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56BD" w:rsidRDefault="001D56BD" w:rsidP="001D56BD">
      <w:pPr>
        <w:jc w:val="center"/>
        <w:rPr>
          <w:sz w:val="96"/>
        </w:rPr>
      </w:pPr>
    </w:p>
    <w:p w:rsidR="00711DF0" w:rsidRDefault="00711DF0" w:rsidP="001D56BD">
      <w:pPr>
        <w:jc w:val="center"/>
        <w:rPr>
          <w:b/>
          <w:sz w:val="96"/>
        </w:rPr>
      </w:pPr>
    </w:p>
    <w:p w:rsidR="00711DF0" w:rsidRDefault="00711DF0" w:rsidP="001D56BD">
      <w:pPr>
        <w:jc w:val="center"/>
        <w:rPr>
          <w:b/>
          <w:sz w:val="96"/>
        </w:rPr>
      </w:pPr>
    </w:p>
    <w:p w:rsidR="00711DF0" w:rsidRDefault="00711DF0" w:rsidP="001D56BD">
      <w:pPr>
        <w:jc w:val="center"/>
        <w:rPr>
          <w:b/>
          <w:sz w:val="96"/>
        </w:rPr>
      </w:pPr>
    </w:p>
    <w:p w:rsidR="001D56BD" w:rsidRDefault="001D56BD" w:rsidP="001D56BD">
      <w:pPr>
        <w:jc w:val="center"/>
        <w:rPr>
          <w:b/>
          <w:sz w:val="96"/>
        </w:rPr>
      </w:pPr>
      <w:r w:rsidRPr="001D56BD">
        <w:rPr>
          <w:b/>
          <w:sz w:val="96"/>
        </w:rPr>
        <w:t>JAVA LAB FILE</w:t>
      </w:r>
    </w:p>
    <w:p w:rsidR="001D56BD" w:rsidRDefault="001D56BD" w:rsidP="001D56BD">
      <w:pPr>
        <w:jc w:val="center"/>
        <w:rPr>
          <w:b/>
          <w:sz w:val="96"/>
        </w:rPr>
      </w:pPr>
    </w:p>
    <w:p w:rsidR="001D56BD" w:rsidRDefault="001D56BD" w:rsidP="001D56BD">
      <w:pPr>
        <w:jc w:val="center"/>
        <w:rPr>
          <w:b/>
          <w:sz w:val="96"/>
        </w:rPr>
      </w:pPr>
    </w:p>
    <w:p w:rsidR="001D56BD" w:rsidRPr="00BD3E7D" w:rsidRDefault="001D56BD" w:rsidP="001D56BD">
      <w:pPr>
        <w:jc w:val="center"/>
        <w:rPr>
          <w:b/>
          <w:sz w:val="44"/>
        </w:rPr>
      </w:pPr>
    </w:p>
    <w:p w:rsidR="001D56BD" w:rsidRPr="001D56BD" w:rsidRDefault="001D56BD" w:rsidP="001D56BD"/>
    <w:p w:rsidR="001D56BD" w:rsidRDefault="001D56BD" w:rsidP="001D56BD">
      <w:r>
        <w:br w:type="page"/>
      </w:r>
    </w:p>
    <w:p w:rsidR="00E44530" w:rsidRDefault="001D56BD">
      <w:pPr>
        <w:pStyle w:val="TOC1"/>
        <w:pBdr>
          <w:bottom w:val="single" w:sz="6" w:space="1" w:color="auto"/>
        </w:pBdr>
        <w:tabs>
          <w:tab w:val="right" w:leader="underscore" w:pos="9350"/>
        </w:tabs>
      </w:pPr>
      <w:r>
        <w:lastRenderedPageBreak/>
        <w:t>List of Programs: --</w:t>
      </w:r>
    </w:p>
    <w:p w:rsidR="00E44530" w:rsidRDefault="00E44530">
      <w:pPr>
        <w:pStyle w:val="TOC1"/>
        <w:tabs>
          <w:tab w:val="right" w:leader="underscore" w:pos="9350"/>
        </w:tabs>
      </w:pPr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r>
        <w:fldChar w:fldCharType="begin"/>
      </w:r>
      <w:r w:rsidR="00DD09E7">
        <w:instrText xml:space="preserve"> TOC \o "1-1" \h \z \u </w:instrText>
      </w:r>
      <w:r>
        <w:fldChar w:fldCharType="separate"/>
      </w:r>
      <w:hyperlink w:anchor="_Toc278736190" w:history="1">
        <w:r w:rsidR="00E44530" w:rsidRPr="00870A0C">
          <w:rPr>
            <w:rStyle w:val="Hyperlink"/>
            <w:noProof/>
          </w:rPr>
          <w:t>1. Program for factorial of an entered number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191" w:history="1">
        <w:r w:rsidR="00E44530" w:rsidRPr="00870A0C">
          <w:rPr>
            <w:rStyle w:val="Hyperlink"/>
            <w:noProof/>
          </w:rPr>
          <w:t>2. Program to find the sum of all odd no. Lower than the input no.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192" w:history="1">
        <w:r w:rsidR="00E44530" w:rsidRPr="00870A0C">
          <w:rPr>
            <w:rStyle w:val="Hyperlink"/>
            <w:noProof/>
          </w:rPr>
          <w:t>3. WAP using (a) default constructor (b) argument constructor(c) copy constructor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193" w:history="1">
        <w:r w:rsidR="00E44530" w:rsidRPr="00870A0C">
          <w:rPr>
            <w:rStyle w:val="Hyperlink"/>
            <w:noProof/>
          </w:rPr>
          <w:t>4. Program to solve the linear Equation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194" w:history="1">
        <w:r w:rsidR="00E44530" w:rsidRPr="00870A0C">
          <w:rPr>
            <w:rStyle w:val="Hyperlink"/>
            <w:noProof/>
          </w:rPr>
          <w:t>5. Program to solve a quadratic Equation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195" w:history="1">
        <w:r w:rsidR="00E44530" w:rsidRPr="00870A0C">
          <w:rPr>
            <w:rStyle w:val="Hyperlink"/>
            <w:noProof/>
          </w:rPr>
          <w:t>6. To find the volume and surface area of  a cuboid.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196" w:history="1">
        <w:r w:rsidR="00E44530" w:rsidRPr="00870A0C">
          <w:rPr>
            <w:rStyle w:val="Hyperlink"/>
            <w:noProof/>
          </w:rPr>
          <w:t>7. Program for illustrate a copy constructor so that a string may be duplicated in to another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197" w:history="1">
        <w:r w:rsidR="00E44530" w:rsidRPr="00870A0C">
          <w:rPr>
            <w:rStyle w:val="Hyperlink"/>
            <w:noProof/>
          </w:rPr>
          <w:t>8. Program for constructor overloading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198" w:history="1">
        <w:r w:rsidR="00E44530" w:rsidRPr="00870A0C">
          <w:rPr>
            <w:rStyle w:val="Hyperlink"/>
            <w:noProof/>
          </w:rPr>
          <w:t>9. WAP to implement in how many ways a team of 11 player out of 15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199" w:history="1">
        <w:r w:rsidR="00E44530" w:rsidRPr="00870A0C">
          <w:rPr>
            <w:rStyle w:val="Hyperlink"/>
            <w:noProof/>
          </w:rPr>
          <w:t>10. Wap to calculate the distance travelled</w:t>
        </w:r>
        <w:r w:rsidR="00E44530">
          <w:rPr>
            <w:rStyle w:val="Hyperlink"/>
            <w:noProof/>
          </w:rPr>
          <w:t xml:space="preserve"> by a vehicle by </w:t>
        </w:r>
        <w:r w:rsidR="00E44530" w:rsidRPr="00870A0C">
          <w:rPr>
            <w:rStyle w:val="Hyperlink"/>
            <w:noProof/>
          </w:rPr>
          <w:t>s = ut +(1/2*(a*(t*t))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0" w:history="1">
        <w:r w:rsidR="00E44530" w:rsidRPr="00870A0C">
          <w:rPr>
            <w:rStyle w:val="Hyperlink"/>
            <w:noProof/>
          </w:rPr>
          <w:t>11. Program to implment public private &amp; protected mechanism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1" w:history="1">
        <w:r w:rsidR="00E44530" w:rsidRPr="00870A0C">
          <w:rPr>
            <w:rStyle w:val="Hyperlink"/>
            <w:noProof/>
          </w:rPr>
          <w:t>12. WAP for user defined package and interface in which you can write your own interface and classes.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2" w:history="1">
        <w:r w:rsidR="00E44530" w:rsidRPr="00870A0C">
          <w:rPr>
            <w:rStyle w:val="Hyperlink"/>
            <w:noProof/>
          </w:rPr>
          <w:t>13 Program to display the records of Book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3" w:history="1">
        <w:r w:rsidR="00E44530" w:rsidRPr="00870A0C">
          <w:rPr>
            <w:rStyle w:val="Hyperlink"/>
            <w:noProof/>
          </w:rPr>
          <w:t>14. Program to find armstrong number between 100-1000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4" w:history="1">
        <w:r w:rsidR="00E44530" w:rsidRPr="00870A0C">
          <w:rPr>
            <w:rStyle w:val="Hyperlink"/>
            <w:noProof/>
          </w:rPr>
          <w:t>15. Program to implement shift operator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5" w:history="1">
        <w:r w:rsidR="00E44530" w:rsidRPr="00870A0C">
          <w:rPr>
            <w:rStyle w:val="Hyperlink"/>
            <w:noProof/>
          </w:rPr>
          <w:t>16. Program to show synchronization between thread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6" w:history="1">
        <w:r w:rsidR="00E44530" w:rsidRPr="00870A0C">
          <w:rPr>
            <w:rStyle w:val="Hyperlink"/>
            <w:noProof/>
          </w:rPr>
          <w:t>17. WAP todemonstrate few types of exception using try and catch block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7" w:history="1">
        <w:r w:rsidR="00E44530" w:rsidRPr="00870A0C">
          <w:rPr>
            <w:rStyle w:val="Hyperlink"/>
            <w:noProof/>
          </w:rPr>
          <w:t>18. WAP to illustrate the use of throw clause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8" w:history="1">
        <w:r w:rsidR="00E44530" w:rsidRPr="00870A0C">
          <w:rPr>
            <w:rStyle w:val="Hyperlink"/>
            <w:noProof/>
          </w:rPr>
          <w:t>19. W.A.P to design a calculator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09" w:history="1">
        <w:r w:rsidR="00E44530" w:rsidRPr="00870A0C">
          <w:rPr>
            <w:rStyle w:val="Hyperlink"/>
            <w:noProof/>
          </w:rPr>
          <w:t>20. Program to find power of 2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0" w:history="1">
        <w:r w:rsidR="00E44530" w:rsidRPr="00870A0C">
          <w:rPr>
            <w:rStyle w:val="Hyperlink"/>
            <w:noProof/>
          </w:rPr>
          <w:t>21. WAP to demonstrate the Mouse handling events.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1" w:history="1">
        <w:r w:rsidR="00E44530" w:rsidRPr="00870A0C">
          <w:rPr>
            <w:rStyle w:val="Hyperlink"/>
            <w:noProof/>
          </w:rPr>
          <w:t>22. WAP in awt to demonstrate frame, checkbox, button ,menu of your own choice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2" w:history="1">
        <w:r w:rsidR="00E44530" w:rsidRPr="00870A0C">
          <w:rPr>
            <w:rStyle w:val="Hyperlink"/>
            <w:noProof/>
          </w:rPr>
          <w:t>23. Swap two values without using any third variable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3" w:history="1">
        <w:r w:rsidR="00E44530" w:rsidRPr="00870A0C">
          <w:rPr>
            <w:rStyle w:val="Hyperlink"/>
            <w:noProof/>
          </w:rPr>
          <w:t>24. Program to change cms in inch and feet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4" w:history="1">
        <w:r w:rsidR="00E44530" w:rsidRPr="00870A0C">
          <w:rPr>
            <w:rStyle w:val="Hyperlink"/>
            <w:noProof/>
          </w:rPr>
          <w:t>25. wap for the string manipulation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5" w:history="1">
        <w:r w:rsidR="00E44530" w:rsidRPr="00870A0C">
          <w:rPr>
            <w:rStyle w:val="Hyperlink"/>
            <w:noProof/>
          </w:rPr>
          <w:t>26. Program to implement shift opeartor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6" w:history="1">
        <w:r w:rsidR="00E44530" w:rsidRPr="00870A0C">
          <w:rPr>
            <w:rStyle w:val="Hyperlink"/>
            <w:noProof/>
          </w:rPr>
          <w:t>27. Program to search an element in an array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7" w:history="1">
        <w:r w:rsidR="00E44530" w:rsidRPr="00870A0C">
          <w:rPr>
            <w:rStyle w:val="Hyperlink"/>
            <w:noProof/>
          </w:rPr>
          <w:t>28. Program to solve linear &amp; quadratic equation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8" w:history="1">
        <w:r w:rsidR="00E44530" w:rsidRPr="00870A0C">
          <w:rPr>
            <w:rStyle w:val="Hyperlink"/>
            <w:noProof/>
          </w:rPr>
          <w:t>29. WAP using default argument constructor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19" w:history="1">
        <w:r w:rsidR="00E44530" w:rsidRPr="00870A0C">
          <w:rPr>
            <w:rStyle w:val="Hyperlink"/>
            <w:noProof/>
          </w:rPr>
          <w:t>30 . WAP to compute whether the given no. is prime or not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0" w:history="1">
        <w:r w:rsidR="00E44530" w:rsidRPr="00870A0C">
          <w:rPr>
            <w:rStyle w:val="Hyperlink"/>
            <w:noProof/>
          </w:rPr>
          <w:t>31. Program to find the power of 2 without arithematic operation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1" w:history="1">
        <w:r w:rsidR="00E44530" w:rsidRPr="00870A0C">
          <w:rPr>
            <w:rStyle w:val="Hyperlink"/>
            <w:noProof/>
          </w:rPr>
          <w:t>32. Program to find permutation p(n,r)=n!/(n-r)!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2" w:history="1">
        <w:r w:rsidR="00E44530" w:rsidRPr="00870A0C">
          <w:rPr>
            <w:rStyle w:val="Hyperlink"/>
            <w:noProof/>
          </w:rPr>
          <w:t>33. Program to find the transpose of a Matrix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3" w:history="1">
        <w:r w:rsidR="00E44530" w:rsidRPr="00870A0C">
          <w:rPr>
            <w:rStyle w:val="Hyperlink"/>
            <w:noProof/>
          </w:rPr>
          <w:t>34. Program to display the faculy Record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4" w:history="1">
        <w:r w:rsidR="00E44530" w:rsidRPr="00870A0C">
          <w:rPr>
            <w:rStyle w:val="Hyperlink"/>
            <w:noProof/>
          </w:rPr>
          <w:t>35. Program for constructor overloading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5" w:history="1">
        <w:r w:rsidR="00E44530" w:rsidRPr="00870A0C">
          <w:rPr>
            <w:rStyle w:val="Hyperlink"/>
            <w:noProof/>
          </w:rPr>
          <w:t>36. Program to demonstrate linked list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6" w:history="1">
        <w:r w:rsidR="00E44530" w:rsidRPr="00870A0C">
          <w:rPr>
            <w:rStyle w:val="Hyperlink"/>
            <w:noProof/>
          </w:rPr>
          <w:t>37. Solving a linear equation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7" w:history="1">
        <w:r w:rsidR="00E44530" w:rsidRPr="00870A0C">
          <w:rPr>
            <w:rStyle w:val="Hyperlink"/>
            <w:noProof/>
          </w:rPr>
          <w:t>38. Program to implement String Tokenizer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8" w:history="1">
        <w:r w:rsidR="00E44530" w:rsidRPr="00870A0C">
          <w:rPr>
            <w:rStyle w:val="Hyperlink"/>
            <w:noProof/>
          </w:rPr>
          <w:t>39. Program to implement final, static and abstract modifier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29" w:history="1">
        <w:r w:rsidR="00E44530" w:rsidRPr="00870A0C">
          <w:rPr>
            <w:rStyle w:val="Hyperlink"/>
            <w:noProof/>
          </w:rPr>
          <w:t>40. Program for implementing Fibonacci serie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0" w:history="1">
        <w:r w:rsidR="00E44530" w:rsidRPr="00870A0C">
          <w:rPr>
            <w:rStyle w:val="Hyperlink"/>
            <w:noProof/>
          </w:rPr>
          <w:t>41. Write a program of ur own which implements interface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1" w:history="1">
        <w:r w:rsidR="00E44530" w:rsidRPr="00870A0C">
          <w:rPr>
            <w:rStyle w:val="Hyperlink"/>
            <w:noProof/>
          </w:rPr>
          <w:t>42. Write a program to show at least 8 exceptions.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2" w:history="1">
        <w:r w:rsidR="00E44530" w:rsidRPr="00870A0C">
          <w:rPr>
            <w:rStyle w:val="Hyperlink"/>
            <w:noProof/>
          </w:rPr>
          <w:t>43. Program to compute division of 2 without using any mathmatical operator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3" w:history="1">
        <w:r w:rsidR="00E44530" w:rsidRPr="00870A0C">
          <w:rPr>
            <w:rStyle w:val="Hyperlink"/>
            <w:noProof/>
          </w:rPr>
          <w:t>44. Program to implement Runtime polymorphism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4" w:history="1">
        <w:r w:rsidR="00E44530" w:rsidRPr="00870A0C">
          <w:rPr>
            <w:rStyle w:val="Hyperlink"/>
            <w:noProof/>
          </w:rPr>
          <w:t>45. Program for a frog to reach the top of wall.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5" w:history="1">
        <w:r w:rsidR="00E44530" w:rsidRPr="00870A0C">
          <w:rPr>
            <w:rStyle w:val="Hyperlink"/>
            <w:noProof/>
          </w:rPr>
          <w:t>46. WAP to find the sum of Digit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6" w:history="1">
        <w:r w:rsidR="00E44530" w:rsidRPr="00870A0C">
          <w:rPr>
            <w:rStyle w:val="Hyperlink"/>
            <w:noProof/>
          </w:rPr>
          <w:t xml:space="preserve">47. Program to find the combination </w:t>
        </w:r>
        <w:r w:rsidR="00E44530" w:rsidRPr="00870A0C">
          <w:rPr>
            <w:rStyle w:val="Hyperlink"/>
            <w:noProof/>
            <w:vertAlign w:val="superscript"/>
          </w:rPr>
          <w:t>15</w:t>
        </w:r>
        <w:r w:rsidR="00E44530" w:rsidRPr="00870A0C">
          <w:rPr>
            <w:rStyle w:val="Hyperlink"/>
            <w:noProof/>
          </w:rPr>
          <w:t>C</w:t>
        </w:r>
        <w:r w:rsidR="00E44530" w:rsidRPr="00870A0C">
          <w:rPr>
            <w:rStyle w:val="Hyperlink"/>
            <w:noProof/>
            <w:vertAlign w:val="subscript"/>
          </w:rPr>
          <w:t>11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7" w:history="1">
        <w:r w:rsidR="00E44530" w:rsidRPr="00870A0C">
          <w:rPr>
            <w:rStyle w:val="Hyperlink"/>
            <w:noProof/>
          </w:rPr>
          <w:t>48. Program to implement public, private and protected mechanism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8" w:history="1">
        <w:r w:rsidR="00E44530" w:rsidRPr="00870A0C">
          <w:rPr>
            <w:rStyle w:val="Hyperlink"/>
            <w:noProof/>
          </w:rPr>
          <w:t>49. Program to check whether the given character is a vowel or not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39" w:history="1">
        <w:r w:rsidR="00E44530" w:rsidRPr="00870A0C">
          <w:rPr>
            <w:rStyle w:val="Hyperlink"/>
            <w:noProof/>
          </w:rPr>
          <w:t>50. W.A.P to create an applet with button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0" w:history="1">
        <w:r w:rsidR="00E44530" w:rsidRPr="00870A0C">
          <w:rPr>
            <w:rStyle w:val="Hyperlink"/>
            <w:noProof/>
          </w:rPr>
          <w:t>51. Program to display actor's name in checkboxe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1" w:history="1">
        <w:r w:rsidR="00E44530" w:rsidRPr="00870A0C">
          <w:rPr>
            <w:rStyle w:val="Hyperlink"/>
            <w:noProof/>
          </w:rPr>
          <w:t>52. Program to demonstrate the User-Defined Exceptions.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2" w:history="1">
        <w:r w:rsidR="00E44530" w:rsidRPr="00870A0C">
          <w:rPr>
            <w:rStyle w:val="Hyperlink"/>
            <w:noProof/>
          </w:rPr>
          <w:t>53. Program to implement bitwise operator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3" w:history="1">
        <w:r w:rsidR="00E44530" w:rsidRPr="00870A0C">
          <w:rPr>
            <w:rStyle w:val="Hyperlink"/>
            <w:noProof/>
          </w:rPr>
          <w:t>54. WAP to create an applet to receive text from textfield and display on applet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4" w:history="1">
        <w:r w:rsidR="00E44530" w:rsidRPr="00870A0C">
          <w:rPr>
            <w:rStyle w:val="Hyperlink"/>
            <w:noProof/>
          </w:rPr>
          <w:t>55. Program to create Menu in a Frame.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5" w:history="1">
        <w:r w:rsidR="00E44530" w:rsidRPr="00870A0C">
          <w:rPr>
            <w:rStyle w:val="Hyperlink"/>
            <w:noProof/>
          </w:rPr>
          <w:t>56. Program to implement Vector clas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6" w:history="1">
        <w:r w:rsidR="00E44530" w:rsidRPr="00870A0C">
          <w:rPr>
            <w:rStyle w:val="Hyperlink"/>
            <w:noProof/>
          </w:rPr>
          <w:t>58. Program to implement type casting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7" w:history="1">
        <w:r w:rsidR="00E44530" w:rsidRPr="00870A0C">
          <w:rPr>
            <w:rStyle w:val="Hyperlink"/>
            <w:noProof/>
          </w:rPr>
          <w:t>59. Program to display car in list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8" w:history="1">
        <w:r w:rsidR="00E44530" w:rsidRPr="00870A0C">
          <w:rPr>
            <w:rStyle w:val="Hyperlink"/>
            <w:noProof/>
          </w:rPr>
          <w:t>60. Program to show magic square in table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49" w:history="1">
        <w:r w:rsidR="00E44530" w:rsidRPr="00870A0C">
          <w:rPr>
            <w:rStyle w:val="Hyperlink"/>
            <w:noProof/>
          </w:rPr>
          <w:t>61. Program to create a thread by implementing runnable interface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E44530" w:rsidRDefault="00B277A5">
      <w:pPr>
        <w:pStyle w:val="TOC1"/>
        <w:tabs>
          <w:tab w:val="right" w:leader="underscore" w:pos="9350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val="en-US" w:eastAsia="en-US"/>
        </w:rPr>
      </w:pPr>
      <w:hyperlink w:anchor="_Toc278736250" w:history="1">
        <w:r w:rsidR="00E44530" w:rsidRPr="00870A0C">
          <w:rPr>
            <w:rStyle w:val="Hyperlink"/>
            <w:noProof/>
          </w:rPr>
          <w:t>62. Program to show synchronization between threads</w:t>
        </w:r>
        <w:r w:rsidR="00E44530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E44530">
          <w:rPr>
            <w:noProof/>
            <w:webHidden/>
          </w:rPr>
          <w:instrText xml:space="preserve"> PAGEREF _Toc2787362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93C28"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DD09E7" w:rsidRDefault="00B277A5">
      <w:pPr>
        <w:widowControl/>
        <w:suppressAutoHyphens w:val="0"/>
        <w:spacing w:after="200" w:line="276" w:lineRule="auto"/>
        <w:rPr>
          <w:rFonts w:eastAsiaTheme="majorEastAsia" w:cstheme="majorBidi"/>
          <w:b/>
          <w:bCs/>
          <w:caps/>
          <w:color w:val="0D0D0D" w:themeColor="text1" w:themeTint="F2"/>
          <w:kern w:val="28"/>
          <w:sz w:val="22"/>
          <w:szCs w:val="28"/>
        </w:rPr>
      </w:pPr>
      <w:r>
        <w:fldChar w:fldCharType="end"/>
      </w:r>
      <w:r w:rsidR="00DD09E7">
        <w:br w:type="page"/>
      </w:r>
    </w:p>
    <w:p w:rsidR="00BA3ABD" w:rsidRPr="00F542D8" w:rsidRDefault="00161176" w:rsidP="00F542D8">
      <w:pPr>
        <w:pStyle w:val="Heading1"/>
      </w:pPr>
      <w:bookmarkStart w:id="0" w:name="_Toc278545428"/>
      <w:bookmarkStart w:id="1" w:name="_Toc278736190"/>
      <w:r w:rsidRPr="00F542D8">
        <w:lastRenderedPageBreak/>
        <w:t>1. Program for factorial of an entered number</w:t>
      </w:r>
      <w:bookmarkEnd w:id="0"/>
      <w:bookmarkEnd w:id="1"/>
    </w:p>
    <w:p w:rsidR="00BA3ABD" w:rsidRPr="00BA3ABD" w:rsidRDefault="00BA3ABD" w:rsidP="0033434F">
      <w:pPr>
        <w:pStyle w:val="SourceCode"/>
      </w:pPr>
      <w:r w:rsidRPr="00BA3ABD">
        <w:t>import java.util.*;</w:t>
      </w:r>
    </w:p>
    <w:p w:rsidR="00BA3ABD" w:rsidRPr="00BA3ABD" w:rsidRDefault="00BA3ABD" w:rsidP="0033434F">
      <w:pPr>
        <w:pStyle w:val="SourceCode"/>
      </w:pPr>
      <w:r w:rsidRPr="00BA3ABD">
        <w:t>public class factorial {</w:t>
      </w:r>
    </w:p>
    <w:p w:rsidR="00BA3ABD" w:rsidRPr="00BA3ABD" w:rsidRDefault="00BA3ABD" w:rsidP="0033434F">
      <w:pPr>
        <w:pStyle w:val="SourceCode"/>
      </w:pPr>
      <w:r w:rsidRPr="00BA3ABD">
        <w:t xml:space="preserve">    public static void main(String args[]) {</w:t>
      </w:r>
    </w:p>
    <w:p w:rsidR="00BA3ABD" w:rsidRPr="00BA3ABD" w:rsidRDefault="00BA3ABD" w:rsidP="0033434F">
      <w:pPr>
        <w:pStyle w:val="SourceCode"/>
      </w:pPr>
      <w:r w:rsidRPr="00BA3ABD">
        <w:t xml:space="preserve">        Scanner ob = new Scanner(System.in);</w:t>
      </w:r>
    </w:p>
    <w:p w:rsidR="00BA3ABD" w:rsidRPr="00BA3ABD" w:rsidRDefault="00BA3ABD" w:rsidP="0033434F">
      <w:pPr>
        <w:pStyle w:val="SourceCode"/>
      </w:pPr>
      <w:r w:rsidRPr="00BA3ABD">
        <w:t xml:space="preserve">        System.out.print("Enter the Number Whose Factorial is to be Calculated = ");</w:t>
      </w:r>
    </w:p>
    <w:p w:rsidR="00BA3ABD" w:rsidRPr="00BA3ABD" w:rsidRDefault="00BA3ABD" w:rsidP="0033434F">
      <w:pPr>
        <w:pStyle w:val="SourceCode"/>
      </w:pPr>
      <w:r w:rsidRPr="00BA3ABD">
        <w:t xml:space="preserve">        int n = ob.nextInt();</w:t>
      </w:r>
    </w:p>
    <w:p w:rsidR="00BA3ABD" w:rsidRPr="00BA3ABD" w:rsidRDefault="00BA3ABD" w:rsidP="0033434F">
      <w:pPr>
        <w:pStyle w:val="SourceCode"/>
      </w:pPr>
      <w:r w:rsidRPr="00BA3ABD">
        <w:t xml:space="preserve">        int fact = 1;</w:t>
      </w:r>
    </w:p>
    <w:p w:rsidR="00BA3ABD" w:rsidRPr="00BA3ABD" w:rsidRDefault="00BA3ABD" w:rsidP="0033434F">
      <w:pPr>
        <w:pStyle w:val="SourceCode"/>
      </w:pPr>
      <w:r w:rsidRPr="00BA3ABD">
        <w:t xml:space="preserve">        for(int i = n ; i &gt; 0 ; i-- )</w:t>
      </w:r>
    </w:p>
    <w:p w:rsidR="00BA3ABD" w:rsidRPr="00BA3ABD" w:rsidRDefault="00BA3ABD" w:rsidP="0033434F">
      <w:pPr>
        <w:pStyle w:val="SourceCode"/>
      </w:pPr>
      <w:r w:rsidRPr="00BA3ABD">
        <w:t xml:space="preserve">        fact = fact * i ;</w:t>
      </w:r>
    </w:p>
    <w:p w:rsidR="00BA3ABD" w:rsidRPr="00BA3ABD" w:rsidRDefault="00BA3ABD" w:rsidP="0033434F">
      <w:pPr>
        <w:pStyle w:val="SourceCode"/>
      </w:pPr>
      <w:r w:rsidRPr="00BA3ABD">
        <w:t xml:space="preserve">        System.out.println("Factorial is = "+fact);</w:t>
      </w:r>
    </w:p>
    <w:p w:rsidR="00BA3ABD" w:rsidRPr="00BA3ABD" w:rsidRDefault="00BA3ABD" w:rsidP="0033434F">
      <w:pPr>
        <w:pStyle w:val="SourceCode"/>
      </w:pPr>
      <w:r w:rsidRPr="00BA3ABD">
        <w:t xml:space="preserve">    }</w:t>
      </w:r>
    </w:p>
    <w:p w:rsidR="00BA3ABD" w:rsidRDefault="00BA3ABD" w:rsidP="00C365E4">
      <w:pPr>
        <w:pStyle w:val="SourceCode"/>
        <w:rPr>
          <w:sz w:val="22"/>
        </w:rPr>
      </w:pPr>
      <w:r w:rsidRPr="00BA3ABD">
        <w:t>}</w:t>
      </w:r>
    </w:p>
    <w:p w:rsidR="00617AD5" w:rsidRPr="00F542D8" w:rsidRDefault="00663236" w:rsidP="00F542D8">
      <w:pPr>
        <w:pStyle w:val="Heading1"/>
      </w:pPr>
      <w:bookmarkStart w:id="2" w:name="_Toc278545429"/>
      <w:bookmarkStart w:id="3" w:name="_Toc278736191"/>
      <w:r w:rsidRPr="00F542D8">
        <w:t>2. Program to find the sum of all odd no. Lower than the input no.</w:t>
      </w:r>
      <w:bookmarkEnd w:id="2"/>
      <w:bookmarkEnd w:id="3"/>
    </w:p>
    <w:p w:rsidR="00617AD5" w:rsidRPr="0033434F" w:rsidRDefault="00617AD5" w:rsidP="0033434F">
      <w:pPr>
        <w:pStyle w:val="SourceCode"/>
      </w:pPr>
      <w:r w:rsidRPr="0033434F">
        <w:t>import java.util.Scanner;</w:t>
      </w:r>
    </w:p>
    <w:p w:rsidR="00617AD5" w:rsidRPr="0033434F" w:rsidRDefault="00617AD5" w:rsidP="0033434F">
      <w:pPr>
        <w:pStyle w:val="SourceCode"/>
      </w:pPr>
      <w:r w:rsidRPr="0033434F">
        <w:t>public class SUM {</w:t>
      </w:r>
    </w:p>
    <w:p w:rsidR="00617AD5" w:rsidRPr="0033434F" w:rsidRDefault="00617AD5" w:rsidP="0033434F">
      <w:pPr>
        <w:pStyle w:val="SourceCode"/>
      </w:pPr>
      <w:r w:rsidRPr="0033434F">
        <w:t xml:space="preserve">    public static void main(String args[]) {</w:t>
      </w:r>
    </w:p>
    <w:p w:rsidR="00617AD5" w:rsidRPr="0033434F" w:rsidRDefault="00617AD5" w:rsidP="0033434F">
      <w:pPr>
        <w:pStyle w:val="SourceCode"/>
      </w:pPr>
      <w:r w:rsidRPr="0033434F">
        <w:t xml:space="preserve">        System.out.print("Enter the Number = ");</w:t>
      </w:r>
    </w:p>
    <w:p w:rsidR="00617AD5" w:rsidRPr="0033434F" w:rsidRDefault="00617AD5" w:rsidP="0033434F">
      <w:pPr>
        <w:pStyle w:val="SourceCode"/>
      </w:pPr>
      <w:r w:rsidRPr="0033434F">
        <w:t xml:space="preserve">        Scanner in = new Scanner(System.in);</w:t>
      </w:r>
    </w:p>
    <w:p w:rsidR="00617AD5" w:rsidRPr="0033434F" w:rsidRDefault="00617AD5" w:rsidP="0033434F">
      <w:pPr>
        <w:pStyle w:val="SourceCode"/>
      </w:pPr>
      <w:r w:rsidRPr="0033434F">
        <w:t xml:space="preserve">        int n = in.nextInt();</w:t>
      </w:r>
    </w:p>
    <w:p w:rsidR="00617AD5" w:rsidRPr="0033434F" w:rsidRDefault="00617AD5" w:rsidP="0033434F">
      <w:pPr>
        <w:pStyle w:val="SourceCode"/>
      </w:pPr>
      <w:r w:rsidRPr="0033434F">
        <w:t xml:space="preserve">        int sum = 0;</w:t>
      </w:r>
    </w:p>
    <w:p w:rsidR="00617AD5" w:rsidRPr="0033434F" w:rsidRDefault="00617AD5" w:rsidP="0033434F">
      <w:pPr>
        <w:pStyle w:val="SourceCode"/>
      </w:pPr>
      <w:r w:rsidRPr="0033434F">
        <w:t xml:space="preserve">        for(int i= 1 ; i &lt; n ; i+=2)</w:t>
      </w:r>
    </w:p>
    <w:p w:rsidR="00617AD5" w:rsidRPr="0033434F" w:rsidRDefault="00617AD5" w:rsidP="0033434F">
      <w:pPr>
        <w:pStyle w:val="SourceCode"/>
      </w:pPr>
      <w:r w:rsidRPr="0033434F">
        <w:t xml:space="preserve">        sum = sum + i;</w:t>
      </w:r>
    </w:p>
    <w:p w:rsidR="00617AD5" w:rsidRPr="0033434F" w:rsidRDefault="00617AD5" w:rsidP="0033434F">
      <w:pPr>
        <w:pStyle w:val="SourceCode"/>
      </w:pPr>
      <w:r w:rsidRPr="0033434F">
        <w:t xml:space="preserve">        System.out.println("Sum is = "+sum);</w:t>
      </w:r>
    </w:p>
    <w:p w:rsidR="00617AD5" w:rsidRPr="0033434F" w:rsidRDefault="00617AD5" w:rsidP="0033434F">
      <w:pPr>
        <w:pStyle w:val="SourceCode"/>
      </w:pPr>
      <w:r w:rsidRPr="0033434F">
        <w:t xml:space="preserve">    }</w:t>
      </w:r>
    </w:p>
    <w:p w:rsidR="00617AD5" w:rsidRPr="0033434F" w:rsidRDefault="00617AD5" w:rsidP="0033434F">
      <w:pPr>
        <w:pStyle w:val="SourceCode"/>
      </w:pPr>
      <w:r w:rsidRPr="0033434F">
        <w:t>}</w:t>
      </w:r>
    </w:p>
    <w:p w:rsidR="00313475" w:rsidRPr="00DD09E7" w:rsidRDefault="001F1920" w:rsidP="00DD09E7">
      <w:pPr>
        <w:pStyle w:val="Heading1"/>
      </w:pPr>
      <w:bookmarkStart w:id="4" w:name="_Toc278545430"/>
      <w:bookmarkStart w:id="5" w:name="_Toc278736192"/>
      <w:r w:rsidRPr="00F542D8">
        <w:t>3. WAP using (a) default constructor (b) argument constructor(c) copy constructor</w:t>
      </w:r>
      <w:bookmarkEnd w:id="4"/>
      <w:bookmarkEnd w:id="5"/>
    </w:p>
    <w:p w:rsidR="00B04760" w:rsidRPr="0033434F" w:rsidRDefault="00B04760" w:rsidP="0033434F">
      <w:pPr>
        <w:pStyle w:val="SourceCode"/>
      </w:pPr>
      <w:r w:rsidRPr="0033434F">
        <w:t>public class Constructor {</w:t>
      </w:r>
    </w:p>
    <w:p w:rsidR="00B04760" w:rsidRPr="0033434F" w:rsidRDefault="00B04760" w:rsidP="0033434F">
      <w:pPr>
        <w:pStyle w:val="SourceCode"/>
      </w:pPr>
      <w:r w:rsidRPr="0033434F">
        <w:t xml:space="preserve">    int a, b;</w:t>
      </w:r>
    </w:p>
    <w:p w:rsidR="00B04760" w:rsidRPr="0033434F" w:rsidRDefault="00B04760" w:rsidP="0033434F">
      <w:pPr>
        <w:pStyle w:val="SourceCode"/>
      </w:pPr>
      <w:r w:rsidRPr="0033434F">
        <w:t xml:space="preserve">    Constructor() {</w:t>
      </w:r>
    </w:p>
    <w:p w:rsidR="00B04760" w:rsidRPr="0033434F" w:rsidRDefault="00B04760" w:rsidP="0033434F">
      <w:pPr>
        <w:pStyle w:val="SourceCode"/>
      </w:pPr>
      <w:r w:rsidRPr="0033434F">
        <w:t xml:space="preserve">        a = 10;</w:t>
      </w:r>
    </w:p>
    <w:p w:rsidR="00B04760" w:rsidRPr="0033434F" w:rsidRDefault="00B04760" w:rsidP="0033434F">
      <w:pPr>
        <w:pStyle w:val="SourceCode"/>
      </w:pPr>
      <w:r w:rsidRPr="0033434F">
        <w:t xml:space="preserve">        b = 20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 xml:space="preserve">    Constructor(int a, int b) {</w:t>
      </w:r>
    </w:p>
    <w:p w:rsidR="00B04760" w:rsidRPr="0033434F" w:rsidRDefault="00B04760" w:rsidP="0033434F">
      <w:pPr>
        <w:pStyle w:val="SourceCode"/>
      </w:pPr>
      <w:r w:rsidRPr="0033434F">
        <w:t xml:space="preserve">        this.a = a;</w:t>
      </w:r>
    </w:p>
    <w:p w:rsidR="00B04760" w:rsidRPr="0033434F" w:rsidRDefault="00B04760" w:rsidP="0033434F">
      <w:pPr>
        <w:pStyle w:val="SourceCode"/>
      </w:pPr>
      <w:r w:rsidRPr="0033434F">
        <w:t xml:space="preserve">        this.b = b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 xml:space="preserve">    Constructor(Constructor ob) {</w:t>
      </w:r>
    </w:p>
    <w:p w:rsidR="00B04760" w:rsidRPr="0033434F" w:rsidRDefault="00B04760" w:rsidP="0033434F">
      <w:pPr>
        <w:pStyle w:val="SourceCode"/>
      </w:pPr>
      <w:r w:rsidRPr="0033434F">
        <w:t xml:space="preserve">        a = ob.a;</w:t>
      </w:r>
    </w:p>
    <w:p w:rsidR="00B04760" w:rsidRPr="0033434F" w:rsidRDefault="00B04760" w:rsidP="0033434F">
      <w:pPr>
        <w:pStyle w:val="SourceCode"/>
      </w:pPr>
      <w:r w:rsidRPr="0033434F">
        <w:t xml:space="preserve">        b = ob.b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 xml:space="preserve">    public void show() {</w:t>
      </w:r>
    </w:p>
    <w:p w:rsidR="00B04760" w:rsidRPr="0033434F" w:rsidRDefault="00B04760" w:rsidP="0033434F">
      <w:pPr>
        <w:pStyle w:val="SourceCode"/>
      </w:pPr>
      <w:r w:rsidRPr="0033434F">
        <w:t xml:space="preserve">        System.out.println("a = " + a + "\nb = " + b)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 xml:space="preserve">    public static void main(String args[]) {</w:t>
      </w:r>
    </w:p>
    <w:p w:rsidR="00B04760" w:rsidRPr="0033434F" w:rsidRDefault="00B04760" w:rsidP="0033434F">
      <w:pPr>
        <w:pStyle w:val="SourceCode"/>
      </w:pPr>
      <w:r w:rsidRPr="0033434F">
        <w:t xml:space="preserve">        Constructor c = new Constructor();</w:t>
      </w:r>
    </w:p>
    <w:p w:rsidR="00B04760" w:rsidRPr="0033434F" w:rsidRDefault="00B04760" w:rsidP="0033434F">
      <w:pPr>
        <w:pStyle w:val="SourceCode"/>
      </w:pPr>
      <w:r w:rsidRPr="0033434F">
        <w:t xml:space="preserve">        Constructor c2 = new Constructor(c);</w:t>
      </w:r>
    </w:p>
    <w:p w:rsidR="00B04760" w:rsidRPr="0033434F" w:rsidRDefault="00B04760" w:rsidP="0033434F">
      <w:pPr>
        <w:pStyle w:val="SourceCode"/>
      </w:pPr>
      <w:r w:rsidRPr="0033434F">
        <w:t xml:space="preserve">        c.show();</w:t>
      </w:r>
    </w:p>
    <w:p w:rsidR="00B04760" w:rsidRPr="0033434F" w:rsidRDefault="00B04760" w:rsidP="0033434F">
      <w:pPr>
        <w:pStyle w:val="SourceCode"/>
      </w:pPr>
      <w:r w:rsidRPr="0033434F">
        <w:t xml:space="preserve">        c2.show();</w:t>
      </w:r>
    </w:p>
    <w:p w:rsidR="00B04760" w:rsidRPr="0033434F" w:rsidRDefault="00B04760" w:rsidP="0033434F">
      <w:pPr>
        <w:pStyle w:val="SourceCode"/>
      </w:pPr>
      <w:r w:rsidRPr="0033434F">
        <w:t xml:space="preserve">    }}</w:t>
      </w:r>
    </w:p>
    <w:p w:rsidR="00313475" w:rsidRPr="0033434F" w:rsidRDefault="00313475" w:rsidP="0033434F">
      <w:pPr>
        <w:pStyle w:val="SourceCode"/>
      </w:pPr>
      <w:r w:rsidRPr="0033434F">
        <w:t>OUTPUT</w:t>
      </w:r>
    </w:p>
    <w:p w:rsidR="00313475" w:rsidRPr="0033434F" w:rsidRDefault="00313475" w:rsidP="0033434F">
      <w:pPr>
        <w:pStyle w:val="SourceCode"/>
      </w:pPr>
      <w:r w:rsidRPr="0033434F">
        <w:t>a = 10</w:t>
      </w:r>
    </w:p>
    <w:p w:rsidR="00313475" w:rsidRPr="0033434F" w:rsidRDefault="00313475" w:rsidP="0033434F">
      <w:pPr>
        <w:pStyle w:val="SourceCode"/>
      </w:pPr>
      <w:r w:rsidRPr="0033434F">
        <w:t>b = 20</w:t>
      </w:r>
    </w:p>
    <w:p w:rsidR="00313475" w:rsidRPr="0033434F" w:rsidRDefault="00313475" w:rsidP="0033434F">
      <w:pPr>
        <w:pStyle w:val="SourceCode"/>
      </w:pPr>
      <w:r w:rsidRPr="0033434F">
        <w:t>c  = 10</w:t>
      </w:r>
    </w:p>
    <w:p w:rsidR="00313475" w:rsidRPr="0033434F" w:rsidRDefault="00313475" w:rsidP="0033434F">
      <w:pPr>
        <w:pStyle w:val="SourceCode"/>
      </w:pPr>
      <w:r w:rsidRPr="0033434F">
        <w:t>b = 20</w:t>
      </w:r>
    </w:p>
    <w:p w:rsidR="002D5973" w:rsidRPr="0033434F" w:rsidRDefault="002D5973" w:rsidP="0033434F">
      <w:pPr>
        <w:pStyle w:val="SourceCode"/>
      </w:pPr>
    </w:p>
    <w:p w:rsidR="00B04760" w:rsidRDefault="00B04760" w:rsidP="00B04760">
      <w:pPr>
        <w:pStyle w:val="Heading1"/>
      </w:pPr>
      <w:bookmarkStart w:id="6" w:name="_Toc278736193"/>
      <w:r w:rsidRPr="00B04760">
        <w:t>4</w:t>
      </w:r>
      <w:r w:rsidR="0059635A">
        <w:t>.</w:t>
      </w:r>
      <w:r w:rsidRPr="00B04760">
        <w:t xml:space="preserve"> Program to solve the linear Equation</w:t>
      </w:r>
      <w:bookmarkEnd w:id="6"/>
    </w:p>
    <w:p w:rsidR="005851AA" w:rsidRPr="005851AA" w:rsidRDefault="005851AA" w:rsidP="0033434F">
      <w:pPr>
        <w:pStyle w:val="SourceCode"/>
      </w:pPr>
      <w:r>
        <w:t>//done in question 28</w:t>
      </w:r>
    </w:p>
    <w:p w:rsidR="00B04760" w:rsidRPr="00B04760" w:rsidRDefault="00B04760" w:rsidP="00B04760">
      <w:pPr>
        <w:pStyle w:val="Heading1"/>
      </w:pPr>
      <w:bookmarkStart w:id="7" w:name="_Toc278736194"/>
      <w:r w:rsidRPr="00B04760">
        <w:t>5</w:t>
      </w:r>
      <w:r w:rsidR="0059635A">
        <w:t>.</w:t>
      </w:r>
      <w:r w:rsidRPr="00B04760">
        <w:t xml:space="preserve"> Program to solve a quadratic Equation</w:t>
      </w:r>
      <w:bookmarkEnd w:id="7"/>
    </w:p>
    <w:p w:rsidR="005851AA" w:rsidRDefault="005851AA" w:rsidP="0033434F">
      <w:pPr>
        <w:pStyle w:val="SourceCode"/>
      </w:pPr>
      <w:bookmarkStart w:id="8" w:name="_Toc278545431"/>
      <w:r>
        <w:t>//done in question 28</w:t>
      </w:r>
    </w:p>
    <w:p w:rsidR="005D7C6E" w:rsidRPr="00E4030A" w:rsidRDefault="001D558F" w:rsidP="00E4030A">
      <w:pPr>
        <w:pStyle w:val="Heading1"/>
      </w:pPr>
      <w:bookmarkStart w:id="9" w:name="_Toc278736195"/>
      <w:r w:rsidRPr="00E4030A">
        <w:t>6. To find the volume and surface area</w:t>
      </w:r>
      <w:bookmarkEnd w:id="8"/>
      <w:r w:rsidRPr="00E4030A">
        <w:t xml:space="preserve"> of  a cuboid.</w:t>
      </w:r>
      <w:bookmarkEnd w:id="9"/>
    </w:p>
    <w:p w:rsidR="00B04760" w:rsidRPr="0033434F" w:rsidRDefault="00B04760" w:rsidP="0033434F">
      <w:pPr>
        <w:pStyle w:val="SourceCode"/>
      </w:pPr>
      <w:r w:rsidRPr="0033434F">
        <w:t>import java.util.*;</w:t>
      </w:r>
    </w:p>
    <w:p w:rsidR="00B04760" w:rsidRPr="0033434F" w:rsidRDefault="00B04760" w:rsidP="0033434F">
      <w:pPr>
        <w:pStyle w:val="SourceCode"/>
      </w:pPr>
      <w:r w:rsidRPr="0033434F">
        <w:t>public class box {</w:t>
      </w:r>
    </w:p>
    <w:p w:rsidR="00B04760" w:rsidRPr="0033434F" w:rsidRDefault="00B04760" w:rsidP="0033434F">
      <w:pPr>
        <w:pStyle w:val="SourceCode"/>
      </w:pPr>
      <w:r w:rsidRPr="0033434F">
        <w:t xml:space="preserve">    public static void main(String args[]) {</w:t>
      </w:r>
    </w:p>
    <w:p w:rsidR="00B04760" w:rsidRPr="0033434F" w:rsidRDefault="00B04760" w:rsidP="0033434F">
      <w:pPr>
        <w:pStyle w:val="SourceCode"/>
      </w:pPr>
      <w:r w:rsidRPr="0033434F">
        <w:t xml:space="preserve">        int l, b, h;</w:t>
      </w:r>
    </w:p>
    <w:p w:rsidR="00B04760" w:rsidRPr="0033434F" w:rsidRDefault="00B04760" w:rsidP="0033434F">
      <w:pPr>
        <w:pStyle w:val="SourceCode"/>
      </w:pPr>
      <w:r w:rsidRPr="0033434F">
        <w:t xml:space="preserve">        Scanner ob = new Scanner(System.in);</w:t>
      </w:r>
    </w:p>
    <w:p w:rsidR="00B04760" w:rsidRPr="0033434F" w:rsidRDefault="00B04760" w:rsidP="0033434F">
      <w:pPr>
        <w:pStyle w:val="SourceCode"/>
      </w:pPr>
      <w:r w:rsidRPr="0033434F">
        <w:t xml:space="preserve">        System.out.pri</w:t>
      </w:r>
      <w:r w:rsidR="00E4030A" w:rsidRPr="0033434F">
        <w:t>ntln("Enter the value of cuboid</w:t>
      </w:r>
      <w:r w:rsidRPr="0033434F">
        <w:t>:lenght,breath,height");</w:t>
      </w:r>
    </w:p>
    <w:p w:rsidR="00B04760" w:rsidRPr="0033434F" w:rsidRDefault="00B04760" w:rsidP="0033434F">
      <w:pPr>
        <w:pStyle w:val="SourceCode"/>
      </w:pPr>
      <w:r w:rsidRPr="0033434F">
        <w:t xml:space="preserve">        l = ob.nextInt();</w:t>
      </w:r>
    </w:p>
    <w:p w:rsidR="00B04760" w:rsidRPr="0033434F" w:rsidRDefault="00B04760" w:rsidP="0033434F">
      <w:pPr>
        <w:pStyle w:val="SourceCode"/>
      </w:pPr>
      <w:r w:rsidRPr="0033434F">
        <w:t xml:space="preserve">        b = ob.nextInt();</w:t>
      </w:r>
    </w:p>
    <w:p w:rsidR="00B04760" w:rsidRPr="0033434F" w:rsidRDefault="00B04760" w:rsidP="0033434F">
      <w:pPr>
        <w:pStyle w:val="SourceCode"/>
      </w:pPr>
      <w:r w:rsidRPr="0033434F">
        <w:t xml:space="preserve">        h = ob.nextInt();</w:t>
      </w:r>
    </w:p>
    <w:p w:rsidR="00B04760" w:rsidRPr="0033434F" w:rsidRDefault="00B04760" w:rsidP="0033434F">
      <w:pPr>
        <w:pStyle w:val="SourceCode"/>
      </w:pPr>
    </w:p>
    <w:p w:rsidR="00B04760" w:rsidRPr="0033434F" w:rsidRDefault="00B04760" w:rsidP="0033434F">
      <w:pPr>
        <w:pStyle w:val="SourceCode"/>
      </w:pPr>
      <w:r w:rsidRPr="0033434F">
        <w:t xml:space="preserve">        float vol;</w:t>
      </w:r>
    </w:p>
    <w:p w:rsidR="00B04760" w:rsidRPr="0033434F" w:rsidRDefault="00B04760" w:rsidP="0033434F">
      <w:pPr>
        <w:pStyle w:val="SourceCode"/>
      </w:pPr>
      <w:r w:rsidRPr="0033434F">
        <w:t xml:space="preserve">        vol = l * b * h;</w:t>
      </w:r>
    </w:p>
    <w:p w:rsidR="00B04760" w:rsidRPr="0033434F" w:rsidRDefault="00B04760" w:rsidP="0033434F">
      <w:pPr>
        <w:pStyle w:val="SourceCode"/>
      </w:pPr>
      <w:r w:rsidRPr="0033434F">
        <w:t xml:space="preserve">        System.out.println("volume of cuboid =" + vol);</w:t>
      </w:r>
    </w:p>
    <w:p w:rsidR="00B04760" w:rsidRPr="0033434F" w:rsidRDefault="00B04760" w:rsidP="0033434F">
      <w:pPr>
        <w:pStyle w:val="SourceCode"/>
      </w:pPr>
    </w:p>
    <w:p w:rsidR="00B04760" w:rsidRPr="0033434F" w:rsidRDefault="00B04760" w:rsidP="0033434F">
      <w:pPr>
        <w:pStyle w:val="SourceCode"/>
      </w:pPr>
      <w:r w:rsidRPr="0033434F">
        <w:t xml:space="preserve">        int area;</w:t>
      </w:r>
    </w:p>
    <w:p w:rsidR="00B04760" w:rsidRPr="0033434F" w:rsidRDefault="00B04760" w:rsidP="0033434F">
      <w:pPr>
        <w:pStyle w:val="SourceCode"/>
      </w:pPr>
      <w:r w:rsidRPr="0033434F">
        <w:t xml:space="preserve">        area = 2 * (l * h + h * b + b * l);</w:t>
      </w:r>
    </w:p>
    <w:p w:rsidR="00B04760" w:rsidRPr="0033434F" w:rsidRDefault="00B04760" w:rsidP="0033434F">
      <w:pPr>
        <w:pStyle w:val="SourceCode"/>
      </w:pPr>
      <w:r w:rsidRPr="0033434F">
        <w:t xml:space="preserve">        System.out.println("area of cuboide =" + area)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>}</w:t>
      </w:r>
    </w:p>
    <w:p w:rsidR="00141A6E" w:rsidRPr="0033434F" w:rsidRDefault="0035327E" w:rsidP="0033434F">
      <w:pPr>
        <w:pStyle w:val="SourceCode"/>
      </w:pPr>
      <w:r w:rsidRPr="0033434F">
        <w:t>O</w:t>
      </w:r>
      <w:r w:rsidR="00141A6E" w:rsidRPr="0033434F">
        <w:t>utput:</w:t>
      </w:r>
    </w:p>
    <w:p w:rsidR="00141A6E" w:rsidRPr="0033434F" w:rsidRDefault="00E4030A" w:rsidP="0033434F">
      <w:pPr>
        <w:pStyle w:val="SourceCode"/>
      </w:pPr>
      <w:r w:rsidRPr="0033434F">
        <w:t>Enter the value of cuboid</w:t>
      </w:r>
      <w:r w:rsidR="00141A6E" w:rsidRPr="0033434F">
        <w:t>:lenght,breath,height</w:t>
      </w:r>
    </w:p>
    <w:p w:rsidR="00141A6E" w:rsidRPr="0033434F" w:rsidRDefault="00141A6E" w:rsidP="0033434F">
      <w:pPr>
        <w:pStyle w:val="SourceCode"/>
      </w:pPr>
      <w:r w:rsidRPr="0033434F">
        <w:t>2</w:t>
      </w:r>
    </w:p>
    <w:p w:rsidR="00141A6E" w:rsidRPr="0033434F" w:rsidRDefault="00141A6E" w:rsidP="0033434F">
      <w:pPr>
        <w:pStyle w:val="SourceCode"/>
      </w:pPr>
      <w:r w:rsidRPr="0033434F">
        <w:t>32</w:t>
      </w:r>
    </w:p>
    <w:p w:rsidR="00141A6E" w:rsidRPr="0033434F" w:rsidRDefault="00141A6E" w:rsidP="0033434F">
      <w:pPr>
        <w:pStyle w:val="SourceCode"/>
      </w:pPr>
      <w:r w:rsidRPr="0033434F">
        <w:t>43</w:t>
      </w:r>
    </w:p>
    <w:p w:rsidR="00141A6E" w:rsidRPr="0033434F" w:rsidRDefault="00141A6E" w:rsidP="0033434F">
      <w:pPr>
        <w:pStyle w:val="SourceCode"/>
      </w:pPr>
      <w:r w:rsidRPr="0033434F">
        <w:t>volume of cuboid =2752.0</w:t>
      </w:r>
    </w:p>
    <w:p w:rsidR="005D7C6E" w:rsidRPr="0033434F" w:rsidRDefault="0035327E" w:rsidP="0033434F">
      <w:pPr>
        <w:pStyle w:val="SourceCode"/>
      </w:pPr>
      <w:r w:rsidRPr="0033434F">
        <w:t xml:space="preserve">area of cuboid= </w:t>
      </w:r>
      <w:r w:rsidR="00141A6E" w:rsidRPr="0033434F">
        <w:t>3052</w:t>
      </w:r>
    </w:p>
    <w:p w:rsidR="00B04760" w:rsidRPr="0033434F" w:rsidRDefault="00B04760" w:rsidP="0033434F">
      <w:pPr>
        <w:pStyle w:val="SourceCode"/>
        <w:rPr>
          <w:color w:val="000000"/>
        </w:rPr>
      </w:pPr>
      <w:bookmarkStart w:id="10" w:name="_Toc278545433"/>
    </w:p>
    <w:p w:rsidR="00D016C0" w:rsidRPr="00B20ECE" w:rsidRDefault="00B20ECE" w:rsidP="00B20ECE">
      <w:pPr>
        <w:pStyle w:val="Heading1"/>
      </w:pPr>
      <w:bookmarkStart w:id="11" w:name="_Toc278736196"/>
      <w:r w:rsidRPr="00B20ECE">
        <w:t>7. Program for illustrate a copy constructor so that a string may be duplicated in to another</w:t>
      </w:r>
      <w:bookmarkEnd w:id="10"/>
      <w:bookmarkEnd w:id="11"/>
    </w:p>
    <w:p w:rsidR="00B04760" w:rsidRPr="0033434F" w:rsidRDefault="00B04760" w:rsidP="0033434F">
      <w:pPr>
        <w:pStyle w:val="SourceCode"/>
      </w:pPr>
      <w:r w:rsidRPr="0033434F">
        <w:t>public class Constructor {</w:t>
      </w:r>
    </w:p>
    <w:p w:rsidR="00B04760" w:rsidRPr="0033434F" w:rsidRDefault="00B04760" w:rsidP="0033434F">
      <w:pPr>
        <w:pStyle w:val="SourceCode"/>
      </w:pPr>
      <w:r w:rsidRPr="0033434F">
        <w:t xml:space="preserve">    String str;</w:t>
      </w:r>
    </w:p>
    <w:p w:rsidR="00B04760" w:rsidRPr="0033434F" w:rsidRDefault="00B04760" w:rsidP="0033434F">
      <w:pPr>
        <w:pStyle w:val="SourceCode"/>
      </w:pPr>
      <w:r w:rsidRPr="0033434F">
        <w:t xml:space="preserve">    Constructor() {</w:t>
      </w:r>
    </w:p>
    <w:p w:rsidR="00B04760" w:rsidRPr="0033434F" w:rsidRDefault="00B04760" w:rsidP="0033434F">
      <w:pPr>
        <w:pStyle w:val="SourceCode"/>
      </w:pPr>
      <w:r w:rsidRPr="0033434F">
        <w:t xml:space="preserve">        str = "hello java"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 xml:space="preserve">    Constructor(String str) {</w:t>
      </w:r>
    </w:p>
    <w:p w:rsidR="00B04760" w:rsidRPr="0033434F" w:rsidRDefault="00B04760" w:rsidP="0033434F">
      <w:pPr>
        <w:pStyle w:val="SourceCode"/>
      </w:pPr>
      <w:r w:rsidRPr="0033434F">
        <w:t xml:space="preserve">        this.str = str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 xml:space="preserve">    Constructor(Constructor ob) {</w:t>
      </w:r>
    </w:p>
    <w:p w:rsidR="00B04760" w:rsidRPr="0033434F" w:rsidRDefault="00B04760" w:rsidP="0033434F">
      <w:pPr>
        <w:pStyle w:val="SourceCode"/>
      </w:pPr>
      <w:r w:rsidRPr="0033434F">
        <w:t xml:space="preserve">        this.str = ob.str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 xml:space="preserve">    public void show() {</w:t>
      </w:r>
    </w:p>
    <w:p w:rsidR="00B04760" w:rsidRPr="0033434F" w:rsidRDefault="00B04760" w:rsidP="0033434F">
      <w:pPr>
        <w:pStyle w:val="SourceCode"/>
      </w:pPr>
      <w:r w:rsidRPr="0033434F">
        <w:t xml:space="preserve">        System.out.println(str)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 xml:space="preserve">    public static void main(String args[]) {</w:t>
      </w:r>
    </w:p>
    <w:p w:rsidR="00B04760" w:rsidRPr="0033434F" w:rsidRDefault="00B04760" w:rsidP="0033434F">
      <w:pPr>
        <w:pStyle w:val="SourceCode"/>
      </w:pPr>
      <w:r w:rsidRPr="0033434F">
        <w:t xml:space="preserve">        Constructor c = new Constructor();</w:t>
      </w:r>
    </w:p>
    <w:p w:rsidR="00B04760" w:rsidRPr="0033434F" w:rsidRDefault="00B04760" w:rsidP="0033434F">
      <w:pPr>
        <w:pStyle w:val="SourceCode"/>
      </w:pPr>
      <w:r w:rsidRPr="0033434F">
        <w:t xml:space="preserve">        Constructor c2 = new Constructor("java for u");</w:t>
      </w:r>
    </w:p>
    <w:p w:rsidR="00B04760" w:rsidRPr="0033434F" w:rsidRDefault="00B04760" w:rsidP="0033434F">
      <w:pPr>
        <w:pStyle w:val="SourceCode"/>
      </w:pPr>
      <w:r w:rsidRPr="0033434F">
        <w:t xml:space="preserve">        Constructor c3 = new Constructor(c2);</w:t>
      </w:r>
    </w:p>
    <w:p w:rsidR="00B04760" w:rsidRPr="0033434F" w:rsidRDefault="00B04760" w:rsidP="0033434F">
      <w:pPr>
        <w:pStyle w:val="SourceCode"/>
      </w:pPr>
      <w:r w:rsidRPr="0033434F">
        <w:t xml:space="preserve">        c.show();</w:t>
      </w:r>
    </w:p>
    <w:p w:rsidR="00B04760" w:rsidRPr="0033434F" w:rsidRDefault="00B04760" w:rsidP="0033434F">
      <w:pPr>
        <w:pStyle w:val="SourceCode"/>
      </w:pPr>
      <w:r w:rsidRPr="0033434F">
        <w:t xml:space="preserve">        c2.show();</w:t>
      </w:r>
    </w:p>
    <w:p w:rsidR="00B04760" w:rsidRPr="0033434F" w:rsidRDefault="00B04760" w:rsidP="0033434F">
      <w:pPr>
        <w:pStyle w:val="SourceCode"/>
      </w:pPr>
      <w:r w:rsidRPr="0033434F">
        <w:lastRenderedPageBreak/>
        <w:t xml:space="preserve">        c3.show();</w:t>
      </w:r>
    </w:p>
    <w:p w:rsidR="00B04760" w:rsidRPr="0033434F" w:rsidRDefault="00B04760" w:rsidP="0033434F">
      <w:pPr>
        <w:pStyle w:val="SourceCode"/>
      </w:pPr>
      <w:r w:rsidRPr="0033434F">
        <w:t xml:space="preserve">    }</w:t>
      </w:r>
    </w:p>
    <w:p w:rsidR="00B04760" w:rsidRPr="0033434F" w:rsidRDefault="00B04760" w:rsidP="0033434F">
      <w:pPr>
        <w:pStyle w:val="SourceCode"/>
      </w:pPr>
      <w:r w:rsidRPr="0033434F">
        <w:t>}</w:t>
      </w:r>
    </w:p>
    <w:p w:rsidR="00B04760" w:rsidRPr="0033434F" w:rsidRDefault="00B04760" w:rsidP="0033434F">
      <w:pPr>
        <w:pStyle w:val="SourceCode"/>
      </w:pPr>
      <w:r w:rsidRPr="0033434F">
        <w:t>Output:</w:t>
      </w:r>
    </w:p>
    <w:p w:rsidR="00B04760" w:rsidRPr="0033434F" w:rsidRDefault="00B04760" w:rsidP="0033434F">
      <w:pPr>
        <w:pStyle w:val="SourceCode"/>
      </w:pPr>
      <w:r w:rsidRPr="0033434F">
        <w:t>hello java</w:t>
      </w:r>
    </w:p>
    <w:p w:rsidR="00B04760" w:rsidRPr="0033434F" w:rsidRDefault="00B04760" w:rsidP="0033434F">
      <w:pPr>
        <w:pStyle w:val="SourceCode"/>
      </w:pPr>
      <w:r w:rsidRPr="0033434F">
        <w:t>java for u</w:t>
      </w:r>
    </w:p>
    <w:p w:rsidR="00D016C0" w:rsidRPr="0033434F" w:rsidRDefault="00B04760" w:rsidP="0033434F">
      <w:pPr>
        <w:pStyle w:val="SourceCode"/>
      </w:pPr>
      <w:r w:rsidRPr="0033434F">
        <w:t>java for u</w:t>
      </w:r>
      <w:r w:rsidR="00D016C0" w:rsidRPr="0033434F">
        <w:t xml:space="preserve"> </w:t>
      </w:r>
    </w:p>
    <w:p w:rsidR="00BA3ABD" w:rsidRPr="00B20ECE" w:rsidRDefault="00B20ECE" w:rsidP="00B20ECE">
      <w:pPr>
        <w:pStyle w:val="Heading1"/>
      </w:pPr>
      <w:bookmarkStart w:id="12" w:name="_Toc278545434"/>
      <w:bookmarkStart w:id="13" w:name="_Toc278736197"/>
      <w:r w:rsidRPr="00B20ECE">
        <w:t>8. Program for constructor overloading</w:t>
      </w:r>
      <w:bookmarkEnd w:id="12"/>
      <w:bookmarkEnd w:id="13"/>
    </w:p>
    <w:p w:rsidR="00BD6374" w:rsidRPr="0033434F" w:rsidRDefault="00BD6374" w:rsidP="0033434F">
      <w:pPr>
        <w:pStyle w:val="SourceCode"/>
      </w:pPr>
      <w:r w:rsidRPr="0033434F">
        <w:t>class Box {</w:t>
      </w:r>
    </w:p>
    <w:p w:rsidR="00BD6374" w:rsidRPr="0033434F" w:rsidRDefault="00BD6374" w:rsidP="0033434F">
      <w:pPr>
        <w:pStyle w:val="SourceCode"/>
      </w:pPr>
      <w:r w:rsidRPr="0033434F">
        <w:t xml:space="preserve">    double width;</w:t>
      </w:r>
    </w:p>
    <w:p w:rsidR="00BD6374" w:rsidRPr="0033434F" w:rsidRDefault="00BD6374" w:rsidP="0033434F">
      <w:pPr>
        <w:pStyle w:val="SourceCode"/>
      </w:pPr>
      <w:r w:rsidRPr="0033434F">
        <w:t xml:space="preserve">    double height;</w:t>
      </w:r>
    </w:p>
    <w:p w:rsidR="00BD6374" w:rsidRPr="0033434F" w:rsidRDefault="00BD6374" w:rsidP="0033434F">
      <w:pPr>
        <w:pStyle w:val="SourceCode"/>
      </w:pPr>
      <w:r w:rsidRPr="0033434F">
        <w:t xml:space="preserve">    double depth;</w:t>
      </w:r>
    </w:p>
    <w:p w:rsidR="00BD6374" w:rsidRPr="0033434F" w:rsidRDefault="00BD6374" w:rsidP="0033434F">
      <w:pPr>
        <w:pStyle w:val="SourceCode"/>
      </w:pPr>
      <w:r w:rsidRPr="0033434F">
        <w:t xml:space="preserve">    Box(double w, double h, double d) {</w:t>
      </w:r>
    </w:p>
    <w:p w:rsidR="00BD6374" w:rsidRPr="0033434F" w:rsidRDefault="00BD6374" w:rsidP="0033434F">
      <w:pPr>
        <w:pStyle w:val="SourceCode"/>
      </w:pPr>
      <w:r w:rsidRPr="0033434F">
        <w:t xml:space="preserve">        width = w;</w:t>
      </w:r>
    </w:p>
    <w:p w:rsidR="00BD6374" w:rsidRPr="0033434F" w:rsidRDefault="00BD6374" w:rsidP="0033434F">
      <w:pPr>
        <w:pStyle w:val="SourceCode"/>
      </w:pPr>
      <w:r w:rsidRPr="0033434F">
        <w:t xml:space="preserve">        height = h;</w:t>
      </w:r>
    </w:p>
    <w:p w:rsidR="00BD6374" w:rsidRPr="0033434F" w:rsidRDefault="00BD6374" w:rsidP="0033434F">
      <w:pPr>
        <w:pStyle w:val="SourceCode"/>
      </w:pPr>
      <w:r w:rsidRPr="0033434F">
        <w:t xml:space="preserve">        depth = d;</w:t>
      </w:r>
    </w:p>
    <w:p w:rsidR="00BD6374" w:rsidRPr="0033434F" w:rsidRDefault="00BD6374" w:rsidP="0033434F">
      <w:pPr>
        <w:pStyle w:val="SourceCode"/>
      </w:pPr>
      <w:r w:rsidRPr="0033434F">
        <w:t xml:space="preserve">    }</w:t>
      </w:r>
    </w:p>
    <w:p w:rsidR="00BD6374" w:rsidRPr="0033434F" w:rsidRDefault="00BD6374" w:rsidP="0033434F">
      <w:pPr>
        <w:pStyle w:val="SourceCode"/>
      </w:pPr>
      <w:r w:rsidRPr="0033434F">
        <w:t xml:space="preserve">    Box() {</w:t>
      </w:r>
    </w:p>
    <w:p w:rsidR="00BD6374" w:rsidRPr="0033434F" w:rsidRDefault="00BD6374" w:rsidP="0033434F">
      <w:pPr>
        <w:pStyle w:val="SourceCode"/>
      </w:pPr>
      <w:r w:rsidRPr="0033434F">
        <w:t xml:space="preserve">        width = -1;  // use -1 to indicate</w:t>
      </w:r>
    </w:p>
    <w:p w:rsidR="00BD6374" w:rsidRPr="0033434F" w:rsidRDefault="00BD6374" w:rsidP="0033434F">
      <w:pPr>
        <w:pStyle w:val="SourceCode"/>
      </w:pPr>
      <w:r w:rsidRPr="0033434F">
        <w:t xml:space="preserve">        height = -1; // an uninitialized</w:t>
      </w:r>
    </w:p>
    <w:p w:rsidR="00BD6374" w:rsidRPr="0033434F" w:rsidRDefault="00BD6374" w:rsidP="0033434F">
      <w:pPr>
        <w:pStyle w:val="SourceCode"/>
      </w:pPr>
      <w:r w:rsidRPr="0033434F">
        <w:t xml:space="preserve">        depth = -1;  // box</w:t>
      </w:r>
    </w:p>
    <w:p w:rsidR="00BD6374" w:rsidRPr="0033434F" w:rsidRDefault="00BD6374" w:rsidP="0033434F">
      <w:pPr>
        <w:pStyle w:val="SourceCode"/>
      </w:pPr>
      <w:r w:rsidRPr="0033434F">
        <w:t xml:space="preserve">    }</w:t>
      </w:r>
    </w:p>
    <w:p w:rsidR="00BD6374" w:rsidRPr="0033434F" w:rsidRDefault="00BD6374" w:rsidP="0033434F">
      <w:pPr>
        <w:pStyle w:val="SourceCode"/>
      </w:pPr>
      <w:r w:rsidRPr="0033434F">
        <w:t xml:space="preserve">    Box(double len) {</w:t>
      </w:r>
    </w:p>
    <w:p w:rsidR="00BD6374" w:rsidRPr="0033434F" w:rsidRDefault="00BD6374" w:rsidP="0033434F">
      <w:pPr>
        <w:pStyle w:val="SourceCode"/>
      </w:pPr>
      <w:r w:rsidRPr="0033434F">
        <w:t xml:space="preserve">        width = height = depth = len;</w:t>
      </w:r>
    </w:p>
    <w:p w:rsidR="00BD6374" w:rsidRPr="0033434F" w:rsidRDefault="00BD6374" w:rsidP="0033434F">
      <w:pPr>
        <w:pStyle w:val="SourceCode"/>
      </w:pPr>
      <w:r w:rsidRPr="0033434F">
        <w:t xml:space="preserve">    }</w:t>
      </w:r>
    </w:p>
    <w:p w:rsidR="00BD6374" w:rsidRPr="0033434F" w:rsidRDefault="00BD6374" w:rsidP="0033434F">
      <w:pPr>
        <w:pStyle w:val="SourceCode"/>
      </w:pPr>
      <w:r w:rsidRPr="0033434F">
        <w:t xml:space="preserve">    // compute and return volume</w:t>
      </w:r>
    </w:p>
    <w:p w:rsidR="00BD6374" w:rsidRPr="0033434F" w:rsidRDefault="00BD6374" w:rsidP="0033434F">
      <w:pPr>
        <w:pStyle w:val="SourceCode"/>
      </w:pPr>
      <w:r w:rsidRPr="0033434F">
        <w:t xml:space="preserve">    double volume() {</w:t>
      </w:r>
    </w:p>
    <w:p w:rsidR="00BD6374" w:rsidRPr="0033434F" w:rsidRDefault="00BD6374" w:rsidP="0033434F">
      <w:pPr>
        <w:pStyle w:val="SourceCode"/>
      </w:pPr>
      <w:r w:rsidRPr="0033434F">
        <w:t xml:space="preserve">        return width * height * depth;</w:t>
      </w:r>
    </w:p>
    <w:p w:rsidR="00BD6374" w:rsidRPr="0033434F" w:rsidRDefault="00BD6374" w:rsidP="0033434F">
      <w:pPr>
        <w:pStyle w:val="SourceCode"/>
      </w:pPr>
      <w:r w:rsidRPr="0033434F">
        <w:t xml:space="preserve">    }}</w:t>
      </w:r>
    </w:p>
    <w:p w:rsidR="00BD6374" w:rsidRPr="0033434F" w:rsidRDefault="00BD6374" w:rsidP="0033434F">
      <w:pPr>
        <w:pStyle w:val="SourceCode"/>
      </w:pPr>
      <w:r w:rsidRPr="0033434F">
        <w:t>class ConstructorOverloading {</w:t>
      </w:r>
    </w:p>
    <w:p w:rsidR="00BD6374" w:rsidRPr="0033434F" w:rsidRDefault="00BD6374" w:rsidP="0033434F">
      <w:pPr>
        <w:pStyle w:val="SourceCode"/>
      </w:pPr>
      <w:r w:rsidRPr="0033434F">
        <w:t xml:space="preserve">    public static void main(String args[]) {</w:t>
      </w:r>
    </w:p>
    <w:p w:rsidR="00BD6374" w:rsidRPr="0033434F" w:rsidRDefault="00BD6374" w:rsidP="0033434F">
      <w:pPr>
        <w:pStyle w:val="SourceCode"/>
      </w:pPr>
      <w:r w:rsidRPr="0033434F">
        <w:t xml:space="preserve">        // create boxes using the various constructors\</w:t>
      </w:r>
    </w:p>
    <w:p w:rsidR="00BD6374" w:rsidRPr="0033434F" w:rsidRDefault="00BD6374" w:rsidP="0033434F">
      <w:pPr>
        <w:pStyle w:val="SourceCode"/>
      </w:pPr>
      <w:r w:rsidRPr="0033434F">
        <w:t xml:space="preserve">        Box mybox1 = new Box(10, 20, 15);</w:t>
      </w:r>
    </w:p>
    <w:p w:rsidR="00BD6374" w:rsidRPr="0033434F" w:rsidRDefault="00BD6374" w:rsidP="0033434F">
      <w:pPr>
        <w:pStyle w:val="SourceCode"/>
      </w:pPr>
      <w:r w:rsidRPr="0033434F">
        <w:t xml:space="preserve">        Box mybox2 = new Box();</w:t>
      </w:r>
    </w:p>
    <w:p w:rsidR="00BD6374" w:rsidRPr="0033434F" w:rsidRDefault="00BD6374" w:rsidP="0033434F">
      <w:pPr>
        <w:pStyle w:val="SourceCode"/>
      </w:pPr>
      <w:r w:rsidRPr="0033434F">
        <w:t xml:space="preserve">        Box mycube = new Box(7);</w:t>
      </w:r>
    </w:p>
    <w:p w:rsidR="00BD6374" w:rsidRPr="0033434F" w:rsidRDefault="00BD6374" w:rsidP="0033434F">
      <w:pPr>
        <w:pStyle w:val="SourceCode"/>
      </w:pPr>
      <w:r w:rsidRPr="0033434F">
        <w:t xml:space="preserve">        double vol;</w:t>
      </w:r>
    </w:p>
    <w:p w:rsidR="00BD6374" w:rsidRPr="0033434F" w:rsidRDefault="00BD6374" w:rsidP="0033434F">
      <w:pPr>
        <w:pStyle w:val="SourceCode"/>
      </w:pPr>
      <w:r w:rsidRPr="0033434F">
        <w:t xml:space="preserve">        // get volume of first box</w:t>
      </w:r>
    </w:p>
    <w:p w:rsidR="00BD6374" w:rsidRPr="0033434F" w:rsidRDefault="00BD6374" w:rsidP="0033434F">
      <w:pPr>
        <w:pStyle w:val="SourceCode"/>
      </w:pPr>
      <w:r w:rsidRPr="0033434F">
        <w:t xml:space="preserve">        vol = mybox1.volume();</w:t>
      </w:r>
    </w:p>
    <w:p w:rsidR="00BD6374" w:rsidRPr="0033434F" w:rsidRDefault="00BD6374" w:rsidP="0033434F">
      <w:pPr>
        <w:pStyle w:val="SourceCode"/>
      </w:pPr>
      <w:r w:rsidRPr="0033434F">
        <w:t xml:space="preserve">        System.out.println("Volume of mybox1 is " + vol);</w:t>
      </w:r>
    </w:p>
    <w:p w:rsidR="00BD6374" w:rsidRPr="0033434F" w:rsidRDefault="00BD6374" w:rsidP="0033434F">
      <w:pPr>
        <w:pStyle w:val="SourceCode"/>
      </w:pPr>
      <w:r w:rsidRPr="0033434F">
        <w:t xml:space="preserve">        // get volume of second box</w:t>
      </w:r>
    </w:p>
    <w:p w:rsidR="00BD6374" w:rsidRPr="0033434F" w:rsidRDefault="00BD6374" w:rsidP="0033434F">
      <w:pPr>
        <w:pStyle w:val="SourceCode"/>
      </w:pPr>
      <w:r w:rsidRPr="0033434F">
        <w:t xml:space="preserve">        vol = mybox2.volume();</w:t>
      </w:r>
    </w:p>
    <w:p w:rsidR="00BD6374" w:rsidRPr="0033434F" w:rsidRDefault="00BD6374" w:rsidP="0033434F">
      <w:pPr>
        <w:pStyle w:val="SourceCode"/>
      </w:pPr>
      <w:r w:rsidRPr="0033434F">
        <w:t xml:space="preserve">        System.out.println("Volume of mybox2 is " + vol);</w:t>
      </w:r>
    </w:p>
    <w:p w:rsidR="00BD6374" w:rsidRPr="0033434F" w:rsidRDefault="00BD6374" w:rsidP="0033434F">
      <w:pPr>
        <w:pStyle w:val="SourceCode"/>
      </w:pPr>
      <w:r w:rsidRPr="0033434F">
        <w:t xml:space="preserve">        // get volume of cube</w:t>
      </w:r>
    </w:p>
    <w:p w:rsidR="00BD6374" w:rsidRPr="0033434F" w:rsidRDefault="00BD6374" w:rsidP="0033434F">
      <w:pPr>
        <w:pStyle w:val="SourceCode"/>
      </w:pPr>
      <w:r w:rsidRPr="0033434F">
        <w:t xml:space="preserve">        vol = mycube.volume();</w:t>
      </w:r>
    </w:p>
    <w:p w:rsidR="00BD6374" w:rsidRPr="0033434F" w:rsidRDefault="00BD6374" w:rsidP="0033434F">
      <w:pPr>
        <w:pStyle w:val="SourceCode"/>
      </w:pPr>
      <w:r w:rsidRPr="0033434F">
        <w:t xml:space="preserve">        System.out.println("Volume of mycube is " + vol);</w:t>
      </w:r>
    </w:p>
    <w:p w:rsidR="00BD6374" w:rsidRPr="0033434F" w:rsidRDefault="00BD6374" w:rsidP="0033434F">
      <w:pPr>
        <w:pStyle w:val="SourceCode"/>
      </w:pPr>
      <w:r w:rsidRPr="0033434F">
        <w:t xml:space="preserve">    }</w:t>
      </w:r>
    </w:p>
    <w:p w:rsidR="00BD6374" w:rsidRPr="0033434F" w:rsidRDefault="00BD6374" w:rsidP="0033434F">
      <w:pPr>
        <w:pStyle w:val="SourceCode"/>
      </w:pPr>
      <w:r w:rsidRPr="0033434F">
        <w:t>}</w:t>
      </w:r>
    </w:p>
    <w:p w:rsidR="00BA3ABD" w:rsidRPr="0033434F" w:rsidRDefault="00BA3ABD" w:rsidP="0033434F">
      <w:pPr>
        <w:pStyle w:val="SourceCode"/>
      </w:pPr>
      <w:r w:rsidRPr="0033434F">
        <w:t>OUTPUT</w:t>
      </w:r>
    </w:p>
    <w:p w:rsidR="00BA3ABD" w:rsidRPr="0033434F" w:rsidRDefault="00BA3ABD" w:rsidP="0033434F">
      <w:pPr>
        <w:pStyle w:val="SourceCode"/>
      </w:pPr>
      <w:r w:rsidRPr="0033434F">
        <w:t>Volume of mybox1 is 3000.0</w:t>
      </w:r>
    </w:p>
    <w:p w:rsidR="00BA3ABD" w:rsidRPr="0033434F" w:rsidRDefault="00BA3ABD" w:rsidP="0033434F">
      <w:pPr>
        <w:pStyle w:val="SourceCode"/>
      </w:pPr>
      <w:r w:rsidRPr="0033434F">
        <w:t>Volume of mybox2 is -1.0</w:t>
      </w:r>
    </w:p>
    <w:p w:rsidR="00BA3ABD" w:rsidRPr="0033434F" w:rsidRDefault="00BA3ABD" w:rsidP="0033434F">
      <w:pPr>
        <w:pStyle w:val="SourceCode"/>
      </w:pPr>
      <w:r w:rsidRPr="0033434F">
        <w:t>Volume of mycube is 343.0</w:t>
      </w:r>
    </w:p>
    <w:p w:rsidR="00BA3ABD" w:rsidRDefault="00BA3ABD" w:rsidP="0095352C">
      <w:pPr>
        <w:rPr>
          <w:b/>
          <w:sz w:val="22"/>
          <w:szCs w:val="20"/>
        </w:rPr>
      </w:pPr>
    </w:p>
    <w:p w:rsidR="00C365E4" w:rsidRDefault="00C365E4">
      <w:pPr>
        <w:widowControl/>
        <w:suppressAutoHyphens w:val="0"/>
        <w:spacing w:after="200" w:line="276" w:lineRule="auto"/>
        <w:rPr>
          <w:rFonts w:eastAsiaTheme="majorEastAsia" w:cstheme="majorBidi"/>
          <w:b/>
          <w:bCs/>
          <w:caps/>
          <w:color w:val="0D0D0D" w:themeColor="text1" w:themeTint="F2"/>
          <w:kern w:val="28"/>
          <w:sz w:val="22"/>
          <w:szCs w:val="28"/>
        </w:rPr>
      </w:pPr>
      <w:bookmarkStart w:id="14" w:name="_Toc278545435"/>
      <w:bookmarkStart w:id="15" w:name="_Toc278736198"/>
      <w:r>
        <w:br w:type="page"/>
      </w:r>
    </w:p>
    <w:p w:rsidR="0095352C" w:rsidRPr="00B20ECE" w:rsidRDefault="00B20ECE" w:rsidP="00B20ECE">
      <w:pPr>
        <w:pStyle w:val="Heading1"/>
      </w:pPr>
      <w:r w:rsidRPr="00B20ECE">
        <w:lastRenderedPageBreak/>
        <w:t>9. WAP to implement in how many ways a team of 11 player out of 15</w:t>
      </w:r>
      <w:bookmarkEnd w:id="14"/>
      <w:bookmarkEnd w:id="15"/>
    </w:p>
    <w:p w:rsidR="0095352C" w:rsidRPr="0033434F" w:rsidRDefault="0095352C" w:rsidP="0033434F">
      <w:pPr>
        <w:pStyle w:val="SourceCode"/>
      </w:pPr>
      <w:r w:rsidRPr="0033434F">
        <w:t>import java.util.*;</w:t>
      </w:r>
    </w:p>
    <w:p w:rsidR="0095352C" w:rsidRPr="0033434F" w:rsidRDefault="0095352C" w:rsidP="0033434F">
      <w:pPr>
        <w:pStyle w:val="SourceCode"/>
      </w:pPr>
      <w:r w:rsidRPr="0033434F">
        <w:t xml:space="preserve">public class </w:t>
      </w:r>
      <w:r w:rsidR="00BD6374" w:rsidRPr="0033434F">
        <w:t>CriketTeam</w:t>
      </w:r>
      <w:r w:rsidRPr="0033434F">
        <w:t xml:space="preserve"> {</w:t>
      </w:r>
    </w:p>
    <w:p w:rsidR="0095352C" w:rsidRPr="0033434F" w:rsidRDefault="0095352C" w:rsidP="0033434F">
      <w:pPr>
        <w:pStyle w:val="SourceCode"/>
      </w:pPr>
      <w:r w:rsidRPr="0033434F">
        <w:t xml:space="preserve">   private static long fact(int n)</w:t>
      </w:r>
    </w:p>
    <w:p w:rsidR="0095352C" w:rsidRPr="0033434F" w:rsidRDefault="0095352C" w:rsidP="0033434F">
      <w:pPr>
        <w:pStyle w:val="SourceCode"/>
      </w:pPr>
      <w:r w:rsidRPr="0033434F">
        <w:t xml:space="preserve">   {</w:t>
      </w:r>
    </w:p>
    <w:p w:rsidR="0095352C" w:rsidRPr="0033434F" w:rsidRDefault="0095352C" w:rsidP="0033434F">
      <w:pPr>
        <w:pStyle w:val="SourceCode"/>
      </w:pPr>
      <w:r w:rsidRPr="0033434F">
        <w:t xml:space="preserve">    if(n==1)</w:t>
      </w:r>
    </w:p>
    <w:p w:rsidR="0095352C" w:rsidRPr="0033434F" w:rsidRDefault="0095352C" w:rsidP="0033434F">
      <w:pPr>
        <w:pStyle w:val="SourceCode"/>
      </w:pPr>
      <w:r w:rsidRPr="0033434F">
        <w:t xml:space="preserve">        return 1;</w:t>
      </w:r>
    </w:p>
    <w:p w:rsidR="0095352C" w:rsidRPr="0033434F" w:rsidRDefault="0095352C" w:rsidP="0033434F">
      <w:pPr>
        <w:pStyle w:val="SourceCode"/>
      </w:pPr>
      <w:r w:rsidRPr="0033434F">
        <w:t xml:space="preserve">    else</w:t>
      </w:r>
    </w:p>
    <w:p w:rsidR="0095352C" w:rsidRPr="0033434F" w:rsidRDefault="0095352C" w:rsidP="0033434F">
      <w:pPr>
        <w:pStyle w:val="SourceCode"/>
      </w:pPr>
      <w:r w:rsidRPr="0033434F">
        <w:t xml:space="preserve">        return n*fact(n-1);</w:t>
      </w:r>
    </w:p>
    <w:p w:rsidR="0095352C" w:rsidRPr="0033434F" w:rsidRDefault="0095352C" w:rsidP="0033434F">
      <w:pPr>
        <w:pStyle w:val="SourceCode"/>
      </w:pPr>
      <w:r w:rsidRPr="0033434F">
        <w:t xml:space="preserve">   }</w:t>
      </w:r>
    </w:p>
    <w:p w:rsidR="0095352C" w:rsidRPr="0033434F" w:rsidRDefault="0095352C" w:rsidP="0033434F">
      <w:pPr>
        <w:pStyle w:val="SourceCode"/>
      </w:pPr>
      <w:r w:rsidRPr="0033434F">
        <w:t xml:space="preserve">   public static void main(String[] args) {</w:t>
      </w:r>
    </w:p>
    <w:p w:rsidR="0095352C" w:rsidRPr="0033434F" w:rsidRDefault="0095352C" w:rsidP="0033434F">
      <w:pPr>
        <w:pStyle w:val="SourceCode"/>
      </w:pPr>
      <w:r w:rsidRPr="0033434F">
        <w:t xml:space="preserve">        Scanner sc = new Scanner(System.in);</w:t>
      </w:r>
    </w:p>
    <w:p w:rsidR="0095352C" w:rsidRPr="0033434F" w:rsidRDefault="0095352C" w:rsidP="0033434F">
      <w:pPr>
        <w:pStyle w:val="SourceCode"/>
      </w:pPr>
      <w:r w:rsidRPr="0033434F">
        <w:t xml:space="preserve">        System.out.println("Enter total no of players : ");</w:t>
      </w:r>
    </w:p>
    <w:p w:rsidR="0095352C" w:rsidRPr="0033434F" w:rsidRDefault="0095352C" w:rsidP="0033434F">
      <w:pPr>
        <w:pStyle w:val="SourceCode"/>
      </w:pPr>
      <w:r w:rsidRPr="0033434F">
        <w:t xml:space="preserve">        int n = sc.nextInt();</w:t>
      </w:r>
    </w:p>
    <w:p w:rsidR="0095352C" w:rsidRPr="0033434F" w:rsidRDefault="0095352C" w:rsidP="0033434F">
      <w:pPr>
        <w:pStyle w:val="SourceCode"/>
      </w:pPr>
      <w:r w:rsidRPr="0033434F">
        <w:t xml:space="preserve">        System.out.println("Enter no of players reqd in team : ");</w:t>
      </w:r>
    </w:p>
    <w:p w:rsidR="0095352C" w:rsidRPr="0033434F" w:rsidRDefault="0095352C" w:rsidP="0033434F">
      <w:pPr>
        <w:pStyle w:val="SourceCode"/>
      </w:pPr>
      <w:r w:rsidRPr="0033434F">
        <w:t xml:space="preserve">        int r = sc.nextInt();</w:t>
      </w:r>
    </w:p>
    <w:p w:rsidR="0095352C" w:rsidRPr="0033434F" w:rsidRDefault="0095352C" w:rsidP="0033434F">
      <w:pPr>
        <w:pStyle w:val="SourceCode"/>
      </w:pPr>
      <w:r w:rsidRPr="0033434F">
        <w:t xml:space="preserve">        int C = (int) (fact(n) / (fact(n - r) * fact(r)));       </w:t>
      </w:r>
    </w:p>
    <w:p w:rsidR="0095352C" w:rsidRPr="0033434F" w:rsidRDefault="0095352C" w:rsidP="0033434F">
      <w:pPr>
        <w:pStyle w:val="SourceCode"/>
      </w:pPr>
      <w:r w:rsidRPr="0033434F">
        <w:t xml:space="preserve">        System.out.println("A team of "+r+" players out of "+n+" can be chosen in : "+C+" ways");</w:t>
      </w:r>
    </w:p>
    <w:p w:rsidR="0095352C" w:rsidRPr="0033434F" w:rsidRDefault="0095352C" w:rsidP="0033434F">
      <w:pPr>
        <w:pStyle w:val="SourceCode"/>
      </w:pPr>
      <w:r w:rsidRPr="0033434F">
        <w:t xml:space="preserve">        }</w:t>
      </w:r>
    </w:p>
    <w:p w:rsidR="0095352C" w:rsidRPr="0033434F" w:rsidRDefault="0095352C" w:rsidP="0033434F">
      <w:pPr>
        <w:pStyle w:val="SourceCode"/>
      </w:pPr>
      <w:r w:rsidRPr="0033434F">
        <w:t xml:space="preserve"> }</w:t>
      </w:r>
    </w:p>
    <w:p w:rsidR="0095352C" w:rsidRPr="0033434F" w:rsidRDefault="0095352C" w:rsidP="0033434F">
      <w:pPr>
        <w:pStyle w:val="SourceCode"/>
      </w:pPr>
      <w:r w:rsidRPr="0033434F">
        <w:t>OUTPUT</w:t>
      </w:r>
    </w:p>
    <w:p w:rsidR="0095352C" w:rsidRPr="0033434F" w:rsidRDefault="0095352C" w:rsidP="0033434F">
      <w:pPr>
        <w:pStyle w:val="SourceCode"/>
      </w:pPr>
      <w:r w:rsidRPr="0033434F">
        <w:t xml:space="preserve"> Enter total no of players : 15</w:t>
      </w:r>
    </w:p>
    <w:p w:rsidR="0095352C" w:rsidRPr="0033434F" w:rsidRDefault="0095352C" w:rsidP="0033434F">
      <w:pPr>
        <w:pStyle w:val="SourceCode"/>
      </w:pPr>
      <w:r w:rsidRPr="0033434F">
        <w:t>Enter no of players reqd in team : 11</w:t>
      </w:r>
    </w:p>
    <w:p w:rsidR="0095352C" w:rsidRPr="0033434F" w:rsidRDefault="0095352C" w:rsidP="0033434F">
      <w:pPr>
        <w:pStyle w:val="SourceCode"/>
      </w:pPr>
      <w:r w:rsidRPr="0033434F">
        <w:t xml:space="preserve">A team of 11 players out of </w:t>
      </w:r>
      <w:r w:rsidR="00D2645A" w:rsidRPr="0033434F">
        <w:t>15 can be chosen in : 1365 ways</w:t>
      </w:r>
    </w:p>
    <w:p w:rsidR="005D7C6E" w:rsidRPr="00B20ECE" w:rsidRDefault="00B20ECE" w:rsidP="00B20ECE">
      <w:pPr>
        <w:pStyle w:val="Heading1"/>
      </w:pPr>
      <w:bookmarkStart w:id="16" w:name="_Toc278545436"/>
      <w:bookmarkStart w:id="17" w:name="_Toc278736199"/>
      <w:r w:rsidRPr="00B20ECE">
        <w:t>10. Wap to calculate the distance travelled by a vehicle by</w:t>
      </w:r>
      <w:r w:rsidR="00DD09E7" w:rsidRPr="00B20ECE">
        <w:t xml:space="preserve">            </w:t>
      </w:r>
      <w:r>
        <w:t xml:space="preserve">            </w:t>
      </w:r>
      <w:r w:rsidR="00DD09E7" w:rsidRPr="00B20ECE">
        <w:t xml:space="preserve">      </w:t>
      </w:r>
      <w:r w:rsidRPr="00B20ECE">
        <w:t>s = ut +(1/2*(a*(t*t</w:t>
      </w:r>
      <w:r w:rsidR="005D7C6E" w:rsidRPr="00B20ECE">
        <w:t>))</w:t>
      </w:r>
      <w:bookmarkEnd w:id="16"/>
      <w:bookmarkEnd w:id="17"/>
    </w:p>
    <w:p w:rsidR="005D7C6E" w:rsidRDefault="005D7C6E" w:rsidP="0095352C">
      <w:pPr>
        <w:rPr>
          <w:sz w:val="22"/>
          <w:szCs w:val="20"/>
        </w:rPr>
      </w:pPr>
    </w:p>
    <w:p w:rsidR="0095352C" w:rsidRPr="00B20ECE" w:rsidRDefault="00B20ECE" w:rsidP="00B20ECE">
      <w:pPr>
        <w:pStyle w:val="Heading1"/>
      </w:pPr>
      <w:bookmarkStart w:id="18" w:name="_Toc278545437"/>
      <w:bookmarkStart w:id="19" w:name="_Toc278736200"/>
      <w:r w:rsidRPr="00B20ECE">
        <w:t>11. Program to implment public private &amp; protected mechanism</w:t>
      </w:r>
      <w:bookmarkEnd w:id="18"/>
      <w:bookmarkEnd w:id="19"/>
    </w:p>
    <w:p w:rsidR="0095352C" w:rsidRPr="0033434F" w:rsidRDefault="0095352C" w:rsidP="0033434F">
      <w:pPr>
        <w:pStyle w:val="SourceCode"/>
      </w:pPr>
      <w:r w:rsidRPr="0033434F">
        <w:t>class base{</w:t>
      </w:r>
    </w:p>
    <w:p w:rsidR="0095352C" w:rsidRPr="0033434F" w:rsidRDefault="0095352C" w:rsidP="0033434F">
      <w:pPr>
        <w:pStyle w:val="SourceCode"/>
      </w:pPr>
      <w:r w:rsidRPr="0033434F">
        <w:t xml:space="preserve">    private int i;</w:t>
      </w:r>
    </w:p>
    <w:p w:rsidR="0095352C" w:rsidRPr="0033434F" w:rsidRDefault="0095352C" w:rsidP="0033434F">
      <w:pPr>
        <w:pStyle w:val="SourceCode"/>
      </w:pPr>
      <w:r w:rsidRPr="0033434F">
        <w:t xml:space="preserve">    public int j;</w:t>
      </w:r>
    </w:p>
    <w:p w:rsidR="0095352C" w:rsidRPr="0033434F" w:rsidRDefault="0095352C" w:rsidP="0033434F">
      <w:pPr>
        <w:pStyle w:val="SourceCode"/>
      </w:pPr>
      <w:r w:rsidRPr="0033434F">
        <w:t xml:space="preserve">    public base()    {</w:t>
      </w:r>
    </w:p>
    <w:p w:rsidR="0095352C" w:rsidRPr="0033434F" w:rsidRDefault="0095352C" w:rsidP="0033434F">
      <w:pPr>
        <w:pStyle w:val="SourceCode"/>
      </w:pPr>
      <w:r w:rsidRPr="0033434F">
        <w:t xml:space="preserve">        i=5;</w:t>
      </w:r>
    </w:p>
    <w:p w:rsidR="0095352C" w:rsidRPr="0033434F" w:rsidRDefault="0095352C" w:rsidP="0033434F">
      <w:pPr>
        <w:pStyle w:val="SourceCode"/>
      </w:pPr>
      <w:r w:rsidRPr="0033434F">
        <w:t xml:space="preserve">        j=15;</w:t>
      </w:r>
    </w:p>
    <w:p w:rsidR="0095352C" w:rsidRPr="0033434F" w:rsidRDefault="0095352C" w:rsidP="0033434F">
      <w:pPr>
        <w:pStyle w:val="SourceCode"/>
      </w:pPr>
      <w:r w:rsidRPr="0033434F">
        <w:t xml:space="preserve">    }</w:t>
      </w:r>
    </w:p>
    <w:p w:rsidR="0095352C" w:rsidRPr="0033434F" w:rsidRDefault="0095352C" w:rsidP="0033434F">
      <w:pPr>
        <w:pStyle w:val="SourceCode"/>
      </w:pPr>
      <w:r w:rsidRPr="0033434F">
        <w:t xml:space="preserve">    protected int add(int a, int b)    {</w:t>
      </w:r>
    </w:p>
    <w:p w:rsidR="0095352C" w:rsidRPr="0033434F" w:rsidRDefault="0095352C" w:rsidP="0033434F">
      <w:pPr>
        <w:pStyle w:val="SourceCode"/>
      </w:pPr>
      <w:r w:rsidRPr="0033434F">
        <w:t xml:space="preserve">        return a+b;</w:t>
      </w:r>
    </w:p>
    <w:p w:rsidR="0095352C" w:rsidRPr="0033434F" w:rsidRDefault="0095352C" w:rsidP="0033434F">
      <w:pPr>
        <w:pStyle w:val="SourceCode"/>
      </w:pPr>
      <w:r w:rsidRPr="0033434F">
        <w:t xml:space="preserve">    }</w:t>
      </w:r>
    </w:p>
    <w:p w:rsidR="0095352C" w:rsidRPr="0033434F" w:rsidRDefault="0095352C" w:rsidP="0033434F">
      <w:pPr>
        <w:pStyle w:val="SourceCode"/>
      </w:pPr>
      <w:r w:rsidRPr="0033434F">
        <w:t xml:space="preserve">    public int add()    {</w:t>
      </w:r>
    </w:p>
    <w:p w:rsidR="0095352C" w:rsidRPr="0033434F" w:rsidRDefault="0095352C" w:rsidP="0033434F">
      <w:pPr>
        <w:pStyle w:val="SourceCode"/>
      </w:pPr>
      <w:r w:rsidRPr="0033434F">
        <w:t xml:space="preserve">        return i+j;</w:t>
      </w:r>
    </w:p>
    <w:p w:rsidR="0095352C" w:rsidRPr="0033434F" w:rsidRDefault="0095352C" w:rsidP="0033434F">
      <w:pPr>
        <w:pStyle w:val="SourceCode"/>
      </w:pPr>
      <w:r w:rsidRPr="0033434F">
        <w:t xml:space="preserve">    }}</w:t>
      </w:r>
    </w:p>
    <w:p w:rsidR="0095352C" w:rsidRPr="0033434F" w:rsidRDefault="0095352C" w:rsidP="0033434F">
      <w:pPr>
        <w:pStyle w:val="SourceCode"/>
      </w:pPr>
      <w:r w:rsidRPr="0033434F">
        <w:t>class subclass extends base{</w:t>
      </w:r>
    </w:p>
    <w:p w:rsidR="0095352C" w:rsidRPr="0033434F" w:rsidRDefault="0095352C" w:rsidP="0033434F">
      <w:pPr>
        <w:pStyle w:val="SourceCode"/>
      </w:pPr>
      <w:r w:rsidRPr="0033434F">
        <w:tab/>
        <w:t xml:space="preserve">    public subclass() {</w:t>
      </w:r>
    </w:p>
    <w:p w:rsidR="0095352C" w:rsidRPr="0033434F" w:rsidRDefault="0095352C" w:rsidP="0033434F">
      <w:pPr>
        <w:pStyle w:val="SourceCode"/>
      </w:pPr>
      <w:r w:rsidRPr="0033434F">
        <w:t xml:space="preserve">        super();</w:t>
      </w:r>
    </w:p>
    <w:p w:rsidR="0095352C" w:rsidRPr="0033434F" w:rsidRDefault="0095352C" w:rsidP="0033434F">
      <w:pPr>
        <w:pStyle w:val="SourceCode"/>
      </w:pPr>
      <w:r w:rsidRPr="0033434F">
        <w:t xml:space="preserve">    }</w:t>
      </w:r>
    </w:p>
    <w:p w:rsidR="0095352C" w:rsidRPr="0033434F" w:rsidRDefault="0095352C" w:rsidP="0033434F">
      <w:pPr>
        <w:pStyle w:val="SourceCode"/>
      </w:pPr>
      <w:r w:rsidRPr="0033434F">
        <w:t xml:space="preserve">    public void display()    {</w:t>
      </w:r>
    </w:p>
    <w:p w:rsidR="0095352C" w:rsidRPr="0033434F" w:rsidRDefault="0095352C" w:rsidP="0033434F">
      <w:pPr>
        <w:pStyle w:val="SourceCode"/>
      </w:pPr>
      <w:r w:rsidRPr="0033434F">
        <w:t xml:space="preserve">       System.out.println(add(2,3)+" "+add()); </w:t>
      </w:r>
    </w:p>
    <w:p w:rsidR="0095352C" w:rsidRPr="0033434F" w:rsidRDefault="0095352C" w:rsidP="0033434F">
      <w:pPr>
        <w:pStyle w:val="SourceCode"/>
      </w:pPr>
      <w:r w:rsidRPr="0033434F">
        <w:t xml:space="preserve">    }}</w:t>
      </w:r>
    </w:p>
    <w:p w:rsidR="0095352C" w:rsidRPr="0033434F" w:rsidRDefault="0095352C" w:rsidP="0033434F">
      <w:pPr>
        <w:pStyle w:val="SourceCode"/>
      </w:pPr>
      <w:r w:rsidRPr="0033434F">
        <w:t>public class q19 {</w:t>
      </w:r>
    </w:p>
    <w:p w:rsidR="0095352C" w:rsidRPr="0033434F" w:rsidRDefault="0095352C" w:rsidP="0033434F">
      <w:pPr>
        <w:pStyle w:val="SourceCode"/>
      </w:pPr>
      <w:r w:rsidRPr="0033434F">
        <w:t xml:space="preserve">   public static void main(String[] args) {</w:t>
      </w:r>
    </w:p>
    <w:p w:rsidR="0095352C" w:rsidRPr="0033434F" w:rsidRDefault="0095352C" w:rsidP="0033434F">
      <w:pPr>
        <w:pStyle w:val="SourceCode"/>
      </w:pPr>
      <w:r w:rsidRPr="0033434F">
        <w:t xml:space="preserve">    subclass sub = new subclass();</w:t>
      </w:r>
    </w:p>
    <w:p w:rsidR="0095352C" w:rsidRPr="0033434F" w:rsidRDefault="0095352C" w:rsidP="0033434F">
      <w:pPr>
        <w:pStyle w:val="SourceCode"/>
      </w:pPr>
      <w:r w:rsidRPr="0033434F">
        <w:t xml:space="preserve">    sub.display();</w:t>
      </w:r>
    </w:p>
    <w:p w:rsidR="0095352C" w:rsidRPr="0033434F" w:rsidRDefault="0095352C" w:rsidP="0033434F">
      <w:pPr>
        <w:pStyle w:val="SourceCode"/>
      </w:pPr>
      <w:r w:rsidRPr="0033434F">
        <w:t xml:space="preserve">        }</w:t>
      </w:r>
    </w:p>
    <w:p w:rsidR="0095352C" w:rsidRPr="0033434F" w:rsidRDefault="0095352C" w:rsidP="0033434F">
      <w:pPr>
        <w:pStyle w:val="SourceCode"/>
      </w:pPr>
      <w:r w:rsidRPr="0033434F">
        <w:t xml:space="preserve"> }</w:t>
      </w:r>
    </w:p>
    <w:p w:rsidR="0095352C" w:rsidRPr="0033434F" w:rsidRDefault="0095352C" w:rsidP="0033434F">
      <w:pPr>
        <w:pStyle w:val="SourceCode"/>
      </w:pPr>
      <w:r w:rsidRPr="0033434F">
        <w:t>OUTPUT</w:t>
      </w:r>
    </w:p>
    <w:p w:rsidR="0095352C" w:rsidRPr="0033434F" w:rsidRDefault="0095352C" w:rsidP="0033434F">
      <w:pPr>
        <w:pStyle w:val="SourceCode"/>
      </w:pPr>
      <w:r w:rsidRPr="0033434F">
        <w:t xml:space="preserve"> 5      20</w:t>
      </w:r>
    </w:p>
    <w:p w:rsidR="0095352C" w:rsidRDefault="0095352C" w:rsidP="00561C6C">
      <w:pPr>
        <w:rPr>
          <w:b/>
          <w:sz w:val="22"/>
          <w:szCs w:val="20"/>
        </w:rPr>
      </w:pPr>
    </w:p>
    <w:p w:rsidR="00D2645A" w:rsidRPr="00B20ECE" w:rsidRDefault="00083DA8" w:rsidP="00B20ECE">
      <w:pPr>
        <w:pStyle w:val="Heading1"/>
      </w:pPr>
      <w:bookmarkStart w:id="20" w:name="_Toc278736201"/>
      <w:r w:rsidRPr="00B20ECE">
        <w:t xml:space="preserve">12. WAP for user defined package and interface </w:t>
      </w:r>
      <w:bookmarkEnd w:id="20"/>
    </w:p>
    <w:p w:rsidR="00D2645A" w:rsidRDefault="00D2645A" w:rsidP="00D264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D2645A" w:rsidRPr="0033434F" w:rsidRDefault="00D2645A" w:rsidP="0033434F">
      <w:pPr>
        <w:pStyle w:val="SourceCode"/>
      </w:pPr>
      <w:r w:rsidRPr="0033434F">
        <w:t>//Filename : userpackage/SampleInterface.java</w:t>
      </w:r>
    </w:p>
    <w:p w:rsidR="00D2645A" w:rsidRPr="0033434F" w:rsidRDefault="00D2645A" w:rsidP="0033434F">
      <w:pPr>
        <w:pStyle w:val="SourceCode"/>
      </w:pPr>
      <w:r w:rsidRPr="0033434F">
        <w:t>package userpackage;</w:t>
      </w:r>
    </w:p>
    <w:p w:rsidR="00D2645A" w:rsidRPr="0033434F" w:rsidRDefault="00D2645A" w:rsidP="0033434F">
      <w:pPr>
        <w:pStyle w:val="SourceCode"/>
      </w:pPr>
      <w:r w:rsidRPr="0033434F">
        <w:t>//user defined package in the folder userpackage</w:t>
      </w:r>
    </w:p>
    <w:p w:rsidR="00D2645A" w:rsidRPr="0033434F" w:rsidRDefault="00D2645A" w:rsidP="0033434F">
      <w:pPr>
        <w:pStyle w:val="SourceCode"/>
      </w:pPr>
      <w:r w:rsidRPr="0033434F">
        <w:t>public interface SampleInterface {</w:t>
      </w:r>
    </w:p>
    <w:p w:rsidR="00D2645A" w:rsidRPr="0033434F" w:rsidRDefault="00D2645A" w:rsidP="0033434F">
      <w:pPr>
        <w:pStyle w:val="SourceCode"/>
      </w:pPr>
      <w:r w:rsidRPr="0033434F">
        <w:t xml:space="preserve">    public String getName();</w:t>
      </w:r>
    </w:p>
    <w:p w:rsidR="00D2645A" w:rsidRPr="0033434F" w:rsidRDefault="00D2645A" w:rsidP="0033434F">
      <w:pPr>
        <w:pStyle w:val="SourceCode"/>
      </w:pPr>
      <w:r w:rsidRPr="0033434F">
        <w:t xml:space="preserve">    public void setName(String name);</w:t>
      </w:r>
    </w:p>
    <w:p w:rsidR="00D2645A" w:rsidRPr="0033434F" w:rsidRDefault="00D2645A" w:rsidP="0033434F">
      <w:pPr>
        <w:pStyle w:val="SourceCode"/>
      </w:pPr>
      <w:r w:rsidRPr="0033434F">
        <w:t>}</w:t>
      </w:r>
    </w:p>
    <w:p w:rsidR="00D2645A" w:rsidRPr="0033434F" w:rsidRDefault="00D2645A" w:rsidP="0033434F">
      <w:pPr>
        <w:pStyle w:val="SourceCode"/>
      </w:pPr>
    </w:p>
    <w:p w:rsidR="00D2645A" w:rsidRPr="0033434F" w:rsidRDefault="00D2645A" w:rsidP="0033434F">
      <w:pPr>
        <w:pStyle w:val="SourceCode"/>
      </w:pPr>
      <w:r w:rsidRPr="0033434F">
        <w:t>//Filenam</w:t>
      </w:r>
      <w:r w:rsidR="00E657DC" w:rsidRPr="0033434F">
        <w:t>e : userInterfaceImplement.java</w:t>
      </w:r>
    </w:p>
    <w:p w:rsidR="00D2645A" w:rsidRPr="0033434F" w:rsidRDefault="00D2645A" w:rsidP="0033434F">
      <w:pPr>
        <w:pStyle w:val="SourceCode"/>
      </w:pPr>
      <w:r w:rsidRPr="0033434F">
        <w:t>import java.util.Scanner;</w:t>
      </w:r>
    </w:p>
    <w:p w:rsidR="00D2645A" w:rsidRPr="0033434F" w:rsidRDefault="00D2645A" w:rsidP="0033434F">
      <w:pPr>
        <w:pStyle w:val="SourceCode"/>
      </w:pPr>
      <w:r w:rsidRPr="0033434F">
        <w:t>import userpackage.SampleInterface;</w:t>
      </w:r>
    </w:p>
    <w:p w:rsidR="00931B3C" w:rsidRPr="0033434F" w:rsidRDefault="00931B3C" w:rsidP="0033434F">
      <w:pPr>
        <w:pStyle w:val="SourceCode"/>
      </w:pPr>
    </w:p>
    <w:p w:rsidR="00D2645A" w:rsidRPr="0033434F" w:rsidRDefault="00D2645A" w:rsidP="0033434F">
      <w:pPr>
        <w:pStyle w:val="SourceCode"/>
      </w:pPr>
      <w:r w:rsidRPr="0033434F">
        <w:t>public class userInterfaceImplement {</w:t>
      </w:r>
    </w:p>
    <w:p w:rsidR="00D2645A" w:rsidRPr="0033434F" w:rsidRDefault="00D2645A" w:rsidP="0033434F">
      <w:pPr>
        <w:pStyle w:val="SourceCode"/>
      </w:pPr>
      <w:r w:rsidRPr="0033434F">
        <w:t xml:space="preserve">    public static void main(String arg[]) {</w:t>
      </w:r>
    </w:p>
    <w:p w:rsidR="00D2645A" w:rsidRPr="0033434F" w:rsidRDefault="00D2645A" w:rsidP="0033434F">
      <w:pPr>
        <w:pStyle w:val="SourceCode"/>
      </w:pPr>
      <w:r w:rsidRPr="0033434F">
        <w:t xml:space="preserve">        Scanner s = new Scanner(System.in);</w:t>
      </w:r>
    </w:p>
    <w:p w:rsidR="00D2645A" w:rsidRPr="0033434F" w:rsidRDefault="00D2645A" w:rsidP="0033434F">
      <w:pPr>
        <w:pStyle w:val="SourceCode"/>
      </w:pPr>
      <w:r w:rsidRPr="0033434F">
        <w:t xml:space="preserve">        System.out.print("Enter the name: ");</w:t>
      </w:r>
    </w:p>
    <w:p w:rsidR="00D2645A" w:rsidRPr="0033434F" w:rsidRDefault="00D2645A" w:rsidP="0033434F">
      <w:pPr>
        <w:pStyle w:val="SourceCode"/>
      </w:pPr>
      <w:r w:rsidRPr="0033434F">
        <w:t xml:space="preserve">        String name = s.next();</w:t>
      </w:r>
    </w:p>
    <w:p w:rsidR="00D2645A" w:rsidRPr="0033434F" w:rsidRDefault="00D2645A" w:rsidP="0033434F">
      <w:pPr>
        <w:pStyle w:val="SourceCode"/>
      </w:pPr>
      <w:r w:rsidRPr="0033434F">
        <w:t xml:space="preserve">        Person person1 = new Person();</w:t>
      </w:r>
    </w:p>
    <w:p w:rsidR="00D2645A" w:rsidRPr="0033434F" w:rsidRDefault="00D2645A" w:rsidP="0033434F">
      <w:pPr>
        <w:pStyle w:val="SourceCode"/>
      </w:pPr>
      <w:r w:rsidRPr="0033434F">
        <w:t xml:space="preserve">        person1.setName(name);</w:t>
      </w:r>
    </w:p>
    <w:p w:rsidR="00D2645A" w:rsidRPr="0033434F" w:rsidRDefault="00D2645A" w:rsidP="0033434F">
      <w:pPr>
        <w:pStyle w:val="SourceCode"/>
      </w:pPr>
      <w:r w:rsidRPr="0033434F">
        <w:t xml:space="preserve">        System.out.print("Name = " + person1.getName());</w:t>
      </w:r>
    </w:p>
    <w:p w:rsidR="00D2645A" w:rsidRPr="0033434F" w:rsidRDefault="00D2645A" w:rsidP="0033434F">
      <w:pPr>
        <w:pStyle w:val="SourceCode"/>
      </w:pPr>
      <w:r w:rsidRPr="0033434F">
        <w:t xml:space="preserve">    }</w:t>
      </w:r>
    </w:p>
    <w:p w:rsidR="00D2645A" w:rsidRPr="0033434F" w:rsidRDefault="00D2645A" w:rsidP="0033434F">
      <w:pPr>
        <w:pStyle w:val="SourceCode"/>
      </w:pPr>
      <w:r w:rsidRPr="0033434F">
        <w:t>}</w:t>
      </w:r>
    </w:p>
    <w:p w:rsidR="00D2645A" w:rsidRPr="0033434F" w:rsidRDefault="00D2645A" w:rsidP="0033434F">
      <w:pPr>
        <w:pStyle w:val="SourceCode"/>
      </w:pPr>
      <w:r w:rsidRPr="0033434F">
        <w:t>class Person implements SampleInterface {</w:t>
      </w:r>
    </w:p>
    <w:p w:rsidR="00D2645A" w:rsidRPr="0033434F" w:rsidRDefault="00D2645A" w:rsidP="0033434F">
      <w:pPr>
        <w:pStyle w:val="SourceCode"/>
      </w:pPr>
      <w:r w:rsidRPr="0033434F">
        <w:t xml:space="preserve">    public String getName() {</w:t>
      </w:r>
    </w:p>
    <w:p w:rsidR="00D2645A" w:rsidRPr="0033434F" w:rsidRDefault="00D2645A" w:rsidP="0033434F">
      <w:pPr>
        <w:pStyle w:val="SourceCode"/>
      </w:pPr>
      <w:r w:rsidRPr="0033434F">
        <w:t xml:space="preserve">        return name;</w:t>
      </w:r>
    </w:p>
    <w:p w:rsidR="00D2645A" w:rsidRPr="0033434F" w:rsidRDefault="00D2645A" w:rsidP="0033434F">
      <w:pPr>
        <w:pStyle w:val="SourceCode"/>
      </w:pPr>
      <w:r w:rsidRPr="0033434F">
        <w:t xml:space="preserve">    }</w:t>
      </w:r>
    </w:p>
    <w:p w:rsidR="00D2645A" w:rsidRPr="0033434F" w:rsidRDefault="00D2645A" w:rsidP="0033434F">
      <w:pPr>
        <w:pStyle w:val="SourceCode"/>
      </w:pPr>
      <w:r w:rsidRPr="0033434F">
        <w:t xml:space="preserve">    public void setName(String n) {</w:t>
      </w:r>
    </w:p>
    <w:p w:rsidR="00D2645A" w:rsidRPr="0033434F" w:rsidRDefault="00D2645A" w:rsidP="0033434F">
      <w:pPr>
        <w:pStyle w:val="SourceCode"/>
      </w:pPr>
      <w:r w:rsidRPr="0033434F">
        <w:t xml:space="preserve">        name = "Mr. " + n;</w:t>
      </w:r>
    </w:p>
    <w:p w:rsidR="00D2645A" w:rsidRPr="0033434F" w:rsidRDefault="00D2645A" w:rsidP="0033434F">
      <w:pPr>
        <w:pStyle w:val="SourceCode"/>
      </w:pPr>
      <w:r w:rsidRPr="0033434F">
        <w:t xml:space="preserve">    }</w:t>
      </w:r>
    </w:p>
    <w:p w:rsidR="00D2645A" w:rsidRPr="0033434F" w:rsidRDefault="00D2645A" w:rsidP="0033434F">
      <w:pPr>
        <w:pStyle w:val="SourceCode"/>
      </w:pPr>
      <w:r w:rsidRPr="0033434F">
        <w:t xml:space="preserve">    private String name;</w:t>
      </w:r>
    </w:p>
    <w:p w:rsidR="00D2645A" w:rsidRPr="0033434F" w:rsidRDefault="00D2645A" w:rsidP="0033434F">
      <w:pPr>
        <w:pStyle w:val="SourceCode"/>
      </w:pPr>
      <w:r w:rsidRPr="0033434F">
        <w:t>}</w:t>
      </w:r>
    </w:p>
    <w:p w:rsidR="00D2645A" w:rsidRPr="0033434F" w:rsidRDefault="00D2645A" w:rsidP="0033434F">
      <w:pPr>
        <w:pStyle w:val="SourceCode"/>
      </w:pPr>
    </w:p>
    <w:p w:rsidR="00D2645A" w:rsidRPr="0033434F" w:rsidRDefault="00D2645A" w:rsidP="0033434F">
      <w:pPr>
        <w:pStyle w:val="SourceCode"/>
      </w:pPr>
      <w:r w:rsidRPr="0033434F">
        <w:t>OUTPUT</w:t>
      </w:r>
    </w:p>
    <w:p w:rsidR="00D2645A" w:rsidRPr="0033434F" w:rsidRDefault="00D2645A" w:rsidP="0033434F">
      <w:pPr>
        <w:pStyle w:val="SourceCode"/>
      </w:pPr>
      <w:r w:rsidRPr="0033434F">
        <w:t>Enter the name: interface</w:t>
      </w:r>
    </w:p>
    <w:p w:rsidR="00D2645A" w:rsidRPr="0033434F" w:rsidRDefault="00D2645A" w:rsidP="0033434F">
      <w:pPr>
        <w:pStyle w:val="SourceCode"/>
      </w:pPr>
      <w:r w:rsidRPr="0033434F">
        <w:t>Name = Mr. interface</w:t>
      </w:r>
      <w:r w:rsidRPr="0033434F">
        <w:tab/>
      </w:r>
    </w:p>
    <w:p w:rsidR="0095352C" w:rsidRDefault="00262F58" w:rsidP="00262F58">
      <w:pPr>
        <w:pStyle w:val="Heading1"/>
      </w:pPr>
      <w:bookmarkStart w:id="21" w:name="_Toc278736202"/>
      <w:r w:rsidRPr="00262F58">
        <w:t>13</w:t>
      </w:r>
      <w:r w:rsidR="00AF0FFB">
        <w:t xml:space="preserve"> Program to display the records of Books</w:t>
      </w:r>
      <w:bookmarkEnd w:id="21"/>
    </w:p>
    <w:p w:rsidR="00AF0FFB" w:rsidRDefault="00AF0FFB" w:rsidP="00F325A8">
      <w:pPr>
        <w:pStyle w:val="SourceCode"/>
      </w:pPr>
      <w:r>
        <w:t>import java.util.*;</w:t>
      </w:r>
    </w:p>
    <w:p w:rsidR="00AF0FFB" w:rsidRDefault="00AF0FFB" w:rsidP="00F325A8">
      <w:pPr>
        <w:pStyle w:val="SourceCode"/>
      </w:pPr>
    </w:p>
    <w:p w:rsidR="00AF0FFB" w:rsidRDefault="00AF0FFB" w:rsidP="00F325A8">
      <w:pPr>
        <w:pStyle w:val="SourceCode"/>
      </w:pPr>
      <w:r>
        <w:t>public class Main {</w:t>
      </w:r>
    </w:p>
    <w:p w:rsidR="00AF0FFB" w:rsidRDefault="00AF0FFB" w:rsidP="00F325A8">
      <w:pPr>
        <w:pStyle w:val="SourceCode"/>
      </w:pPr>
      <w:r>
        <w:t xml:space="preserve">    public static void main(String[] args) {</w:t>
      </w:r>
    </w:p>
    <w:p w:rsidR="00AF0FFB" w:rsidRDefault="00AF0FFB" w:rsidP="00F325A8">
      <w:pPr>
        <w:pStyle w:val="SourceCode"/>
      </w:pPr>
      <w:r>
        <w:t xml:space="preserve">        String[] book = {"java", "toc", "sad"};</w:t>
      </w:r>
    </w:p>
    <w:p w:rsidR="00AF0FFB" w:rsidRDefault="00AF0FFB" w:rsidP="00F325A8">
      <w:pPr>
        <w:pStyle w:val="SourceCode"/>
      </w:pPr>
      <w:r>
        <w:t xml:space="preserve">        int[] price = {100, 200, 202};</w:t>
      </w:r>
    </w:p>
    <w:p w:rsidR="00AF0FFB" w:rsidRDefault="00AF0FFB" w:rsidP="00F325A8">
      <w:pPr>
        <w:pStyle w:val="SourceCode"/>
      </w:pPr>
      <w:r>
        <w:t xml:space="preserve">        Scanner in = new Scanner(System.in);</w:t>
      </w:r>
    </w:p>
    <w:p w:rsidR="00AF0FFB" w:rsidRDefault="00AF0FFB" w:rsidP="00F325A8">
      <w:pPr>
        <w:pStyle w:val="SourceCode"/>
      </w:pPr>
      <w:r>
        <w:t xml:space="preserve">        String ans = "y";</w:t>
      </w:r>
    </w:p>
    <w:p w:rsidR="00AF0FFB" w:rsidRDefault="00AF0FFB" w:rsidP="00F325A8">
      <w:pPr>
        <w:pStyle w:val="SourceCode"/>
      </w:pPr>
      <w:r>
        <w:t xml:space="preserve">        while (ans == null ? "y" == null : ans.equals("y")) {</w:t>
      </w:r>
    </w:p>
    <w:p w:rsidR="00AF0FFB" w:rsidRDefault="00AF0FFB" w:rsidP="00F325A8">
      <w:pPr>
        <w:pStyle w:val="SourceCode"/>
      </w:pPr>
      <w:r>
        <w:t xml:space="preserve">            System.out.println("Enter the book name");</w:t>
      </w:r>
    </w:p>
    <w:p w:rsidR="00AF0FFB" w:rsidRDefault="00AF0FFB" w:rsidP="00F325A8">
      <w:pPr>
        <w:pStyle w:val="SourceCode"/>
      </w:pPr>
      <w:r>
        <w:t xml:space="preserve">            String n = in.nextLine();</w:t>
      </w:r>
    </w:p>
    <w:p w:rsidR="00AF0FFB" w:rsidRDefault="00AF0FFB" w:rsidP="00F325A8">
      <w:pPr>
        <w:pStyle w:val="SourceCode"/>
      </w:pPr>
      <w:r>
        <w:t xml:space="preserve">            int i = 0;</w:t>
      </w:r>
    </w:p>
    <w:p w:rsidR="00AF0FFB" w:rsidRDefault="00AF0FFB" w:rsidP="00F325A8">
      <w:pPr>
        <w:pStyle w:val="SourceCode"/>
      </w:pPr>
      <w:r>
        <w:t xml:space="preserve">            while (i &lt; 3) {</w:t>
      </w:r>
    </w:p>
    <w:p w:rsidR="00AF0FFB" w:rsidRDefault="00AF0FFB" w:rsidP="00F325A8">
      <w:pPr>
        <w:pStyle w:val="SourceCode"/>
      </w:pPr>
      <w:r>
        <w:t xml:space="preserve">                System.out.println(book[i]);</w:t>
      </w:r>
    </w:p>
    <w:p w:rsidR="00AF0FFB" w:rsidRDefault="00AF0FFB" w:rsidP="00F325A8">
      <w:pPr>
        <w:pStyle w:val="SourceCode"/>
      </w:pPr>
      <w:r>
        <w:t xml:space="preserve">                if (n == null ? book[i] == null : n.equals(book[i])) {</w:t>
      </w:r>
    </w:p>
    <w:p w:rsidR="00AF0FFB" w:rsidRDefault="00AF0FFB" w:rsidP="00F325A8">
      <w:pPr>
        <w:pStyle w:val="SourceCode"/>
      </w:pPr>
      <w:r>
        <w:t xml:space="preserve">                    System.out.println("Price of the book is.." + price[i] + "/=");</w:t>
      </w:r>
    </w:p>
    <w:p w:rsidR="00AF0FFB" w:rsidRDefault="00AF0FFB" w:rsidP="00F325A8">
      <w:pPr>
        <w:pStyle w:val="SourceCode"/>
      </w:pPr>
      <w:r>
        <w:t xml:space="preserve">                    break;</w:t>
      </w:r>
    </w:p>
    <w:p w:rsidR="00AF0FFB" w:rsidRDefault="00AF0FFB" w:rsidP="00F325A8">
      <w:pPr>
        <w:pStyle w:val="SourceCode"/>
      </w:pPr>
      <w:r>
        <w:lastRenderedPageBreak/>
        <w:t xml:space="preserve">                } else {</w:t>
      </w:r>
    </w:p>
    <w:p w:rsidR="00AF0FFB" w:rsidRDefault="00AF0FFB" w:rsidP="00F325A8">
      <w:pPr>
        <w:pStyle w:val="SourceCode"/>
      </w:pPr>
      <w:r>
        <w:t xml:space="preserve">                    i++;</w:t>
      </w:r>
    </w:p>
    <w:p w:rsidR="00AF0FFB" w:rsidRDefault="00AF0FFB" w:rsidP="00F325A8">
      <w:pPr>
        <w:pStyle w:val="SourceCode"/>
      </w:pPr>
      <w:r>
        <w:t xml:space="preserve">                }</w:t>
      </w:r>
    </w:p>
    <w:p w:rsidR="00AF0FFB" w:rsidRDefault="00AF0FFB" w:rsidP="00F325A8">
      <w:pPr>
        <w:pStyle w:val="SourceCode"/>
      </w:pPr>
      <w:r>
        <w:t xml:space="preserve">            }</w:t>
      </w:r>
    </w:p>
    <w:p w:rsidR="00AF0FFB" w:rsidRDefault="00AF0FFB" w:rsidP="00F325A8">
      <w:pPr>
        <w:pStyle w:val="SourceCode"/>
      </w:pPr>
      <w:r>
        <w:t xml:space="preserve">            System.out.println("Want to check for more book records(y/n)..");</w:t>
      </w:r>
    </w:p>
    <w:p w:rsidR="00AF0FFB" w:rsidRDefault="00AF0FFB" w:rsidP="00F325A8">
      <w:pPr>
        <w:pStyle w:val="SourceCode"/>
      </w:pPr>
      <w:r>
        <w:t xml:space="preserve">            ans = in.nextLine();</w:t>
      </w:r>
    </w:p>
    <w:p w:rsidR="00AF0FFB" w:rsidRDefault="00AF0FFB" w:rsidP="00F325A8">
      <w:pPr>
        <w:pStyle w:val="SourceCode"/>
      </w:pPr>
      <w:r>
        <w:t xml:space="preserve">        }</w:t>
      </w:r>
    </w:p>
    <w:p w:rsidR="00AF0FFB" w:rsidRDefault="00AF0FFB" w:rsidP="00F325A8">
      <w:pPr>
        <w:pStyle w:val="SourceCode"/>
      </w:pPr>
      <w:r>
        <w:t xml:space="preserve">    }</w:t>
      </w:r>
    </w:p>
    <w:p w:rsidR="00AF0FFB" w:rsidRDefault="00AF0FFB" w:rsidP="00F325A8">
      <w:pPr>
        <w:pStyle w:val="SourceCode"/>
      </w:pPr>
      <w:r>
        <w:t>}</w:t>
      </w:r>
    </w:p>
    <w:p w:rsidR="00F325A8" w:rsidRDefault="00F325A8" w:rsidP="00F325A8">
      <w:pPr>
        <w:pStyle w:val="SourceCode"/>
      </w:pPr>
      <w:r>
        <w:t>OUTPUT:</w:t>
      </w:r>
    </w:p>
    <w:p w:rsidR="00F325A8" w:rsidRDefault="00F325A8" w:rsidP="00F325A8">
      <w:pPr>
        <w:pStyle w:val="SourceCode"/>
      </w:pPr>
      <w:r>
        <w:t>Enter the book name</w:t>
      </w:r>
    </w:p>
    <w:p w:rsidR="00F325A8" w:rsidRDefault="00F325A8" w:rsidP="00F325A8">
      <w:pPr>
        <w:pStyle w:val="SourceCode"/>
      </w:pPr>
      <w:r>
        <w:t>java</w:t>
      </w:r>
    </w:p>
    <w:p w:rsidR="00F325A8" w:rsidRDefault="00F325A8" w:rsidP="00F325A8">
      <w:pPr>
        <w:pStyle w:val="SourceCode"/>
      </w:pPr>
      <w:r>
        <w:t>java</w:t>
      </w:r>
    </w:p>
    <w:p w:rsidR="00F325A8" w:rsidRDefault="00F325A8" w:rsidP="00F325A8">
      <w:pPr>
        <w:pStyle w:val="SourceCode"/>
      </w:pPr>
      <w:r>
        <w:t>Price of the book is..100/=</w:t>
      </w:r>
    </w:p>
    <w:p w:rsidR="00F325A8" w:rsidRDefault="00F325A8" w:rsidP="00F325A8">
      <w:pPr>
        <w:pStyle w:val="SourceCode"/>
      </w:pPr>
      <w:r>
        <w:t>Want to check for more book records(y/n)..</w:t>
      </w:r>
    </w:p>
    <w:p w:rsidR="00F325A8" w:rsidRDefault="00F325A8" w:rsidP="00F325A8">
      <w:pPr>
        <w:pStyle w:val="SourceCode"/>
      </w:pPr>
      <w:r>
        <w:t>y</w:t>
      </w:r>
    </w:p>
    <w:p w:rsidR="00F325A8" w:rsidRDefault="00F325A8" w:rsidP="00F325A8">
      <w:pPr>
        <w:pStyle w:val="SourceCode"/>
      </w:pPr>
      <w:r>
        <w:t>Enter the book name</w:t>
      </w:r>
    </w:p>
    <w:p w:rsidR="00F325A8" w:rsidRDefault="00F325A8" w:rsidP="00F325A8">
      <w:pPr>
        <w:pStyle w:val="SourceCode"/>
      </w:pPr>
      <w:r>
        <w:t>toc</w:t>
      </w:r>
    </w:p>
    <w:p w:rsidR="00F325A8" w:rsidRDefault="00F325A8" w:rsidP="00F325A8">
      <w:pPr>
        <w:pStyle w:val="SourceCode"/>
      </w:pPr>
      <w:r>
        <w:t>java</w:t>
      </w:r>
    </w:p>
    <w:p w:rsidR="00F325A8" w:rsidRDefault="00F325A8" w:rsidP="00F325A8">
      <w:pPr>
        <w:pStyle w:val="SourceCode"/>
      </w:pPr>
      <w:r>
        <w:t>toc</w:t>
      </w:r>
    </w:p>
    <w:p w:rsidR="00F325A8" w:rsidRDefault="00F325A8" w:rsidP="00F325A8">
      <w:pPr>
        <w:pStyle w:val="SourceCode"/>
      </w:pPr>
      <w:r>
        <w:t>Price of the book is..200/=</w:t>
      </w:r>
    </w:p>
    <w:p w:rsidR="00F325A8" w:rsidRDefault="00F325A8" w:rsidP="00F325A8">
      <w:pPr>
        <w:pStyle w:val="SourceCode"/>
      </w:pPr>
      <w:r>
        <w:t>Want to check for more book records(y/n)..</w:t>
      </w:r>
    </w:p>
    <w:p w:rsidR="00F325A8" w:rsidRPr="00AF0FFB" w:rsidRDefault="00F325A8" w:rsidP="00F325A8">
      <w:pPr>
        <w:pStyle w:val="SourceCode"/>
      </w:pPr>
      <w:r>
        <w:t>n</w:t>
      </w:r>
    </w:p>
    <w:p w:rsidR="00262F58" w:rsidRDefault="00262F58" w:rsidP="00262F58">
      <w:pPr>
        <w:pStyle w:val="Heading1"/>
      </w:pPr>
      <w:bookmarkStart w:id="22" w:name="_Toc278736203"/>
      <w:r w:rsidRPr="00262F58">
        <w:t>14</w:t>
      </w:r>
      <w:r w:rsidR="00D96FC8">
        <w:t xml:space="preserve">. </w:t>
      </w:r>
      <w:r w:rsidR="00D96FC8" w:rsidRPr="00D96FC8">
        <w:t>Program to find armstrong number between 100-1000</w:t>
      </w:r>
      <w:bookmarkEnd w:id="22"/>
    </w:p>
    <w:p w:rsidR="00D96FC8" w:rsidRDefault="00D96FC8" w:rsidP="00D96FC8">
      <w:pPr>
        <w:pStyle w:val="SourceCode"/>
      </w:pPr>
      <w:r>
        <w:t>public class ArmstrongNumber {</w:t>
      </w:r>
    </w:p>
    <w:p w:rsidR="00D96FC8" w:rsidRDefault="00D96FC8" w:rsidP="00D96FC8">
      <w:pPr>
        <w:pStyle w:val="SourceCode"/>
      </w:pPr>
      <w:r>
        <w:t xml:space="preserve">    public static void main(String[] args) {</w:t>
      </w:r>
    </w:p>
    <w:p w:rsidR="00D96FC8" w:rsidRDefault="00D96FC8" w:rsidP="00D96FC8">
      <w:pPr>
        <w:pStyle w:val="SourceCode"/>
      </w:pPr>
      <w:r>
        <w:t xml:space="preserve">        System.out.println("Armstrong No. between 100 and 1000 : ");</w:t>
      </w:r>
    </w:p>
    <w:p w:rsidR="00D96FC8" w:rsidRDefault="00D96FC8" w:rsidP="00D96FC8">
      <w:pPr>
        <w:pStyle w:val="SourceCode"/>
      </w:pPr>
      <w:r>
        <w:t xml:space="preserve">        for (int i = 100; i &lt;= 1000; i++) {</w:t>
      </w:r>
    </w:p>
    <w:p w:rsidR="00D96FC8" w:rsidRDefault="00D96FC8" w:rsidP="00D96FC8">
      <w:pPr>
        <w:pStyle w:val="SourceCode"/>
      </w:pPr>
      <w:r>
        <w:t xml:space="preserve">            int no = i, sum = 0;</w:t>
      </w:r>
    </w:p>
    <w:p w:rsidR="00D96FC8" w:rsidRDefault="00D96FC8" w:rsidP="00D96FC8">
      <w:pPr>
        <w:pStyle w:val="SourceCode"/>
      </w:pPr>
      <w:r>
        <w:t xml:space="preserve">            while (no != 0) {</w:t>
      </w:r>
    </w:p>
    <w:p w:rsidR="00D96FC8" w:rsidRDefault="00D96FC8" w:rsidP="00D96FC8">
      <w:pPr>
        <w:pStyle w:val="SourceCode"/>
      </w:pPr>
      <w:r>
        <w:t xml:space="preserve">                int a = no % 10;</w:t>
      </w:r>
    </w:p>
    <w:p w:rsidR="00D96FC8" w:rsidRDefault="00D96FC8" w:rsidP="00D96FC8">
      <w:pPr>
        <w:pStyle w:val="SourceCode"/>
      </w:pPr>
      <w:r>
        <w:t xml:space="preserve">                sum = sum + (a * a * a);</w:t>
      </w:r>
    </w:p>
    <w:p w:rsidR="00D96FC8" w:rsidRDefault="00D96FC8" w:rsidP="00D96FC8">
      <w:pPr>
        <w:pStyle w:val="SourceCode"/>
      </w:pPr>
      <w:r>
        <w:t xml:space="preserve">                no = no / 10;</w:t>
      </w:r>
    </w:p>
    <w:p w:rsidR="00D96FC8" w:rsidRDefault="00D96FC8" w:rsidP="00D96FC8">
      <w:pPr>
        <w:pStyle w:val="SourceCode"/>
      </w:pPr>
      <w:r>
        <w:t xml:space="preserve">            }</w:t>
      </w:r>
    </w:p>
    <w:p w:rsidR="00D96FC8" w:rsidRDefault="00D96FC8" w:rsidP="00D96FC8">
      <w:pPr>
        <w:pStyle w:val="SourceCode"/>
      </w:pPr>
      <w:r>
        <w:t xml:space="preserve">            if (sum == i) {</w:t>
      </w:r>
    </w:p>
    <w:p w:rsidR="00D96FC8" w:rsidRDefault="00D96FC8" w:rsidP="00D96FC8">
      <w:pPr>
        <w:pStyle w:val="SourceCode"/>
      </w:pPr>
      <w:r>
        <w:t xml:space="preserve">                System.out.print(" " + i);     </w:t>
      </w:r>
    </w:p>
    <w:p w:rsidR="00D96FC8" w:rsidRDefault="00D96FC8" w:rsidP="00D96FC8">
      <w:pPr>
        <w:pStyle w:val="SourceCode"/>
      </w:pPr>
      <w:r>
        <w:t>}}}}</w:t>
      </w:r>
    </w:p>
    <w:p w:rsidR="00D96FC8" w:rsidRDefault="00D96FC8" w:rsidP="00D96FC8">
      <w:pPr>
        <w:pStyle w:val="SourceCode"/>
      </w:pPr>
      <w:r>
        <w:t>OUTPUT:</w:t>
      </w:r>
    </w:p>
    <w:p w:rsidR="00D96FC8" w:rsidRDefault="00D96FC8" w:rsidP="00D96FC8">
      <w:pPr>
        <w:pStyle w:val="SourceCode"/>
      </w:pPr>
      <w:r>
        <w:t xml:space="preserve">Armstrong No. between 100 and 1000 : </w:t>
      </w:r>
    </w:p>
    <w:p w:rsidR="00D96FC8" w:rsidRPr="00D96FC8" w:rsidRDefault="00D96FC8" w:rsidP="00D96FC8">
      <w:pPr>
        <w:pStyle w:val="SourceCode"/>
      </w:pPr>
      <w:r>
        <w:t xml:space="preserve"> 153 370 371 407</w:t>
      </w:r>
    </w:p>
    <w:p w:rsidR="00262F58" w:rsidRDefault="00262F58" w:rsidP="00262F58">
      <w:pPr>
        <w:pStyle w:val="Heading1"/>
      </w:pPr>
      <w:bookmarkStart w:id="23" w:name="_Toc278736204"/>
      <w:r w:rsidRPr="00262F58">
        <w:t>15</w:t>
      </w:r>
      <w:r w:rsidR="00DE6672">
        <w:t xml:space="preserve">. </w:t>
      </w:r>
      <w:r w:rsidR="00DE6672" w:rsidRPr="00DE6672">
        <w:t>Program to implement shift operator</w:t>
      </w:r>
      <w:bookmarkEnd w:id="23"/>
    </w:p>
    <w:p w:rsidR="00DE6672" w:rsidRDefault="00DE6672" w:rsidP="00DE6672">
      <w:pPr>
        <w:pStyle w:val="SourceCode"/>
      </w:pPr>
      <w:r>
        <w:t>public class ShiftOperator {</w:t>
      </w:r>
    </w:p>
    <w:p w:rsidR="00DE6672" w:rsidRDefault="00DE6672" w:rsidP="00DE6672">
      <w:pPr>
        <w:pStyle w:val="SourceCode"/>
      </w:pPr>
      <w:r>
        <w:t xml:space="preserve">   public static void main(String[] args) {</w:t>
      </w:r>
    </w:p>
    <w:p w:rsidR="00DE6672" w:rsidRDefault="00DE6672" w:rsidP="00DE6672">
      <w:pPr>
        <w:pStyle w:val="SourceCode"/>
      </w:pPr>
      <w:r>
        <w:t xml:space="preserve">        java.util.Scanner sc = new java.util.Scanner(System.in);</w:t>
      </w:r>
    </w:p>
    <w:p w:rsidR="00DE6672" w:rsidRDefault="00DE6672" w:rsidP="00DE6672">
      <w:pPr>
        <w:pStyle w:val="SourceCode"/>
      </w:pPr>
      <w:r>
        <w:t xml:space="preserve">        System.out.println("Enter the dividend");</w:t>
      </w:r>
    </w:p>
    <w:p w:rsidR="00DE6672" w:rsidRDefault="00DE6672" w:rsidP="00DE6672">
      <w:pPr>
        <w:pStyle w:val="SourceCode"/>
      </w:pPr>
      <w:r>
        <w:t xml:space="preserve">        int n = sc.nextInt();</w:t>
      </w:r>
    </w:p>
    <w:p w:rsidR="00DE6672" w:rsidRDefault="00DE6672" w:rsidP="00DE6672">
      <w:pPr>
        <w:pStyle w:val="SourceCode"/>
      </w:pPr>
      <w:r>
        <w:t xml:space="preserve">        int quote = n&gt;&gt;1;</w:t>
      </w:r>
    </w:p>
    <w:p w:rsidR="00DE6672" w:rsidRDefault="00DE6672" w:rsidP="00DE6672">
      <w:pPr>
        <w:pStyle w:val="SourceCode"/>
      </w:pPr>
      <w:r>
        <w:t xml:space="preserve">        System.out.println("Quotient : "+quote);</w:t>
      </w:r>
    </w:p>
    <w:p w:rsidR="00DE6672" w:rsidRDefault="00DE6672" w:rsidP="00DE6672">
      <w:pPr>
        <w:pStyle w:val="SourceCode"/>
      </w:pPr>
      <w:r>
        <w:t xml:space="preserve">   }</w:t>
      </w:r>
    </w:p>
    <w:p w:rsidR="00DE6672" w:rsidRDefault="00DE6672" w:rsidP="00DE6672">
      <w:pPr>
        <w:pStyle w:val="SourceCode"/>
      </w:pPr>
      <w:r>
        <w:t xml:space="preserve"> }</w:t>
      </w:r>
    </w:p>
    <w:p w:rsidR="00DE6672" w:rsidRDefault="00DE6672" w:rsidP="00DE6672">
      <w:pPr>
        <w:pStyle w:val="SourceCode"/>
      </w:pPr>
      <w:r>
        <w:t>OUTPUT:</w:t>
      </w:r>
    </w:p>
    <w:p w:rsidR="00DE6672" w:rsidRDefault="00DE6672" w:rsidP="00DE6672">
      <w:pPr>
        <w:pStyle w:val="SourceCode"/>
      </w:pPr>
      <w:r>
        <w:t>Enter the dividend</w:t>
      </w:r>
    </w:p>
    <w:p w:rsidR="00DE6672" w:rsidRDefault="00DE6672" w:rsidP="00DE6672">
      <w:pPr>
        <w:pStyle w:val="SourceCode"/>
      </w:pPr>
      <w:r>
        <w:t>16</w:t>
      </w:r>
    </w:p>
    <w:p w:rsidR="00DE6672" w:rsidRPr="00DE6672" w:rsidRDefault="00DE6672" w:rsidP="00DE6672">
      <w:pPr>
        <w:pStyle w:val="SourceCode"/>
      </w:pPr>
      <w:r>
        <w:t>Quotient : 8</w:t>
      </w:r>
    </w:p>
    <w:p w:rsidR="0095352C" w:rsidRPr="00083DA8" w:rsidRDefault="003A20AF" w:rsidP="00083DA8">
      <w:pPr>
        <w:pStyle w:val="Heading1"/>
      </w:pPr>
      <w:bookmarkStart w:id="24" w:name="_Toc278545438"/>
      <w:bookmarkStart w:id="25" w:name="_Toc278736205"/>
      <w:r w:rsidRPr="00083DA8">
        <w:t xml:space="preserve">16. </w:t>
      </w:r>
      <w:r w:rsidR="00083DA8" w:rsidRPr="00083DA8">
        <w:t>Program to show synchronization between threads</w:t>
      </w:r>
      <w:bookmarkEnd w:id="24"/>
      <w:bookmarkEnd w:id="25"/>
    </w:p>
    <w:p w:rsidR="00B9298F" w:rsidRPr="00B9298F" w:rsidRDefault="00B9298F" w:rsidP="0033434F">
      <w:pPr>
        <w:pStyle w:val="SourceCode"/>
      </w:pPr>
      <w:r>
        <w:t>//done in question 67</w:t>
      </w:r>
    </w:p>
    <w:p w:rsidR="00EC7582" w:rsidRDefault="00A82520" w:rsidP="00A82520">
      <w:pPr>
        <w:pStyle w:val="Heading1"/>
      </w:pPr>
      <w:bookmarkStart w:id="26" w:name="_Toc278736206"/>
      <w:r w:rsidRPr="00A82520">
        <w:lastRenderedPageBreak/>
        <w:t>17</w:t>
      </w:r>
      <w:r w:rsidR="002E586E">
        <w:t xml:space="preserve">. </w:t>
      </w:r>
      <w:r w:rsidR="00D52D32">
        <w:t>WAP todemonstrate few types of exception using try and catch blocks</w:t>
      </w:r>
      <w:bookmarkEnd w:id="26"/>
    </w:p>
    <w:p w:rsidR="00D52D32" w:rsidRPr="00D52D32" w:rsidRDefault="00D52D32" w:rsidP="0033434F">
      <w:pPr>
        <w:pStyle w:val="SourceCode"/>
      </w:pPr>
      <w:r>
        <w:t>//done in question 42</w:t>
      </w:r>
    </w:p>
    <w:p w:rsidR="00EC7582" w:rsidRPr="000C12DC" w:rsidRDefault="00EC7582" w:rsidP="000C12DC">
      <w:pPr>
        <w:pStyle w:val="Heading1"/>
      </w:pPr>
      <w:bookmarkStart w:id="27" w:name="_Toc278545439"/>
      <w:bookmarkStart w:id="28" w:name="_Toc278736207"/>
      <w:r w:rsidRPr="000C12DC">
        <w:t>18</w:t>
      </w:r>
      <w:r w:rsidR="009D3703" w:rsidRPr="000C12DC">
        <w:t xml:space="preserve">. </w:t>
      </w:r>
      <w:r w:rsidR="000C12DC">
        <w:t>WAP</w:t>
      </w:r>
      <w:r w:rsidR="000C12DC" w:rsidRPr="000C12DC">
        <w:t xml:space="preserve"> to illustrate the use of throw clause</w:t>
      </w:r>
      <w:bookmarkEnd w:id="27"/>
      <w:bookmarkEnd w:id="28"/>
    </w:p>
    <w:p w:rsidR="00EC7582" w:rsidRPr="0033434F" w:rsidRDefault="00EC7582" w:rsidP="0033434F">
      <w:pPr>
        <w:pStyle w:val="SourceCode"/>
      </w:pPr>
      <w:r w:rsidRPr="0033434F">
        <w:t>public class THROW_CLASS {</w:t>
      </w:r>
    </w:p>
    <w:p w:rsidR="00EC7582" w:rsidRPr="0033434F" w:rsidRDefault="00EC7582" w:rsidP="0033434F">
      <w:pPr>
        <w:pStyle w:val="SourceCode"/>
      </w:pPr>
      <w:r w:rsidRPr="0033434F">
        <w:t xml:space="preserve">    public void print() </w:t>
      </w:r>
    </w:p>
    <w:p w:rsidR="00EC7582" w:rsidRPr="0033434F" w:rsidRDefault="00EC7582" w:rsidP="0033434F">
      <w:pPr>
        <w:pStyle w:val="SourceCode"/>
      </w:pPr>
      <w:r w:rsidRPr="0033434F">
        <w:t xml:space="preserve">    {</w:t>
      </w:r>
    </w:p>
    <w:p w:rsidR="00EC7582" w:rsidRPr="0033434F" w:rsidRDefault="00EC7582" w:rsidP="0033434F">
      <w:pPr>
        <w:pStyle w:val="SourceCode"/>
      </w:pPr>
      <w:r w:rsidRPr="0033434F">
        <w:t xml:space="preserve">        System.out.println("WE ARE GOING TO THROW AN EXCEPTION::::");</w:t>
      </w:r>
    </w:p>
    <w:p w:rsidR="00EC7582" w:rsidRPr="0033434F" w:rsidRDefault="00EC7582" w:rsidP="0033434F">
      <w:pPr>
        <w:pStyle w:val="SourceCode"/>
      </w:pPr>
      <w:r w:rsidRPr="0033434F">
        <w:t xml:space="preserve">        throw new ArithmeticException(“ARITHMETIC EXCEPTION ”);</w:t>
      </w:r>
    </w:p>
    <w:p w:rsidR="00EC7582" w:rsidRPr="0033434F" w:rsidRDefault="00EC7582" w:rsidP="0033434F">
      <w:pPr>
        <w:pStyle w:val="SourceCode"/>
      </w:pPr>
      <w:r w:rsidRPr="0033434F">
        <w:t xml:space="preserve">    }</w:t>
      </w:r>
    </w:p>
    <w:p w:rsidR="00EC7582" w:rsidRPr="0033434F" w:rsidRDefault="00EC7582" w:rsidP="0033434F">
      <w:pPr>
        <w:pStyle w:val="SourceCode"/>
      </w:pPr>
      <w:r w:rsidRPr="0033434F">
        <w:t xml:space="preserve">    public static void main(String args[]) {</w:t>
      </w:r>
    </w:p>
    <w:p w:rsidR="00EC7582" w:rsidRPr="0033434F" w:rsidRDefault="00EC7582" w:rsidP="0033434F">
      <w:pPr>
        <w:pStyle w:val="SourceCode"/>
      </w:pPr>
      <w:r w:rsidRPr="0033434F">
        <w:t xml:space="preserve">     try</w:t>
      </w:r>
    </w:p>
    <w:p w:rsidR="00EC7582" w:rsidRPr="0033434F" w:rsidRDefault="00EC7582" w:rsidP="0033434F">
      <w:pPr>
        <w:pStyle w:val="SourceCode"/>
      </w:pPr>
      <w:r w:rsidRPr="0033434F">
        <w:t xml:space="preserve">     {</w:t>
      </w:r>
    </w:p>
    <w:p w:rsidR="00EC7582" w:rsidRPr="0033434F" w:rsidRDefault="00EC7582" w:rsidP="0033434F">
      <w:pPr>
        <w:pStyle w:val="SourceCode"/>
      </w:pPr>
      <w:r w:rsidRPr="0033434F">
        <w:tab/>
        <w:t xml:space="preserve">new THROW_CLASS().print( );       </w:t>
      </w:r>
    </w:p>
    <w:p w:rsidR="00EC7582" w:rsidRPr="0033434F" w:rsidRDefault="00EC7582" w:rsidP="0033434F">
      <w:pPr>
        <w:pStyle w:val="SourceCode"/>
      </w:pPr>
      <w:r w:rsidRPr="0033434F">
        <w:t xml:space="preserve">     }</w:t>
      </w:r>
    </w:p>
    <w:p w:rsidR="00EC7582" w:rsidRPr="0033434F" w:rsidRDefault="00EC7582" w:rsidP="0033434F">
      <w:pPr>
        <w:pStyle w:val="SourceCode"/>
      </w:pPr>
      <w:r w:rsidRPr="0033434F">
        <w:t xml:space="preserve">     catch(ArithmeticException ob)</w:t>
      </w:r>
    </w:p>
    <w:p w:rsidR="00EC7582" w:rsidRPr="0033434F" w:rsidRDefault="00EC7582" w:rsidP="0033434F">
      <w:pPr>
        <w:pStyle w:val="SourceCode"/>
      </w:pPr>
      <w:r w:rsidRPr="0033434F">
        <w:t xml:space="preserve">     {</w:t>
      </w:r>
    </w:p>
    <w:p w:rsidR="00EC7582" w:rsidRPr="0033434F" w:rsidRDefault="00EC7582" w:rsidP="0033434F">
      <w:pPr>
        <w:pStyle w:val="SourceCode"/>
      </w:pPr>
      <w:r w:rsidRPr="0033434F">
        <w:t xml:space="preserve">         System.out.println("ERROR:"+ob.getMessage());</w:t>
      </w:r>
    </w:p>
    <w:p w:rsidR="00EC7582" w:rsidRPr="0033434F" w:rsidRDefault="00EC7582" w:rsidP="0033434F">
      <w:pPr>
        <w:pStyle w:val="SourceCode"/>
      </w:pPr>
      <w:r w:rsidRPr="0033434F">
        <w:t xml:space="preserve">     }</w:t>
      </w:r>
    </w:p>
    <w:p w:rsidR="00EC7582" w:rsidRPr="0033434F" w:rsidRDefault="00EC7582" w:rsidP="0033434F">
      <w:pPr>
        <w:pStyle w:val="SourceCode"/>
      </w:pPr>
      <w:r w:rsidRPr="0033434F">
        <w:t xml:space="preserve">    }</w:t>
      </w:r>
    </w:p>
    <w:p w:rsidR="00EC7582" w:rsidRPr="0033434F" w:rsidRDefault="00EC7582" w:rsidP="0033434F">
      <w:pPr>
        <w:pStyle w:val="SourceCode"/>
      </w:pPr>
      <w:r w:rsidRPr="0033434F">
        <w:t>}</w:t>
      </w:r>
    </w:p>
    <w:p w:rsidR="00EC7582" w:rsidRPr="0033434F" w:rsidRDefault="00EC7582" w:rsidP="0033434F">
      <w:pPr>
        <w:pStyle w:val="SourceCode"/>
      </w:pPr>
      <w:r w:rsidRPr="0033434F">
        <w:t>OUTPUT</w:t>
      </w:r>
    </w:p>
    <w:p w:rsidR="00A816AF" w:rsidRPr="0033434F" w:rsidRDefault="00EC7582" w:rsidP="0033434F">
      <w:pPr>
        <w:pStyle w:val="SourceCode"/>
      </w:pPr>
      <w:r w:rsidRPr="0033434F">
        <w:t>WE ARE GOING TO THROW AN EXCEPTION</w:t>
      </w:r>
    </w:p>
    <w:p w:rsidR="00EC7582" w:rsidRPr="0033434F" w:rsidRDefault="00EC7582" w:rsidP="0033434F">
      <w:pPr>
        <w:pStyle w:val="SourceCode"/>
      </w:pPr>
      <w:r w:rsidRPr="0033434F">
        <w:t>ERROR: ARITHMETIC EXCEPTION</w:t>
      </w:r>
    </w:p>
    <w:p w:rsidR="00EC7582" w:rsidRDefault="00EC7582" w:rsidP="0095352C">
      <w:pPr>
        <w:rPr>
          <w:sz w:val="22"/>
          <w:szCs w:val="20"/>
        </w:rPr>
      </w:pPr>
    </w:p>
    <w:p w:rsidR="00FA0E47" w:rsidRPr="00121DE0" w:rsidRDefault="0034200A" w:rsidP="00121DE0">
      <w:pPr>
        <w:pStyle w:val="Heading1"/>
      </w:pPr>
      <w:bookmarkStart w:id="29" w:name="_Toc278545440"/>
      <w:bookmarkStart w:id="30" w:name="_Toc278736208"/>
      <w:r w:rsidRPr="00121DE0">
        <w:t xml:space="preserve">19. </w:t>
      </w:r>
      <w:r w:rsidR="003F25C3" w:rsidRPr="00121DE0">
        <w:t>W.A.P to design a calculator</w:t>
      </w:r>
      <w:bookmarkEnd w:id="29"/>
      <w:bookmarkEnd w:id="30"/>
    </w:p>
    <w:p w:rsidR="009C395D" w:rsidRPr="009C395D" w:rsidRDefault="009C395D" w:rsidP="0033434F">
      <w:pPr>
        <w:pStyle w:val="SourceCode"/>
      </w:pPr>
      <w:r w:rsidRPr="009C395D">
        <w:t>import java.awt.*;</w:t>
      </w:r>
    </w:p>
    <w:p w:rsidR="009C395D" w:rsidRPr="009C395D" w:rsidRDefault="009C395D" w:rsidP="0033434F">
      <w:pPr>
        <w:pStyle w:val="SourceCode"/>
      </w:pPr>
      <w:r w:rsidRPr="009C395D">
        <w:t>import java.awt.event.*;</w:t>
      </w:r>
    </w:p>
    <w:p w:rsidR="009C395D" w:rsidRPr="009C395D" w:rsidRDefault="009C395D" w:rsidP="0033434F">
      <w:pPr>
        <w:pStyle w:val="SourceCode"/>
      </w:pPr>
      <w:r w:rsidRPr="009C395D">
        <w:t>import javax.swing.*;</w:t>
      </w:r>
    </w:p>
    <w:p w:rsidR="009C395D" w:rsidRPr="009C395D" w:rsidRDefault="009C395D" w:rsidP="0033434F">
      <w:pPr>
        <w:pStyle w:val="SourceCode"/>
      </w:pPr>
    </w:p>
    <w:p w:rsidR="009C395D" w:rsidRPr="009C395D" w:rsidRDefault="009C395D" w:rsidP="0033434F">
      <w:pPr>
        <w:pStyle w:val="SourceCode"/>
      </w:pPr>
      <w:r w:rsidRPr="009C395D">
        <w:t>public class SimpleCalculator {</w:t>
      </w:r>
    </w:p>
    <w:p w:rsidR="009C395D" w:rsidRPr="009C395D" w:rsidRDefault="009C395D" w:rsidP="0033434F">
      <w:pPr>
        <w:pStyle w:val="SourceCode"/>
      </w:pPr>
      <w:r w:rsidRPr="009C395D">
        <w:t xml:space="preserve">    public static void main(String[] args) {</w:t>
      </w:r>
    </w:p>
    <w:p w:rsidR="009C395D" w:rsidRPr="009C395D" w:rsidRDefault="009C395D" w:rsidP="0033434F">
      <w:pPr>
        <w:pStyle w:val="SourceCode"/>
      </w:pPr>
      <w:r w:rsidRPr="009C395D">
        <w:t xml:space="preserve">        EventQueue.invokeLater(new Runnable() {</w:t>
      </w:r>
    </w:p>
    <w:p w:rsidR="009C395D" w:rsidRPr="009C395D" w:rsidRDefault="009C395D" w:rsidP="0033434F">
      <w:pPr>
        <w:pStyle w:val="SourceCode"/>
      </w:pPr>
      <w:r w:rsidRPr="009C395D">
        <w:t xml:space="preserve">            public void run() {</w:t>
      </w:r>
    </w:p>
    <w:p w:rsidR="009C395D" w:rsidRPr="009C395D" w:rsidRDefault="009C395D" w:rsidP="0033434F">
      <w:pPr>
        <w:pStyle w:val="SourceCode"/>
      </w:pPr>
      <w:r w:rsidRPr="009C395D">
        <w:t xml:space="preserve">                CalculatorFrame frame = new CalculatorFrame();</w:t>
      </w:r>
    </w:p>
    <w:p w:rsidR="009C395D" w:rsidRPr="009C395D" w:rsidRDefault="009C395D" w:rsidP="0033434F">
      <w:pPr>
        <w:pStyle w:val="SourceCode"/>
      </w:pPr>
      <w:r w:rsidRPr="009C395D">
        <w:t xml:space="preserve">                frame.setDefaultCloseOperation(JFrame.EXIT_ON_CLOSE);</w:t>
      </w:r>
    </w:p>
    <w:p w:rsidR="009C395D" w:rsidRPr="009C395D" w:rsidRDefault="009C395D" w:rsidP="0033434F">
      <w:pPr>
        <w:pStyle w:val="SourceCode"/>
      </w:pPr>
      <w:r w:rsidRPr="009C395D">
        <w:t xml:space="preserve">                frame.setVisible(true);</w:t>
      </w:r>
    </w:p>
    <w:p w:rsidR="009C395D" w:rsidRPr="009C395D" w:rsidRDefault="009C395D" w:rsidP="0033434F">
      <w:pPr>
        <w:pStyle w:val="SourceCode"/>
      </w:pPr>
      <w:r w:rsidRPr="009C395D">
        <w:t xml:space="preserve">            }</w:t>
      </w:r>
    </w:p>
    <w:p w:rsidR="009C395D" w:rsidRPr="009C395D" w:rsidRDefault="009C395D" w:rsidP="0033434F">
      <w:pPr>
        <w:pStyle w:val="SourceCode"/>
      </w:pPr>
      <w:r w:rsidRPr="009C395D">
        <w:t xml:space="preserve">        });}}</w:t>
      </w:r>
    </w:p>
    <w:p w:rsidR="009C395D" w:rsidRPr="009C395D" w:rsidRDefault="009C395D" w:rsidP="0033434F">
      <w:pPr>
        <w:pStyle w:val="SourceCode"/>
      </w:pPr>
      <w:r w:rsidRPr="009C395D">
        <w:t>class CalculatorFrame extends JFrame {</w:t>
      </w:r>
    </w:p>
    <w:p w:rsidR="009C395D" w:rsidRPr="009C395D" w:rsidRDefault="009C395D" w:rsidP="0033434F">
      <w:pPr>
        <w:pStyle w:val="SourceCode"/>
      </w:pPr>
      <w:r w:rsidRPr="009C395D">
        <w:t xml:space="preserve">    public CalculatorFrame() {</w:t>
      </w:r>
    </w:p>
    <w:p w:rsidR="009C395D" w:rsidRPr="009C395D" w:rsidRDefault="009C395D" w:rsidP="0033434F">
      <w:pPr>
        <w:pStyle w:val="SourceCode"/>
      </w:pPr>
      <w:r w:rsidRPr="009C395D">
        <w:t xml:space="preserve">        setTitle("Calculator");</w:t>
      </w:r>
    </w:p>
    <w:p w:rsidR="009C395D" w:rsidRPr="009C395D" w:rsidRDefault="009C395D" w:rsidP="0033434F">
      <w:pPr>
        <w:pStyle w:val="SourceCode"/>
      </w:pPr>
      <w:r w:rsidRPr="009C395D">
        <w:t xml:space="preserve">        CalculatorPanel panel = new CalculatorPanel();</w:t>
      </w:r>
    </w:p>
    <w:p w:rsidR="009C395D" w:rsidRPr="009C395D" w:rsidRDefault="009C395D" w:rsidP="0033434F">
      <w:pPr>
        <w:pStyle w:val="SourceCode"/>
      </w:pPr>
      <w:r w:rsidRPr="009C395D">
        <w:t xml:space="preserve">        add(panel);</w:t>
      </w:r>
    </w:p>
    <w:p w:rsidR="009C395D" w:rsidRPr="009C395D" w:rsidRDefault="009C395D" w:rsidP="0033434F">
      <w:pPr>
        <w:pStyle w:val="SourceCode"/>
      </w:pPr>
      <w:r w:rsidRPr="009C395D">
        <w:t xml:space="preserve">        pack();</w:t>
      </w:r>
    </w:p>
    <w:p w:rsidR="009C395D" w:rsidRPr="009C395D" w:rsidRDefault="009C395D" w:rsidP="0033434F">
      <w:pPr>
        <w:pStyle w:val="SourceCode"/>
      </w:pPr>
      <w:r w:rsidRPr="009C395D">
        <w:t xml:space="preserve">    }</w:t>
      </w:r>
    </w:p>
    <w:p w:rsidR="009C395D" w:rsidRPr="009C395D" w:rsidRDefault="009C395D" w:rsidP="0033434F">
      <w:pPr>
        <w:pStyle w:val="SourceCode"/>
      </w:pPr>
      <w:r w:rsidRPr="009C395D">
        <w:t>}</w:t>
      </w:r>
    </w:p>
    <w:p w:rsidR="009C395D" w:rsidRPr="009C395D" w:rsidRDefault="009C395D" w:rsidP="0033434F">
      <w:pPr>
        <w:pStyle w:val="SourceCode"/>
      </w:pPr>
      <w:r w:rsidRPr="009C395D">
        <w:t>class CalculatorPanel extends JPanel {</w:t>
      </w:r>
    </w:p>
    <w:p w:rsidR="009C395D" w:rsidRPr="009C395D" w:rsidRDefault="009C395D" w:rsidP="0033434F">
      <w:pPr>
        <w:pStyle w:val="SourceCode"/>
      </w:pPr>
      <w:r w:rsidRPr="009C395D">
        <w:t xml:space="preserve">    public CalculatorPanel() {</w:t>
      </w:r>
    </w:p>
    <w:p w:rsidR="009C395D" w:rsidRPr="009C395D" w:rsidRDefault="009C395D" w:rsidP="0033434F">
      <w:pPr>
        <w:pStyle w:val="SourceCode"/>
      </w:pPr>
      <w:r w:rsidRPr="009C395D">
        <w:t xml:space="preserve">        setLayout(new BorderLayout());</w:t>
      </w:r>
    </w:p>
    <w:p w:rsidR="009C395D" w:rsidRPr="009C395D" w:rsidRDefault="009C395D" w:rsidP="0033434F">
      <w:pPr>
        <w:pStyle w:val="SourceCode"/>
      </w:pPr>
      <w:r w:rsidRPr="009C395D">
        <w:t xml:space="preserve">        result = 0;</w:t>
      </w:r>
    </w:p>
    <w:p w:rsidR="009C395D" w:rsidRPr="009C395D" w:rsidRDefault="009C395D" w:rsidP="0033434F">
      <w:pPr>
        <w:pStyle w:val="SourceCode"/>
      </w:pPr>
      <w:r w:rsidRPr="009C395D">
        <w:t xml:space="preserve">        lastCommand = "=";</w:t>
      </w:r>
    </w:p>
    <w:p w:rsidR="009C395D" w:rsidRPr="009C395D" w:rsidRDefault="009C395D" w:rsidP="0033434F">
      <w:pPr>
        <w:pStyle w:val="SourceCode"/>
      </w:pPr>
      <w:r w:rsidRPr="009C395D">
        <w:t xml:space="preserve">        start = true;</w:t>
      </w:r>
    </w:p>
    <w:p w:rsidR="009C395D" w:rsidRPr="009C395D" w:rsidRDefault="009C395D" w:rsidP="0033434F">
      <w:pPr>
        <w:pStyle w:val="SourceCode"/>
      </w:pPr>
      <w:r w:rsidRPr="009C395D">
        <w:t xml:space="preserve">        display = new JButton("0");</w:t>
      </w:r>
    </w:p>
    <w:p w:rsidR="009C395D" w:rsidRPr="009C395D" w:rsidRDefault="009C395D" w:rsidP="0033434F">
      <w:pPr>
        <w:pStyle w:val="SourceCode"/>
      </w:pPr>
      <w:r w:rsidRPr="009C395D">
        <w:t xml:space="preserve">        display.setEnabled(false);</w:t>
      </w:r>
    </w:p>
    <w:p w:rsidR="009C395D" w:rsidRPr="009C395D" w:rsidRDefault="009C395D" w:rsidP="0033434F">
      <w:pPr>
        <w:pStyle w:val="SourceCode"/>
      </w:pPr>
      <w:r w:rsidRPr="009C395D">
        <w:t xml:space="preserve">        add(display, BorderLayout.NORTH);</w:t>
      </w:r>
    </w:p>
    <w:p w:rsidR="009C395D" w:rsidRPr="009C395D" w:rsidRDefault="009C395D" w:rsidP="0033434F">
      <w:pPr>
        <w:pStyle w:val="SourceCode"/>
      </w:pPr>
      <w:r w:rsidRPr="009C395D">
        <w:t xml:space="preserve">        ActionListener insert = new InsertAction();</w:t>
      </w:r>
    </w:p>
    <w:p w:rsidR="009C395D" w:rsidRPr="009C395D" w:rsidRDefault="009C395D" w:rsidP="0033434F">
      <w:pPr>
        <w:pStyle w:val="SourceCode"/>
      </w:pPr>
      <w:r w:rsidRPr="009C395D">
        <w:lastRenderedPageBreak/>
        <w:t xml:space="preserve">        ActionListener command = new CommandAction();</w:t>
      </w:r>
    </w:p>
    <w:p w:rsidR="009C395D" w:rsidRPr="009C395D" w:rsidRDefault="009C395D" w:rsidP="0033434F">
      <w:pPr>
        <w:pStyle w:val="SourceCode"/>
      </w:pPr>
      <w:r w:rsidRPr="009C395D">
        <w:t xml:space="preserve">        panel = new JPanel();</w:t>
      </w:r>
    </w:p>
    <w:p w:rsidR="009C395D" w:rsidRPr="009C395D" w:rsidRDefault="009C395D" w:rsidP="0033434F">
      <w:pPr>
        <w:pStyle w:val="SourceCode"/>
      </w:pPr>
      <w:r w:rsidRPr="009C395D">
        <w:t xml:space="preserve">        panel.setLayout(new GridLayout(4, 4)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7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8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9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/", command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4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5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6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*", command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1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2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3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-", command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0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.", insert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=", command);</w:t>
      </w:r>
    </w:p>
    <w:p w:rsidR="009C395D" w:rsidRPr="009C395D" w:rsidRDefault="009C395D" w:rsidP="0033434F">
      <w:pPr>
        <w:pStyle w:val="SourceCode"/>
      </w:pPr>
      <w:r w:rsidRPr="009C395D">
        <w:t xml:space="preserve">        addButton("+", command);</w:t>
      </w:r>
    </w:p>
    <w:p w:rsidR="009C395D" w:rsidRPr="009C395D" w:rsidRDefault="009C395D" w:rsidP="0033434F">
      <w:pPr>
        <w:pStyle w:val="SourceCode"/>
      </w:pPr>
      <w:r w:rsidRPr="009C395D">
        <w:t xml:space="preserve">        add(panel, BorderLayout.CENTER);</w:t>
      </w:r>
    </w:p>
    <w:p w:rsidR="009C395D" w:rsidRPr="009C395D" w:rsidRDefault="009C395D" w:rsidP="0033434F">
      <w:pPr>
        <w:pStyle w:val="SourceCode"/>
      </w:pPr>
      <w:r w:rsidRPr="009C395D">
        <w:t xml:space="preserve">    }</w:t>
      </w:r>
    </w:p>
    <w:p w:rsidR="009C395D" w:rsidRPr="009C395D" w:rsidRDefault="009C395D" w:rsidP="0033434F">
      <w:pPr>
        <w:pStyle w:val="SourceCode"/>
      </w:pPr>
      <w:r w:rsidRPr="009C395D">
        <w:t xml:space="preserve">    private void addButton(String label, ActionListener listener) {</w:t>
      </w:r>
    </w:p>
    <w:p w:rsidR="009C395D" w:rsidRPr="009C395D" w:rsidRDefault="009C395D" w:rsidP="0033434F">
      <w:pPr>
        <w:pStyle w:val="SourceCode"/>
      </w:pPr>
      <w:r w:rsidRPr="009C395D">
        <w:t xml:space="preserve">        JButton button = new JButton(label);</w:t>
      </w:r>
    </w:p>
    <w:p w:rsidR="009C395D" w:rsidRPr="009C395D" w:rsidRDefault="009C395D" w:rsidP="0033434F">
      <w:pPr>
        <w:pStyle w:val="SourceCode"/>
      </w:pPr>
      <w:r w:rsidRPr="009C395D">
        <w:t xml:space="preserve">        button.addActionListener(listener);</w:t>
      </w:r>
    </w:p>
    <w:p w:rsidR="009C395D" w:rsidRPr="009C395D" w:rsidRDefault="009C395D" w:rsidP="0033434F">
      <w:pPr>
        <w:pStyle w:val="SourceCode"/>
      </w:pPr>
      <w:r w:rsidRPr="009C395D">
        <w:t xml:space="preserve">        panel.add(button);</w:t>
      </w:r>
    </w:p>
    <w:p w:rsidR="009C395D" w:rsidRPr="009C395D" w:rsidRDefault="009C395D" w:rsidP="0033434F">
      <w:pPr>
        <w:pStyle w:val="SourceCode"/>
      </w:pPr>
      <w:r w:rsidRPr="009C395D">
        <w:t xml:space="preserve">    }</w:t>
      </w:r>
    </w:p>
    <w:p w:rsidR="009C395D" w:rsidRPr="009C395D" w:rsidRDefault="009C395D" w:rsidP="0033434F">
      <w:pPr>
        <w:pStyle w:val="SourceCode"/>
      </w:pPr>
      <w:r w:rsidRPr="009C395D">
        <w:t xml:space="preserve">    private class InsertAction implements ActionListener {</w:t>
      </w:r>
    </w:p>
    <w:p w:rsidR="009C395D" w:rsidRPr="009C395D" w:rsidRDefault="009C395D" w:rsidP="0033434F">
      <w:pPr>
        <w:pStyle w:val="SourceCode"/>
      </w:pPr>
      <w:r w:rsidRPr="009C395D">
        <w:t xml:space="preserve">        public void actionPerformed(ActionEvent event) {</w:t>
      </w:r>
    </w:p>
    <w:p w:rsidR="009C395D" w:rsidRPr="009C395D" w:rsidRDefault="009C395D" w:rsidP="0033434F">
      <w:pPr>
        <w:pStyle w:val="SourceCode"/>
      </w:pPr>
      <w:r w:rsidRPr="009C395D">
        <w:t xml:space="preserve">            String input = event.getActionCommand();</w:t>
      </w:r>
    </w:p>
    <w:p w:rsidR="009C395D" w:rsidRPr="009C395D" w:rsidRDefault="009C395D" w:rsidP="0033434F">
      <w:pPr>
        <w:pStyle w:val="SourceCode"/>
      </w:pPr>
      <w:r w:rsidRPr="009C395D">
        <w:t xml:space="preserve">            if (start) {</w:t>
      </w:r>
    </w:p>
    <w:p w:rsidR="009C395D" w:rsidRPr="009C395D" w:rsidRDefault="009C395D" w:rsidP="0033434F">
      <w:pPr>
        <w:pStyle w:val="SourceCode"/>
      </w:pPr>
      <w:r w:rsidRPr="009C395D">
        <w:t xml:space="preserve">                display.setText("");</w:t>
      </w:r>
    </w:p>
    <w:p w:rsidR="009C395D" w:rsidRPr="009C395D" w:rsidRDefault="009C395D" w:rsidP="0033434F">
      <w:pPr>
        <w:pStyle w:val="SourceCode"/>
      </w:pPr>
      <w:r w:rsidRPr="009C395D">
        <w:t xml:space="preserve">                start = false;</w:t>
      </w:r>
    </w:p>
    <w:p w:rsidR="009C395D" w:rsidRPr="009C395D" w:rsidRDefault="009C395D" w:rsidP="0033434F">
      <w:pPr>
        <w:pStyle w:val="SourceCode"/>
      </w:pPr>
      <w:r w:rsidRPr="009C395D">
        <w:t xml:space="preserve">            }</w:t>
      </w:r>
    </w:p>
    <w:p w:rsidR="009C395D" w:rsidRPr="009C395D" w:rsidRDefault="009C395D" w:rsidP="0033434F">
      <w:pPr>
        <w:pStyle w:val="SourceCode"/>
      </w:pPr>
      <w:r w:rsidRPr="009C395D">
        <w:t xml:space="preserve">            display.setText(display.getText() + input);</w:t>
      </w:r>
    </w:p>
    <w:p w:rsidR="009C395D" w:rsidRPr="009C395D" w:rsidRDefault="009C395D" w:rsidP="0033434F">
      <w:pPr>
        <w:pStyle w:val="SourceCode"/>
      </w:pPr>
      <w:r w:rsidRPr="009C395D">
        <w:t xml:space="preserve">        }</w:t>
      </w:r>
    </w:p>
    <w:p w:rsidR="009C395D" w:rsidRPr="009C395D" w:rsidRDefault="00CC68B4" w:rsidP="0033434F">
      <w:pPr>
        <w:pStyle w:val="SourceCode"/>
      </w:pPr>
      <w:r>
        <w:t xml:space="preserve">   }</w:t>
      </w:r>
    </w:p>
    <w:p w:rsidR="009C395D" w:rsidRPr="009C395D" w:rsidRDefault="009C395D" w:rsidP="0033434F">
      <w:pPr>
        <w:pStyle w:val="SourceCode"/>
      </w:pPr>
      <w:r w:rsidRPr="009C395D">
        <w:t xml:space="preserve">    private class CommandAction implements ActionListener {</w:t>
      </w:r>
    </w:p>
    <w:p w:rsidR="009C395D" w:rsidRPr="009C395D" w:rsidRDefault="009C395D" w:rsidP="0033434F">
      <w:pPr>
        <w:pStyle w:val="SourceCode"/>
      </w:pPr>
      <w:r w:rsidRPr="009C395D">
        <w:t xml:space="preserve">        public void actionPerformed(ActionEvent event) {</w:t>
      </w:r>
    </w:p>
    <w:p w:rsidR="009C395D" w:rsidRPr="009C395D" w:rsidRDefault="009C395D" w:rsidP="0033434F">
      <w:pPr>
        <w:pStyle w:val="SourceCode"/>
      </w:pPr>
      <w:r w:rsidRPr="009C395D">
        <w:t xml:space="preserve">            String command = event.getActionCommand();</w:t>
      </w:r>
    </w:p>
    <w:p w:rsidR="009C395D" w:rsidRPr="009C395D" w:rsidRDefault="009C395D" w:rsidP="0033434F">
      <w:pPr>
        <w:pStyle w:val="SourceCode"/>
      </w:pPr>
      <w:r w:rsidRPr="009C395D">
        <w:t xml:space="preserve">            if (start) {</w:t>
      </w:r>
    </w:p>
    <w:p w:rsidR="009C395D" w:rsidRPr="009C395D" w:rsidRDefault="009C395D" w:rsidP="0033434F">
      <w:pPr>
        <w:pStyle w:val="SourceCode"/>
      </w:pPr>
      <w:r w:rsidRPr="009C395D">
        <w:t xml:space="preserve">                if (command.equals("-")) {</w:t>
      </w:r>
    </w:p>
    <w:p w:rsidR="009C395D" w:rsidRPr="009C395D" w:rsidRDefault="009C395D" w:rsidP="0033434F">
      <w:pPr>
        <w:pStyle w:val="SourceCode"/>
      </w:pPr>
      <w:r w:rsidRPr="009C395D">
        <w:t xml:space="preserve">                    display.setText(command);</w:t>
      </w:r>
    </w:p>
    <w:p w:rsidR="009C395D" w:rsidRPr="009C395D" w:rsidRDefault="009C395D" w:rsidP="0033434F">
      <w:pPr>
        <w:pStyle w:val="SourceCode"/>
      </w:pPr>
      <w:r w:rsidRPr="009C395D">
        <w:t xml:space="preserve">                    start = false;</w:t>
      </w:r>
    </w:p>
    <w:p w:rsidR="009C395D" w:rsidRPr="009C395D" w:rsidRDefault="009C395D" w:rsidP="0033434F">
      <w:pPr>
        <w:pStyle w:val="SourceCode"/>
      </w:pPr>
      <w:r w:rsidRPr="009C395D">
        <w:t xml:space="preserve">                } else {</w:t>
      </w:r>
    </w:p>
    <w:p w:rsidR="009C395D" w:rsidRPr="009C395D" w:rsidRDefault="009C395D" w:rsidP="0033434F">
      <w:pPr>
        <w:pStyle w:val="SourceCode"/>
      </w:pPr>
      <w:r w:rsidRPr="009C395D">
        <w:t xml:space="preserve">                    lastCommand = command;</w:t>
      </w:r>
    </w:p>
    <w:p w:rsidR="009C395D" w:rsidRPr="009C395D" w:rsidRDefault="009C395D" w:rsidP="0033434F">
      <w:pPr>
        <w:pStyle w:val="SourceCode"/>
      </w:pPr>
      <w:r w:rsidRPr="009C395D">
        <w:t xml:space="preserve">                }</w:t>
      </w:r>
    </w:p>
    <w:p w:rsidR="009C395D" w:rsidRPr="009C395D" w:rsidRDefault="009C395D" w:rsidP="0033434F">
      <w:pPr>
        <w:pStyle w:val="SourceCode"/>
      </w:pPr>
      <w:r w:rsidRPr="009C395D">
        <w:t xml:space="preserve">            } else {</w:t>
      </w:r>
    </w:p>
    <w:p w:rsidR="009C395D" w:rsidRPr="009C395D" w:rsidRDefault="009C395D" w:rsidP="0033434F">
      <w:pPr>
        <w:pStyle w:val="SourceCode"/>
      </w:pPr>
      <w:r w:rsidRPr="009C395D">
        <w:t xml:space="preserve">                calculate(Double.parseDouble(display.getText()));</w:t>
      </w:r>
    </w:p>
    <w:p w:rsidR="009C395D" w:rsidRPr="009C395D" w:rsidRDefault="009C395D" w:rsidP="0033434F">
      <w:pPr>
        <w:pStyle w:val="SourceCode"/>
      </w:pPr>
      <w:r w:rsidRPr="009C395D">
        <w:t xml:space="preserve">                lastCommand = command;</w:t>
      </w:r>
    </w:p>
    <w:p w:rsidR="009C395D" w:rsidRPr="009C395D" w:rsidRDefault="009C395D" w:rsidP="0033434F">
      <w:pPr>
        <w:pStyle w:val="SourceCode"/>
      </w:pPr>
      <w:r w:rsidRPr="009C395D">
        <w:t xml:space="preserve">                start = true;</w:t>
      </w:r>
    </w:p>
    <w:p w:rsidR="004671C0" w:rsidRDefault="009C395D" w:rsidP="0033434F">
      <w:pPr>
        <w:pStyle w:val="SourceCode"/>
      </w:pPr>
      <w:r w:rsidRPr="009C395D">
        <w:t xml:space="preserve">           </w:t>
      </w:r>
    </w:p>
    <w:p w:rsidR="009C395D" w:rsidRPr="009C395D" w:rsidRDefault="004671C0" w:rsidP="0033434F">
      <w:pPr>
        <w:pStyle w:val="SourceCode"/>
      </w:pPr>
      <w:r>
        <w:tab/>
      </w:r>
      <w:r w:rsidR="009C395D" w:rsidRPr="009C395D">
        <w:t>}}</w:t>
      </w:r>
      <w:r>
        <w:t>}</w:t>
      </w:r>
    </w:p>
    <w:p w:rsidR="009C395D" w:rsidRPr="009C395D" w:rsidRDefault="009C395D" w:rsidP="0033434F">
      <w:pPr>
        <w:pStyle w:val="SourceCode"/>
      </w:pPr>
    </w:p>
    <w:p w:rsidR="009C395D" w:rsidRPr="009C395D" w:rsidRDefault="009C395D" w:rsidP="0033434F">
      <w:pPr>
        <w:pStyle w:val="SourceCode"/>
      </w:pPr>
      <w:r w:rsidRPr="009C395D">
        <w:t xml:space="preserve">    public void calculate(double x) {</w:t>
      </w:r>
    </w:p>
    <w:p w:rsidR="009C395D" w:rsidRPr="009C395D" w:rsidRDefault="009C395D" w:rsidP="0033434F">
      <w:pPr>
        <w:pStyle w:val="SourceCode"/>
      </w:pPr>
      <w:r w:rsidRPr="009C395D">
        <w:t xml:space="preserve">        if (lastCommand.equals("+")) {</w:t>
      </w:r>
    </w:p>
    <w:p w:rsidR="009C395D" w:rsidRPr="009C395D" w:rsidRDefault="009C395D" w:rsidP="0033434F">
      <w:pPr>
        <w:pStyle w:val="SourceCode"/>
      </w:pPr>
      <w:r w:rsidRPr="009C395D">
        <w:t xml:space="preserve">            result += x;</w:t>
      </w:r>
    </w:p>
    <w:p w:rsidR="009C395D" w:rsidRPr="009C395D" w:rsidRDefault="009C395D" w:rsidP="0033434F">
      <w:pPr>
        <w:pStyle w:val="SourceCode"/>
      </w:pPr>
      <w:r w:rsidRPr="009C395D">
        <w:t xml:space="preserve">        } else if (lastCommand.equals("-")) {</w:t>
      </w:r>
    </w:p>
    <w:p w:rsidR="009C395D" w:rsidRPr="009C395D" w:rsidRDefault="009C395D" w:rsidP="0033434F">
      <w:pPr>
        <w:pStyle w:val="SourceCode"/>
      </w:pPr>
      <w:r w:rsidRPr="009C395D">
        <w:t xml:space="preserve">            result -= x;</w:t>
      </w:r>
    </w:p>
    <w:p w:rsidR="009C395D" w:rsidRPr="009C395D" w:rsidRDefault="009C395D" w:rsidP="0033434F">
      <w:pPr>
        <w:pStyle w:val="SourceCode"/>
      </w:pPr>
      <w:r w:rsidRPr="009C395D">
        <w:t xml:space="preserve">        } else if (lastCommand.equals("*")) {</w:t>
      </w:r>
    </w:p>
    <w:p w:rsidR="009C395D" w:rsidRPr="009C395D" w:rsidRDefault="009C395D" w:rsidP="0033434F">
      <w:pPr>
        <w:pStyle w:val="SourceCode"/>
      </w:pPr>
      <w:r w:rsidRPr="009C395D">
        <w:t xml:space="preserve">            result *= x;</w:t>
      </w:r>
    </w:p>
    <w:p w:rsidR="009C395D" w:rsidRPr="009C395D" w:rsidRDefault="006F65CA" w:rsidP="0033434F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286250</wp:posOffset>
            </wp:positionH>
            <wp:positionV relativeFrom="paragraph">
              <wp:posOffset>-110490</wp:posOffset>
            </wp:positionV>
            <wp:extent cx="1710690" cy="1597660"/>
            <wp:effectExtent l="19050" t="0" r="381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069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C395D" w:rsidRPr="009C395D">
        <w:t xml:space="preserve">        } else if (lastCommand.equals("/")) {</w:t>
      </w:r>
    </w:p>
    <w:p w:rsidR="009C395D" w:rsidRPr="009C395D" w:rsidRDefault="009C395D" w:rsidP="0033434F">
      <w:pPr>
        <w:pStyle w:val="SourceCode"/>
      </w:pPr>
      <w:r w:rsidRPr="009C395D">
        <w:t xml:space="preserve">            result /= x;</w:t>
      </w:r>
    </w:p>
    <w:p w:rsidR="009C395D" w:rsidRPr="009C395D" w:rsidRDefault="009C395D" w:rsidP="0033434F">
      <w:pPr>
        <w:pStyle w:val="SourceCode"/>
      </w:pPr>
      <w:r w:rsidRPr="009C395D">
        <w:t xml:space="preserve">        } else if (lastCommand.equals("=")) {</w:t>
      </w:r>
    </w:p>
    <w:p w:rsidR="009C395D" w:rsidRPr="009C395D" w:rsidRDefault="009C395D" w:rsidP="0033434F">
      <w:pPr>
        <w:pStyle w:val="SourceCode"/>
      </w:pPr>
      <w:r w:rsidRPr="009C395D">
        <w:t xml:space="preserve">            result = x;</w:t>
      </w:r>
    </w:p>
    <w:p w:rsidR="009C395D" w:rsidRPr="009C395D" w:rsidRDefault="009C395D" w:rsidP="0033434F">
      <w:pPr>
        <w:pStyle w:val="SourceCode"/>
      </w:pPr>
      <w:r w:rsidRPr="009C395D">
        <w:t xml:space="preserve">        }</w:t>
      </w:r>
    </w:p>
    <w:p w:rsidR="009C395D" w:rsidRPr="009C395D" w:rsidRDefault="009C395D" w:rsidP="0033434F">
      <w:pPr>
        <w:pStyle w:val="SourceCode"/>
      </w:pPr>
      <w:r w:rsidRPr="009C395D">
        <w:t xml:space="preserve">        display.setText("" + result);</w:t>
      </w:r>
    </w:p>
    <w:p w:rsidR="009C395D" w:rsidRPr="009C395D" w:rsidRDefault="009C395D" w:rsidP="0033434F">
      <w:pPr>
        <w:pStyle w:val="SourceCode"/>
      </w:pPr>
      <w:r w:rsidRPr="009C395D">
        <w:t xml:space="preserve">    }</w:t>
      </w:r>
    </w:p>
    <w:p w:rsidR="009C395D" w:rsidRPr="009C395D" w:rsidRDefault="009C395D" w:rsidP="0033434F">
      <w:pPr>
        <w:pStyle w:val="SourceCode"/>
      </w:pPr>
      <w:r w:rsidRPr="009C395D">
        <w:t xml:space="preserve">    private JButton display;</w:t>
      </w:r>
    </w:p>
    <w:p w:rsidR="009C395D" w:rsidRPr="009C395D" w:rsidRDefault="009C395D" w:rsidP="0033434F">
      <w:pPr>
        <w:pStyle w:val="SourceCode"/>
      </w:pPr>
      <w:r w:rsidRPr="009C395D">
        <w:t xml:space="preserve">    private JPanel panel;</w:t>
      </w:r>
    </w:p>
    <w:p w:rsidR="009C395D" w:rsidRPr="009C395D" w:rsidRDefault="009C395D" w:rsidP="0033434F">
      <w:pPr>
        <w:pStyle w:val="SourceCode"/>
      </w:pPr>
      <w:r w:rsidRPr="009C395D">
        <w:t xml:space="preserve">    private double result;</w:t>
      </w:r>
    </w:p>
    <w:p w:rsidR="009C395D" w:rsidRPr="009C395D" w:rsidRDefault="009C395D" w:rsidP="0033434F">
      <w:pPr>
        <w:pStyle w:val="SourceCode"/>
      </w:pPr>
      <w:r w:rsidRPr="009C395D">
        <w:t xml:space="preserve">    private String lastCommand;</w:t>
      </w:r>
    </w:p>
    <w:p w:rsidR="009C395D" w:rsidRPr="009C395D" w:rsidRDefault="009C395D" w:rsidP="0033434F">
      <w:pPr>
        <w:pStyle w:val="SourceCode"/>
      </w:pPr>
      <w:r w:rsidRPr="009C395D">
        <w:t xml:space="preserve">    private boolean start;</w:t>
      </w:r>
    </w:p>
    <w:p w:rsidR="009C395D" w:rsidRPr="009C395D" w:rsidRDefault="009C395D" w:rsidP="0033434F">
      <w:pPr>
        <w:pStyle w:val="SourceCode"/>
      </w:pPr>
      <w:r w:rsidRPr="009C395D">
        <w:t>}</w:t>
      </w:r>
    </w:p>
    <w:p w:rsidR="00EC7582" w:rsidRDefault="00EC7582" w:rsidP="0095352C">
      <w:pPr>
        <w:rPr>
          <w:b/>
          <w:sz w:val="22"/>
          <w:szCs w:val="20"/>
        </w:rPr>
      </w:pPr>
    </w:p>
    <w:p w:rsidR="005D7C6E" w:rsidRDefault="005D7C6E" w:rsidP="00D2645A">
      <w:pPr>
        <w:pStyle w:val="Heading1"/>
      </w:pPr>
      <w:bookmarkStart w:id="31" w:name="_Toc278545441"/>
      <w:bookmarkStart w:id="32" w:name="_Toc278736209"/>
      <w:r>
        <w:t>20</w:t>
      </w:r>
      <w:r w:rsidR="003260CA">
        <w:t xml:space="preserve">. </w:t>
      </w:r>
      <w:bookmarkEnd w:id="31"/>
      <w:r w:rsidR="00FA233B" w:rsidRPr="00FA233B">
        <w:t>Program to find power of 2</w:t>
      </w:r>
      <w:bookmarkEnd w:id="32"/>
    </w:p>
    <w:p w:rsidR="00FA233B" w:rsidRDefault="00FA233B" w:rsidP="00FA233B">
      <w:pPr>
        <w:pStyle w:val="SourceCode"/>
      </w:pPr>
      <w:r>
        <w:t>public class PowerOf2 {</w:t>
      </w:r>
    </w:p>
    <w:p w:rsidR="00FA233B" w:rsidRDefault="00FA233B" w:rsidP="00FA233B">
      <w:pPr>
        <w:pStyle w:val="SourceCode"/>
      </w:pPr>
      <w:r>
        <w:t xml:space="preserve">   public static void main(String[] args) {</w:t>
      </w:r>
    </w:p>
    <w:p w:rsidR="00FA233B" w:rsidRDefault="00FA233B" w:rsidP="00FA233B">
      <w:pPr>
        <w:pStyle w:val="SourceCode"/>
      </w:pPr>
      <w:r>
        <w:t xml:space="preserve">        java.util.Scanner sc = new java.util.Scanner(System.in);</w:t>
      </w:r>
    </w:p>
    <w:p w:rsidR="00FA233B" w:rsidRDefault="00FA233B" w:rsidP="00FA233B">
      <w:pPr>
        <w:pStyle w:val="SourceCode"/>
      </w:pPr>
      <w:r>
        <w:t xml:space="preserve">        System.out.println("Enter the power of 2");</w:t>
      </w:r>
    </w:p>
    <w:p w:rsidR="00FA233B" w:rsidRDefault="00FA233B" w:rsidP="00FA233B">
      <w:pPr>
        <w:pStyle w:val="SourceCode"/>
      </w:pPr>
      <w:r>
        <w:t xml:space="preserve">        int n = sc.nextInt();</w:t>
      </w:r>
    </w:p>
    <w:p w:rsidR="00FA233B" w:rsidRDefault="00FA233B" w:rsidP="00FA233B">
      <w:pPr>
        <w:pStyle w:val="SourceCode"/>
      </w:pPr>
      <w:r>
        <w:t xml:space="preserve">        int pow = 1;</w:t>
      </w:r>
    </w:p>
    <w:p w:rsidR="00FA233B" w:rsidRDefault="00FA233B" w:rsidP="00FA233B">
      <w:pPr>
        <w:pStyle w:val="SourceCode"/>
      </w:pPr>
      <w:r>
        <w:t xml:space="preserve">        for (;n!=0;n--)</w:t>
      </w:r>
    </w:p>
    <w:p w:rsidR="00FA233B" w:rsidRDefault="00FA233B" w:rsidP="00FA233B">
      <w:pPr>
        <w:pStyle w:val="SourceCode"/>
      </w:pPr>
      <w:r>
        <w:t xml:space="preserve">        {</w:t>
      </w:r>
    </w:p>
    <w:p w:rsidR="00FA233B" w:rsidRDefault="00FA233B" w:rsidP="00FA233B">
      <w:pPr>
        <w:pStyle w:val="SourceCode"/>
      </w:pPr>
      <w:r>
        <w:t xml:space="preserve">            pow = pow * 2;</w:t>
      </w:r>
    </w:p>
    <w:p w:rsidR="00FA233B" w:rsidRDefault="00FA233B" w:rsidP="00FA233B">
      <w:pPr>
        <w:pStyle w:val="SourceCode"/>
      </w:pPr>
      <w:r>
        <w:t xml:space="preserve">        }</w:t>
      </w:r>
    </w:p>
    <w:p w:rsidR="00FA233B" w:rsidRDefault="00FA233B" w:rsidP="00FA233B">
      <w:pPr>
        <w:pStyle w:val="SourceCode"/>
      </w:pPr>
      <w:r>
        <w:t xml:space="preserve">        System.out.println("Power = "+ pow);</w:t>
      </w:r>
    </w:p>
    <w:p w:rsidR="00FA233B" w:rsidRDefault="00FA233B" w:rsidP="00FA233B">
      <w:pPr>
        <w:pStyle w:val="SourceCode"/>
      </w:pPr>
      <w:r>
        <w:t xml:space="preserve">   }</w:t>
      </w:r>
    </w:p>
    <w:p w:rsidR="00FA233B" w:rsidRDefault="00FA233B" w:rsidP="00FA233B">
      <w:pPr>
        <w:pStyle w:val="SourceCode"/>
      </w:pPr>
      <w:r>
        <w:t xml:space="preserve"> }</w:t>
      </w:r>
    </w:p>
    <w:p w:rsidR="00FA233B" w:rsidRDefault="00FA233B" w:rsidP="00FA233B">
      <w:pPr>
        <w:pStyle w:val="SourceCode"/>
      </w:pPr>
      <w:r>
        <w:t>Output:</w:t>
      </w:r>
    </w:p>
    <w:p w:rsidR="00FA233B" w:rsidRDefault="00FA233B" w:rsidP="00FA233B">
      <w:pPr>
        <w:pStyle w:val="SourceCode"/>
      </w:pPr>
      <w:r>
        <w:t>Enter the power of 2</w:t>
      </w:r>
    </w:p>
    <w:p w:rsidR="00FA233B" w:rsidRDefault="00FA233B" w:rsidP="00FA233B">
      <w:pPr>
        <w:pStyle w:val="SourceCode"/>
      </w:pPr>
      <w:r>
        <w:t>4</w:t>
      </w:r>
    </w:p>
    <w:p w:rsidR="00FA233B" w:rsidRPr="00FA233B" w:rsidRDefault="00FA233B" w:rsidP="00FA233B">
      <w:pPr>
        <w:pStyle w:val="SourceCode"/>
      </w:pPr>
      <w:r>
        <w:t>Power = 16</w:t>
      </w:r>
    </w:p>
    <w:p w:rsidR="005D7C6E" w:rsidRDefault="005D7C6E" w:rsidP="0095352C">
      <w:pPr>
        <w:rPr>
          <w:b/>
          <w:sz w:val="22"/>
          <w:szCs w:val="20"/>
        </w:rPr>
      </w:pPr>
    </w:p>
    <w:p w:rsidR="005D7C6E" w:rsidRDefault="003260CA" w:rsidP="00DD09E7">
      <w:pPr>
        <w:pStyle w:val="Heading1"/>
      </w:pPr>
      <w:bookmarkStart w:id="33" w:name="_Toc278545442"/>
      <w:bookmarkStart w:id="34" w:name="_Toc278736210"/>
      <w:r>
        <w:t xml:space="preserve">21. </w:t>
      </w:r>
      <w:r w:rsidR="00B66286">
        <w:rPr>
          <w:caps w:val="0"/>
        </w:rPr>
        <w:t>WAP to demonstrate the Mouse handling events.</w:t>
      </w:r>
      <w:bookmarkEnd w:id="33"/>
      <w:bookmarkEnd w:id="34"/>
    </w:p>
    <w:p w:rsidR="00D16AEA" w:rsidRDefault="00D16AEA" w:rsidP="00D16AE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b/>
          <w:bCs/>
          <w:color w:val="000000"/>
          <w:sz w:val="20"/>
          <w:szCs w:val="20"/>
          <w:lang w:eastAsia="en-IN"/>
        </w:rPr>
      </w:pP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import java.awt.*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import java.awt.event.*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import java.applet.*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/*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&lt;applet code="Mouse" width=500 height=500&gt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&lt;/applet&gt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*/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public class Mouse extends Applet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implements MouseListener,MouseMotionListener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int X=0,Y=20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String msg="MouseEvents"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public void init()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addMouseListener(this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addMouseMotionListener(this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etBackground(Color.black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etForeground(Color.red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}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public void mouseEntered(MouseEvent m)</w:t>
      </w:r>
      <w:r w:rsidRPr="0033434F">
        <w:rPr>
          <w:color w:val="000000"/>
        </w:rPr>
        <w:tab/>
        <w:t>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etBackground(Color.magenta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howStatus("Mouse Entered"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repaint(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lastRenderedPageBreak/>
        <w:tab/>
        <w:t>}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public void mouseExited(MouseEvent m)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etBackground(Color.black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howStatus("Mouse Exited"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repaint(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}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public void mousePressed(MouseEvent m)</w:t>
      </w:r>
      <w:r w:rsidRPr="0033434F">
        <w:rPr>
          <w:color w:val="000000"/>
        </w:rPr>
        <w:tab/>
        <w:t>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X=10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Y=20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msg="SMVDU"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etBackground(Color.green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repaint(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}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public void mouseReleased(MouseEvent m)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X=10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Y=20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msg="Engineering"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etBackground(Color.blue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repaint(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}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public void mouseMoved(MouseEvent m)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X=m.getX(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Y=m.getY(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msg="College"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etBackground(Color.white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howStatus("Mouse Moved"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repaint(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}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public void mouseDragged(MouseEvent m)</w:t>
      </w:r>
      <w:r w:rsidRPr="0033434F">
        <w:rPr>
          <w:color w:val="000000"/>
        </w:rPr>
        <w:tab/>
        <w:t>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msg="CSE"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etBackground(Color.yellow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howStatus("Mouse Moved"+m.getX()+" "+m.getY()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repaint(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}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public void mouseClicked(MouseEvent m)</w:t>
      </w:r>
      <w:r w:rsidRPr="0033434F">
        <w:rPr>
          <w:color w:val="000000"/>
        </w:rPr>
        <w:tab/>
        <w:t>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msg="Students"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etBackground(Color.pink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showStatus("Mouse Clicked"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repaint(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}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public void paint(Graphics g)</w:t>
      </w:r>
      <w:r w:rsidRPr="0033434F">
        <w:rPr>
          <w:color w:val="000000"/>
        </w:rPr>
        <w:tab/>
        <w:t>{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</w:r>
      <w:r w:rsidRPr="0033434F">
        <w:rPr>
          <w:color w:val="000000"/>
        </w:rPr>
        <w:tab/>
        <w:t>g.drawString(msg,X,Y);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ab/>
        <w:t>}</w:t>
      </w:r>
    </w:p>
    <w:p w:rsidR="00D16AEA" w:rsidRPr="0033434F" w:rsidRDefault="00D16AEA" w:rsidP="00D16AEA">
      <w:pPr>
        <w:pStyle w:val="SourceCode"/>
        <w:rPr>
          <w:color w:val="000000"/>
        </w:rPr>
      </w:pPr>
      <w:r w:rsidRPr="0033434F">
        <w:rPr>
          <w:color w:val="000000"/>
        </w:rPr>
        <w:t>}</w:t>
      </w:r>
    </w:p>
    <w:p w:rsidR="00D16AEA" w:rsidRPr="009C395D" w:rsidRDefault="00D16AEA" w:rsidP="0033434F">
      <w:pPr>
        <w:pStyle w:val="SourceCode"/>
      </w:pPr>
    </w:p>
    <w:p w:rsidR="00D16AEA" w:rsidRPr="00370F94" w:rsidRDefault="00D16AEA" w:rsidP="0033434F">
      <w:pPr>
        <w:pStyle w:val="SourceCode"/>
      </w:pPr>
      <w:r>
        <w:t>Output:</w:t>
      </w:r>
      <w:r w:rsidR="00C365E4" w:rsidRPr="00C365E4">
        <w:rPr>
          <w:noProof/>
          <w:lang w:val="en-US" w:eastAsia="en-US"/>
        </w:rPr>
        <w:t xml:space="preserve"> </w:t>
      </w:r>
    </w:p>
    <w:p w:rsidR="00D16AEA" w:rsidRDefault="00C365E4" w:rsidP="0033434F">
      <w:pPr>
        <w:pStyle w:val="SourceCode"/>
      </w:pP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890270</wp:posOffset>
            </wp:positionH>
            <wp:positionV relativeFrom="paragraph">
              <wp:posOffset>18415</wp:posOffset>
            </wp:positionV>
            <wp:extent cx="2823210" cy="1671320"/>
            <wp:effectExtent l="19050" t="0" r="0" b="0"/>
            <wp:wrapSquare wrapText="bothSides"/>
            <wp:docPr id="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23210" cy="167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365E4" w:rsidRDefault="00C365E4">
      <w:pPr>
        <w:widowControl/>
        <w:suppressAutoHyphens w:val="0"/>
        <w:spacing w:after="200" w:line="276" w:lineRule="auto"/>
        <w:rPr>
          <w:b/>
          <w:sz w:val="22"/>
          <w:szCs w:val="20"/>
        </w:rPr>
      </w:pPr>
      <w:r>
        <w:rPr>
          <w:b/>
          <w:sz w:val="22"/>
          <w:szCs w:val="20"/>
        </w:rPr>
        <w:br w:type="page"/>
      </w:r>
    </w:p>
    <w:p w:rsidR="00EE1537" w:rsidRPr="00CC68B4" w:rsidRDefault="00EE1537" w:rsidP="00CC68B4">
      <w:pPr>
        <w:pStyle w:val="Heading1"/>
      </w:pPr>
      <w:bookmarkStart w:id="35" w:name="_Toc278545443"/>
      <w:bookmarkStart w:id="36" w:name="_Toc278736211"/>
      <w:r w:rsidRPr="00CC68B4">
        <w:lastRenderedPageBreak/>
        <w:t>22</w:t>
      </w:r>
      <w:r w:rsidR="00672180" w:rsidRPr="00CC68B4">
        <w:t xml:space="preserve">. </w:t>
      </w:r>
      <w:r w:rsidR="00CC68B4" w:rsidRPr="00CC68B4">
        <w:t>WAP in awt to demonstrate frame, checkbox, button ,menu of</w:t>
      </w:r>
      <w:bookmarkEnd w:id="35"/>
      <w:r w:rsidR="00672180" w:rsidRPr="00CC68B4">
        <w:t xml:space="preserve"> </w:t>
      </w:r>
      <w:r w:rsidR="00CC68B4" w:rsidRPr="00CC68B4">
        <w:t>your own choice</w:t>
      </w:r>
      <w:bookmarkEnd w:id="36"/>
    </w:p>
    <w:p w:rsidR="00EE1537" w:rsidRPr="0033434F" w:rsidRDefault="00EE1537" w:rsidP="0033434F">
      <w:pPr>
        <w:pStyle w:val="SourceCode"/>
      </w:pPr>
      <w:r w:rsidRPr="0033434F">
        <w:t>import java.awt.*;</w:t>
      </w:r>
    </w:p>
    <w:p w:rsidR="00EE1537" w:rsidRPr="0033434F" w:rsidRDefault="00EE1537" w:rsidP="0033434F">
      <w:pPr>
        <w:pStyle w:val="SourceCode"/>
      </w:pPr>
      <w:r w:rsidRPr="0033434F">
        <w:t>import java.awt.event.*;</w:t>
      </w:r>
    </w:p>
    <w:p w:rsidR="00EE1537" w:rsidRPr="0033434F" w:rsidRDefault="00EE1537" w:rsidP="0033434F">
      <w:pPr>
        <w:pStyle w:val="SourceCode"/>
      </w:pPr>
      <w:r w:rsidRPr="0033434F">
        <w:t>public class AWT extends WindowAdapter   {</w:t>
      </w:r>
    </w:p>
    <w:p w:rsidR="00EE1537" w:rsidRPr="0033434F" w:rsidRDefault="00EE1537" w:rsidP="0033434F">
      <w:pPr>
        <w:pStyle w:val="SourceCode"/>
      </w:pPr>
      <w:r w:rsidRPr="0033434F">
        <w:t xml:space="preserve">    private Frame f;</w:t>
      </w:r>
    </w:p>
    <w:p w:rsidR="00EE1537" w:rsidRPr="0033434F" w:rsidRDefault="00EE1537" w:rsidP="0033434F">
      <w:pPr>
        <w:pStyle w:val="SourceCode"/>
      </w:pPr>
      <w:r w:rsidRPr="0033434F">
        <w:t xml:space="preserve">    private Button b;</w:t>
      </w:r>
    </w:p>
    <w:p w:rsidR="00EE1537" w:rsidRPr="0033434F" w:rsidRDefault="00EE1537" w:rsidP="0033434F">
      <w:pPr>
        <w:pStyle w:val="SourceCode"/>
      </w:pPr>
      <w:r w:rsidRPr="0033434F">
        <w:t xml:space="preserve">    private MenuBar bar;</w:t>
      </w:r>
    </w:p>
    <w:p w:rsidR="00EE1537" w:rsidRPr="0033434F" w:rsidRDefault="00EE1537" w:rsidP="0033434F">
      <w:pPr>
        <w:pStyle w:val="SourceCode"/>
      </w:pPr>
      <w:r w:rsidRPr="0033434F">
        <w:t xml:space="preserve">    private Menu file,Edit,Help;</w:t>
      </w:r>
    </w:p>
    <w:p w:rsidR="00EE1537" w:rsidRPr="0033434F" w:rsidRDefault="00EE1537" w:rsidP="0033434F">
      <w:pPr>
        <w:pStyle w:val="SourceCode"/>
      </w:pPr>
      <w:r w:rsidRPr="0033434F">
        <w:t xml:space="preserve">    private MenuItem New,close;</w:t>
      </w:r>
    </w:p>
    <w:p w:rsidR="00EE1537" w:rsidRPr="0033434F" w:rsidRDefault="00EE1537" w:rsidP="0033434F">
      <w:pPr>
        <w:pStyle w:val="SourceCode"/>
      </w:pPr>
      <w:r w:rsidRPr="0033434F">
        <w:t xml:space="preserve">    private Checkbox c1,c2,c3;</w:t>
      </w:r>
    </w:p>
    <w:p w:rsidR="00EE1537" w:rsidRPr="0033434F" w:rsidRDefault="00EE1537" w:rsidP="0033434F">
      <w:pPr>
        <w:pStyle w:val="SourceCode"/>
      </w:pPr>
      <w:r w:rsidRPr="0033434F">
        <w:t xml:space="preserve">    public void windowClosing(WindowEvent e)</w:t>
      </w:r>
    </w:p>
    <w:p w:rsidR="00EE1537" w:rsidRPr="0033434F" w:rsidRDefault="00EE1537" w:rsidP="0033434F">
      <w:pPr>
        <w:pStyle w:val="SourceCode"/>
      </w:pPr>
      <w:r w:rsidRPr="0033434F">
        <w:t xml:space="preserve">    {</w:t>
      </w:r>
    </w:p>
    <w:p w:rsidR="00EE1537" w:rsidRPr="0033434F" w:rsidRDefault="00EE1537" w:rsidP="0033434F">
      <w:pPr>
        <w:pStyle w:val="SourceCode"/>
      </w:pPr>
      <w:r w:rsidRPr="0033434F">
        <w:t xml:space="preserve">        System.exit(0);</w:t>
      </w:r>
    </w:p>
    <w:p w:rsidR="00EE1537" w:rsidRPr="0033434F" w:rsidRDefault="00EE1537" w:rsidP="0033434F">
      <w:pPr>
        <w:pStyle w:val="SourceCode"/>
      </w:pPr>
      <w:r w:rsidRPr="0033434F">
        <w:t xml:space="preserve">    }</w:t>
      </w:r>
    </w:p>
    <w:p w:rsidR="00EE1537" w:rsidRPr="0033434F" w:rsidRDefault="00EE1537" w:rsidP="0033434F">
      <w:pPr>
        <w:pStyle w:val="SourceCode"/>
      </w:pPr>
      <w:r w:rsidRPr="0033434F">
        <w:t xml:space="preserve">    public void addall()</w:t>
      </w:r>
    </w:p>
    <w:p w:rsidR="00EE1537" w:rsidRPr="0033434F" w:rsidRDefault="00EE1537" w:rsidP="0033434F">
      <w:pPr>
        <w:pStyle w:val="SourceCode"/>
      </w:pPr>
      <w:r w:rsidRPr="0033434F">
        <w:t xml:space="preserve">    {</w:t>
      </w:r>
    </w:p>
    <w:p w:rsidR="00EE1537" w:rsidRPr="0033434F" w:rsidRDefault="00EE1537" w:rsidP="0033434F">
      <w:pPr>
        <w:pStyle w:val="SourceCode"/>
      </w:pPr>
      <w:r w:rsidRPr="0033434F">
        <w:t xml:space="preserve">        f = new Frame("PROG NO. 22");</w:t>
      </w:r>
    </w:p>
    <w:p w:rsidR="00EE1537" w:rsidRPr="0033434F" w:rsidRDefault="00EE1537" w:rsidP="0033434F">
      <w:pPr>
        <w:pStyle w:val="SourceCode"/>
      </w:pPr>
      <w:r w:rsidRPr="0033434F">
        <w:t xml:space="preserve">        f.setSize(450,300);</w:t>
      </w:r>
    </w:p>
    <w:p w:rsidR="00EE1537" w:rsidRPr="0033434F" w:rsidRDefault="00EE1537" w:rsidP="0033434F">
      <w:pPr>
        <w:pStyle w:val="SourceCode"/>
      </w:pPr>
      <w:r w:rsidRPr="0033434F">
        <w:t xml:space="preserve">        f.setVisible(true);</w:t>
      </w:r>
    </w:p>
    <w:p w:rsidR="00EE1537" w:rsidRPr="0033434F" w:rsidRDefault="00EE1537" w:rsidP="0033434F">
      <w:pPr>
        <w:pStyle w:val="SourceCode"/>
      </w:pPr>
      <w:r w:rsidRPr="0033434F">
        <w:t xml:space="preserve">        f.setLayout(null);</w:t>
      </w:r>
    </w:p>
    <w:p w:rsidR="00EE1537" w:rsidRPr="0033434F" w:rsidRDefault="00EE1537" w:rsidP="0033434F">
      <w:pPr>
        <w:pStyle w:val="SourceCode"/>
      </w:pPr>
      <w:r w:rsidRPr="0033434F">
        <w:t xml:space="preserve">        WindowListener listener = new AWT();</w:t>
      </w:r>
    </w:p>
    <w:p w:rsidR="00EE1537" w:rsidRPr="0033434F" w:rsidRDefault="00EE1537" w:rsidP="0033434F">
      <w:pPr>
        <w:pStyle w:val="SourceCode"/>
      </w:pPr>
      <w:r w:rsidRPr="0033434F">
        <w:t xml:space="preserve">        f.addWindowListener(listener);</w:t>
      </w:r>
    </w:p>
    <w:p w:rsidR="00EE1537" w:rsidRPr="0033434F" w:rsidRDefault="00EE1537" w:rsidP="0033434F">
      <w:pPr>
        <w:pStyle w:val="SourceCode"/>
      </w:pPr>
      <w:r w:rsidRPr="0033434F">
        <w:t xml:space="preserve">        b = new Button("CLOSE");</w:t>
      </w:r>
    </w:p>
    <w:p w:rsidR="00EE1537" w:rsidRPr="0033434F" w:rsidRDefault="00EE1537" w:rsidP="0033434F">
      <w:pPr>
        <w:pStyle w:val="SourceCode"/>
      </w:pPr>
      <w:r w:rsidRPr="0033434F">
        <w:t xml:space="preserve">        b.setBounds(200,130,80,40);</w:t>
      </w:r>
    </w:p>
    <w:p w:rsidR="00EE1537" w:rsidRPr="0033434F" w:rsidRDefault="00EE1537" w:rsidP="0033434F">
      <w:pPr>
        <w:pStyle w:val="SourceCode"/>
      </w:pPr>
      <w:r w:rsidRPr="0033434F">
        <w:t xml:space="preserve">        f.add(b);</w:t>
      </w:r>
    </w:p>
    <w:p w:rsidR="00EE1537" w:rsidRPr="0033434F" w:rsidRDefault="00EE1537" w:rsidP="0033434F">
      <w:pPr>
        <w:pStyle w:val="SourceCode"/>
      </w:pPr>
      <w:r w:rsidRPr="0033434F">
        <w:t xml:space="preserve">        bar = new MenuBar();</w:t>
      </w:r>
    </w:p>
    <w:p w:rsidR="00EE1537" w:rsidRPr="0033434F" w:rsidRDefault="00EE1537" w:rsidP="0033434F">
      <w:pPr>
        <w:pStyle w:val="SourceCode"/>
      </w:pPr>
      <w:r w:rsidRPr="0033434F">
        <w:t xml:space="preserve">        file = new Menu("File");</w:t>
      </w:r>
    </w:p>
    <w:p w:rsidR="00EE1537" w:rsidRPr="0033434F" w:rsidRDefault="00EE1537" w:rsidP="0033434F">
      <w:pPr>
        <w:pStyle w:val="SourceCode"/>
      </w:pPr>
      <w:r w:rsidRPr="0033434F">
        <w:t xml:space="preserve">        Edit = new Menu("Edit");</w:t>
      </w:r>
    </w:p>
    <w:p w:rsidR="00EE1537" w:rsidRPr="0033434F" w:rsidRDefault="00EE1537" w:rsidP="0033434F">
      <w:pPr>
        <w:pStyle w:val="SourceCode"/>
      </w:pPr>
      <w:r w:rsidRPr="0033434F">
        <w:t xml:space="preserve">        Help = new Menu("Help");</w:t>
      </w:r>
    </w:p>
    <w:p w:rsidR="00EE1537" w:rsidRPr="0033434F" w:rsidRDefault="00EE1537" w:rsidP="0033434F">
      <w:pPr>
        <w:pStyle w:val="SourceCode"/>
      </w:pPr>
      <w:r w:rsidRPr="0033434F">
        <w:t xml:space="preserve">        New = new MenuItem("New");</w:t>
      </w:r>
    </w:p>
    <w:p w:rsidR="00EE1537" w:rsidRPr="0033434F" w:rsidRDefault="00EE1537" w:rsidP="0033434F">
      <w:pPr>
        <w:pStyle w:val="SourceCode"/>
      </w:pPr>
      <w:r w:rsidRPr="0033434F">
        <w:t xml:space="preserve">        close = new MenuItem("Close");</w:t>
      </w:r>
    </w:p>
    <w:p w:rsidR="00EE1537" w:rsidRPr="0033434F" w:rsidRDefault="00EE1537" w:rsidP="0033434F">
      <w:pPr>
        <w:pStyle w:val="SourceCode"/>
      </w:pPr>
      <w:r w:rsidRPr="0033434F">
        <w:t xml:space="preserve">        file.add(New);</w:t>
      </w:r>
    </w:p>
    <w:p w:rsidR="00EE1537" w:rsidRPr="0033434F" w:rsidRDefault="00EE1537" w:rsidP="0033434F">
      <w:pPr>
        <w:pStyle w:val="SourceCode"/>
      </w:pPr>
      <w:r w:rsidRPr="0033434F">
        <w:t xml:space="preserve">        file.add(close);</w:t>
      </w:r>
    </w:p>
    <w:p w:rsidR="00EE1537" w:rsidRPr="0033434F" w:rsidRDefault="00EE1537" w:rsidP="0033434F">
      <w:pPr>
        <w:pStyle w:val="SourceCode"/>
      </w:pPr>
      <w:r w:rsidRPr="0033434F">
        <w:t xml:space="preserve">        bar.add(file);</w:t>
      </w:r>
    </w:p>
    <w:p w:rsidR="00EE1537" w:rsidRPr="0033434F" w:rsidRDefault="00EE1537" w:rsidP="0033434F">
      <w:pPr>
        <w:pStyle w:val="SourceCode"/>
      </w:pPr>
      <w:r w:rsidRPr="0033434F">
        <w:t xml:space="preserve">        bar.add(Edit);</w:t>
      </w:r>
    </w:p>
    <w:p w:rsidR="00EE1537" w:rsidRPr="0033434F" w:rsidRDefault="00EE1537" w:rsidP="0033434F">
      <w:pPr>
        <w:pStyle w:val="SourceCode"/>
      </w:pPr>
      <w:r w:rsidRPr="0033434F">
        <w:t xml:space="preserve">        bar.add(Help);</w:t>
      </w:r>
    </w:p>
    <w:p w:rsidR="00EE1537" w:rsidRPr="0033434F" w:rsidRDefault="00EE1537" w:rsidP="0033434F">
      <w:pPr>
        <w:pStyle w:val="SourceCode"/>
      </w:pPr>
      <w:r w:rsidRPr="0033434F">
        <w:t xml:space="preserve">       // f.add(bar);</w:t>
      </w:r>
    </w:p>
    <w:p w:rsidR="00EE1537" w:rsidRPr="0033434F" w:rsidRDefault="00EE1537" w:rsidP="0033434F">
      <w:pPr>
        <w:pStyle w:val="SourceCode"/>
      </w:pPr>
      <w:r w:rsidRPr="0033434F">
        <w:t xml:space="preserve">        f.setMenuBar(bar);</w:t>
      </w:r>
    </w:p>
    <w:p w:rsidR="00EE1537" w:rsidRPr="0033434F" w:rsidRDefault="00EE1537" w:rsidP="0033434F">
      <w:pPr>
        <w:pStyle w:val="SourceCode"/>
      </w:pPr>
      <w:r w:rsidRPr="0033434F">
        <w:t xml:space="preserve">        c1 = new Checkbox("YES");</w:t>
      </w:r>
    </w:p>
    <w:p w:rsidR="00EE1537" w:rsidRPr="0033434F" w:rsidRDefault="00EE1537" w:rsidP="0033434F">
      <w:pPr>
        <w:pStyle w:val="SourceCode"/>
      </w:pPr>
      <w:r w:rsidRPr="0033434F">
        <w:t xml:space="preserve">        c2 = new Checkbox("NO");</w:t>
      </w:r>
    </w:p>
    <w:p w:rsidR="00EE1537" w:rsidRPr="0033434F" w:rsidRDefault="00EE1537" w:rsidP="0033434F">
      <w:pPr>
        <w:pStyle w:val="SourceCode"/>
      </w:pPr>
      <w:r w:rsidRPr="0033434F">
        <w:t xml:space="preserve">        c3 = new Checkbox("CANN'T SAY");</w:t>
      </w:r>
    </w:p>
    <w:p w:rsidR="00EE1537" w:rsidRPr="0033434F" w:rsidRDefault="00EE1537" w:rsidP="0033434F">
      <w:pPr>
        <w:pStyle w:val="SourceCode"/>
      </w:pPr>
      <w:r w:rsidRPr="0033434F">
        <w:t xml:space="preserve">        f.add(c1);</w:t>
      </w:r>
    </w:p>
    <w:p w:rsidR="00EE1537" w:rsidRPr="0033434F" w:rsidRDefault="006F65CA" w:rsidP="0033434F">
      <w:pPr>
        <w:pStyle w:val="SourceCode"/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3742055</wp:posOffset>
            </wp:positionH>
            <wp:positionV relativeFrom="paragraph">
              <wp:posOffset>120015</wp:posOffset>
            </wp:positionV>
            <wp:extent cx="2166620" cy="1424940"/>
            <wp:effectExtent l="19050" t="0" r="508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662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1537" w:rsidRPr="0033434F">
        <w:t xml:space="preserve">        f.add(c2);</w:t>
      </w:r>
    </w:p>
    <w:p w:rsidR="00EE1537" w:rsidRPr="0033434F" w:rsidRDefault="00EE1537" w:rsidP="0033434F">
      <w:pPr>
        <w:pStyle w:val="SourceCode"/>
      </w:pPr>
      <w:r w:rsidRPr="0033434F">
        <w:t xml:space="preserve">        f.add(c3);</w:t>
      </w:r>
    </w:p>
    <w:p w:rsidR="00EE1537" w:rsidRPr="0033434F" w:rsidRDefault="00EE1537" w:rsidP="0033434F">
      <w:pPr>
        <w:pStyle w:val="SourceCode"/>
      </w:pPr>
      <w:r w:rsidRPr="0033434F">
        <w:t xml:space="preserve">        c1.setBounds(50,80,100,40);</w:t>
      </w:r>
    </w:p>
    <w:p w:rsidR="00EE1537" w:rsidRPr="0033434F" w:rsidRDefault="00EE1537" w:rsidP="0033434F">
      <w:pPr>
        <w:pStyle w:val="SourceCode"/>
      </w:pPr>
      <w:r w:rsidRPr="0033434F">
        <w:t xml:space="preserve">        c2.setBounds(150,80,100,40);</w:t>
      </w:r>
    </w:p>
    <w:p w:rsidR="00EE1537" w:rsidRPr="0033434F" w:rsidRDefault="00EE1537" w:rsidP="0033434F">
      <w:pPr>
        <w:pStyle w:val="SourceCode"/>
      </w:pPr>
      <w:r w:rsidRPr="0033434F">
        <w:t xml:space="preserve">        c3.setBounds(250,80,100,40);</w:t>
      </w:r>
    </w:p>
    <w:p w:rsidR="00EE1537" w:rsidRPr="0033434F" w:rsidRDefault="00EE1537" w:rsidP="0033434F">
      <w:pPr>
        <w:pStyle w:val="SourceCode"/>
      </w:pPr>
    </w:p>
    <w:p w:rsidR="00EE1537" w:rsidRPr="0033434F" w:rsidRDefault="00EE1537" w:rsidP="0033434F">
      <w:pPr>
        <w:pStyle w:val="SourceCode"/>
      </w:pPr>
      <w:r w:rsidRPr="0033434F">
        <w:t xml:space="preserve">    }</w:t>
      </w:r>
    </w:p>
    <w:p w:rsidR="00EE1537" w:rsidRPr="0033434F" w:rsidRDefault="00EE1537" w:rsidP="0033434F">
      <w:pPr>
        <w:pStyle w:val="SourceCode"/>
      </w:pPr>
      <w:r w:rsidRPr="0033434F">
        <w:t xml:space="preserve">    public static void main(String args[]) {</w:t>
      </w:r>
    </w:p>
    <w:p w:rsidR="00EE1537" w:rsidRPr="0033434F" w:rsidRDefault="00EE1537" w:rsidP="0033434F">
      <w:pPr>
        <w:pStyle w:val="SourceCode"/>
      </w:pPr>
      <w:r w:rsidRPr="0033434F">
        <w:t xml:space="preserve">        AWT ob = new AWT();</w:t>
      </w:r>
    </w:p>
    <w:p w:rsidR="00EE1537" w:rsidRPr="0033434F" w:rsidRDefault="00EE1537" w:rsidP="0033434F">
      <w:pPr>
        <w:pStyle w:val="SourceCode"/>
      </w:pPr>
      <w:r w:rsidRPr="0033434F">
        <w:t xml:space="preserve">        ob.addall();</w:t>
      </w:r>
    </w:p>
    <w:p w:rsidR="00EE1537" w:rsidRPr="0033434F" w:rsidRDefault="00EE1537" w:rsidP="0033434F">
      <w:pPr>
        <w:pStyle w:val="SourceCode"/>
      </w:pPr>
      <w:r w:rsidRPr="0033434F">
        <w:t xml:space="preserve">       }</w:t>
      </w:r>
    </w:p>
    <w:p w:rsidR="00EE1537" w:rsidRPr="0033434F" w:rsidRDefault="00EE1537" w:rsidP="0033434F">
      <w:pPr>
        <w:pStyle w:val="SourceCode"/>
      </w:pPr>
    </w:p>
    <w:p w:rsidR="00EE1537" w:rsidRPr="0033434F" w:rsidRDefault="00EE1537" w:rsidP="0033434F">
      <w:pPr>
        <w:pStyle w:val="SourceCode"/>
      </w:pPr>
      <w:r w:rsidRPr="0033434F">
        <w:t>}</w:t>
      </w:r>
    </w:p>
    <w:p w:rsidR="00EE1537" w:rsidRPr="0033434F" w:rsidRDefault="00EE1537" w:rsidP="0033434F">
      <w:pPr>
        <w:pStyle w:val="SourceCode"/>
      </w:pPr>
      <w:r w:rsidRPr="0033434F">
        <w:t>OUTPUT:</w:t>
      </w:r>
    </w:p>
    <w:p w:rsidR="008D6392" w:rsidRPr="0033434F" w:rsidRDefault="008D6392" w:rsidP="0033434F">
      <w:pPr>
        <w:pStyle w:val="SourceCode"/>
      </w:pPr>
    </w:p>
    <w:p w:rsidR="00EE1537" w:rsidRPr="0033434F" w:rsidRDefault="00EE1537" w:rsidP="0033434F">
      <w:pPr>
        <w:pStyle w:val="SourceCode"/>
      </w:pPr>
    </w:p>
    <w:p w:rsidR="00EE1537" w:rsidRPr="00FA0E47" w:rsidRDefault="00EE1537" w:rsidP="0095352C">
      <w:pPr>
        <w:rPr>
          <w:b/>
          <w:sz w:val="22"/>
          <w:szCs w:val="20"/>
        </w:rPr>
      </w:pPr>
    </w:p>
    <w:p w:rsidR="0086253A" w:rsidRPr="00121DE0" w:rsidRDefault="00CC68B4" w:rsidP="00121DE0">
      <w:pPr>
        <w:pStyle w:val="Heading1"/>
      </w:pPr>
      <w:bookmarkStart w:id="37" w:name="_Toc278545444"/>
      <w:bookmarkStart w:id="38" w:name="_Toc278736212"/>
      <w:r w:rsidRPr="00121DE0">
        <w:t>23.</w:t>
      </w:r>
      <w:r w:rsidR="00121DE0" w:rsidRPr="00121DE0">
        <w:t xml:space="preserve"> Swap two values without using any third variable</w:t>
      </w:r>
      <w:bookmarkEnd w:id="37"/>
      <w:bookmarkEnd w:id="38"/>
    </w:p>
    <w:p w:rsidR="0086253A" w:rsidRPr="0033434F" w:rsidRDefault="0086253A" w:rsidP="0033434F">
      <w:pPr>
        <w:pStyle w:val="SourceCode"/>
      </w:pPr>
      <w:r w:rsidRPr="0033434F">
        <w:t>import java.util.*;</w:t>
      </w:r>
    </w:p>
    <w:p w:rsidR="0086253A" w:rsidRPr="0033434F" w:rsidRDefault="0086253A" w:rsidP="0033434F">
      <w:pPr>
        <w:pStyle w:val="SourceCode"/>
      </w:pPr>
      <w:r w:rsidRPr="0033434F">
        <w:t>public class q1{</w:t>
      </w:r>
    </w:p>
    <w:p w:rsidR="0086253A" w:rsidRPr="0033434F" w:rsidRDefault="0086253A" w:rsidP="0033434F">
      <w:pPr>
        <w:pStyle w:val="SourceCode"/>
      </w:pPr>
      <w:r w:rsidRPr="0033434F">
        <w:t xml:space="preserve">             public static void main(String args[])</w:t>
      </w:r>
    </w:p>
    <w:p w:rsidR="0086253A" w:rsidRPr="0033434F" w:rsidRDefault="0086253A" w:rsidP="0033434F">
      <w:pPr>
        <w:pStyle w:val="SourceCode"/>
      </w:pPr>
      <w:r w:rsidRPr="0033434F">
        <w:t>{</w:t>
      </w:r>
      <w:r w:rsidRPr="0033434F">
        <w:tab/>
      </w:r>
    </w:p>
    <w:p w:rsidR="0086253A" w:rsidRPr="0033434F" w:rsidRDefault="0086253A" w:rsidP="0033434F">
      <w:pPr>
        <w:pStyle w:val="SourceCode"/>
      </w:pPr>
      <w:r w:rsidRPr="0033434F">
        <w:t>Scanner in=new Scanner(System.in);</w:t>
      </w:r>
    </w:p>
    <w:p w:rsidR="0086253A" w:rsidRPr="0033434F" w:rsidRDefault="0086253A" w:rsidP="0033434F">
      <w:pPr>
        <w:pStyle w:val="SourceCode"/>
      </w:pPr>
      <w:r w:rsidRPr="0033434F">
        <w:t>int a,b;</w:t>
      </w:r>
    </w:p>
    <w:p w:rsidR="0086253A" w:rsidRPr="0033434F" w:rsidRDefault="0086253A" w:rsidP="0033434F">
      <w:pPr>
        <w:pStyle w:val="SourceCode"/>
      </w:pPr>
      <w:r w:rsidRPr="0033434F">
        <w:t>System.out.println("ENTER THE TWO NOS::");</w:t>
      </w:r>
    </w:p>
    <w:p w:rsidR="0086253A" w:rsidRPr="0033434F" w:rsidRDefault="0086253A" w:rsidP="0033434F">
      <w:pPr>
        <w:pStyle w:val="SourceCode"/>
      </w:pPr>
      <w:r w:rsidRPr="0033434F">
        <w:t>a=in.nextInt();</w:t>
      </w:r>
    </w:p>
    <w:p w:rsidR="0086253A" w:rsidRPr="0033434F" w:rsidRDefault="0086253A" w:rsidP="0033434F">
      <w:pPr>
        <w:pStyle w:val="SourceCode"/>
      </w:pPr>
      <w:r w:rsidRPr="0033434F">
        <w:t>b=in.nextInt();</w:t>
      </w:r>
    </w:p>
    <w:p w:rsidR="0086253A" w:rsidRPr="0033434F" w:rsidRDefault="0086253A" w:rsidP="0033434F">
      <w:pPr>
        <w:pStyle w:val="SourceCode"/>
      </w:pPr>
      <w:r w:rsidRPr="0033434F">
        <w:t>a=a+b;</w:t>
      </w:r>
    </w:p>
    <w:p w:rsidR="0086253A" w:rsidRPr="0033434F" w:rsidRDefault="0086253A" w:rsidP="0033434F">
      <w:pPr>
        <w:pStyle w:val="SourceCode"/>
      </w:pPr>
      <w:r w:rsidRPr="0033434F">
        <w:t>b=a-b;</w:t>
      </w:r>
    </w:p>
    <w:p w:rsidR="0086253A" w:rsidRPr="0033434F" w:rsidRDefault="0086253A" w:rsidP="0033434F">
      <w:pPr>
        <w:pStyle w:val="SourceCode"/>
      </w:pPr>
      <w:r w:rsidRPr="0033434F">
        <w:t>a=a-b;</w:t>
      </w:r>
    </w:p>
    <w:p w:rsidR="0086253A" w:rsidRPr="0033434F" w:rsidRDefault="0086253A" w:rsidP="0033434F">
      <w:pPr>
        <w:pStyle w:val="SourceCode"/>
      </w:pPr>
      <w:r w:rsidRPr="0033434F">
        <w:t>System.out.println("swapped values are a="+a+" "+"b="+b);</w:t>
      </w:r>
    </w:p>
    <w:p w:rsidR="0086253A" w:rsidRPr="0033434F" w:rsidRDefault="0086253A" w:rsidP="0033434F">
      <w:pPr>
        <w:pStyle w:val="SourceCode"/>
      </w:pPr>
      <w:r w:rsidRPr="0033434F">
        <w:t>} }</w:t>
      </w:r>
    </w:p>
    <w:p w:rsidR="007B6850" w:rsidRDefault="007B6850" w:rsidP="007B6850">
      <w:pPr>
        <w:pStyle w:val="Heading1"/>
      </w:pPr>
      <w:bookmarkStart w:id="39" w:name="_Toc278736213"/>
      <w:r>
        <w:t>24</w:t>
      </w:r>
      <w:r w:rsidR="00BA77A4">
        <w:t xml:space="preserve">. </w:t>
      </w:r>
      <w:r w:rsidR="00BA77A4" w:rsidRPr="00BA77A4">
        <w:t>Program to change cms in inch and feet</w:t>
      </w:r>
      <w:bookmarkEnd w:id="39"/>
    </w:p>
    <w:p w:rsidR="00BA77A4" w:rsidRDefault="00BA77A4" w:rsidP="00BA77A4">
      <w:pPr>
        <w:pStyle w:val="SourceCode"/>
      </w:pPr>
      <w:r>
        <w:t>public class A09 {</w:t>
      </w:r>
    </w:p>
    <w:p w:rsidR="00BA77A4" w:rsidRDefault="00BA77A4" w:rsidP="00BA77A4">
      <w:pPr>
        <w:pStyle w:val="SourceCode"/>
      </w:pPr>
      <w:r>
        <w:t xml:space="preserve">   public static void main(String[] args) {</w:t>
      </w:r>
    </w:p>
    <w:p w:rsidR="00BA77A4" w:rsidRDefault="00BA77A4" w:rsidP="00BA77A4">
      <w:pPr>
        <w:pStyle w:val="SourceCode"/>
      </w:pPr>
      <w:r>
        <w:t xml:space="preserve">        java.util.Scanner sc = new java.util.Scanner(System.in);</w:t>
      </w:r>
    </w:p>
    <w:p w:rsidR="00BA77A4" w:rsidRDefault="00BA77A4" w:rsidP="00BA77A4">
      <w:pPr>
        <w:pStyle w:val="SourceCode"/>
      </w:pPr>
      <w:r>
        <w:t xml:space="preserve">        System.out.println("Enter value in cms");</w:t>
      </w:r>
    </w:p>
    <w:p w:rsidR="00BA77A4" w:rsidRDefault="00BA77A4" w:rsidP="00BA77A4">
      <w:pPr>
        <w:pStyle w:val="SourceCode"/>
      </w:pPr>
      <w:r>
        <w:t xml:space="preserve">        float cm = sc.nextFloat();</w:t>
      </w:r>
    </w:p>
    <w:p w:rsidR="00BA77A4" w:rsidRDefault="00BA77A4" w:rsidP="00BA77A4">
      <w:pPr>
        <w:pStyle w:val="SourceCode"/>
      </w:pPr>
      <w:r>
        <w:t xml:space="preserve">        float in = (float) (cm / (2.54));</w:t>
      </w:r>
    </w:p>
    <w:p w:rsidR="00BA77A4" w:rsidRDefault="00BA77A4" w:rsidP="00BA77A4">
      <w:pPr>
        <w:pStyle w:val="SourceCode"/>
      </w:pPr>
      <w:r>
        <w:t xml:space="preserve">        int ft = (int) (in / 12);</w:t>
      </w:r>
    </w:p>
    <w:p w:rsidR="00BA77A4" w:rsidRDefault="00BA77A4" w:rsidP="00BA77A4">
      <w:pPr>
        <w:pStyle w:val="SourceCode"/>
      </w:pPr>
      <w:r>
        <w:t xml:space="preserve">        in = in%12;</w:t>
      </w:r>
    </w:p>
    <w:p w:rsidR="00BA77A4" w:rsidRDefault="00BA77A4" w:rsidP="00BA77A4">
      <w:pPr>
        <w:pStyle w:val="SourceCode"/>
      </w:pPr>
      <w:r>
        <w:t xml:space="preserve">        System.out.println("Feet : "+ft+" Inch : "+in);</w:t>
      </w:r>
    </w:p>
    <w:p w:rsidR="00BA77A4" w:rsidRDefault="00BA77A4" w:rsidP="00BA77A4">
      <w:pPr>
        <w:pStyle w:val="SourceCode"/>
      </w:pPr>
      <w:r>
        <w:t xml:space="preserve">        }</w:t>
      </w:r>
    </w:p>
    <w:p w:rsidR="00BA77A4" w:rsidRDefault="00BA77A4" w:rsidP="00BA77A4">
      <w:pPr>
        <w:pStyle w:val="SourceCode"/>
      </w:pPr>
      <w:r>
        <w:t xml:space="preserve"> } </w:t>
      </w:r>
    </w:p>
    <w:p w:rsidR="00BA77A4" w:rsidRDefault="00BA77A4" w:rsidP="00BA77A4">
      <w:pPr>
        <w:pStyle w:val="SourceCode"/>
      </w:pPr>
      <w:r>
        <w:t xml:space="preserve">Output : </w:t>
      </w:r>
    </w:p>
    <w:p w:rsidR="00BA77A4" w:rsidRDefault="00BA77A4" w:rsidP="00BA77A4">
      <w:pPr>
        <w:pStyle w:val="SourceCode"/>
      </w:pPr>
      <w:r>
        <w:t>Enter value in cms</w:t>
      </w:r>
    </w:p>
    <w:p w:rsidR="00BA77A4" w:rsidRDefault="00BA77A4" w:rsidP="00BA77A4">
      <w:pPr>
        <w:pStyle w:val="SourceCode"/>
      </w:pPr>
      <w:r>
        <w:t>76.2</w:t>
      </w:r>
    </w:p>
    <w:p w:rsidR="00BA77A4" w:rsidRPr="00BA77A4" w:rsidRDefault="00BA77A4" w:rsidP="00BA77A4">
      <w:pPr>
        <w:pStyle w:val="SourceCode"/>
      </w:pPr>
      <w:r>
        <w:t>Feet : 2 Inch : 5.999998</w:t>
      </w:r>
    </w:p>
    <w:p w:rsidR="00D2645A" w:rsidRPr="00F87525" w:rsidRDefault="00F87525" w:rsidP="00F87525">
      <w:pPr>
        <w:pStyle w:val="Heading1"/>
      </w:pPr>
      <w:bookmarkStart w:id="40" w:name="_Toc278736214"/>
      <w:r>
        <w:t xml:space="preserve">25. </w:t>
      </w:r>
      <w:r w:rsidRPr="00F87525">
        <w:t>wap for the string manipulation</w:t>
      </w:r>
      <w:bookmarkEnd w:id="40"/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>import java.util.*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>public class stringHandling {</w:t>
      </w:r>
    </w:p>
    <w:p w:rsidR="00D2645A" w:rsidRPr="0033434F" w:rsidRDefault="00D2645A" w:rsidP="00D2645A">
      <w:pPr>
        <w:pStyle w:val="SourceCode"/>
        <w:rPr>
          <w:color w:val="000000"/>
        </w:rPr>
      </w:pP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public static void main(String args[]) {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    String str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    Scanner in = new Scanner(System.in)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    System.out.println("ENTER THE STRING")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    str = in.next()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    System.out.println("STRING LENGTH=" + str.length())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    System.out.println("CHANGING THE CASE OF THE STRING=" + str.toUpperCase())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    System.out.println("CHARACTER AT 5th INDEX=" + str.charAt(5))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    System.out.println("COMPARING WITH hello=" + str.compareTo("hello"))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    System.out.println("SUBSTRING=" + str.substring(2, 6));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 xml:space="preserve">    }</w:t>
      </w:r>
    </w:p>
    <w:p w:rsidR="00D2645A" w:rsidRPr="0033434F" w:rsidRDefault="00D2645A" w:rsidP="00D2645A">
      <w:pPr>
        <w:pStyle w:val="SourceCode"/>
        <w:rPr>
          <w:color w:val="000000"/>
        </w:rPr>
      </w:pPr>
      <w:r w:rsidRPr="0033434F">
        <w:rPr>
          <w:color w:val="000000"/>
        </w:rPr>
        <w:t>}</w:t>
      </w:r>
    </w:p>
    <w:p w:rsidR="00D2645A" w:rsidRPr="0033434F" w:rsidRDefault="00D2645A" w:rsidP="0033434F">
      <w:pPr>
        <w:pStyle w:val="SourceCode"/>
      </w:pPr>
      <w:r w:rsidRPr="0033434F">
        <w:t>Output:</w:t>
      </w:r>
    </w:p>
    <w:p w:rsidR="00D2645A" w:rsidRPr="0033434F" w:rsidRDefault="00D2645A" w:rsidP="0033434F">
      <w:pPr>
        <w:pStyle w:val="SourceCode"/>
      </w:pPr>
      <w:r w:rsidRPr="0033434F">
        <w:t>ENTER THE STRING</w:t>
      </w:r>
    </w:p>
    <w:p w:rsidR="00D2645A" w:rsidRPr="0033434F" w:rsidRDefault="00D2645A" w:rsidP="0033434F">
      <w:pPr>
        <w:pStyle w:val="SourceCode"/>
      </w:pPr>
      <w:r w:rsidRPr="0033434F">
        <w:t>saurabhkumar</w:t>
      </w:r>
    </w:p>
    <w:p w:rsidR="00D2645A" w:rsidRPr="0033434F" w:rsidRDefault="00D2645A" w:rsidP="0033434F">
      <w:pPr>
        <w:pStyle w:val="SourceCode"/>
      </w:pPr>
      <w:r w:rsidRPr="0033434F">
        <w:t>STRING LENGTH=12</w:t>
      </w:r>
    </w:p>
    <w:p w:rsidR="00D2645A" w:rsidRPr="0033434F" w:rsidRDefault="00D2645A" w:rsidP="0033434F">
      <w:pPr>
        <w:pStyle w:val="SourceCode"/>
      </w:pPr>
      <w:r w:rsidRPr="0033434F">
        <w:t>CHANGING THE CASE OF THE STRING=SAURABHKUMAR</w:t>
      </w:r>
    </w:p>
    <w:p w:rsidR="00D2645A" w:rsidRPr="0033434F" w:rsidRDefault="00D2645A" w:rsidP="0033434F">
      <w:pPr>
        <w:pStyle w:val="SourceCode"/>
      </w:pPr>
      <w:r w:rsidRPr="0033434F">
        <w:t>CHARACTER AT 5th INDEX=b</w:t>
      </w:r>
    </w:p>
    <w:p w:rsidR="00D2645A" w:rsidRPr="0033434F" w:rsidRDefault="00D2645A" w:rsidP="0033434F">
      <w:pPr>
        <w:pStyle w:val="SourceCode"/>
      </w:pPr>
      <w:r w:rsidRPr="0033434F">
        <w:t>COMPARING WITH hello=11</w:t>
      </w:r>
    </w:p>
    <w:p w:rsidR="008D6392" w:rsidRDefault="00D2645A" w:rsidP="00C365E4">
      <w:pPr>
        <w:pStyle w:val="SourceCode"/>
        <w:rPr>
          <w:b/>
          <w:sz w:val="22"/>
        </w:rPr>
      </w:pPr>
      <w:r w:rsidRPr="0033434F">
        <w:lastRenderedPageBreak/>
        <w:t>SUBSTRING=urab</w:t>
      </w:r>
    </w:p>
    <w:p w:rsidR="00C365E4" w:rsidRDefault="00C365E4">
      <w:pPr>
        <w:widowControl/>
        <w:suppressAutoHyphens w:val="0"/>
        <w:spacing w:after="200" w:line="276" w:lineRule="auto"/>
        <w:rPr>
          <w:rFonts w:eastAsiaTheme="majorEastAsia" w:cstheme="majorBidi"/>
          <w:b/>
          <w:bCs/>
          <w:caps/>
          <w:color w:val="0D0D0D" w:themeColor="text1" w:themeTint="F2"/>
          <w:kern w:val="28"/>
          <w:sz w:val="22"/>
          <w:szCs w:val="28"/>
        </w:rPr>
      </w:pPr>
      <w:bookmarkStart w:id="41" w:name="_Toc278545446"/>
      <w:bookmarkStart w:id="42" w:name="_Toc278736215"/>
      <w:r>
        <w:br w:type="page"/>
      </w:r>
    </w:p>
    <w:p w:rsidR="001741AB" w:rsidRPr="00F87525" w:rsidRDefault="00F87525" w:rsidP="00F87525">
      <w:pPr>
        <w:pStyle w:val="Heading1"/>
      </w:pPr>
      <w:r>
        <w:lastRenderedPageBreak/>
        <w:t xml:space="preserve">26. </w:t>
      </w:r>
      <w:r w:rsidR="00F542D8">
        <w:t>P</w:t>
      </w:r>
      <w:r w:rsidRPr="00F87525">
        <w:t>rog</w:t>
      </w:r>
      <w:r w:rsidR="00F542D8">
        <w:t>ram</w:t>
      </w:r>
      <w:bookmarkStart w:id="43" w:name="_GoBack"/>
      <w:bookmarkEnd w:id="43"/>
      <w:r w:rsidRPr="00F87525">
        <w:t xml:space="preserve"> to implement shift opeartors</w:t>
      </w:r>
      <w:bookmarkEnd w:id="41"/>
      <w:bookmarkEnd w:id="42"/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import java.util.*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public class q6{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public static void main(String args[])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{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Scanner in=new Scanner(System.in)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int n,a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double l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System.out.println("ENTER THE NO.::")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a=in.nextInt()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System.out.println("HOW MANY TIMES DO U WANT TO LEFT OR RIGHT SHIFT THE NUMBER::")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n=in.nextInt()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System.out.println("THROUGH LEFT SHIFT THE NO.="+(a&lt;&lt;n))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l=a&gt;&gt;n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System.out.println("THROUGH RIGHT SHIFT THE NO.="+l);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}</w:t>
      </w:r>
    </w:p>
    <w:p w:rsidR="001741AB" w:rsidRPr="0033434F" w:rsidRDefault="001741AB" w:rsidP="004757D0">
      <w:pPr>
        <w:pStyle w:val="SourceCode"/>
        <w:rPr>
          <w:color w:val="000000"/>
        </w:rPr>
      </w:pPr>
      <w:r w:rsidRPr="0033434F">
        <w:rPr>
          <w:color w:val="000000"/>
        </w:rPr>
        <w:t>}</w:t>
      </w:r>
    </w:p>
    <w:p w:rsidR="001741AB" w:rsidRPr="0033434F" w:rsidRDefault="001741AB" w:rsidP="0033434F">
      <w:pPr>
        <w:pStyle w:val="SourceCode"/>
      </w:pPr>
      <w:r w:rsidRPr="0033434F">
        <w:t>OUTPUT</w:t>
      </w:r>
    </w:p>
    <w:p w:rsidR="001741AB" w:rsidRPr="0033434F" w:rsidRDefault="001741AB" w:rsidP="0033434F">
      <w:pPr>
        <w:pStyle w:val="SourceCode"/>
      </w:pPr>
      <w:r w:rsidRPr="0033434F">
        <w:t>ENTER THE NO.::59</w:t>
      </w:r>
    </w:p>
    <w:p w:rsidR="001741AB" w:rsidRPr="0033434F" w:rsidRDefault="001741AB" w:rsidP="0033434F">
      <w:pPr>
        <w:pStyle w:val="SourceCode"/>
      </w:pPr>
      <w:r w:rsidRPr="0033434F">
        <w:t>HOW MANY TIME DO U WANT TO LEFT OR RIGHT SHIFT THE NUMBER::3</w:t>
      </w:r>
    </w:p>
    <w:p w:rsidR="001741AB" w:rsidRPr="0033434F" w:rsidRDefault="001741AB" w:rsidP="0033434F">
      <w:pPr>
        <w:pStyle w:val="SourceCode"/>
      </w:pPr>
      <w:r w:rsidRPr="0033434F">
        <w:t>THROUGH LEFT SHIFT THE NO.=472</w:t>
      </w:r>
    </w:p>
    <w:p w:rsidR="001741AB" w:rsidRPr="0033434F" w:rsidRDefault="001741AB" w:rsidP="0033434F">
      <w:pPr>
        <w:pStyle w:val="SourceCode"/>
      </w:pPr>
      <w:r w:rsidRPr="0033434F">
        <w:t>THROUGH RIGHT SHIFT THE NO.=7.0</w:t>
      </w:r>
    </w:p>
    <w:p w:rsidR="00A816AF" w:rsidRPr="0033434F" w:rsidRDefault="00A816AF" w:rsidP="0033434F">
      <w:pPr>
        <w:pStyle w:val="SourceCode"/>
      </w:pPr>
    </w:p>
    <w:p w:rsidR="0095352C" w:rsidRPr="00F87525" w:rsidRDefault="00F87525" w:rsidP="00F87525">
      <w:pPr>
        <w:pStyle w:val="Heading1"/>
      </w:pPr>
      <w:bookmarkStart w:id="44" w:name="_Toc278545445"/>
      <w:bookmarkStart w:id="45" w:name="_Toc278736216"/>
      <w:r w:rsidRPr="00F87525">
        <w:t>27. Program to search an element in an array</w:t>
      </w:r>
      <w:bookmarkEnd w:id="44"/>
      <w:bookmarkEnd w:id="45"/>
    </w:p>
    <w:p w:rsidR="00EF4EDD" w:rsidRPr="0033434F" w:rsidRDefault="00EF4EDD" w:rsidP="0033434F">
      <w:pPr>
        <w:pStyle w:val="SourceCode"/>
      </w:pPr>
      <w:r w:rsidRPr="0033434F">
        <w:t>import java.util.*;</w:t>
      </w:r>
    </w:p>
    <w:p w:rsidR="00EF4EDD" w:rsidRPr="0033434F" w:rsidRDefault="00EF4EDD" w:rsidP="0033434F">
      <w:pPr>
        <w:pStyle w:val="SourceCode"/>
      </w:pPr>
      <w:r w:rsidRPr="0033434F">
        <w:t>public class Search {</w:t>
      </w:r>
    </w:p>
    <w:p w:rsidR="00EF4EDD" w:rsidRPr="0033434F" w:rsidRDefault="00EF4EDD" w:rsidP="0033434F">
      <w:pPr>
        <w:pStyle w:val="SourceCode"/>
      </w:pPr>
      <w:r w:rsidRPr="0033434F">
        <w:t xml:space="preserve">    public static void main(String args[]) {</w:t>
      </w:r>
    </w:p>
    <w:p w:rsidR="00EF4EDD" w:rsidRPr="0033434F" w:rsidRDefault="00EF4EDD" w:rsidP="0033434F">
      <w:pPr>
        <w:pStyle w:val="SourceCode"/>
      </w:pPr>
      <w:r w:rsidRPr="0033434F">
        <w:t xml:space="preserve">        System.out.print("ENTER THE TOTAL NO. OF ELEMENT IN ARRAY = ");</w:t>
      </w:r>
    </w:p>
    <w:p w:rsidR="00EF4EDD" w:rsidRPr="0033434F" w:rsidRDefault="00EF4EDD" w:rsidP="0033434F">
      <w:pPr>
        <w:pStyle w:val="SourceCode"/>
      </w:pPr>
      <w:r w:rsidRPr="0033434F">
        <w:t xml:space="preserve">        Scanner ob = new Scanner(System.in);</w:t>
      </w:r>
    </w:p>
    <w:p w:rsidR="00EF4EDD" w:rsidRPr="0033434F" w:rsidRDefault="00EF4EDD" w:rsidP="0033434F">
      <w:pPr>
        <w:pStyle w:val="SourceCode"/>
      </w:pPr>
      <w:r w:rsidRPr="0033434F">
        <w:t xml:space="preserve">        int flag = 0,i;</w:t>
      </w:r>
    </w:p>
    <w:p w:rsidR="00EF4EDD" w:rsidRPr="0033434F" w:rsidRDefault="00EF4EDD" w:rsidP="0033434F">
      <w:pPr>
        <w:pStyle w:val="SourceCode"/>
      </w:pPr>
      <w:r w:rsidRPr="0033434F">
        <w:t xml:space="preserve">        int n = ob.nextInt();</w:t>
      </w:r>
    </w:p>
    <w:p w:rsidR="00EF4EDD" w:rsidRPr="0033434F" w:rsidRDefault="00EF4EDD" w:rsidP="0033434F">
      <w:pPr>
        <w:pStyle w:val="SourceCode"/>
      </w:pPr>
      <w:r w:rsidRPr="0033434F">
        <w:t xml:space="preserve">     int arr[] = new int[n];</w:t>
      </w:r>
    </w:p>
    <w:p w:rsidR="00EF4EDD" w:rsidRPr="0033434F" w:rsidRDefault="00EF4EDD" w:rsidP="0033434F">
      <w:pPr>
        <w:pStyle w:val="SourceCode"/>
      </w:pPr>
      <w:r w:rsidRPr="0033434F">
        <w:t xml:space="preserve">     for( i = 0 ; i &lt; n ; i ++)</w:t>
      </w:r>
    </w:p>
    <w:p w:rsidR="00EF4EDD" w:rsidRPr="0033434F" w:rsidRDefault="00EF4EDD" w:rsidP="0033434F">
      <w:pPr>
        <w:pStyle w:val="SourceCode"/>
      </w:pPr>
      <w:r w:rsidRPr="0033434F">
        <w:t xml:space="preserve">     {</w:t>
      </w:r>
    </w:p>
    <w:p w:rsidR="00EF4EDD" w:rsidRPr="0033434F" w:rsidRDefault="00EF4EDD" w:rsidP="0033434F">
      <w:pPr>
        <w:pStyle w:val="SourceCode"/>
      </w:pPr>
      <w:r w:rsidRPr="0033434F">
        <w:t xml:space="preserve">         System.out.print("ENTER THE "+(i+1)+" ELEMENT = ");</w:t>
      </w:r>
    </w:p>
    <w:p w:rsidR="00EF4EDD" w:rsidRPr="0033434F" w:rsidRDefault="00EF4EDD" w:rsidP="0033434F">
      <w:pPr>
        <w:pStyle w:val="SourceCode"/>
      </w:pPr>
      <w:r w:rsidRPr="0033434F">
        <w:t xml:space="preserve">         arr[i] = ob.nextInt();</w:t>
      </w:r>
    </w:p>
    <w:p w:rsidR="00EF4EDD" w:rsidRPr="0033434F" w:rsidRDefault="00EF4EDD" w:rsidP="0033434F">
      <w:pPr>
        <w:pStyle w:val="SourceCode"/>
      </w:pPr>
      <w:r w:rsidRPr="0033434F">
        <w:t xml:space="preserve">     }</w:t>
      </w:r>
    </w:p>
    <w:p w:rsidR="00EF4EDD" w:rsidRPr="0033434F" w:rsidRDefault="00EF4EDD" w:rsidP="0033434F">
      <w:pPr>
        <w:pStyle w:val="SourceCode"/>
      </w:pPr>
      <w:r w:rsidRPr="0033434F">
        <w:t xml:space="preserve">        System.out.print("ENTER THE NUMBER U WANT TO SEARCH = ");</w:t>
      </w:r>
    </w:p>
    <w:p w:rsidR="00EF4EDD" w:rsidRPr="0033434F" w:rsidRDefault="00EF4EDD" w:rsidP="0033434F">
      <w:pPr>
        <w:pStyle w:val="SourceCode"/>
      </w:pPr>
      <w:r w:rsidRPr="0033434F">
        <w:t xml:space="preserve">        int s = ob.nextInt();</w:t>
      </w:r>
    </w:p>
    <w:p w:rsidR="00EF4EDD" w:rsidRPr="0033434F" w:rsidRDefault="00EF4EDD" w:rsidP="0033434F">
      <w:pPr>
        <w:pStyle w:val="SourceCode"/>
      </w:pPr>
      <w:r w:rsidRPr="0033434F">
        <w:t xml:space="preserve">        for( i = 0 ; i &lt; n ; i ++)</w:t>
      </w:r>
    </w:p>
    <w:p w:rsidR="00EF4EDD" w:rsidRPr="0033434F" w:rsidRDefault="00EF4EDD" w:rsidP="0033434F">
      <w:pPr>
        <w:pStyle w:val="SourceCode"/>
      </w:pPr>
      <w:r w:rsidRPr="0033434F">
        <w:t xml:space="preserve">        {</w:t>
      </w:r>
    </w:p>
    <w:p w:rsidR="00EF4EDD" w:rsidRPr="0033434F" w:rsidRDefault="00EF4EDD" w:rsidP="0033434F">
      <w:pPr>
        <w:pStyle w:val="SourceCode"/>
      </w:pPr>
      <w:r w:rsidRPr="0033434F">
        <w:t xml:space="preserve">            if(arr[i] == s )</w:t>
      </w:r>
    </w:p>
    <w:p w:rsidR="00EF4EDD" w:rsidRPr="0033434F" w:rsidRDefault="00EF4EDD" w:rsidP="0033434F">
      <w:pPr>
        <w:pStyle w:val="SourceCode"/>
      </w:pPr>
      <w:r w:rsidRPr="0033434F">
        <w:t xml:space="preserve">            {</w:t>
      </w:r>
    </w:p>
    <w:p w:rsidR="00EF4EDD" w:rsidRPr="0033434F" w:rsidRDefault="00EF4EDD" w:rsidP="0033434F">
      <w:pPr>
        <w:pStyle w:val="SourceCode"/>
      </w:pPr>
      <w:r w:rsidRPr="0033434F">
        <w:t xml:space="preserve">                flag = 1;</w:t>
      </w:r>
    </w:p>
    <w:p w:rsidR="00EF4EDD" w:rsidRPr="0033434F" w:rsidRDefault="00EF4EDD" w:rsidP="0033434F">
      <w:pPr>
        <w:pStyle w:val="SourceCode"/>
      </w:pPr>
      <w:r w:rsidRPr="0033434F">
        <w:t xml:space="preserve">                break;</w:t>
      </w:r>
    </w:p>
    <w:p w:rsidR="00EF4EDD" w:rsidRPr="0033434F" w:rsidRDefault="00EF4EDD" w:rsidP="0033434F">
      <w:pPr>
        <w:pStyle w:val="SourceCode"/>
      </w:pPr>
      <w:r w:rsidRPr="0033434F">
        <w:t xml:space="preserve">            }</w:t>
      </w:r>
    </w:p>
    <w:p w:rsidR="00EF4EDD" w:rsidRPr="0033434F" w:rsidRDefault="00EF4EDD" w:rsidP="0033434F">
      <w:pPr>
        <w:pStyle w:val="SourceCode"/>
      </w:pPr>
      <w:r w:rsidRPr="0033434F">
        <w:t xml:space="preserve">        }</w:t>
      </w:r>
    </w:p>
    <w:p w:rsidR="00EF4EDD" w:rsidRPr="0033434F" w:rsidRDefault="00EF4EDD" w:rsidP="0033434F">
      <w:pPr>
        <w:pStyle w:val="SourceCode"/>
      </w:pPr>
      <w:r w:rsidRPr="0033434F">
        <w:t xml:space="preserve">        if( flag == 1)</w:t>
      </w:r>
    </w:p>
    <w:p w:rsidR="00EF4EDD" w:rsidRPr="0033434F" w:rsidRDefault="00EF4EDD" w:rsidP="0033434F">
      <w:pPr>
        <w:pStyle w:val="SourceCode"/>
      </w:pPr>
      <w:r w:rsidRPr="0033434F">
        <w:t xml:space="preserve">        {</w:t>
      </w:r>
    </w:p>
    <w:p w:rsidR="00EF4EDD" w:rsidRPr="0033434F" w:rsidRDefault="00EF4EDD" w:rsidP="0033434F">
      <w:pPr>
        <w:pStyle w:val="SourceCode"/>
      </w:pPr>
      <w:r w:rsidRPr="0033434F">
        <w:t xml:space="preserve">            System.out.println("ELEMENT FOUND IN ARRAY AT "+(i+1)+" POSITION");</w:t>
      </w:r>
    </w:p>
    <w:p w:rsidR="00EF4EDD" w:rsidRPr="0033434F" w:rsidRDefault="00EF4EDD" w:rsidP="0033434F">
      <w:pPr>
        <w:pStyle w:val="SourceCode"/>
      </w:pPr>
      <w:r w:rsidRPr="0033434F">
        <w:t xml:space="preserve">        }</w:t>
      </w:r>
    </w:p>
    <w:p w:rsidR="00EF4EDD" w:rsidRPr="0033434F" w:rsidRDefault="00EF4EDD" w:rsidP="0033434F">
      <w:pPr>
        <w:pStyle w:val="SourceCode"/>
      </w:pPr>
      <w:r w:rsidRPr="0033434F">
        <w:t xml:space="preserve"> else</w:t>
      </w:r>
    </w:p>
    <w:p w:rsidR="00EF4EDD" w:rsidRPr="0033434F" w:rsidRDefault="00EF4EDD" w:rsidP="0033434F">
      <w:pPr>
        <w:pStyle w:val="SourceCode"/>
      </w:pPr>
      <w:r w:rsidRPr="0033434F">
        <w:t xml:space="preserve">            System.out.println("ELEMENT NOT FOUND IN ARRAY:::");</w:t>
      </w:r>
    </w:p>
    <w:p w:rsidR="00EF4EDD" w:rsidRPr="0033434F" w:rsidRDefault="00EF4EDD" w:rsidP="0033434F">
      <w:pPr>
        <w:pStyle w:val="SourceCode"/>
      </w:pPr>
      <w:r w:rsidRPr="0033434F">
        <w:t xml:space="preserve">    }</w:t>
      </w:r>
    </w:p>
    <w:p w:rsidR="00EF4EDD" w:rsidRPr="0033434F" w:rsidRDefault="00EF4EDD" w:rsidP="0033434F">
      <w:pPr>
        <w:pStyle w:val="SourceCode"/>
      </w:pPr>
    </w:p>
    <w:p w:rsidR="00EF4EDD" w:rsidRPr="0033434F" w:rsidRDefault="00EF4EDD" w:rsidP="0033434F">
      <w:pPr>
        <w:pStyle w:val="SourceCode"/>
      </w:pPr>
      <w:r w:rsidRPr="0033434F">
        <w:t>}</w:t>
      </w:r>
    </w:p>
    <w:p w:rsidR="00EF4EDD" w:rsidRPr="0033434F" w:rsidRDefault="00EF4EDD" w:rsidP="0033434F">
      <w:pPr>
        <w:pStyle w:val="SourceCode"/>
      </w:pPr>
    </w:p>
    <w:p w:rsidR="00EF4EDD" w:rsidRPr="0033434F" w:rsidRDefault="00EF4EDD" w:rsidP="0033434F">
      <w:pPr>
        <w:pStyle w:val="SourceCode"/>
      </w:pPr>
      <w:r w:rsidRPr="0033434F">
        <w:lastRenderedPageBreak/>
        <w:t>OUTPUT::</w:t>
      </w:r>
    </w:p>
    <w:p w:rsidR="00EF4EDD" w:rsidRPr="0033434F" w:rsidRDefault="00EF4EDD" w:rsidP="0033434F">
      <w:pPr>
        <w:pStyle w:val="SourceCode"/>
      </w:pPr>
      <w:r w:rsidRPr="0033434F">
        <w:t>ENTER THE TOTAL NO. OF ELEMENT IN ARRAY = 4</w:t>
      </w:r>
    </w:p>
    <w:p w:rsidR="00EF4EDD" w:rsidRPr="0033434F" w:rsidRDefault="00EF4EDD" w:rsidP="0033434F">
      <w:pPr>
        <w:pStyle w:val="SourceCode"/>
      </w:pPr>
      <w:r w:rsidRPr="0033434F">
        <w:t>ENTER THE 1 ELEMENT = 4</w:t>
      </w:r>
    </w:p>
    <w:p w:rsidR="00EF4EDD" w:rsidRPr="0033434F" w:rsidRDefault="00EF4EDD" w:rsidP="0033434F">
      <w:pPr>
        <w:pStyle w:val="SourceCode"/>
      </w:pPr>
      <w:r w:rsidRPr="0033434F">
        <w:t>ENTER THE 2 ELEMENT = 3</w:t>
      </w:r>
    </w:p>
    <w:p w:rsidR="00EF4EDD" w:rsidRPr="0033434F" w:rsidRDefault="00EF4EDD" w:rsidP="0033434F">
      <w:pPr>
        <w:pStyle w:val="SourceCode"/>
      </w:pPr>
      <w:r w:rsidRPr="0033434F">
        <w:t>ENTER THE 3 ELEMENT = 10</w:t>
      </w:r>
    </w:p>
    <w:p w:rsidR="00EF4EDD" w:rsidRPr="0033434F" w:rsidRDefault="00EF4EDD" w:rsidP="0033434F">
      <w:pPr>
        <w:pStyle w:val="SourceCode"/>
      </w:pPr>
      <w:r w:rsidRPr="0033434F">
        <w:t>ENTER THE 4 ELEMENT = 2</w:t>
      </w:r>
    </w:p>
    <w:p w:rsidR="00EF4EDD" w:rsidRPr="0033434F" w:rsidRDefault="00EF4EDD" w:rsidP="0033434F">
      <w:pPr>
        <w:pStyle w:val="SourceCode"/>
      </w:pPr>
      <w:r w:rsidRPr="0033434F">
        <w:t>ENTER THE NUMBER U WANT TO SEARCH = 10</w:t>
      </w:r>
    </w:p>
    <w:p w:rsidR="00EF4EDD" w:rsidRPr="0033434F" w:rsidRDefault="00EF4EDD" w:rsidP="0033434F">
      <w:pPr>
        <w:pStyle w:val="SourceCode"/>
      </w:pPr>
      <w:r w:rsidRPr="0033434F">
        <w:t>ELEMENT FOUND IN ARRAY AT 3 POSITION</w:t>
      </w:r>
    </w:p>
    <w:p w:rsidR="0095352C" w:rsidRDefault="0095352C" w:rsidP="00561C6C">
      <w:pPr>
        <w:rPr>
          <w:b/>
          <w:sz w:val="22"/>
          <w:szCs w:val="20"/>
        </w:rPr>
      </w:pPr>
    </w:p>
    <w:p w:rsidR="00561C6C" w:rsidRPr="006052C8" w:rsidRDefault="006464C6" w:rsidP="006052C8">
      <w:pPr>
        <w:pStyle w:val="Heading1"/>
      </w:pPr>
      <w:bookmarkStart w:id="46" w:name="_Toc278545447"/>
      <w:bookmarkStart w:id="47" w:name="_Toc278736217"/>
      <w:r w:rsidRPr="006052C8">
        <w:t>28</w:t>
      </w:r>
      <w:r w:rsidR="00911D73" w:rsidRPr="006052C8">
        <w:t>. Program to solve linear &amp; quadratic equation</w:t>
      </w:r>
      <w:bookmarkEnd w:id="46"/>
      <w:bookmarkEnd w:id="47"/>
    </w:p>
    <w:p w:rsidR="00561C6C" w:rsidRPr="0033434F" w:rsidRDefault="00561C6C" w:rsidP="0033434F">
      <w:pPr>
        <w:pStyle w:val="SourceCode"/>
      </w:pPr>
      <w:r w:rsidRPr="0033434F">
        <w:t>import java.util.*;</w:t>
      </w:r>
    </w:p>
    <w:p w:rsidR="00561C6C" w:rsidRPr="0033434F" w:rsidRDefault="00561C6C" w:rsidP="0033434F">
      <w:pPr>
        <w:pStyle w:val="SourceCode"/>
      </w:pPr>
      <w:r w:rsidRPr="0033434F">
        <w:t>public class q13</w:t>
      </w:r>
    </w:p>
    <w:p w:rsidR="00561C6C" w:rsidRPr="0033434F" w:rsidRDefault="00561C6C" w:rsidP="0033434F">
      <w:pPr>
        <w:pStyle w:val="SourceCode"/>
      </w:pPr>
      <w:r w:rsidRPr="0033434F">
        <w:t>{</w:t>
      </w:r>
    </w:p>
    <w:p w:rsidR="00561C6C" w:rsidRPr="0033434F" w:rsidRDefault="00561C6C" w:rsidP="0033434F">
      <w:pPr>
        <w:pStyle w:val="SourceCode"/>
      </w:pPr>
      <w:r w:rsidRPr="0033434F">
        <w:tab/>
        <w:t>public static void main(String args[])</w:t>
      </w:r>
    </w:p>
    <w:p w:rsidR="00561C6C" w:rsidRPr="0033434F" w:rsidRDefault="00561C6C" w:rsidP="0033434F">
      <w:pPr>
        <w:pStyle w:val="SourceCode"/>
      </w:pPr>
      <w:r w:rsidRPr="0033434F">
        <w:tab/>
        <w:t>{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canner in=new Scanner(System.in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double a,b,a1,b1,c1,x1,x2,x3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double t1,t2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FOR LINEAR EQUATION::INPUT VALUES OF a &amp; b in ax+b=0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a=in.nextDouble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b=in.nextDouble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x1=(-b)/a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SOLUTION OF LINEAR EQN="+x1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FOR QUADRATIC EQN::INPUT VALUES OF a,b&amp;c in ax^2+bx+c=0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a1=in.nextDouble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b1=in.nextDouble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c1=in.nextDouble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t1=(b1*b1-4*a1*c1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if(t1&gt;0)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{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t2=Math.sqrt(t1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x2=(-b1+t2)/(2*a1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x3=(-b1-t2)/(2*a1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SOLUTION OF QUADRATIC EQUATION="+x2+" &amp; "+x3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else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{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 xml:space="preserve">  t1=-t1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 xml:space="preserve">  t2=Math.sqrt(t1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 xml:space="preserve">  System.out.println("SOLUTION OF QUADRATIC EQUATION x1="+(-b1/(2*a1))+"+i"+(t2/(2*a1)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 xml:space="preserve">  System.out.println("SOLUTION OF QUADRATIC EQUATION x2="+(-b1/(2*a1))+"-i"+(t2/(2*a1)));</w:t>
      </w:r>
      <w:r w:rsidRPr="0033434F">
        <w:tab/>
      </w:r>
    </w:p>
    <w:p w:rsidR="00561C6C" w:rsidRPr="0033434F" w:rsidRDefault="00561C6C" w:rsidP="0033434F">
      <w:pPr>
        <w:pStyle w:val="SourceCode"/>
      </w:pPr>
      <w:r w:rsidRPr="0033434F">
        <w:tab/>
        <w:t xml:space="preserve">  }</w:t>
      </w:r>
    </w:p>
    <w:p w:rsidR="00561C6C" w:rsidRPr="0033434F" w:rsidRDefault="00561C6C" w:rsidP="0033434F">
      <w:pPr>
        <w:pStyle w:val="SourceCode"/>
      </w:pP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>}</w:t>
      </w:r>
    </w:p>
    <w:p w:rsidR="00561C6C" w:rsidRPr="0033434F" w:rsidRDefault="00561C6C" w:rsidP="0033434F">
      <w:pPr>
        <w:pStyle w:val="SourceCode"/>
      </w:pPr>
      <w:r w:rsidRPr="0033434F">
        <w:t>OUTPUT</w:t>
      </w:r>
    </w:p>
    <w:p w:rsidR="00561C6C" w:rsidRPr="0033434F" w:rsidRDefault="00561C6C" w:rsidP="0033434F">
      <w:pPr>
        <w:pStyle w:val="SourceCode"/>
      </w:pPr>
      <w:r w:rsidRPr="0033434F">
        <w:t>FOR LINEAR EQUATION::INPUT VALUES OF a &amp; b in ax+b=0::2      3</w:t>
      </w:r>
    </w:p>
    <w:p w:rsidR="00561C6C" w:rsidRPr="0033434F" w:rsidRDefault="00561C6C" w:rsidP="0033434F">
      <w:pPr>
        <w:pStyle w:val="SourceCode"/>
      </w:pPr>
      <w:r w:rsidRPr="0033434F">
        <w:t>SOLUTION OF LINEAR EQN=-1.5</w:t>
      </w:r>
    </w:p>
    <w:p w:rsidR="00561C6C" w:rsidRPr="0033434F" w:rsidRDefault="00561C6C" w:rsidP="0033434F">
      <w:pPr>
        <w:pStyle w:val="SourceCode"/>
      </w:pPr>
      <w:r w:rsidRPr="0033434F">
        <w:t>FOR QUADRATIC EQN::INPUT VALUES OF a,b&amp;c in ax^2+bx+c=0::1   4     6</w:t>
      </w:r>
    </w:p>
    <w:p w:rsidR="00561C6C" w:rsidRPr="0033434F" w:rsidRDefault="00561C6C" w:rsidP="0033434F">
      <w:pPr>
        <w:pStyle w:val="SourceCode"/>
      </w:pPr>
      <w:r w:rsidRPr="0033434F">
        <w:t>SOLUTION OF QUADRATIC EQUATION x1=-2.0+i1.4142135623730951</w:t>
      </w:r>
    </w:p>
    <w:p w:rsidR="00561C6C" w:rsidRPr="0033434F" w:rsidRDefault="00561C6C" w:rsidP="0033434F">
      <w:pPr>
        <w:pStyle w:val="SourceCode"/>
      </w:pPr>
      <w:r w:rsidRPr="0033434F">
        <w:t>SOLUTION OF QUADRATIC EQUATION x2=-2.0-i1.4142135623730951</w:t>
      </w:r>
    </w:p>
    <w:p w:rsidR="00C365E4" w:rsidRDefault="00C365E4">
      <w:pPr>
        <w:widowControl/>
        <w:suppressAutoHyphens w:val="0"/>
        <w:spacing w:after="200" w:line="276" w:lineRule="auto"/>
        <w:rPr>
          <w:rFonts w:ascii="Courier New" w:eastAsia="Times New Roman" w:hAnsi="Courier New" w:cs="Courier New"/>
          <w:bCs/>
          <w:color w:val="0D0D0D" w:themeColor="text1" w:themeTint="F2"/>
          <w:kern w:val="0"/>
          <w:sz w:val="20"/>
          <w:szCs w:val="20"/>
          <w:lang w:eastAsia="en-IN"/>
        </w:rPr>
      </w:pPr>
      <w:r>
        <w:br w:type="page"/>
      </w:r>
    </w:p>
    <w:p w:rsidR="008B3330" w:rsidRDefault="008B3330" w:rsidP="008B3330">
      <w:pPr>
        <w:pStyle w:val="Heading1"/>
      </w:pPr>
      <w:bookmarkStart w:id="48" w:name="_Toc278736218"/>
      <w:r>
        <w:lastRenderedPageBreak/>
        <w:t xml:space="preserve">29. </w:t>
      </w:r>
      <w:r w:rsidR="00CA0104">
        <w:t>WAP using default argument constructor</w:t>
      </w:r>
      <w:bookmarkEnd w:id="48"/>
    </w:p>
    <w:p w:rsidR="008B3330" w:rsidRPr="008B3330" w:rsidRDefault="008B3330" w:rsidP="0033434F">
      <w:pPr>
        <w:pStyle w:val="SourceCode"/>
      </w:pPr>
      <w:r>
        <w:t>//done in question 3</w:t>
      </w:r>
    </w:p>
    <w:p w:rsidR="00561C6C" w:rsidRPr="00911D73" w:rsidRDefault="00A864BF" w:rsidP="00911D73">
      <w:pPr>
        <w:pStyle w:val="Heading1"/>
      </w:pPr>
      <w:bookmarkStart w:id="49" w:name="_Toc278545448"/>
      <w:bookmarkStart w:id="50" w:name="_Toc278736219"/>
      <w:r w:rsidRPr="00911D73">
        <w:t>30 . WAP to</w:t>
      </w:r>
      <w:r w:rsidR="00A95B81" w:rsidRPr="00911D73">
        <w:t xml:space="preserve"> compute whether the given no. i</w:t>
      </w:r>
      <w:r w:rsidRPr="00911D73">
        <w:t>s prime or not</w:t>
      </w:r>
      <w:bookmarkEnd w:id="49"/>
      <w:bookmarkEnd w:id="50"/>
    </w:p>
    <w:p w:rsidR="00561C6C" w:rsidRPr="0033434F" w:rsidRDefault="00561C6C" w:rsidP="0033434F">
      <w:pPr>
        <w:pStyle w:val="SourceCode"/>
      </w:pPr>
      <w:r w:rsidRPr="0033434F">
        <w:t>import java.util.*;</w:t>
      </w:r>
    </w:p>
    <w:p w:rsidR="00561C6C" w:rsidRPr="0033434F" w:rsidRDefault="00561C6C" w:rsidP="0033434F">
      <w:pPr>
        <w:pStyle w:val="SourceCode"/>
      </w:pPr>
      <w:r w:rsidRPr="0033434F">
        <w:t>public class q15</w:t>
      </w:r>
    </w:p>
    <w:p w:rsidR="00561C6C" w:rsidRPr="0033434F" w:rsidRDefault="00561C6C" w:rsidP="0033434F">
      <w:pPr>
        <w:pStyle w:val="SourceCode"/>
      </w:pPr>
      <w:r w:rsidRPr="0033434F">
        <w:t>{</w:t>
      </w:r>
    </w:p>
    <w:p w:rsidR="00561C6C" w:rsidRPr="0033434F" w:rsidRDefault="00561C6C" w:rsidP="0033434F">
      <w:pPr>
        <w:pStyle w:val="SourceCode"/>
      </w:pPr>
      <w:r w:rsidRPr="0033434F">
        <w:tab/>
        <w:t>public static void main(String args[])</w:t>
      </w:r>
    </w:p>
    <w:p w:rsidR="00561C6C" w:rsidRPr="0033434F" w:rsidRDefault="00561C6C" w:rsidP="0033434F">
      <w:pPr>
        <w:pStyle w:val="SourceCode"/>
      </w:pPr>
      <w:r w:rsidRPr="0033434F">
        <w:tab/>
        <w:t>{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canner in=new Scanner(System.in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int n,f=1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ENTER THE NO.::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n=in.nextInt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for(int i=2;i&lt;=n/2;i++)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{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</w:r>
      <w:r w:rsidRPr="0033434F">
        <w:tab/>
        <w:t>if(n%i==0)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</w:r>
      <w:r w:rsidRPr="0033434F">
        <w:tab/>
        <w:t>{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</w:r>
      <w:r w:rsidRPr="0033434F">
        <w:tab/>
      </w:r>
      <w:r w:rsidRPr="0033434F">
        <w:tab/>
        <w:t>f=0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</w:r>
      <w:r w:rsidRPr="0033434F">
        <w:tab/>
      </w:r>
      <w:r w:rsidRPr="0033434F">
        <w:tab/>
        <w:t>break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</w: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if(f==0)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NUMBER IS NOT PRIME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else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NUMBER IS PRIME");</w:t>
      </w:r>
    </w:p>
    <w:p w:rsidR="00561C6C" w:rsidRPr="0033434F" w:rsidRDefault="00561C6C" w:rsidP="0033434F">
      <w:pPr>
        <w:pStyle w:val="SourceCode"/>
      </w:pPr>
      <w:r w:rsidRPr="0033434F">
        <w:t xml:space="preserve">              }</w:t>
      </w:r>
    </w:p>
    <w:p w:rsidR="00561C6C" w:rsidRPr="0033434F" w:rsidRDefault="00561C6C" w:rsidP="0033434F">
      <w:pPr>
        <w:pStyle w:val="SourceCode"/>
      </w:pPr>
      <w:r w:rsidRPr="0033434F">
        <w:t>}</w:t>
      </w:r>
      <w:r w:rsidRPr="0033434F">
        <w:tab/>
      </w:r>
    </w:p>
    <w:p w:rsidR="00561C6C" w:rsidRPr="0033434F" w:rsidRDefault="00561C6C" w:rsidP="0033434F">
      <w:pPr>
        <w:pStyle w:val="SourceCode"/>
      </w:pPr>
    </w:p>
    <w:p w:rsidR="00561C6C" w:rsidRPr="0033434F" w:rsidRDefault="00561C6C" w:rsidP="0033434F">
      <w:pPr>
        <w:pStyle w:val="SourceCode"/>
      </w:pPr>
      <w:r w:rsidRPr="0033434F">
        <w:t>OUTPUT:</w:t>
      </w:r>
    </w:p>
    <w:p w:rsidR="00561C6C" w:rsidRPr="0033434F" w:rsidRDefault="00561C6C" w:rsidP="0033434F">
      <w:pPr>
        <w:pStyle w:val="SourceCode"/>
      </w:pPr>
      <w:r w:rsidRPr="0033434F">
        <w:t>ENTER THE NUMBER::17</w:t>
      </w:r>
    </w:p>
    <w:p w:rsidR="00561C6C" w:rsidRPr="0033434F" w:rsidRDefault="00561C6C" w:rsidP="0033434F">
      <w:pPr>
        <w:pStyle w:val="SourceCode"/>
      </w:pPr>
      <w:r w:rsidRPr="0033434F">
        <w:t>NUMBER IS PRIME</w:t>
      </w:r>
    </w:p>
    <w:p w:rsidR="00561C6C" w:rsidRPr="0033434F" w:rsidRDefault="00561C6C" w:rsidP="0033434F">
      <w:pPr>
        <w:pStyle w:val="SourceCode"/>
      </w:pPr>
    </w:p>
    <w:p w:rsidR="00452350" w:rsidRPr="00911D73" w:rsidRDefault="00AE46E4" w:rsidP="00911D73">
      <w:pPr>
        <w:pStyle w:val="Heading1"/>
      </w:pPr>
      <w:bookmarkStart w:id="51" w:name="_Toc278545449"/>
      <w:bookmarkStart w:id="52" w:name="_Toc278736220"/>
      <w:r w:rsidRPr="00911D73">
        <w:t>31</w:t>
      </w:r>
      <w:r w:rsidR="00EC1CB0" w:rsidRPr="00911D73">
        <w:t>.</w:t>
      </w:r>
      <w:r w:rsidR="00911D73" w:rsidRPr="00911D73">
        <w:t xml:space="preserve"> Program to find the power of 2 without arithematic operation</w:t>
      </w:r>
      <w:bookmarkEnd w:id="51"/>
      <w:bookmarkEnd w:id="52"/>
    </w:p>
    <w:p w:rsidR="00452350" w:rsidRPr="0033434F" w:rsidRDefault="00452350" w:rsidP="0033434F">
      <w:pPr>
        <w:pStyle w:val="SourceCode"/>
      </w:pPr>
      <w:r w:rsidRPr="0033434F">
        <w:t>import java.util.Scanner;</w:t>
      </w:r>
    </w:p>
    <w:p w:rsidR="00B65CD2" w:rsidRPr="0033434F" w:rsidRDefault="00B65CD2" w:rsidP="0033434F">
      <w:pPr>
        <w:pStyle w:val="SourceCode"/>
      </w:pPr>
      <w:r w:rsidRPr="0033434F">
        <w:t>public class power {</w:t>
      </w:r>
    </w:p>
    <w:p w:rsidR="00B65CD2" w:rsidRPr="0033434F" w:rsidRDefault="00B65CD2" w:rsidP="0033434F">
      <w:pPr>
        <w:pStyle w:val="SourceCode"/>
      </w:pPr>
      <w:r w:rsidRPr="0033434F">
        <w:t xml:space="preserve">    public static void main(String args[]) {</w:t>
      </w:r>
    </w:p>
    <w:p w:rsidR="00B65CD2" w:rsidRPr="0033434F" w:rsidRDefault="00B65CD2" w:rsidP="0033434F">
      <w:pPr>
        <w:pStyle w:val="SourceCode"/>
      </w:pPr>
      <w:r w:rsidRPr="0033434F">
        <w:t xml:space="preserve">        System.out.print("Enter the Number = ");</w:t>
      </w:r>
    </w:p>
    <w:p w:rsidR="00B65CD2" w:rsidRPr="0033434F" w:rsidRDefault="00B65CD2" w:rsidP="0033434F">
      <w:pPr>
        <w:pStyle w:val="SourceCode"/>
      </w:pPr>
      <w:r w:rsidRPr="0033434F">
        <w:t xml:space="preserve">        Scanner ob = new Scanner(System.in);</w:t>
      </w:r>
    </w:p>
    <w:p w:rsidR="00B65CD2" w:rsidRPr="0033434F" w:rsidRDefault="00B65CD2" w:rsidP="0033434F">
      <w:pPr>
        <w:pStyle w:val="SourceCode"/>
      </w:pPr>
      <w:r w:rsidRPr="0033434F">
        <w:t xml:space="preserve">        int i = ob.nextInt();</w:t>
      </w:r>
    </w:p>
    <w:p w:rsidR="00B65CD2" w:rsidRPr="0033434F" w:rsidRDefault="00B65CD2" w:rsidP="0033434F">
      <w:pPr>
        <w:pStyle w:val="SourceCode"/>
      </w:pPr>
      <w:r w:rsidRPr="0033434F">
        <w:t xml:space="preserve">        int n = 1;</w:t>
      </w:r>
    </w:p>
    <w:p w:rsidR="00B65CD2" w:rsidRPr="0033434F" w:rsidRDefault="00B65CD2" w:rsidP="0033434F">
      <w:pPr>
        <w:pStyle w:val="SourceCode"/>
      </w:pPr>
      <w:r w:rsidRPr="0033434F">
        <w:t xml:space="preserve">        while( i!= 2)</w:t>
      </w:r>
    </w:p>
    <w:p w:rsidR="00B65CD2" w:rsidRPr="0033434F" w:rsidRDefault="00B65CD2" w:rsidP="0033434F">
      <w:pPr>
        <w:pStyle w:val="SourceCode"/>
      </w:pPr>
      <w:r w:rsidRPr="0033434F">
        <w:t xml:space="preserve">        {</w:t>
      </w:r>
    </w:p>
    <w:p w:rsidR="00B65CD2" w:rsidRPr="0033434F" w:rsidRDefault="00B65CD2" w:rsidP="0033434F">
      <w:pPr>
        <w:pStyle w:val="SourceCode"/>
      </w:pPr>
      <w:r w:rsidRPr="0033434F">
        <w:t xml:space="preserve">            i = i&gt;&gt;1;</w:t>
      </w:r>
    </w:p>
    <w:p w:rsidR="00B65CD2" w:rsidRPr="0033434F" w:rsidRDefault="00B65CD2" w:rsidP="0033434F">
      <w:pPr>
        <w:pStyle w:val="SourceCode"/>
      </w:pPr>
      <w:r w:rsidRPr="0033434F">
        <w:t xml:space="preserve">            n++;</w:t>
      </w:r>
    </w:p>
    <w:p w:rsidR="00B65CD2" w:rsidRPr="0033434F" w:rsidRDefault="00B65CD2" w:rsidP="0033434F">
      <w:pPr>
        <w:pStyle w:val="SourceCode"/>
      </w:pPr>
      <w:r w:rsidRPr="0033434F">
        <w:t xml:space="preserve">        }</w:t>
      </w:r>
    </w:p>
    <w:p w:rsidR="00B65CD2" w:rsidRPr="0033434F" w:rsidRDefault="00B65CD2" w:rsidP="0033434F">
      <w:pPr>
        <w:pStyle w:val="SourceCode"/>
      </w:pPr>
      <w:r w:rsidRPr="0033434F">
        <w:t xml:space="preserve">        System.out.println("Power of 2 = "+n);</w:t>
      </w:r>
    </w:p>
    <w:p w:rsidR="00B65CD2" w:rsidRPr="0033434F" w:rsidRDefault="00B65CD2" w:rsidP="0033434F">
      <w:pPr>
        <w:pStyle w:val="SourceCode"/>
      </w:pPr>
      <w:r w:rsidRPr="0033434F">
        <w:t xml:space="preserve">    }</w:t>
      </w:r>
    </w:p>
    <w:p w:rsidR="00B65CD2" w:rsidRPr="0033434F" w:rsidRDefault="00B65CD2" w:rsidP="0033434F">
      <w:pPr>
        <w:pStyle w:val="SourceCode"/>
      </w:pPr>
      <w:r w:rsidRPr="0033434F">
        <w:t>}</w:t>
      </w:r>
    </w:p>
    <w:p w:rsidR="00B65CD2" w:rsidRPr="0033434F" w:rsidRDefault="00452350" w:rsidP="0033434F">
      <w:pPr>
        <w:pStyle w:val="SourceCode"/>
      </w:pPr>
      <w:r w:rsidRPr="0033434F">
        <w:t>OUTPUT:</w:t>
      </w:r>
    </w:p>
    <w:p w:rsidR="00452350" w:rsidRPr="0033434F" w:rsidRDefault="00452350" w:rsidP="0033434F">
      <w:pPr>
        <w:pStyle w:val="SourceCode"/>
      </w:pPr>
      <w:r w:rsidRPr="0033434F">
        <w:t>ENTER THE NUMBER = 32</w:t>
      </w:r>
    </w:p>
    <w:p w:rsidR="00452350" w:rsidRPr="0033434F" w:rsidRDefault="00452350" w:rsidP="0033434F">
      <w:pPr>
        <w:pStyle w:val="SourceCode"/>
      </w:pPr>
      <w:r w:rsidRPr="0033434F">
        <w:t>POWER OF 2 = 5</w:t>
      </w:r>
    </w:p>
    <w:p w:rsidR="00452350" w:rsidRPr="0033434F" w:rsidRDefault="00452350" w:rsidP="0033434F">
      <w:pPr>
        <w:pStyle w:val="SourceCode"/>
      </w:pPr>
    </w:p>
    <w:p w:rsidR="00561C6C" w:rsidRPr="00B76486" w:rsidRDefault="00BD73E4" w:rsidP="00B76486">
      <w:pPr>
        <w:pStyle w:val="Heading1"/>
      </w:pPr>
      <w:bookmarkStart w:id="53" w:name="_Toc278545450"/>
      <w:bookmarkStart w:id="54" w:name="_Toc278736221"/>
      <w:r w:rsidRPr="00B76486">
        <w:t xml:space="preserve">32. </w:t>
      </w:r>
      <w:r w:rsidR="00B76486" w:rsidRPr="00B76486">
        <w:t>Program to find permutation p(n,r)=n!/(n-r)!</w:t>
      </w:r>
      <w:bookmarkEnd w:id="53"/>
      <w:bookmarkEnd w:id="54"/>
    </w:p>
    <w:p w:rsidR="00561C6C" w:rsidRPr="0033434F" w:rsidRDefault="00561C6C" w:rsidP="0033434F">
      <w:pPr>
        <w:pStyle w:val="SourceCode"/>
      </w:pPr>
      <w:r w:rsidRPr="0033434F">
        <w:t>import java.util.*;</w:t>
      </w:r>
    </w:p>
    <w:p w:rsidR="00561C6C" w:rsidRPr="0033434F" w:rsidRDefault="00561C6C" w:rsidP="0033434F">
      <w:pPr>
        <w:pStyle w:val="SourceCode"/>
      </w:pPr>
      <w:r w:rsidRPr="0033434F">
        <w:t>public class q21 {</w:t>
      </w:r>
    </w:p>
    <w:p w:rsidR="00561C6C" w:rsidRPr="0033434F" w:rsidRDefault="00561C6C" w:rsidP="0033434F">
      <w:pPr>
        <w:pStyle w:val="SourceCode"/>
      </w:pPr>
      <w:r w:rsidRPr="0033434F">
        <w:t xml:space="preserve">   private static int fact(int n)</w:t>
      </w:r>
    </w:p>
    <w:p w:rsidR="00561C6C" w:rsidRPr="0033434F" w:rsidRDefault="00561C6C" w:rsidP="0033434F">
      <w:pPr>
        <w:pStyle w:val="SourceCode"/>
      </w:pPr>
      <w:r w:rsidRPr="0033434F">
        <w:t xml:space="preserve">   {</w:t>
      </w:r>
    </w:p>
    <w:p w:rsidR="00561C6C" w:rsidRPr="0033434F" w:rsidRDefault="00561C6C" w:rsidP="0033434F">
      <w:pPr>
        <w:pStyle w:val="SourceCode"/>
      </w:pPr>
      <w:r w:rsidRPr="0033434F">
        <w:lastRenderedPageBreak/>
        <w:t xml:space="preserve">    if(n==1)</w:t>
      </w:r>
    </w:p>
    <w:p w:rsidR="00561C6C" w:rsidRPr="0033434F" w:rsidRDefault="00561C6C" w:rsidP="0033434F">
      <w:pPr>
        <w:pStyle w:val="SourceCode"/>
      </w:pPr>
      <w:r w:rsidRPr="0033434F">
        <w:t xml:space="preserve">        return 1;</w:t>
      </w:r>
    </w:p>
    <w:p w:rsidR="00561C6C" w:rsidRPr="0033434F" w:rsidRDefault="00561C6C" w:rsidP="0033434F">
      <w:pPr>
        <w:pStyle w:val="SourceCode"/>
      </w:pPr>
      <w:r w:rsidRPr="0033434F">
        <w:t xml:space="preserve">    else</w:t>
      </w:r>
    </w:p>
    <w:p w:rsidR="00561C6C" w:rsidRPr="0033434F" w:rsidRDefault="00561C6C" w:rsidP="0033434F">
      <w:pPr>
        <w:pStyle w:val="SourceCode"/>
      </w:pPr>
      <w:r w:rsidRPr="0033434F">
        <w:t xml:space="preserve">        return n*fact(n-1);</w:t>
      </w:r>
    </w:p>
    <w:p w:rsidR="00561C6C" w:rsidRPr="0033434F" w:rsidRDefault="00561C6C" w:rsidP="0033434F">
      <w:pPr>
        <w:pStyle w:val="SourceCode"/>
      </w:pPr>
      <w:r w:rsidRPr="0033434F">
        <w:t xml:space="preserve">   }</w:t>
      </w:r>
    </w:p>
    <w:p w:rsidR="00561C6C" w:rsidRPr="0033434F" w:rsidRDefault="00561C6C" w:rsidP="0033434F">
      <w:pPr>
        <w:pStyle w:val="SourceCode"/>
      </w:pPr>
      <w:r w:rsidRPr="0033434F">
        <w:t xml:space="preserve">   public static void main(String[] args) {</w:t>
      </w:r>
    </w:p>
    <w:p w:rsidR="00561C6C" w:rsidRPr="0033434F" w:rsidRDefault="00561C6C" w:rsidP="0033434F">
      <w:pPr>
        <w:pStyle w:val="SourceCode"/>
      </w:pPr>
      <w:r w:rsidRPr="0033434F">
        <w:t xml:space="preserve">        Scanner sc = new Scanner(System.in);</w:t>
      </w:r>
    </w:p>
    <w:p w:rsidR="00561C6C" w:rsidRPr="0033434F" w:rsidRDefault="00561C6C" w:rsidP="0033434F">
      <w:pPr>
        <w:pStyle w:val="SourceCode"/>
      </w:pPr>
      <w:r w:rsidRPr="0033434F">
        <w:t xml:space="preserve">        System.out.println("For Permutation nPr Enter the value of n &amp; r : ");</w:t>
      </w:r>
    </w:p>
    <w:p w:rsidR="00561C6C" w:rsidRPr="0033434F" w:rsidRDefault="00561C6C" w:rsidP="0033434F">
      <w:pPr>
        <w:pStyle w:val="SourceCode"/>
      </w:pPr>
      <w:r w:rsidRPr="0033434F">
        <w:t xml:space="preserve">        int n = sc.nextInt();</w:t>
      </w:r>
    </w:p>
    <w:p w:rsidR="00561C6C" w:rsidRPr="0033434F" w:rsidRDefault="00561C6C" w:rsidP="0033434F">
      <w:pPr>
        <w:pStyle w:val="SourceCode"/>
      </w:pPr>
      <w:r w:rsidRPr="0033434F">
        <w:t xml:space="preserve">        int r = sc.nextInt();</w:t>
      </w:r>
    </w:p>
    <w:p w:rsidR="00561C6C" w:rsidRPr="0033434F" w:rsidRDefault="00561C6C" w:rsidP="0033434F">
      <w:pPr>
        <w:pStyle w:val="SourceCode"/>
      </w:pPr>
      <w:r w:rsidRPr="0033434F">
        <w:t xml:space="preserve">        int P = fact(n)/fact(n-r);</w:t>
      </w:r>
    </w:p>
    <w:p w:rsidR="00561C6C" w:rsidRPr="0033434F" w:rsidRDefault="00561C6C" w:rsidP="0033434F">
      <w:pPr>
        <w:pStyle w:val="SourceCode"/>
      </w:pPr>
      <w:r w:rsidRPr="0033434F">
        <w:t xml:space="preserve">        System.out.println("Permutation "+n+"P"+r+" : "+P);</w:t>
      </w:r>
    </w:p>
    <w:p w:rsidR="00561C6C" w:rsidRPr="0033434F" w:rsidRDefault="00561C6C" w:rsidP="0033434F">
      <w:pPr>
        <w:pStyle w:val="SourceCode"/>
      </w:pPr>
      <w:r w:rsidRPr="0033434F">
        <w:t xml:space="preserve">        }</w:t>
      </w:r>
    </w:p>
    <w:p w:rsidR="00561C6C" w:rsidRPr="0033434F" w:rsidRDefault="00561C6C" w:rsidP="0033434F">
      <w:pPr>
        <w:pStyle w:val="SourceCode"/>
      </w:pPr>
      <w:r w:rsidRPr="0033434F">
        <w:t xml:space="preserve"> }</w:t>
      </w:r>
    </w:p>
    <w:p w:rsidR="00561C6C" w:rsidRPr="0033434F" w:rsidRDefault="00561C6C" w:rsidP="0033434F">
      <w:pPr>
        <w:pStyle w:val="SourceCode"/>
      </w:pPr>
      <w:r w:rsidRPr="0033434F">
        <w:t>OUTPUT</w:t>
      </w:r>
    </w:p>
    <w:p w:rsidR="00561C6C" w:rsidRPr="0033434F" w:rsidRDefault="00561C6C" w:rsidP="0033434F">
      <w:pPr>
        <w:pStyle w:val="SourceCode"/>
      </w:pPr>
      <w:r w:rsidRPr="0033434F">
        <w:t>For Permutation nPr Enter the value of n &amp; r ::7     3</w:t>
      </w:r>
    </w:p>
    <w:p w:rsidR="00561C6C" w:rsidRPr="0033434F" w:rsidRDefault="00561C6C" w:rsidP="0033434F">
      <w:pPr>
        <w:pStyle w:val="SourceCode"/>
      </w:pPr>
      <w:r w:rsidRPr="0033434F">
        <w:t>Permutation 7P3 : 210</w:t>
      </w:r>
    </w:p>
    <w:p w:rsidR="00561C6C" w:rsidRDefault="00561C6C" w:rsidP="00561C6C">
      <w:pPr>
        <w:rPr>
          <w:sz w:val="22"/>
          <w:szCs w:val="20"/>
        </w:rPr>
      </w:pPr>
    </w:p>
    <w:p w:rsidR="00561C6C" w:rsidRDefault="002F23BB" w:rsidP="00D4640B">
      <w:pPr>
        <w:pStyle w:val="Heading1"/>
      </w:pPr>
      <w:bookmarkStart w:id="55" w:name="_Toc278736222"/>
      <w:r w:rsidRPr="00D4640B">
        <w:t>33.</w:t>
      </w:r>
      <w:r w:rsidR="007932D7">
        <w:t xml:space="preserve"> Program to find the transpose of a Matrix</w:t>
      </w:r>
      <w:bookmarkEnd w:id="55"/>
    </w:p>
    <w:p w:rsidR="0002237E" w:rsidRDefault="0002237E" w:rsidP="0002237E">
      <w:pPr>
        <w:pStyle w:val="SourceCode"/>
      </w:pPr>
      <w:r>
        <w:t>import java.util.*;</w:t>
      </w:r>
    </w:p>
    <w:p w:rsidR="0002237E" w:rsidRDefault="0002237E" w:rsidP="0002237E">
      <w:pPr>
        <w:pStyle w:val="SourceCode"/>
      </w:pPr>
      <w:r>
        <w:t>public class Main {</w:t>
      </w:r>
    </w:p>
    <w:p w:rsidR="0002237E" w:rsidRDefault="0002237E" w:rsidP="0002237E">
      <w:pPr>
        <w:pStyle w:val="SourceCode"/>
      </w:pPr>
      <w:r>
        <w:t xml:space="preserve">    public static void main(String[] args) {</w:t>
      </w:r>
    </w:p>
    <w:p w:rsidR="0002237E" w:rsidRDefault="0002237E" w:rsidP="0002237E">
      <w:pPr>
        <w:pStyle w:val="SourceCode"/>
      </w:pPr>
      <w:r>
        <w:t xml:space="preserve">        int i, j, n, m, temp;</w:t>
      </w:r>
    </w:p>
    <w:p w:rsidR="0002237E" w:rsidRDefault="0002237E" w:rsidP="0002237E">
      <w:pPr>
        <w:pStyle w:val="SourceCode"/>
      </w:pPr>
      <w:r>
        <w:t xml:space="preserve">        Scanner in = new Scanner(System.in);</w:t>
      </w:r>
    </w:p>
    <w:p w:rsidR="0002237E" w:rsidRDefault="0002237E" w:rsidP="0002237E">
      <w:pPr>
        <w:pStyle w:val="SourceCode"/>
      </w:pPr>
      <w:r>
        <w:t xml:space="preserve">        System.out.println("Enter no. of rows");</w:t>
      </w:r>
    </w:p>
    <w:p w:rsidR="0002237E" w:rsidRDefault="0002237E" w:rsidP="0002237E">
      <w:pPr>
        <w:pStyle w:val="SourceCode"/>
      </w:pPr>
      <w:r>
        <w:t xml:space="preserve">        n = in.nextInt();</w:t>
      </w:r>
    </w:p>
    <w:p w:rsidR="0002237E" w:rsidRDefault="0002237E" w:rsidP="0002237E">
      <w:pPr>
        <w:pStyle w:val="SourceCode"/>
      </w:pPr>
      <w:r>
        <w:t xml:space="preserve">        System.out.println("Enter no. of columns");</w:t>
      </w:r>
    </w:p>
    <w:p w:rsidR="0002237E" w:rsidRDefault="0002237E" w:rsidP="0002237E">
      <w:pPr>
        <w:pStyle w:val="SourceCode"/>
      </w:pPr>
      <w:r>
        <w:t xml:space="preserve">        m = in.nextInt();</w:t>
      </w:r>
    </w:p>
    <w:p w:rsidR="0002237E" w:rsidRDefault="0002237E" w:rsidP="0002237E">
      <w:pPr>
        <w:pStyle w:val="SourceCode"/>
      </w:pPr>
      <w:r>
        <w:t xml:space="preserve">        int[][] mat1 = new int[n][m];</w:t>
      </w:r>
    </w:p>
    <w:p w:rsidR="0002237E" w:rsidRDefault="0002237E" w:rsidP="0002237E">
      <w:pPr>
        <w:pStyle w:val="SourceCode"/>
      </w:pPr>
      <w:r>
        <w:t xml:space="preserve">        int[][] mat2 = new int[n][m];</w:t>
      </w:r>
    </w:p>
    <w:p w:rsidR="0002237E" w:rsidRDefault="0002237E" w:rsidP="0002237E">
      <w:pPr>
        <w:pStyle w:val="SourceCode"/>
      </w:pPr>
      <w:r>
        <w:t xml:space="preserve">        for (i = 0; i &lt; n; i++) {</w:t>
      </w:r>
    </w:p>
    <w:p w:rsidR="0002237E" w:rsidRDefault="0002237E" w:rsidP="0002237E">
      <w:pPr>
        <w:pStyle w:val="SourceCode"/>
      </w:pPr>
      <w:r>
        <w:t xml:space="preserve">            for (j = 0; j &lt; m; j++) {</w:t>
      </w:r>
    </w:p>
    <w:p w:rsidR="0002237E" w:rsidRDefault="0002237E" w:rsidP="0002237E">
      <w:pPr>
        <w:pStyle w:val="SourceCode"/>
      </w:pPr>
      <w:r>
        <w:t xml:space="preserve">                System.out.println("Enter (mat" + i + "," + j + ")");</w:t>
      </w:r>
    </w:p>
    <w:p w:rsidR="0002237E" w:rsidRDefault="0002237E" w:rsidP="0002237E">
      <w:pPr>
        <w:pStyle w:val="SourceCode"/>
      </w:pPr>
      <w:r>
        <w:t xml:space="preserve">                mat1[i][j] = in.nextInt();</w:t>
      </w:r>
    </w:p>
    <w:p w:rsidR="0002237E" w:rsidRDefault="0002237E" w:rsidP="0002237E">
      <w:pPr>
        <w:pStyle w:val="SourceCode"/>
      </w:pPr>
      <w:r>
        <w:t xml:space="preserve">            }</w:t>
      </w:r>
    </w:p>
    <w:p w:rsidR="0002237E" w:rsidRDefault="0002237E" w:rsidP="0002237E">
      <w:pPr>
        <w:pStyle w:val="SourceCode"/>
      </w:pPr>
      <w:r>
        <w:t xml:space="preserve">        }</w:t>
      </w:r>
    </w:p>
    <w:p w:rsidR="0002237E" w:rsidRDefault="0002237E" w:rsidP="0002237E">
      <w:pPr>
        <w:pStyle w:val="SourceCode"/>
      </w:pPr>
      <w:r>
        <w:t xml:space="preserve">        System.out.println("original array is");</w:t>
      </w:r>
    </w:p>
    <w:p w:rsidR="0002237E" w:rsidRDefault="0002237E" w:rsidP="0002237E">
      <w:pPr>
        <w:pStyle w:val="SourceCode"/>
      </w:pPr>
      <w:r>
        <w:t xml:space="preserve">        for (i = 0; i &lt; n; i++) {</w:t>
      </w:r>
    </w:p>
    <w:p w:rsidR="0002237E" w:rsidRDefault="0002237E" w:rsidP="0002237E">
      <w:pPr>
        <w:pStyle w:val="SourceCode"/>
      </w:pPr>
      <w:r>
        <w:t xml:space="preserve">            for (j = 0; j &lt; m; j++) {</w:t>
      </w:r>
    </w:p>
    <w:p w:rsidR="0002237E" w:rsidRDefault="0002237E" w:rsidP="0002237E">
      <w:pPr>
        <w:pStyle w:val="SourceCode"/>
      </w:pPr>
      <w:r>
        <w:t xml:space="preserve">                System.out.print(mat1[i][j] + " ");</w:t>
      </w:r>
    </w:p>
    <w:p w:rsidR="0002237E" w:rsidRDefault="0002237E" w:rsidP="0002237E">
      <w:pPr>
        <w:pStyle w:val="SourceCode"/>
      </w:pPr>
      <w:r>
        <w:t xml:space="preserve">            }</w:t>
      </w:r>
    </w:p>
    <w:p w:rsidR="0002237E" w:rsidRDefault="0002237E" w:rsidP="0002237E">
      <w:pPr>
        <w:pStyle w:val="SourceCode"/>
      </w:pPr>
      <w:r>
        <w:t xml:space="preserve">            System.out.println();</w:t>
      </w:r>
    </w:p>
    <w:p w:rsidR="0002237E" w:rsidRDefault="0002237E" w:rsidP="0002237E">
      <w:pPr>
        <w:pStyle w:val="SourceCode"/>
      </w:pPr>
      <w:r>
        <w:t xml:space="preserve">        }</w:t>
      </w:r>
    </w:p>
    <w:p w:rsidR="0002237E" w:rsidRDefault="0002237E" w:rsidP="0002237E">
      <w:pPr>
        <w:pStyle w:val="SourceCode"/>
      </w:pPr>
      <w:r>
        <w:t xml:space="preserve">        for (i = 0; i &lt; n; i++) {</w:t>
      </w:r>
    </w:p>
    <w:p w:rsidR="0002237E" w:rsidRDefault="0002237E" w:rsidP="0002237E">
      <w:pPr>
        <w:pStyle w:val="SourceCode"/>
      </w:pPr>
      <w:r>
        <w:t xml:space="preserve">            for (j = 0; j &lt; m; j++) {</w:t>
      </w:r>
    </w:p>
    <w:p w:rsidR="0002237E" w:rsidRDefault="0002237E" w:rsidP="0002237E">
      <w:pPr>
        <w:pStyle w:val="SourceCode"/>
      </w:pPr>
      <w:r>
        <w:t xml:space="preserve">                mat2[i][j] = mat1[j][i];</w:t>
      </w:r>
    </w:p>
    <w:p w:rsidR="0002237E" w:rsidRDefault="0002237E" w:rsidP="0002237E">
      <w:pPr>
        <w:pStyle w:val="SourceCode"/>
      </w:pPr>
      <w:r>
        <w:t xml:space="preserve">            }</w:t>
      </w:r>
    </w:p>
    <w:p w:rsidR="0002237E" w:rsidRDefault="0002237E" w:rsidP="0002237E">
      <w:pPr>
        <w:pStyle w:val="SourceCode"/>
      </w:pPr>
      <w:r>
        <w:t xml:space="preserve">        }</w:t>
      </w:r>
    </w:p>
    <w:p w:rsidR="0002237E" w:rsidRDefault="0002237E" w:rsidP="0002237E">
      <w:pPr>
        <w:pStyle w:val="SourceCode"/>
      </w:pPr>
      <w:r>
        <w:t xml:space="preserve">        System.out.println("transposed array is");</w:t>
      </w:r>
    </w:p>
    <w:p w:rsidR="0002237E" w:rsidRDefault="0002237E" w:rsidP="0002237E">
      <w:pPr>
        <w:pStyle w:val="SourceCode"/>
      </w:pPr>
      <w:r>
        <w:t xml:space="preserve">        for (i = 0; i &lt; n; i++) {</w:t>
      </w:r>
    </w:p>
    <w:p w:rsidR="0002237E" w:rsidRDefault="0002237E" w:rsidP="0002237E">
      <w:pPr>
        <w:pStyle w:val="SourceCode"/>
      </w:pPr>
      <w:r>
        <w:t xml:space="preserve">            for (j = 0; j &lt; m; j++) {</w:t>
      </w:r>
    </w:p>
    <w:p w:rsidR="0002237E" w:rsidRDefault="0002237E" w:rsidP="0002237E">
      <w:pPr>
        <w:pStyle w:val="SourceCode"/>
      </w:pPr>
      <w:r>
        <w:t xml:space="preserve">                System.out.print(mat2[i][j] + " ");</w:t>
      </w:r>
    </w:p>
    <w:p w:rsidR="0002237E" w:rsidRDefault="0002237E" w:rsidP="0002237E">
      <w:pPr>
        <w:pStyle w:val="SourceCode"/>
      </w:pPr>
      <w:r>
        <w:t xml:space="preserve">            }</w:t>
      </w:r>
    </w:p>
    <w:p w:rsidR="0002237E" w:rsidRDefault="0002237E" w:rsidP="0002237E">
      <w:pPr>
        <w:pStyle w:val="SourceCode"/>
      </w:pPr>
      <w:r>
        <w:t xml:space="preserve">            System.out.println();</w:t>
      </w:r>
    </w:p>
    <w:p w:rsidR="0002237E" w:rsidRDefault="0002237E" w:rsidP="0002237E">
      <w:pPr>
        <w:pStyle w:val="SourceCode"/>
      </w:pPr>
      <w:r>
        <w:t xml:space="preserve">        }</w:t>
      </w:r>
    </w:p>
    <w:p w:rsidR="0002237E" w:rsidRDefault="0002237E" w:rsidP="0002237E">
      <w:pPr>
        <w:pStyle w:val="SourceCode"/>
      </w:pPr>
      <w:r>
        <w:t xml:space="preserve">    }</w:t>
      </w:r>
    </w:p>
    <w:p w:rsidR="0002237E" w:rsidRDefault="0002237E" w:rsidP="0002237E">
      <w:pPr>
        <w:pStyle w:val="SourceCode"/>
      </w:pPr>
      <w:r>
        <w:t>}</w:t>
      </w:r>
    </w:p>
    <w:p w:rsidR="00C365E4" w:rsidRDefault="00C365E4" w:rsidP="0002237E">
      <w:pPr>
        <w:pStyle w:val="SourceCode"/>
      </w:pPr>
    </w:p>
    <w:p w:rsidR="0002237E" w:rsidRDefault="0002237E" w:rsidP="0002237E">
      <w:pPr>
        <w:pStyle w:val="SourceCode"/>
      </w:pPr>
      <w:r>
        <w:lastRenderedPageBreak/>
        <w:t>OUTPUT:</w:t>
      </w:r>
    </w:p>
    <w:p w:rsidR="0002237E" w:rsidRDefault="0002237E" w:rsidP="0002237E">
      <w:pPr>
        <w:pStyle w:val="SourceCode"/>
      </w:pPr>
      <w:r>
        <w:t>Enter no. of rows</w:t>
      </w:r>
    </w:p>
    <w:p w:rsidR="0002237E" w:rsidRDefault="0002237E" w:rsidP="0002237E">
      <w:pPr>
        <w:pStyle w:val="SourceCode"/>
      </w:pPr>
      <w:r>
        <w:t>2</w:t>
      </w:r>
    </w:p>
    <w:p w:rsidR="0002237E" w:rsidRDefault="0002237E" w:rsidP="0002237E">
      <w:pPr>
        <w:pStyle w:val="SourceCode"/>
      </w:pPr>
      <w:r>
        <w:t>Enter no. of columns</w:t>
      </w:r>
    </w:p>
    <w:p w:rsidR="0002237E" w:rsidRDefault="0002237E" w:rsidP="0002237E">
      <w:pPr>
        <w:pStyle w:val="SourceCode"/>
      </w:pPr>
      <w:r>
        <w:t>2</w:t>
      </w:r>
    </w:p>
    <w:p w:rsidR="0002237E" w:rsidRDefault="0002237E" w:rsidP="0002237E">
      <w:pPr>
        <w:pStyle w:val="SourceCode"/>
      </w:pPr>
      <w:r>
        <w:t>Enter (mat0,0)</w:t>
      </w:r>
    </w:p>
    <w:p w:rsidR="0002237E" w:rsidRDefault="0002237E" w:rsidP="0002237E">
      <w:pPr>
        <w:pStyle w:val="SourceCode"/>
      </w:pPr>
      <w:r>
        <w:t>1</w:t>
      </w:r>
    </w:p>
    <w:p w:rsidR="0002237E" w:rsidRDefault="0002237E" w:rsidP="0002237E">
      <w:pPr>
        <w:pStyle w:val="SourceCode"/>
      </w:pPr>
      <w:r>
        <w:t>Enter (mat0,1)</w:t>
      </w:r>
    </w:p>
    <w:p w:rsidR="0002237E" w:rsidRDefault="0002237E" w:rsidP="0002237E">
      <w:pPr>
        <w:pStyle w:val="SourceCode"/>
      </w:pPr>
      <w:r>
        <w:t>2</w:t>
      </w:r>
    </w:p>
    <w:p w:rsidR="0002237E" w:rsidRDefault="0002237E" w:rsidP="0002237E">
      <w:pPr>
        <w:pStyle w:val="SourceCode"/>
      </w:pPr>
      <w:r>
        <w:t>Enter (mat1,0)</w:t>
      </w:r>
    </w:p>
    <w:p w:rsidR="0002237E" w:rsidRDefault="0002237E" w:rsidP="0002237E">
      <w:pPr>
        <w:pStyle w:val="SourceCode"/>
      </w:pPr>
      <w:r>
        <w:t>3</w:t>
      </w:r>
    </w:p>
    <w:p w:rsidR="0002237E" w:rsidRDefault="0002237E" w:rsidP="0002237E">
      <w:pPr>
        <w:pStyle w:val="SourceCode"/>
      </w:pPr>
      <w:r>
        <w:t>Enter (mat1,1)</w:t>
      </w:r>
    </w:p>
    <w:p w:rsidR="0002237E" w:rsidRDefault="0002237E" w:rsidP="0002237E">
      <w:pPr>
        <w:pStyle w:val="SourceCode"/>
      </w:pPr>
      <w:r>
        <w:t>4</w:t>
      </w:r>
    </w:p>
    <w:p w:rsidR="0002237E" w:rsidRDefault="0002237E" w:rsidP="0002237E">
      <w:pPr>
        <w:pStyle w:val="SourceCode"/>
      </w:pPr>
      <w:r>
        <w:t>original array is</w:t>
      </w:r>
    </w:p>
    <w:p w:rsidR="0002237E" w:rsidRDefault="0002237E" w:rsidP="0002237E">
      <w:pPr>
        <w:pStyle w:val="SourceCode"/>
      </w:pPr>
      <w:r>
        <w:t>1 2</w:t>
      </w:r>
    </w:p>
    <w:p w:rsidR="0002237E" w:rsidRDefault="0002237E" w:rsidP="0002237E">
      <w:pPr>
        <w:pStyle w:val="SourceCode"/>
      </w:pPr>
      <w:r>
        <w:t>3 4</w:t>
      </w:r>
    </w:p>
    <w:p w:rsidR="0002237E" w:rsidRDefault="0002237E" w:rsidP="0002237E">
      <w:pPr>
        <w:pStyle w:val="SourceCode"/>
      </w:pPr>
      <w:r>
        <w:t>transposed array is</w:t>
      </w:r>
    </w:p>
    <w:p w:rsidR="0002237E" w:rsidRDefault="0002237E" w:rsidP="0002237E">
      <w:pPr>
        <w:pStyle w:val="SourceCode"/>
      </w:pPr>
      <w:r>
        <w:t>1 3</w:t>
      </w:r>
    </w:p>
    <w:p w:rsidR="0002237E" w:rsidRPr="007932D7" w:rsidRDefault="0002237E" w:rsidP="0002237E">
      <w:pPr>
        <w:pStyle w:val="SourceCode"/>
      </w:pPr>
      <w:r>
        <w:t>2 4</w:t>
      </w:r>
    </w:p>
    <w:p w:rsidR="002F23BB" w:rsidRDefault="002F23BB" w:rsidP="00D4640B">
      <w:pPr>
        <w:pStyle w:val="Heading1"/>
      </w:pPr>
      <w:bookmarkStart w:id="56" w:name="_Toc278736223"/>
      <w:r w:rsidRPr="00D4640B">
        <w:t>34.</w:t>
      </w:r>
      <w:r w:rsidR="0002237E">
        <w:t xml:space="preserve"> Program to display the faculy Records</w:t>
      </w:r>
      <w:bookmarkEnd w:id="56"/>
    </w:p>
    <w:p w:rsidR="0002237E" w:rsidRDefault="0002237E" w:rsidP="0002237E">
      <w:pPr>
        <w:pStyle w:val="SourceCode"/>
      </w:pPr>
      <w:r>
        <w:t>import java.util.*;</w:t>
      </w:r>
    </w:p>
    <w:p w:rsidR="0002237E" w:rsidRDefault="0002237E" w:rsidP="0002237E">
      <w:pPr>
        <w:pStyle w:val="SourceCode"/>
      </w:pPr>
    </w:p>
    <w:p w:rsidR="0002237E" w:rsidRDefault="0002237E" w:rsidP="0002237E">
      <w:pPr>
        <w:pStyle w:val="SourceCode"/>
      </w:pPr>
      <w:r>
        <w:t>class teachers {</w:t>
      </w:r>
    </w:p>
    <w:p w:rsidR="0002237E" w:rsidRDefault="0002237E" w:rsidP="0002237E">
      <w:pPr>
        <w:pStyle w:val="SourceCode"/>
      </w:pPr>
      <w:r>
        <w:t xml:space="preserve">    String[] name = {"neeraj nehra", "sanjay sharma", "s.b kotwal", "sadhna tiwari", "ashish suri"};</w:t>
      </w:r>
    </w:p>
    <w:p w:rsidR="0002237E" w:rsidRDefault="0002237E" w:rsidP="0002237E">
      <w:pPr>
        <w:pStyle w:val="SourceCode"/>
      </w:pPr>
      <w:r>
        <w:t xml:space="preserve">    String[] dept = {"CSE", "CSE", "ENC", "MATHEMATICS", "ENC"};</w:t>
      </w:r>
    </w:p>
    <w:p w:rsidR="0002237E" w:rsidRDefault="0002237E" w:rsidP="0002237E">
      <w:pPr>
        <w:pStyle w:val="SourceCode"/>
      </w:pPr>
      <w:r>
        <w:t>}</w:t>
      </w:r>
    </w:p>
    <w:p w:rsidR="0002237E" w:rsidRDefault="0002237E" w:rsidP="0002237E">
      <w:pPr>
        <w:pStyle w:val="SourceCode"/>
      </w:pPr>
    </w:p>
    <w:p w:rsidR="0002237E" w:rsidRDefault="0002237E" w:rsidP="0002237E">
      <w:pPr>
        <w:pStyle w:val="SourceCode"/>
      </w:pPr>
      <w:r>
        <w:t>public class Main extends teachers {</w:t>
      </w:r>
    </w:p>
    <w:p w:rsidR="0002237E" w:rsidRDefault="0002237E" w:rsidP="0002237E">
      <w:pPr>
        <w:pStyle w:val="SourceCode"/>
      </w:pPr>
      <w:r>
        <w:t xml:space="preserve">    public static void main(String[] args) {</w:t>
      </w:r>
    </w:p>
    <w:p w:rsidR="0002237E" w:rsidRDefault="0002237E" w:rsidP="0002237E">
      <w:pPr>
        <w:pStyle w:val="SourceCode"/>
      </w:pPr>
      <w:r>
        <w:t xml:space="preserve">        int i;</w:t>
      </w:r>
    </w:p>
    <w:p w:rsidR="0002237E" w:rsidRDefault="0002237E" w:rsidP="0002237E">
      <w:pPr>
        <w:pStyle w:val="SourceCode"/>
      </w:pPr>
      <w:r>
        <w:t xml:space="preserve">        String ans = "y";</w:t>
      </w:r>
    </w:p>
    <w:p w:rsidR="0002237E" w:rsidRDefault="0002237E" w:rsidP="0002237E">
      <w:pPr>
        <w:pStyle w:val="SourceCode"/>
      </w:pPr>
      <w:r>
        <w:t xml:space="preserve">        teachers obj = new teachers();</w:t>
      </w:r>
    </w:p>
    <w:p w:rsidR="0002237E" w:rsidRDefault="0002237E" w:rsidP="0002237E">
      <w:pPr>
        <w:pStyle w:val="SourceCode"/>
      </w:pPr>
      <w:r>
        <w:t xml:space="preserve">        Scanner in = new Scanner(System.in);</w:t>
      </w:r>
    </w:p>
    <w:p w:rsidR="0002237E" w:rsidRDefault="0002237E" w:rsidP="0002237E">
      <w:pPr>
        <w:pStyle w:val="SourceCode"/>
      </w:pPr>
      <w:r>
        <w:t xml:space="preserve">        while (ans == null ? "y" == null : ans.equals("y")) {</w:t>
      </w:r>
    </w:p>
    <w:p w:rsidR="0002237E" w:rsidRDefault="0002237E" w:rsidP="0002237E">
      <w:pPr>
        <w:pStyle w:val="SourceCode"/>
      </w:pPr>
      <w:r>
        <w:t xml:space="preserve">            System.out.println("Enter the faculty name..");</w:t>
      </w:r>
    </w:p>
    <w:p w:rsidR="0002237E" w:rsidRDefault="0002237E" w:rsidP="0002237E">
      <w:pPr>
        <w:pStyle w:val="SourceCode"/>
      </w:pPr>
      <w:r>
        <w:t xml:space="preserve">            String n = in.nextLine();</w:t>
      </w:r>
    </w:p>
    <w:p w:rsidR="0002237E" w:rsidRDefault="0002237E" w:rsidP="0002237E">
      <w:pPr>
        <w:pStyle w:val="SourceCode"/>
      </w:pPr>
      <w:r>
        <w:t xml:space="preserve">            for (i = 0; i &lt; 5; i++) {</w:t>
      </w:r>
    </w:p>
    <w:p w:rsidR="0002237E" w:rsidRDefault="0002237E" w:rsidP="0002237E">
      <w:pPr>
        <w:pStyle w:val="SourceCode"/>
      </w:pPr>
      <w:r>
        <w:t xml:space="preserve">                if (n == null ? obj.name[i] == null : n.equals(obj.name[i])){</w:t>
      </w:r>
    </w:p>
    <w:p w:rsidR="0002237E" w:rsidRDefault="0002237E" w:rsidP="0002237E">
      <w:pPr>
        <w:pStyle w:val="SourceCode"/>
      </w:pPr>
      <w:r>
        <w:t xml:space="preserve">                    System.out.println("Department is.." + obj.dept[i]);</w:t>
      </w:r>
    </w:p>
    <w:p w:rsidR="0002237E" w:rsidRDefault="0002237E" w:rsidP="0002237E">
      <w:pPr>
        <w:pStyle w:val="SourceCode"/>
      </w:pPr>
      <w:r>
        <w:t xml:space="preserve">                    break;</w:t>
      </w:r>
    </w:p>
    <w:p w:rsidR="0002237E" w:rsidRDefault="00C365E4" w:rsidP="0002237E">
      <w:pPr>
        <w:pStyle w:val="SourceCode"/>
      </w:pPr>
      <w:r>
        <w:t xml:space="preserve">            </w:t>
      </w:r>
      <w:r w:rsidR="0002237E">
        <w:t>}}</w:t>
      </w:r>
    </w:p>
    <w:p w:rsidR="0002237E" w:rsidRDefault="0002237E" w:rsidP="0002237E">
      <w:pPr>
        <w:pStyle w:val="SourceCode"/>
      </w:pPr>
      <w:r>
        <w:t xml:space="preserve">            if (i == 5) {</w:t>
      </w:r>
    </w:p>
    <w:p w:rsidR="0002237E" w:rsidRDefault="0002237E" w:rsidP="0002237E">
      <w:pPr>
        <w:pStyle w:val="SourceCode"/>
      </w:pPr>
      <w:r>
        <w:t xml:space="preserve">                System.out.println("Record not found");</w:t>
      </w:r>
    </w:p>
    <w:p w:rsidR="0002237E" w:rsidRDefault="0002237E" w:rsidP="0002237E">
      <w:pPr>
        <w:pStyle w:val="SourceCode"/>
      </w:pPr>
      <w:r>
        <w:t xml:space="preserve">            }</w:t>
      </w:r>
    </w:p>
    <w:p w:rsidR="0002237E" w:rsidRDefault="0002237E" w:rsidP="0002237E">
      <w:pPr>
        <w:pStyle w:val="SourceCode"/>
      </w:pPr>
      <w:r>
        <w:t xml:space="preserve">            System.out.println("Want to check for more records(y/n)");</w:t>
      </w:r>
    </w:p>
    <w:p w:rsidR="0002237E" w:rsidRDefault="0002237E" w:rsidP="00C365E4">
      <w:pPr>
        <w:pStyle w:val="SourceCode"/>
      </w:pPr>
      <w:r>
        <w:t xml:space="preserve">            ans = in.nextLine();     </w:t>
      </w:r>
    </w:p>
    <w:p w:rsidR="0002237E" w:rsidRDefault="0002237E" w:rsidP="0002237E">
      <w:pPr>
        <w:pStyle w:val="SourceCode"/>
      </w:pPr>
      <w:r>
        <w:t>}</w:t>
      </w:r>
      <w:r w:rsidR="00C365E4">
        <w:t>}}</w:t>
      </w:r>
    </w:p>
    <w:p w:rsidR="0002237E" w:rsidRDefault="0002237E" w:rsidP="0002237E">
      <w:pPr>
        <w:pStyle w:val="SourceCode"/>
      </w:pPr>
      <w:r>
        <w:t>OUTPUT:</w:t>
      </w:r>
    </w:p>
    <w:p w:rsidR="0002237E" w:rsidRDefault="0002237E" w:rsidP="0002237E">
      <w:pPr>
        <w:pStyle w:val="SourceCode"/>
      </w:pPr>
      <w:r>
        <w:t>Enter the faculty name..</w:t>
      </w:r>
    </w:p>
    <w:p w:rsidR="0002237E" w:rsidRDefault="0002237E" w:rsidP="0002237E">
      <w:pPr>
        <w:pStyle w:val="SourceCode"/>
      </w:pPr>
      <w:r>
        <w:t>neeraj nehra</w:t>
      </w:r>
    </w:p>
    <w:p w:rsidR="0002237E" w:rsidRDefault="0002237E" w:rsidP="0002237E">
      <w:pPr>
        <w:pStyle w:val="SourceCode"/>
      </w:pPr>
      <w:r>
        <w:t>Department is..CSE</w:t>
      </w:r>
    </w:p>
    <w:p w:rsidR="0002237E" w:rsidRDefault="0002237E" w:rsidP="0002237E">
      <w:pPr>
        <w:pStyle w:val="SourceCode"/>
      </w:pPr>
      <w:r>
        <w:t>Want to check for more records(y/n)</w:t>
      </w:r>
    </w:p>
    <w:p w:rsidR="0002237E" w:rsidRDefault="0002237E" w:rsidP="0002237E">
      <w:pPr>
        <w:pStyle w:val="SourceCode"/>
      </w:pPr>
      <w:r>
        <w:t>y</w:t>
      </w:r>
    </w:p>
    <w:p w:rsidR="0002237E" w:rsidRDefault="0002237E" w:rsidP="0002237E">
      <w:pPr>
        <w:pStyle w:val="SourceCode"/>
      </w:pPr>
      <w:r>
        <w:t>Enter the faculty name..</w:t>
      </w:r>
    </w:p>
    <w:p w:rsidR="0002237E" w:rsidRDefault="0002237E" w:rsidP="0002237E">
      <w:pPr>
        <w:pStyle w:val="SourceCode"/>
      </w:pPr>
      <w:r>
        <w:t>sadhna</w:t>
      </w:r>
    </w:p>
    <w:p w:rsidR="0002237E" w:rsidRDefault="0002237E" w:rsidP="0002237E">
      <w:pPr>
        <w:pStyle w:val="SourceCode"/>
      </w:pPr>
      <w:r>
        <w:t>Record not found</w:t>
      </w:r>
    </w:p>
    <w:p w:rsidR="0002237E" w:rsidRDefault="0002237E" w:rsidP="0002237E">
      <w:pPr>
        <w:pStyle w:val="SourceCode"/>
      </w:pPr>
      <w:r>
        <w:t>Want to check for more records(y/n)</w:t>
      </w:r>
    </w:p>
    <w:p w:rsidR="00C365E4" w:rsidRDefault="0002237E" w:rsidP="00C365E4">
      <w:pPr>
        <w:pStyle w:val="SourceCode"/>
        <w:rPr>
          <w:bCs w:val="0"/>
        </w:rPr>
      </w:pPr>
      <w:r>
        <w:t>n</w:t>
      </w:r>
      <w:r w:rsidR="00C365E4">
        <w:br w:type="page"/>
      </w:r>
    </w:p>
    <w:p w:rsidR="00561C6C" w:rsidRPr="00911D73" w:rsidRDefault="00995745" w:rsidP="00911D73">
      <w:pPr>
        <w:pStyle w:val="Heading1"/>
      </w:pPr>
      <w:bookmarkStart w:id="57" w:name="_Toc278545451"/>
      <w:bookmarkStart w:id="58" w:name="_Toc278736224"/>
      <w:r w:rsidRPr="00911D73">
        <w:lastRenderedPageBreak/>
        <w:t xml:space="preserve">35. </w:t>
      </w:r>
      <w:r w:rsidR="00CF376F" w:rsidRPr="00911D73">
        <w:t>Program for constructor overloading</w:t>
      </w:r>
      <w:bookmarkEnd w:id="57"/>
      <w:bookmarkEnd w:id="58"/>
    </w:p>
    <w:p w:rsidR="00561C6C" w:rsidRPr="0033434F" w:rsidRDefault="00561C6C" w:rsidP="0033434F">
      <w:pPr>
        <w:pStyle w:val="SourceCode"/>
      </w:pPr>
      <w:r w:rsidRPr="0033434F">
        <w:t>class Box {</w:t>
      </w:r>
    </w:p>
    <w:p w:rsidR="00561C6C" w:rsidRPr="0033434F" w:rsidRDefault="00561C6C" w:rsidP="0033434F">
      <w:pPr>
        <w:pStyle w:val="SourceCode"/>
      </w:pPr>
      <w:r w:rsidRPr="0033434F">
        <w:tab/>
        <w:t>double width;</w:t>
      </w:r>
    </w:p>
    <w:p w:rsidR="00561C6C" w:rsidRPr="0033434F" w:rsidRDefault="00561C6C" w:rsidP="0033434F">
      <w:pPr>
        <w:pStyle w:val="SourceCode"/>
      </w:pPr>
      <w:r w:rsidRPr="0033434F">
        <w:tab/>
        <w:t>double height;</w:t>
      </w:r>
    </w:p>
    <w:p w:rsidR="00561C6C" w:rsidRPr="0033434F" w:rsidRDefault="00561C6C" w:rsidP="0033434F">
      <w:pPr>
        <w:pStyle w:val="SourceCode"/>
      </w:pPr>
      <w:r w:rsidRPr="0033434F">
        <w:tab/>
        <w:t>double depth;</w:t>
      </w:r>
    </w:p>
    <w:p w:rsidR="00561C6C" w:rsidRPr="0033434F" w:rsidRDefault="00561C6C" w:rsidP="0033434F">
      <w:pPr>
        <w:pStyle w:val="SourceCode"/>
      </w:pPr>
      <w:r w:rsidRPr="0033434F">
        <w:tab/>
        <w:t>// constructor used when all dimensions specified</w:t>
      </w:r>
    </w:p>
    <w:p w:rsidR="00561C6C" w:rsidRPr="0033434F" w:rsidRDefault="00561C6C" w:rsidP="0033434F">
      <w:pPr>
        <w:pStyle w:val="SourceCode"/>
      </w:pPr>
      <w:r w:rsidRPr="0033434F">
        <w:tab/>
        <w:t>Box(double w, double h, double d) {</w:t>
      </w:r>
    </w:p>
    <w:p w:rsidR="00561C6C" w:rsidRPr="0033434F" w:rsidRDefault="00561C6C" w:rsidP="0033434F">
      <w:pPr>
        <w:pStyle w:val="SourceCode"/>
      </w:pPr>
      <w:r w:rsidRPr="0033434F">
        <w:tab/>
        <w:t>width = w;</w:t>
      </w:r>
    </w:p>
    <w:p w:rsidR="00561C6C" w:rsidRPr="0033434F" w:rsidRDefault="00561C6C" w:rsidP="0033434F">
      <w:pPr>
        <w:pStyle w:val="SourceCode"/>
      </w:pPr>
      <w:r w:rsidRPr="0033434F">
        <w:tab/>
        <w:t>height = h;</w:t>
      </w:r>
    </w:p>
    <w:p w:rsidR="00561C6C" w:rsidRPr="0033434F" w:rsidRDefault="00561C6C" w:rsidP="0033434F">
      <w:pPr>
        <w:pStyle w:val="SourceCode"/>
      </w:pPr>
      <w:r w:rsidRPr="0033434F">
        <w:tab/>
        <w:t>depth = d;</w:t>
      </w:r>
    </w:p>
    <w:p w:rsidR="00561C6C" w:rsidRPr="0033434F" w:rsidRDefault="00561C6C" w:rsidP="0033434F">
      <w:pPr>
        <w:pStyle w:val="SourceCode"/>
      </w:pP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ab/>
        <w:t>// constructor used when no dimensions specified</w:t>
      </w:r>
    </w:p>
    <w:p w:rsidR="00561C6C" w:rsidRPr="0033434F" w:rsidRDefault="00561C6C" w:rsidP="0033434F">
      <w:pPr>
        <w:pStyle w:val="SourceCode"/>
      </w:pPr>
      <w:r w:rsidRPr="0033434F">
        <w:tab/>
        <w:t>Box() {</w:t>
      </w:r>
    </w:p>
    <w:p w:rsidR="00561C6C" w:rsidRPr="0033434F" w:rsidRDefault="00561C6C" w:rsidP="0033434F">
      <w:pPr>
        <w:pStyle w:val="SourceCode"/>
      </w:pPr>
      <w:r w:rsidRPr="0033434F">
        <w:tab/>
        <w:t>width = -1;  // use -1 to indicate</w:t>
      </w:r>
    </w:p>
    <w:p w:rsidR="00561C6C" w:rsidRPr="0033434F" w:rsidRDefault="00561C6C" w:rsidP="0033434F">
      <w:pPr>
        <w:pStyle w:val="SourceCode"/>
      </w:pPr>
      <w:r w:rsidRPr="0033434F">
        <w:tab/>
        <w:t>height = -1; // an uninitialized</w:t>
      </w:r>
    </w:p>
    <w:p w:rsidR="00561C6C" w:rsidRPr="0033434F" w:rsidRDefault="00561C6C" w:rsidP="0033434F">
      <w:pPr>
        <w:pStyle w:val="SourceCode"/>
      </w:pPr>
      <w:r w:rsidRPr="0033434F">
        <w:tab/>
        <w:t>depth = -1;  // box</w:t>
      </w:r>
    </w:p>
    <w:p w:rsidR="00561C6C" w:rsidRPr="0033434F" w:rsidRDefault="00561C6C" w:rsidP="0033434F">
      <w:pPr>
        <w:pStyle w:val="SourceCode"/>
      </w:pP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ab/>
        <w:t>// constructor used when cube is created</w:t>
      </w:r>
    </w:p>
    <w:p w:rsidR="00561C6C" w:rsidRPr="0033434F" w:rsidRDefault="00561C6C" w:rsidP="0033434F">
      <w:pPr>
        <w:pStyle w:val="SourceCode"/>
      </w:pPr>
      <w:r w:rsidRPr="0033434F">
        <w:tab/>
        <w:t>Box(double len) {</w:t>
      </w:r>
    </w:p>
    <w:p w:rsidR="00561C6C" w:rsidRPr="0033434F" w:rsidRDefault="00561C6C" w:rsidP="0033434F">
      <w:pPr>
        <w:pStyle w:val="SourceCode"/>
      </w:pPr>
      <w:r w:rsidRPr="0033434F">
        <w:tab/>
        <w:t>width = height = depth = len;</w:t>
      </w:r>
    </w:p>
    <w:p w:rsidR="00561C6C" w:rsidRPr="0033434F" w:rsidRDefault="00561C6C" w:rsidP="0033434F">
      <w:pPr>
        <w:pStyle w:val="SourceCode"/>
      </w:pPr>
      <w:r w:rsidRPr="0033434F">
        <w:t xml:space="preserve">           }</w:t>
      </w:r>
    </w:p>
    <w:p w:rsidR="00561C6C" w:rsidRPr="0033434F" w:rsidRDefault="00561C6C" w:rsidP="0033434F">
      <w:pPr>
        <w:pStyle w:val="SourceCode"/>
      </w:pPr>
      <w:r w:rsidRPr="0033434F">
        <w:tab/>
        <w:t>// compute and return volume</w:t>
      </w:r>
    </w:p>
    <w:p w:rsidR="00561C6C" w:rsidRPr="0033434F" w:rsidRDefault="00561C6C" w:rsidP="0033434F">
      <w:pPr>
        <w:pStyle w:val="SourceCode"/>
      </w:pPr>
      <w:r w:rsidRPr="0033434F">
        <w:t>double volume() {</w:t>
      </w:r>
    </w:p>
    <w:p w:rsidR="00561C6C" w:rsidRPr="0033434F" w:rsidRDefault="00561C6C" w:rsidP="0033434F">
      <w:pPr>
        <w:pStyle w:val="SourceCode"/>
      </w:pPr>
      <w:r w:rsidRPr="0033434F">
        <w:tab/>
        <w:t>return width * height * depth;</w:t>
      </w:r>
    </w:p>
    <w:p w:rsidR="00561C6C" w:rsidRPr="0033434F" w:rsidRDefault="00561C6C" w:rsidP="0033434F">
      <w:pPr>
        <w:pStyle w:val="SourceCode"/>
      </w:pP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>}</w:t>
      </w:r>
    </w:p>
    <w:p w:rsidR="00561C6C" w:rsidRPr="0033434F" w:rsidRDefault="00561C6C" w:rsidP="0033434F">
      <w:pPr>
        <w:pStyle w:val="SourceCode"/>
      </w:pPr>
      <w:r w:rsidRPr="0033434F">
        <w:t>class q18 {</w:t>
      </w:r>
    </w:p>
    <w:p w:rsidR="00561C6C" w:rsidRPr="0033434F" w:rsidRDefault="00561C6C" w:rsidP="0033434F">
      <w:pPr>
        <w:pStyle w:val="SourceCode"/>
      </w:pPr>
      <w:r w:rsidRPr="0033434F">
        <w:tab/>
        <w:t>public static void main(String args[]) {</w:t>
      </w:r>
    </w:p>
    <w:p w:rsidR="00561C6C" w:rsidRPr="0033434F" w:rsidRDefault="00561C6C" w:rsidP="0033434F">
      <w:pPr>
        <w:pStyle w:val="SourceCode"/>
      </w:pPr>
      <w:r w:rsidRPr="0033434F">
        <w:t xml:space="preserve">           // create boxes using the various constructors\</w:t>
      </w:r>
    </w:p>
    <w:p w:rsidR="00561C6C" w:rsidRPr="0033434F" w:rsidRDefault="00561C6C" w:rsidP="0033434F">
      <w:pPr>
        <w:pStyle w:val="SourceCode"/>
      </w:pPr>
      <w:r w:rsidRPr="0033434F">
        <w:t>Box mybox1 = new Box(10, 20, 15);</w:t>
      </w:r>
    </w:p>
    <w:p w:rsidR="00561C6C" w:rsidRPr="0033434F" w:rsidRDefault="00561C6C" w:rsidP="0033434F">
      <w:pPr>
        <w:pStyle w:val="SourceCode"/>
      </w:pPr>
      <w:r w:rsidRPr="0033434F">
        <w:t xml:space="preserve">            Box mybox2 = new Box();</w:t>
      </w:r>
    </w:p>
    <w:p w:rsidR="00561C6C" w:rsidRPr="0033434F" w:rsidRDefault="00561C6C" w:rsidP="0033434F">
      <w:pPr>
        <w:pStyle w:val="SourceCode"/>
      </w:pPr>
      <w:r w:rsidRPr="0033434F">
        <w:tab/>
        <w:t>Box mycube = new Box(7);</w:t>
      </w:r>
    </w:p>
    <w:p w:rsidR="00561C6C" w:rsidRPr="0033434F" w:rsidRDefault="00561C6C" w:rsidP="0033434F">
      <w:pPr>
        <w:pStyle w:val="SourceCode"/>
      </w:pPr>
      <w:r w:rsidRPr="0033434F">
        <w:tab/>
        <w:t>double vol;</w:t>
      </w:r>
    </w:p>
    <w:p w:rsidR="00561C6C" w:rsidRPr="0033434F" w:rsidRDefault="00561C6C" w:rsidP="0033434F">
      <w:pPr>
        <w:pStyle w:val="SourceCode"/>
      </w:pPr>
      <w:r w:rsidRPr="0033434F">
        <w:tab/>
        <w:t>// get volume of first box</w:t>
      </w:r>
    </w:p>
    <w:p w:rsidR="00561C6C" w:rsidRPr="0033434F" w:rsidRDefault="00561C6C" w:rsidP="0033434F">
      <w:pPr>
        <w:pStyle w:val="SourceCode"/>
      </w:pPr>
      <w:r w:rsidRPr="0033434F">
        <w:tab/>
        <w:t>vol = mybox1.volume();</w:t>
      </w:r>
    </w:p>
    <w:p w:rsidR="00561C6C" w:rsidRPr="0033434F" w:rsidRDefault="00561C6C" w:rsidP="0033434F">
      <w:pPr>
        <w:pStyle w:val="SourceCode"/>
      </w:pPr>
      <w:r w:rsidRPr="0033434F">
        <w:tab/>
        <w:t>System.out.println("Volume of mybox1 is " + vol);</w:t>
      </w:r>
    </w:p>
    <w:p w:rsidR="00561C6C" w:rsidRPr="0033434F" w:rsidRDefault="00561C6C" w:rsidP="0033434F">
      <w:pPr>
        <w:pStyle w:val="SourceCode"/>
      </w:pPr>
      <w:r w:rsidRPr="0033434F">
        <w:tab/>
        <w:t>// get volume of second box</w:t>
      </w:r>
    </w:p>
    <w:p w:rsidR="00561C6C" w:rsidRPr="0033434F" w:rsidRDefault="00561C6C" w:rsidP="0033434F">
      <w:pPr>
        <w:pStyle w:val="SourceCode"/>
      </w:pPr>
      <w:r w:rsidRPr="0033434F">
        <w:tab/>
        <w:t>vol = mybox2.volume();</w:t>
      </w:r>
    </w:p>
    <w:p w:rsidR="00561C6C" w:rsidRPr="0033434F" w:rsidRDefault="00561C6C" w:rsidP="0033434F">
      <w:pPr>
        <w:pStyle w:val="SourceCode"/>
      </w:pPr>
      <w:r w:rsidRPr="0033434F">
        <w:tab/>
        <w:t>System.out.println("Volume of mybox2 is " + vol);</w:t>
      </w:r>
    </w:p>
    <w:p w:rsidR="00561C6C" w:rsidRPr="0033434F" w:rsidRDefault="00561C6C" w:rsidP="0033434F">
      <w:pPr>
        <w:pStyle w:val="SourceCode"/>
      </w:pPr>
      <w:r w:rsidRPr="0033434F">
        <w:tab/>
        <w:t>// get volume of cube</w:t>
      </w:r>
    </w:p>
    <w:p w:rsidR="00561C6C" w:rsidRPr="0033434F" w:rsidRDefault="00561C6C" w:rsidP="0033434F">
      <w:pPr>
        <w:pStyle w:val="SourceCode"/>
      </w:pPr>
      <w:r w:rsidRPr="0033434F">
        <w:tab/>
        <w:t>vol = mycube.volume();</w:t>
      </w:r>
    </w:p>
    <w:p w:rsidR="00561C6C" w:rsidRPr="0033434F" w:rsidRDefault="00561C6C" w:rsidP="0033434F">
      <w:pPr>
        <w:pStyle w:val="SourceCode"/>
      </w:pPr>
      <w:r w:rsidRPr="0033434F">
        <w:tab/>
        <w:t>System.out.println("Volume of mycube is " + vol);</w:t>
      </w:r>
    </w:p>
    <w:p w:rsidR="00561C6C" w:rsidRPr="0033434F" w:rsidRDefault="00561C6C" w:rsidP="0033434F">
      <w:pPr>
        <w:pStyle w:val="SourceCode"/>
      </w:pP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>}</w:t>
      </w:r>
    </w:p>
    <w:p w:rsidR="00561C6C" w:rsidRPr="0033434F" w:rsidRDefault="00561C6C" w:rsidP="0033434F">
      <w:pPr>
        <w:pStyle w:val="SourceCode"/>
      </w:pPr>
      <w:r w:rsidRPr="0033434F">
        <w:t>OUTPUT</w:t>
      </w:r>
    </w:p>
    <w:p w:rsidR="00561C6C" w:rsidRPr="0033434F" w:rsidRDefault="00561C6C" w:rsidP="0033434F">
      <w:pPr>
        <w:pStyle w:val="SourceCode"/>
      </w:pPr>
      <w:r w:rsidRPr="0033434F">
        <w:t>Volume of mybox1 is 3000.0</w:t>
      </w:r>
    </w:p>
    <w:p w:rsidR="00561C6C" w:rsidRPr="0033434F" w:rsidRDefault="00561C6C" w:rsidP="0033434F">
      <w:pPr>
        <w:pStyle w:val="SourceCode"/>
      </w:pPr>
      <w:r w:rsidRPr="0033434F">
        <w:t>Volume of mybox2 is -1.0</w:t>
      </w:r>
    </w:p>
    <w:p w:rsidR="00561C6C" w:rsidRPr="0033434F" w:rsidRDefault="00561C6C" w:rsidP="0033434F">
      <w:pPr>
        <w:pStyle w:val="SourceCode"/>
      </w:pPr>
      <w:r w:rsidRPr="0033434F">
        <w:t>Volume of mycube is 343.0</w:t>
      </w:r>
    </w:p>
    <w:p w:rsidR="00561C6C" w:rsidRPr="0033434F" w:rsidRDefault="00561C6C" w:rsidP="0033434F">
      <w:pPr>
        <w:pStyle w:val="SourceCode"/>
      </w:pPr>
    </w:p>
    <w:p w:rsidR="00561C6C" w:rsidRPr="00911D73" w:rsidRDefault="00FF5FA7" w:rsidP="00911D73">
      <w:pPr>
        <w:pStyle w:val="Heading1"/>
      </w:pPr>
      <w:bookmarkStart w:id="59" w:name="_Toc278545452"/>
      <w:bookmarkStart w:id="60" w:name="_Toc278736225"/>
      <w:r w:rsidRPr="00911D73">
        <w:t xml:space="preserve">36. </w:t>
      </w:r>
      <w:r w:rsidR="00CF376F" w:rsidRPr="00911D73">
        <w:t>Program to demonstrate linked list</w:t>
      </w:r>
      <w:bookmarkEnd w:id="59"/>
      <w:bookmarkEnd w:id="60"/>
    </w:p>
    <w:p w:rsidR="00561C6C" w:rsidRPr="0033434F" w:rsidRDefault="00561C6C" w:rsidP="0033434F">
      <w:pPr>
        <w:pStyle w:val="SourceCode"/>
      </w:pPr>
      <w:r w:rsidRPr="0033434F">
        <w:t>import java.util.*;</w:t>
      </w:r>
    </w:p>
    <w:p w:rsidR="00561C6C" w:rsidRPr="0033434F" w:rsidRDefault="00561C6C" w:rsidP="0033434F">
      <w:pPr>
        <w:pStyle w:val="SourceCode"/>
      </w:pPr>
      <w:r w:rsidRPr="0033434F">
        <w:t>class q28</w:t>
      </w:r>
    </w:p>
    <w:p w:rsidR="00561C6C" w:rsidRPr="0033434F" w:rsidRDefault="00561C6C" w:rsidP="0033434F">
      <w:pPr>
        <w:pStyle w:val="SourceCode"/>
      </w:pPr>
      <w:r w:rsidRPr="0033434F">
        <w:t>{</w:t>
      </w:r>
    </w:p>
    <w:p w:rsidR="00561C6C" w:rsidRPr="0033434F" w:rsidRDefault="00561C6C" w:rsidP="0033434F">
      <w:pPr>
        <w:pStyle w:val="SourceCode"/>
      </w:pPr>
      <w:r w:rsidRPr="0033434F">
        <w:tab/>
        <w:t xml:space="preserve">public static void main(String args[]) </w:t>
      </w:r>
    </w:p>
    <w:p w:rsidR="00561C6C" w:rsidRPr="0033434F" w:rsidRDefault="00561C6C" w:rsidP="0033434F">
      <w:pPr>
        <w:pStyle w:val="SourceCode"/>
      </w:pPr>
      <w:r w:rsidRPr="0033434F">
        <w:tab/>
        <w:t>{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// create a linked list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inkedList ll = new LinkedList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// add elements to the linked list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add("F");</w:t>
      </w:r>
    </w:p>
    <w:p w:rsidR="00561C6C" w:rsidRPr="0033434F" w:rsidRDefault="00561C6C" w:rsidP="0033434F">
      <w:pPr>
        <w:pStyle w:val="SourceCode"/>
      </w:pPr>
      <w:r w:rsidRPr="0033434F">
        <w:lastRenderedPageBreak/>
        <w:tab/>
      </w:r>
      <w:r w:rsidRPr="0033434F">
        <w:tab/>
        <w:t>ll.add("B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add("D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add("E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add("C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addLast("Z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addFirst("A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add(1, "A2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Original contents of ll: " + ll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// remove elements from the linked list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remove("F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remove(2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Contents of ll after deletion: "+ ll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// remove first and last elements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removeFirst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removeLast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ll after deleting first and last: "+ ll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// get and set a value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Object val = ll.get(2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ll.set(2, (String) val + " Changed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ll after change: " + ll);</w:t>
      </w:r>
    </w:p>
    <w:p w:rsidR="00561C6C" w:rsidRPr="0033434F" w:rsidRDefault="00561C6C" w:rsidP="0033434F">
      <w:pPr>
        <w:pStyle w:val="SourceCode"/>
      </w:pP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>}</w:t>
      </w:r>
    </w:p>
    <w:p w:rsidR="00561C6C" w:rsidRPr="0033434F" w:rsidRDefault="00561C6C" w:rsidP="0033434F">
      <w:pPr>
        <w:pStyle w:val="SourceCode"/>
      </w:pPr>
      <w:r w:rsidRPr="0033434F">
        <w:t>OUTPUT</w:t>
      </w:r>
    </w:p>
    <w:p w:rsidR="00561C6C" w:rsidRPr="0033434F" w:rsidRDefault="00561C6C" w:rsidP="0033434F">
      <w:pPr>
        <w:pStyle w:val="SourceCode"/>
      </w:pPr>
      <w:r w:rsidRPr="0033434F">
        <w:t>Original contents of ll: [A, A2, F, B, D, E, C, Z]</w:t>
      </w:r>
    </w:p>
    <w:p w:rsidR="00561C6C" w:rsidRPr="0033434F" w:rsidRDefault="00561C6C" w:rsidP="0033434F">
      <w:pPr>
        <w:pStyle w:val="SourceCode"/>
      </w:pPr>
      <w:r w:rsidRPr="0033434F">
        <w:t>Contents of ll after deletion: [A, A2, D, E, C, Z]</w:t>
      </w:r>
    </w:p>
    <w:p w:rsidR="00561C6C" w:rsidRPr="0033434F" w:rsidRDefault="00561C6C" w:rsidP="0033434F">
      <w:pPr>
        <w:pStyle w:val="SourceCode"/>
      </w:pPr>
      <w:r w:rsidRPr="0033434F">
        <w:t>ll after deleting first and last: [A2, D, E, C]</w:t>
      </w:r>
    </w:p>
    <w:p w:rsidR="00561C6C" w:rsidRPr="0033434F" w:rsidRDefault="00561C6C" w:rsidP="0033434F">
      <w:pPr>
        <w:pStyle w:val="SourceCode"/>
      </w:pPr>
      <w:r w:rsidRPr="0033434F">
        <w:t>ll after change: [A2, D, E Changed, C]</w:t>
      </w:r>
    </w:p>
    <w:p w:rsidR="00561C6C" w:rsidRPr="0033434F" w:rsidRDefault="00561C6C" w:rsidP="0033434F">
      <w:pPr>
        <w:pStyle w:val="SourceCode"/>
      </w:pPr>
    </w:p>
    <w:p w:rsidR="00FF5FA7" w:rsidRPr="00911D73" w:rsidRDefault="00FF5FA7" w:rsidP="00911D73">
      <w:pPr>
        <w:pStyle w:val="Heading1"/>
      </w:pPr>
      <w:bookmarkStart w:id="61" w:name="_Toc278736226"/>
      <w:bookmarkStart w:id="62" w:name="_Toc278545453"/>
      <w:r w:rsidRPr="00911D73">
        <w:t xml:space="preserve">37. </w:t>
      </w:r>
      <w:r w:rsidR="007A17A9" w:rsidRPr="00911D73">
        <w:t>Solving a linear equation</w:t>
      </w:r>
      <w:bookmarkEnd w:id="61"/>
    </w:p>
    <w:p w:rsidR="00FF5FA7" w:rsidRDefault="00CF376F" w:rsidP="0033434F">
      <w:pPr>
        <w:pStyle w:val="SourceCode"/>
      </w:pPr>
      <w:r>
        <w:t>//</w:t>
      </w:r>
      <w:r w:rsidR="00FF5FA7">
        <w:t>Done in question 28</w:t>
      </w:r>
    </w:p>
    <w:p w:rsidR="00FF5FA7" w:rsidRDefault="00FF5FA7" w:rsidP="00FF5FA7">
      <w:pPr>
        <w:pStyle w:val="Heading1"/>
      </w:pPr>
      <w:bookmarkStart w:id="63" w:name="_Toc278736227"/>
      <w:r>
        <w:t xml:space="preserve">38. </w:t>
      </w:r>
      <w:r w:rsidR="000D3B2F" w:rsidRPr="000D3B2F">
        <w:t>Progra</w:t>
      </w:r>
      <w:r w:rsidR="00007B9E">
        <w:t>m to implement String Tokenizer</w:t>
      </w:r>
      <w:bookmarkEnd w:id="63"/>
    </w:p>
    <w:p w:rsidR="000D3B2F" w:rsidRPr="0033434F" w:rsidRDefault="000D3B2F" w:rsidP="0033434F">
      <w:pPr>
        <w:pStyle w:val="SourceCode"/>
      </w:pPr>
      <w:r w:rsidRPr="0033434F">
        <w:t>import java.util.StringTokenizer;</w:t>
      </w:r>
    </w:p>
    <w:p w:rsidR="000D3B2F" w:rsidRPr="0033434F" w:rsidRDefault="000D3B2F" w:rsidP="0033434F">
      <w:pPr>
        <w:pStyle w:val="SourceCode"/>
      </w:pPr>
      <w:r w:rsidRPr="0033434F">
        <w:t xml:space="preserve">public class </w:t>
      </w:r>
      <w:r>
        <w:t>StringTokenizerClass</w:t>
      </w:r>
      <w:r w:rsidRPr="0033434F">
        <w:t xml:space="preserve"> {</w:t>
      </w:r>
    </w:p>
    <w:p w:rsidR="000D3B2F" w:rsidRPr="0033434F" w:rsidRDefault="000D3B2F" w:rsidP="0033434F">
      <w:pPr>
        <w:pStyle w:val="SourceCode"/>
      </w:pPr>
      <w:r w:rsidRPr="0033434F">
        <w:t>public static void main(String[] args) {</w:t>
      </w:r>
    </w:p>
    <w:p w:rsidR="000D3B2F" w:rsidRPr="0033434F" w:rsidRDefault="000D3B2F" w:rsidP="0033434F">
      <w:pPr>
        <w:pStyle w:val="SourceCode"/>
      </w:pPr>
      <w:r w:rsidRPr="0033434F">
        <w:t>String s1 ="Java Programming in Netbeans ";</w:t>
      </w:r>
    </w:p>
    <w:p w:rsidR="000D3B2F" w:rsidRPr="0033434F" w:rsidRDefault="000D3B2F" w:rsidP="0033434F">
      <w:pPr>
        <w:pStyle w:val="SourceCode"/>
      </w:pPr>
      <w:r w:rsidRPr="0033434F">
        <w:t>StringTokenizer st = new StringTokenizer(s1);</w:t>
      </w:r>
    </w:p>
    <w:p w:rsidR="000D3B2F" w:rsidRPr="0033434F" w:rsidRDefault="000D3B2F" w:rsidP="0033434F">
      <w:pPr>
        <w:pStyle w:val="SourceCode"/>
      </w:pPr>
      <w:r w:rsidRPr="0033434F">
        <w:t>while(st.hasMoreTokens())</w:t>
      </w:r>
    </w:p>
    <w:p w:rsidR="000D3B2F" w:rsidRPr="0033434F" w:rsidRDefault="000D3B2F" w:rsidP="0033434F">
      <w:pPr>
        <w:pStyle w:val="SourceCode"/>
      </w:pPr>
      <w:r w:rsidRPr="0033434F">
        <w:t>System.out.println(st.nextToken());</w:t>
      </w:r>
    </w:p>
    <w:p w:rsidR="000D3B2F" w:rsidRPr="0033434F" w:rsidRDefault="000D3B2F" w:rsidP="0033434F">
      <w:pPr>
        <w:pStyle w:val="SourceCode"/>
      </w:pPr>
      <w:r w:rsidRPr="0033434F">
        <w:t>String s2 ="SMVDU:COE:CSE;Vth SEM;BEST";</w:t>
      </w:r>
    </w:p>
    <w:p w:rsidR="000D3B2F" w:rsidRPr="0033434F" w:rsidRDefault="000D3B2F" w:rsidP="0033434F">
      <w:pPr>
        <w:pStyle w:val="SourceCode"/>
      </w:pPr>
      <w:r w:rsidRPr="0033434F">
        <w:t>StringTokenizer st1 = new StringTokenizer(s2,";:");</w:t>
      </w:r>
    </w:p>
    <w:p w:rsidR="000D3B2F" w:rsidRPr="0033434F" w:rsidRDefault="000D3B2F" w:rsidP="0033434F">
      <w:pPr>
        <w:pStyle w:val="SourceCode"/>
      </w:pPr>
      <w:r w:rsidRPr="0033434F">
        <w:t>while(st1.hasMoreTokens())</w:t>
      </w:r>
    </w:p>
    <w:p w:rsidR="000D3B2F" w:rsidRPr="0033434F" w:rsidRDefault="000D3B2F" w:rsidP="0033434F">
      <w:pPr>
        <w:pStyle w:val="SourceCode"/>
      </w:pPr>
      <w:r w:rsidRPr="0033434F">
        <w:t>System.out.println(st1.nextToken());</w:t>
      </w:r>
    </w:p>
    <w:p w:rsidR="000D3B2F" w:rsidRDefault="000D3B2F" w:rsidP="0033434F">
      <w:pPr>
        <w:pStyle w:val="SourceCode"/>
      </w:pPr>
      <w:r w:rsidRPr="0033434F">
        <w:t>}}</w:t>
      </w:r>
    </w:p>
    <w:p w:rsidR="00007B9E" w:rsidRDefault="00007B9E" w:rsidP="0033434F">
      <w:pPr>
        <w:pStyle w:val="SourceCode"/>
      </w:pPr>
    </w:p>
    <w:p w:rsidR="00007B9E" w:rsidRDefault="00007B9E" w:rsidP="0033434F">
      <w:pPr>
        <w:pStyle w:val="SourceCode"/>
      </w:pPr>
      <w:r>
        <w:t>OUTPUT</w:t>
      </w:r>
    </w:p>
    <w:p w:rsidR="00007B9E" w:rsidRPr="0033434F" w:rsidRDefault="00007B9E" w:rsidP="0033434F">
      <w:pPr>
        <w:pStyle w:val="SourceCode"/>
      </w:pPr>
      <w:r w:rsidRPr="0033434F">
        <w:t>Java</w:t>
      </w:r>
    </w:p>
    <w:p w:rsidR="00007B9E" w:rsidRPr="0033434F" w:rsidRDefault="00007B9E" w:rsidP="0033434F">
      <w:pPr>
        <w:pStyle w:val="SourceCode"/>
      </w:pPr>
      <w:r w:rsidRPr="0033434F">
        <w:t>Programming</w:t>
      </w:r>
    </w:p>
    <w:p w:rsidR="00007B9E" w:rsidRPr="0033434F" w:rsidRDefault="00007B9E" w:rsidP="0033434F">
      <w:pPr>
        <w:pStyle w:val="SourceCode"/>
      </w:pPr>
      <w:r w:rsidRPr="0033434F">
        <w:t>in</w:t>
      </w:r>
    </w:p>
    <w:p w:rsidR="00007B9E" w:rsidRPr="0033434F" w:rsidRDefault="00007B9E" w:rsidP="0033434F">
      <w:pPr>
        <w:pStyle w:val="SourceCode"/>
      </w:pPr>
      <w:r w:rsidRPr="0033434F">
        <w:t>Netbeans</w:t>
      </w:r>
    </w:p>
    <w:p w:rsidR="00007B9E" w:rsidRPr="0033434F" w:rsidRDefault="00007B9E" w:rsidP="0033434F">
      <w:pPr>
        <w:pStyle w:val="SourceCode"/>
      </w:pPr>
      <w:r w:rsidRPr="0033434F">
        <w:t>SMVDU</w:t>
      </w:r>
    </w:p>
    <w:p w:rsidR="00007B9E" w:rsidRPr="0033434F" w:rsidRDefault="00007B9E" w:rsidP="0033434F">
      <w:pPr>
        <w:pStyle w:val="SourceCode"/>
      </w:pPr>
      <w:r w:rsidRPr="0033434F">
        <w:t>COE</w:t>
      </w:r>
    </w:p>
    <w:p w:rsidR="00007B9E" w:rsidRPr="0033434F" w:rsidRDefault="00007B9E" w:rsidP="0033434F">
      <w:pPr>
        <w:pStyle w:val="SourceCode"/>
      </w:pPr>
      <w:r w:rsidRPr="0033434F">
        <w:t>CSE</w:t>
      </w:r>
    </w:p>
    <w:p w:rsidR="00007B9E" w:rsidRPr="0033434F" w:rsidRDefault="00007B9E" w:rsidP="0033434F">
      <w:pPr>
        <w:pStyle w:val="SourceCode"/>
      </w:pPr>
      <w:r w:rsidRPr="0033434F">
        <w:t>Vth SEM</w:t>
      </w:r>
    </w:p>
    <w:p w:rsidR="00007B9E" w:rsidRPr="000D3B2F" w:rsidRDefault="00007B9E" w:rsidP="0033434F">
      <w:pPr>
        <w:pStyle w:val="SourceCode"/>
      </w:pPr>
      <w:r w:rsidRPr="0033434F">
        <w:t>BEST</w:t>
      </w:r>
    </w:p>
    <w:p w:rsidR="00C365E4" w:rsidRDefault="00C365E4">
      <w:pPr>
        <w:widowControl/>
        <w:suppressAutoHyphens w:val="0"/>
        <w:spacing w:after="200" w:line="276" w:lineRule="auto"/>
        <w:rPr>
          <w:rFonts w:eastAsiaTheme="majorEastAsia" w:cstheme="majorBidi"/>
          <w:b/>
          <w:bCs/>
          <w:caps/>
          <w:color w:val="0D0D0D" w:themeColor="text1" w:themeTint="F2"/>
          <w:kern w:val="28"/>
          <w:sz w:val="22"/>
          <w:szCs w:val="28"/>
        </w:rPr>
      </w:pPr>
      <w:bookmarkStart w:id="64" w:name="_Toc278736228"/>
      <w:r>
        <w:br w:type="page"/>
      </w:r>
    </w:p>
    <w:p w:rsidR="00FF5FA7" w:rsidRDefault="00C65D44" w:rsidP="00C65D44">
      <w:pPr>
        <w:pStyle w:val="Heading1"/>
      </w:pPr>
      <w:r>
        <w:lastRenderedPageBreak/>
        <w:t>39.</w:t>
      </w:r>
      <w:r w:rsidR="00BF4D3B">
        <w:t xml:space="preserve"> </w:t>
      </w:r>
      <w:r w:rsidR="00BF4D3B" w:rsidRPr="00BF4D3B">
        <w:t>Program to implement final, static and abstract modifier</w:t>
      </w:r>
      <w:bookmarkEnd w:id="64"/>
    </w:p>
    <w:p w:rsidR="00BF4D3B" w:rsidRDefault="00BF4D3B" w:rsidP="00BF4D3B">
      <w:pPr>
        <w:pStyle w:val="SourceCode"/>
      </w:pPr>
      <w:r>
        <w:t>abstract class shape</w:t>
      </w:r>
    </w:p>
    <w:p w:rsidR="00BF4D3B" w:rsidRDefault="00BF4D3B" w:rsidP="00BF4D3B">
      <w:pPr>
        <w:pStyle w:val="SourceCode"/>
      </w:pPr>
      <w:r>
        <w:t>{</w:t>
      </w:r>
    </w:p>
    <w:p w:rsidR="00BF4D3B" w:rsidRDefault="00BF4D3B" w:rsidP="00BF4D3B">
      <w:pPr>
        <w:pStyle w:val="SourceCode"/>
      </w:pPr>
      <w:r>
        <w:t xml:space="preserve">   static float rad = 5;</w:t>
      </w:r>
    </w:p>
    <w:p w:rsidR="00BF4D3B" w:rsidRDefault="00BF4D3B" w:rsidP="00BF4D3B">
      <w:pPr>
        <w:pStyle w:val="SourceCode"/>
      </w:pPr>
      <w:r>
        <w:t xml:space="preserve">   final float peri(){</w:t>
      </w:r>
    </w:p>
    <w:p w:rsidR="00BF4D3B" w:rsidRDefault="00BF4D3B" w:rsidP="00BF4D3B">
      <w:pPr>
        <w:pStyle w:val="SourceCode"/>
      </w:pPr>
      <w:r>
        <w:t xml:space="preserve">       return (float) (6.28 * rad);</w:t>
      </w:r>
    </w:p>
    <w:p w:rsidR="00BF4D3B" w:rsidRDefault="00BF4D3B" w:rsidP="00BF4D3B">
      <w:pPr>
        <w:pStyle w:val="SourceCode"/>
      </w:pPr>
      <w:r>
        <w:t xml:space="preserve">   }</w:t>
      </w:r>
    </w:p>
    <w:p w:rsidR="00BF4D3B" w:rsidRDefault="00BF4D3B" w:rsidP="00BF4D3B">
      <w:pPr>
        <w:pStyle w:val="SourceCode"/>
      </w:pPr>
      <w:r>
        <w:t xml:space="preserve">   abstract double area();</w:t>
      </w:r>
    </w:p>
    <w:p w:rsidR="00BF4D3B" w:rsidRDefault="00BF4D3B" w:rsidP="00BF4D3B">
      <w:pPr>
        <w:pStyle w:val="SourceCode"/>
      </w:pPr>
      <w:r>
        <w:t>}</w:t>
      </w:r>
    </w:p>
    <w:p w:rsidR="00BF4D3B" w:rsidRDefault="00BF4D3B" w:rsidP="00BF4D3B">
      <w:pPr>
        <w:pStyle w:val="SourceCode"/>
      </w:pPr>
      <w:r>
        <w:t>class circle extends shape</w:t>
      </w:r>
    </w:p>
    <w:p w:rsidR="00BF4D3B" w:rsidRDefault="00BF4D3B" w:rsidP="00BF4D3B">
      <w:pPr>
        <w:pStyle w:val="SourceCode"/>
      </w:pPr>
      <w:r>
        <w:t>{</w:t>
      </w:r>
    </w:p>
    <w:p w:rsidR="00BF4D3B" w:rsidRDefault="00BF4D3B" w:rsidP="00BF4D3B">
      <w:pPr>
        <w:pStyle w:val="SourceCode"/>
      </w:pPr>
      <w:r>
        <w:t xml:space="preserve">    double area() {</w:t>
      </w:r>
    </w:p>
    <w:p w:rsidR="00BF4D3B" w:rsidRDefault="00BF4D3B" w:rsidP="00BF4D3B">
      <w:pPr>
        <w:pStyle w:val="SourceCode"/>
      </w:pPr>
      <w:r>
        <w:t xml:space="preserve">        return 3.14*rad*rad;</w:t>
      </w:r>
    </w:p>
    <w:p w:rsidR="00BF4D3B" w:rsidRDefault="00BF4D3B" w:rsidP="00BF4D3B">
      <w:pPr>
        <w:pStyle w:val="SourceCode"/>
      </w:pPr>
      <w:r>
        <w:t xml:space="preserve">    }</w:t>
      </w:r>
    </w:p>
    <w:p w:rsidR="00BF4D3B" w:rsidRDefault="00BF4D3B" w:rsidP="00BF4D3B">
      <w:pPr>
        <w:pStyle w:val="SourceCode"/>
      </w:pPr>
      <w:r>
        <w:t>}</w:t>
      </w:r>
    </w:p>
    <w:p w:rsidR="00BF4D3B" w:rsidRDefault="00BF4D3B" w:rsidP="00BF4D3B">
      <w:pPr>
        <w:pStyle w:val="SourceCode"/>
      </w:pPr>
      <w:r>
        <w:t>public class A17 {</w:t>
      </w:r>
    </w:p>
    <w:p w:rsidR="00BF4D3B" w:rsidRDefault="00BF4D3B" w:rsidP="00BF4D3B">
      <w:pPr>
        <w:pStyle w:val="SourceCode"/>
      </w:pPr>
      <w:r>
        <w:t xml:space="preserve">   public static void main(String[] args) {</w:t>
      </w:r>
    </w:p>
    <w:p w:rsidR="00BF4D3B" w:rsidRDefault="00BF4D3B" w:rsidP="00BF4D3B">
      <w:pPr>
        <w:pStyle w:val="SourceCode"/>
      </w:pPr>
      <w:r>
        <w:t xml:space="preserve">      circle c = new circle();</w:t>
      </w:r>
    </w:p>
    <w:p w:rsidR="00BF4D3B" w:rsidRDefault="00BF4D3B" w:rsidP="00BF4D3B">
      <w:pPr>
        <w:pStyle w:val="SourceCode"/>
      </w:pPr>
      <w:r>
        <w:t xml:space="preserve">      System.out.println("Area : "+c.area()+" Perimeter :"+c.peri());</w:t>
      </w:r>
    </w:p>
    <w:p w:rsidR="00BF4D3B" w:rsidRDefault="00BF4D3B" w:rsidP="00BF4D3B">
      <w:pPr>
        <w:pStyle w:val="SourceCode"/>
      </w:pPr>
      <w:r>
        <w:t xml:space="preserve">   }</w:t>
      </w:r>
    </w:p>
    <w:p w:rsidR="00BF4D3B" w:rsidRDefault="00BF4D3B" w:rsidP="00BF4D3B">
      <w:pPr>
        <w:pStyle w:val="SourceCode"/>
      </w:pPr>
      <w:r>
        <w:t xml:space="preserve"> }</w:t>
      </w:r>
    </w:p>
    <w:p w:rsidR="00BF4D3B" w:rsidRDefault="00BF4D3B" w:rsidP="00BF4D3B">
      <w:pPr>
        <w:pStyle w:val="SourceCode"/>
      </w:pPr>
      <w:r>
        <w:t xml:space="preserve">Output : </w:t>
      </w:r>
    </w:p>
    <w:p w:rsidR="00BF4D3B" w:rsidRPr="00BF4D3B" w:rsidRDefault="00BF4D3B" w:rsidP="00BF4D3B">
      <w:pPr>
        <w:pStyle w:val="SourceCode"/>
      </w:pPr>
      <w:r>
        <w:t>Area : 78.5 Perimeter : 31.4</w:t>
      </w:r>
    </w:p>
    <w:p w:rsidR="003553D0" w:rsidRPr="00911D73" w:rsidRDefault="00C65D44" w:rsidP="00911D73">
      <w:pPr>
        <w:pStyle w:val="Heading1"/>
      </w:pPr>
      <w:bookmarkStart w:id="65" w:name="_Toc278736229"/>
      <w:r w:rsidRPr="00911D73">
        <w:t>40</w:t>
      </w:r>
      <w:r w:rsidR="007C483A" w:rsidRPr="00911D73">
        <w:t xml:space="preserve">. </w:t>
      </w:r>
      <w:r w:rsidRPr="00911D73">
        <w:t>Program for implementing Fibonacci series</w:t>
      </w:r>
      <w:bookmarkEnd w:id="65"/>
      <w:r w:rsidRPr="00911D73">
        <w:t xml:space="preserve"> </w:t>
      </w:r>
      <w:bookmarkEnd w:id="62"/>
    </w:p>
    <w:p w:rsidR="003553D0" w:rsidRPr="0033434F" w:rsidRDefault="003553D0" w:rsidP="0033434F">
      <w:pPr>
        <w:pStyle w:val="SourceCode"/>
      </w:pPr>
      <w:r w:rsidRPr="0033434F">
        <w:t>import java.util.*;</w:t>
      </w:r>
    </w:p>
    <w:p w:rsidR="003553D0" w:rsidRPr="0033434F" w:rsidRDefault="003553D0" w:rsidP="0033434F">
      <w:pPr>
        <w:pStyle w:val="SourceCode"/>
      </w:pPr>
      <w:r w:rsidRPr="0033434F">
        <w:t>public class q8</w:t>
      </w:r>
    </w:p>
    <w:p w:rsidR="003553D0" w:rsidRPr="0033434F" w:rsidRDefault="003553D0" w:rsidP="0033434F">
      <w:pPr>
        <w:pStyle w:val="SourceCode"/>
      </w:pPr>
      <w:r w:rsidRPr="0033434F">
        <w:t>{</w:t>
      </w:r>
    </w:p>
    <w:p w:rsidR="003553D0" w:rsidRPr="0033434F" w:rsidRDefault="003553D0" w:rsidP="0033434F">
      <w:pPr>
        <w:pStyle w:val="SourceCode"/>
      </w:pPr>
      <w:r w:rsidRPr="0033434F">
        <w:tab/>
        <w:t>public static void main(String args[])</w:t>
      </w:r>
    </w:p>
    <w:p w:rsidR="003553D0" w:rsidRPr="0033434F" w:rsidRDefault="003553D0" w:rsidP="0033434F">
      <w:pPr>
        <w:pStyle w:val="SourceCode"/>
      </w:pPr>
      <w:r w:rsidRPr="0033434F">
        <w:tab/>
        <w:t>{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canner in=new Scanner(System.in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int n,i=1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int a=0,b=1,c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ystem.out.println("ENTER THE LIMIT"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n=in.nextInt(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ystem.out.print("FIBONACCI SERIES::"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ystem.out.print(a+" "+b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do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{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</w:r>
      <w:r w:rsidRPr="0033434F">
        <w:tab/>
        <w:t>c=a+b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</w:r>
      <w:r w:rsidRPr="0033434F">
        <w:tab/>
        <w:t>System.out.print(" "+c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</w:r>
      <w:r w:rsidRPr="0033434F">
        <w:tab/>
        <w:t>a=b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</w:r>
      <w:r w:rsidRPr="0033434F">
        <w:tab/>
        <w:t>b=c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</w:r>
      <w:r w:rsidRPr="0033434F">
        <w:tab/>
        <w:t>i++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}while(i&lt;=(n-2));</w:t>
      </w:r>
    </w:p>
    <w:p w:rsidR="003553D0" w:rsidRPr="0033434F" w:rsidRDefault="003553D0" w:rsidP="0033434F">
      <w:pPr>
        <w:pStyle w:val="SourceCode"/>
      </w:pPr>
      <w:r w:rsidRPr="0033434F">
        <w:tab/>
        <w:t>}</w:t>
      </w:r>
    </w:p>
    <w:p w:rsidR="003553D0" w:rsidRPr="0033434F" w:rsidRDefault="003553D0" w:rsidP="0033434F">
      <w:pPr>
        <w:pStyle w:val="SourceCode"/>
      </w:pPr>
      <w:r w:rsidRPr="0033434F">
        <w:t>}</w:t>
      </w:r>
    </w:p>
    <w:p w:rsidR="003553D0" w:rsidRPr="0033434F" w:rsidRDefault="003553D0" w:rsidP="0033434F">
      <w:pPr>
        <w:pStyle w:val="SourceCode"/>
      </w:pPr>
      <w:r w:rsidRPr="0033434F">
        <w:t>OUTPUT</w:t>
      </w:r>
    </w:p>
    <w:p w:rsidR="003553D0" w:rsidRPr="0033434F" w:rsidRDefault="003553D0" w:rsidP="0033434F">
      <w:pPr>
        <w:pStyle w:val="SourceCode"/>
      </w:pPr>
      <w:r w:rsidRPr="0033434F">
        <w:t xml:space="preserve"> ENTER THE LIMIT::   8</w:t>
      </w:r>
    </w:p>
    <w:p w:rsidR="003553D0" w:rsidRPr="0033434F" w:rsidRDefault="003553D0" w:rsidP="0033434F">
      <w:pPr>
        <w:pStyle w:val="SourceCode"/>
      </w:pPr>
      <w:r w:rsidRPr="0033434F">
        <w:t>FIBONACCI SERIES::0 1 1 2 3 5 8 13</w:t>
      </w:r>
      <w:r w:rsidRPr="0033434F">
        <w:tab/>
      </w:r>
    </w:p>
    <w:p w:rsidR="00561C6C" w:rsidRDefault="00561C6C"/>
    <w:p w:rsidR="00561C6C" w:rsidRPr="00911D73" w:rsidRDefault="00C920D3" w:rsidP="00911D73">
      <w:pPr>
        <w:pStyle w:val="Heading1"/>
      </w:pPr>
      <w:bookmarkStart w:id="66" w:name="_Toc278545454"/>
      <w:bookmarkStart w:id="67" w:name="_Toc278736230"/>
      <w:r w:rsidRPr="00911D73">
        <w:t xml:space="preserve">41. </w:t>
      </w:r>
      <w:r w:rsidR="00911D73" w:rsidRPr="00911D73">
        <w:t>Write a program of ur own which implements interface</w:t>
      </w:r>
      <w:bookmarkEnd w:id="66"/>
      <w:bookmarkEnd w:id="67"/>
    </w:p>
    <w:p w:rsidR="00624753" w:rsidRPr="00624753" w:rsidRDefault="00624753" w:rsidP="00624753">
      <w:pPr>
        <w:rPr>
          <w:sz w:val="22"/>
          <w:szCs w:val="20"/>
        </w:rPr>
      </w:pPr>
    </w:p>
    <w:p w:rsidR="00624753" w:rsidRPr="0033434F" w:rsidRDefault="00624753" w:rsidP="0033434F">
      <w:pPr>
        <w:pStyle w:val="SourceCode"/>
      </w:pPr>
      <w:r w:rsidRPr="0033434F">
        <w:t>interface one {</w:t>
      </w:r>
    </w:p>
    <w:p w:rsidR="00624753" w:rsidRPr="0033434F" w:rsidRDefault="00624753" w:rsidP="0033434F">
      <w:pPr>
        <w:pStyle w:val="SourceCode"/>
      </w:pPr>
      <w:r w:rsidRPr="0033434F">
        <w:t xml:space="preserve">    void print1();</w:t>
      </w:r>
    </w:p>
    <w:p w:rsidR="00624753" w:rsidRPr="0033434F" w:rsidRDefault="00624753" w:rsidP="0033434F">
      <w:pPr>
        <w:pStyle w:val="SourceCode"/>
      </w:pPr>
      <w:r w:rsidRPr="0033434F">
        <w:t xml:space="preserve">    void print2();</w:t>
      </w:r>
    </w:p>
    <w:p w:rsidR="00624753" w:rsidRPr="0033434F" w:rsidRDefault="00624753" w:rsidP="0033434F">
      <w:pPr>
        <w:pStyle w:val="SourceCode"/>
      </w:pPr>
      <w:r w:rsidRPr="0033434F">
        <w:t>}</w:t>
      </w:r>
    </w:p>
    <w:p w:rsidR="00624753" w:rsidRPr="0033434F" w:rsidRDefault="00624753" w:rsidP="0033434F">
      <w:pPr>
        <w:pStyle w:val="SourceCode"/>
      </w:pPr>
      <w:r w:rsidRPr="0033434F">
        <w:t>interface two {</w:t>
      </w:r>
    </w:p>
    <w:p w:rsidR="00624753" w:rsidRPr="0033434F" w:rsidRDefault="00624753" w:rsidP="0033434F">
      <w:pPr>
        <w:pStyle w:val="SourceCode"/>
      </w:pPr>
      <w:r w:rsidRPr="0033434F">
        <w:lastRenderedPageBreak/>
        <w:t xml:space="preserve">    void print3();</w:t>
      </w:r>
    </w:p>
    <w:p w:rsidR="00624753" w:rsidRPr="0033434F" w:rsidRDefault="00624753" w:rsidP="0033434F">
      <w:pPr>
        <w:pStyle w:val="SourceCode"/>
      </w:pPr>
      <w:r w:rsidRPr="0033434F">
        <w:t>}</w:t>
      </w:r>
    </w:p>
    <w:p w:rsidR="00624753" w:rsidRPr="0033434F" w:rsidRDefault="00624753" w:rsidP="0033434F">
      <w:pPr>
        <w:pStyle w:val="SourceCode"/>
      </w:pPr>
      <w:r w:rsidRPr="0033434F">
        <w:t>class face implements two {</w:t>
      </w:r>
    </w:p>
    <w:p w:rsidR="00624753" w:rsidRPr="0033434F" w:rsidRDefault="00624753" w:rsidP="0033434F">
      <w:pPr>
        <w:pStyle w:val="SourceCode"/>
      </w:pPr>
      <w:r w:rsidRPr="0033434F">
        <w:t xml:space="preserve">    public void print1() {</w:t>
      </w:r>
    </w:p>
    <w:p w:rsidR="00624753" w:rsidRPr="0033434F" w:rsidRDefault="00624753" w:rsidP="0033434F">
      <w:pPr>
        <w:pStyle w:val="SourceCode"/>
      </w:pPr>
      <w:r w:rsidRPr="0033434F">
        <w:t xml:space="preserve">        System.out.println("ONE::1");</w:t>
      </w:r>
    </w:p>
    <w:p w:rsidR="00624753" w:rsidRPr="0033434F" w:rsidRDefault="00624753" w:rsidP="0033434F">
      <w:pPr>
        <w:pStyle w:val="SourceCode"/>
      </w:pPr>
      <w:r w:rsidRPr="0033434F">
        <w:t xml:space="preserve">    }</w:t>
      </w:r>
    </w:p>
    <w:p w:rsidR="00624753" w:rsidRPr="0033434F" w:rsidRDefault="00624753" w:rsidP="0033434F">
      <w:pPr>
        <w:pStyle w:val="SourceCode"/>
      </w:pPr>
      <w:r w:rsidRPr="0033434F">
        <w:t xml:space="preserve">    public void print2() {</w:t>
      </w:r>
    </w:p>
    <w:p w:rsidR="00624753" w:rsidRPr="0033434F" w:rsidRDefault="00624753" w:rsidP="0033434F">
      <w:pPr>
        <w:pStyle w:val="SourceCode"/>
      </w:pPr>
      <w:r w:rsidRPr="0033434F">
        <w:t xml:space="preserve">        System.out.println("TWO::2");</w:t>
      </w:r>
    </w:p>
    <w:p w:rsidR="00624753" w:rsidRPr="0033434F" w:rsidRDefault="00624753" w:rsidP="0033434F">
      <w:pPr>
        <w:pStyle w:val="SourceCode"/>
      </w:pPr>
      <w:r w:rsidRPr="0033434F">
        <w:t xml:space="preserve">    }</w:t>
      </w:r>
    </w:p>
    <w:p w:rsidR="00624753" w:rsidRPr="0033434F" w:rsidRDefault="00624753" w:rsidP="0033434F">
      <w:pPr>
        <w:pStyle w:val="SourceCode"/>
      </w:pPr>
      <w:r w:rsidRPr="0033434F">
        <w:t xml:space="preserve">    public void print3() {</w:t>
      </w:r>
    </w:p>
    <w:p w:rsidR="00624753" w:rsidRPr="0033434F" w:rsidRDefault="00624753" w:rsidP="0033434F">
      <w:pPr>
        <w:pStyle w:val="SourceCode"/>
      </w:pPr>
      <w:r w:rsidRPr="0033434F">
        <w:t xml:space="preserve">        System.out.println("THREE::3");</w:t>
      </w:r>
    </w:p>
    <w:p w:rsidR="00624753" w:rsidRPr="0033434F" w:rsidRDefault="00624753" w:rsidP="0033434F">
      <w:pPr>
        <w:pStyle w:val="SourceCode"/>
      </w:pPr>
      <w:r w:rsidRPr="0033434F">
        <w:t xml:space="preserve">    }</w:t>
      </w:r>
    </w:p>
    <w:p w:rsidR="00624753" w:rsidRPr="0033434F" w:rsidRDefault="00624753" w:rsidP="0033434F">
      <w:pPr>
        <w:pStyle w:val="SourceCode"/>
      </w:pPr>
      <w:r w:rsidRPr="0033434F">
        <w:t>}</w:t>
      </w:r>
    </w:p>
    <w:p w:rsidR="00624753" w:rsidRPr="0033434F" w:rsidRDefault="00624753" w:rsidP="0033434F">
      <w:pPr>
        <w:pStyle w:val="SourceCode"/>
      </w:pPr>
      <w:r w:rsidRPr="0033434F">
        <w:t>public class q23 {</w:t>
      </w:r>
    </w:p>
    <w:p w:rsidR="00624753" w:rsidRPr="0033434F" w:rsidRDefault="00624753" w:rsidP="0033434F">
      <w:pPr>
        <w:pStyle w:val="SourceCode"/>
      </w:pPr>
      <w:r w:rsidRPr="0033434F">
        <w:t xml:space="preserve">    public static void main(String args[]) {</w:t>
      </w:r>
    </w:p>
    <w:p w:rsidR="00624753" w:rsidRPr="0033434F" w:rsidRDefault="00624753" w:rsidP="0033434F">
      <w:pPr>
        <w:pStyle w:val="SourceCode"/>
      </w:pPr>
      <w:r w:rsidRPr="0033434F">
        <w:t xml:space="preserve">        face f = new face();</w:t>
      </w:r>
    </w:p>
    <w:p w:rsidR="00624753" w:rsidRPr="0033434F" w:rsidRDefault="00624753" w:rsidP="0033434F">
      <w:pPr>
        <w:pStyle w:val="SourceCode"/>
      </w:pPr>
      <w:r w:rsidRPr="0033434F">
        <w:t xml:space="preserve">        f.print1();</w:t>
      </w:r>
    </w:p>
    <w:p w:rsidR="00624753" w:rsidRPr="0033434F" w:rsidRDefault="00624753" w:rsidP="0033434F">
      <w:pPr>
        <w:pStyle w:val="SourceCode"/>
      </w:pPr>
      <w:r w:rsidRPr="0033434F">
        <w:t xml:space="preserve">        f.print2();</w:t>
      </w:r>
    </w:p>
    <w:p w:rsidR="00624753" w:rsidRPr="0033434F" w:rsidRDefault="00624753" w:rsidP="0033434F">
      <w:pPr>
        <w:pStyle w:val="SourceCode"/>
      </w:pPr>
      <w:r w:rsidRPr="0033434F">
        <w:t xml:space="preserve">        f.print3();</w:t>
      </w:r>
    </w:p>
    <w:p w:rsidR="00624753" w:rsidRPr="0033434F" w:rsidRDefault="00624753" w:rsidP="0033434F">
      <w:pPr>
        <w:pStyle w:val="SourceCode"/>
      </w:pPr>
      <w:r w:rsidRPr="0033434F">
        <w:t xml:space="preserve">    }</w:t>
      </w:r>
    </w:p>
    <w:p w:rsidR="00624753" w:rsidRPr="0033434F" w:rsidRDefault="00624753" w:rsidP="0033434F">
      <w:pPr>
        <w:pStyle w:val="SourceCode"/>
      </w:pPr>
      <w:r w:rsidRPr="0033434F">
        <w:t>}</w:t>
      </w:r>
    </w:p>
    <w:p w:rsidR="00561C6C" w:rsidRPr="0033434F" w:rsidRDefault="00561C6C" w:rsidP="0033434F">
      <w:pPr>
        <w:pStyle w:val="SourceCode"/>
      </w:pPr>
      <w:r w:rsidRPr="0033434F">
        <w:t>OUTPUT</w:t>
      </w:r>
    </w:p>
    <w:p w:rsidR="00561C6C" w:rsidRPr="0033434F" w:rsidRDefault="00561C6C" w:rsidP="0033434F">
      <w:pPr>
        <w:pStyle w:val="SourceCode"/>
      </w:pPr>
      <w:r w:rsidRPr="0033434F">
        <w:t>ONE::1</w:t>
      </w:r>
    </w:p>
    <w:p w:rsidR="00561C6C" w:rsidRPr="0033434F" w:rsidRDefault="00561C6C" w:rsidP="0033434F">
      <w:pPr>
        <w:pStyle w:val="SourceCode"/>
      </w:pPr>
      <w:r w:rsidRPr="0033434F">
        <w:t>TWO::2</w:t>
      </w:r>
    </w:p>
    <w:p w:rsidR="00561C6C" w:rsidRPr="0033434F" w:rsidRDefault="00561C6C" w:rsidP="0033434F">
      <w:pPr>
        <w:pStyle w:val="SourceCode"/>
      </w:pPr>
      <w:r w:rsidRPr="0033434F">
        <w:t>THREE::3</w:t>
      </w:r>
      <w:r w:rsidRPr="0033434F">
        <w:tab/>
      </w:r>
      <w:r w:rsidRPr="0033434F">
        <w:tab/>
      </w:r>
    </w:p>
    <w:p w:rsidR="00561C6C" w:rsidRDefault="00561C6C" w:rsidP="00561C6C">
      <w:pPr>
        <w:rPr>
          <w:sz w:val="22"/>
          <w:szCs w:val="20"/>
        </w:rPr>
      </w:pPr>
    </w:p>
    <w:p w:rsidR="00561C6C" w:rsidRPr="00911D73" w:rsidRDefault="00624753" w:rsidP="00911D73">
      <w:pPr>
        <w:pStyle w:val="Heading1"/>
      </w:pPr>
      <w:bookmarkStart w:id="68" w:name="_Toc278545455"/>
      <w:bookmarkStart w:id="69" w:name="_Toc278736231"/>
      <w:r w:rsidRPr="00911D73">
        <w:t xml:space="preserve">42. </w:t>
      </w:r>
      <w:r w:rsidR="00B714B2" w:rsidRPr="00911D73">
        <w:t>Write a program to show at least 8 exceptions.</w:t>
      </w:r>
      <w:bookmarkEnd w:id="68"/>
      <w:bookmarkEnd w:id="69"/>
    </w:p>
    <w:p w:rsidR="00B714B2" w:rsidRPr="00B714B2" w:rsidRDefault="00B714B2" w:rsidP="00B714B2">
      <w:pPr>
        <w:rPr>
          <w:sz w:val="22"/>
          <w:szCs w:val="20"/>
        </w:rPr>
      </w:pPr>
    </w:p>
    <w:p w:rsidR="00B714B2" w:rsidRPr="0033434F" w:rsidRDefault="00B714B2" w:rsidP="0033434F">
      <w:pPr>
        <w:pStyle w:val="SourceCode"/>
      </w:pPr>
      <w:r w:rsidRPr="0033434F">
        <w:t>import java.net.*;</w:t>
      </w:r>
    </w:p>
    <w:p w:rsidR="00B714B2" w:rsidRPr="0033434F" w:rsidRDefault="00B714B2" w:rsidP="0033434F">
      <w:pPr>
        <w:pStyle w:val="SourceCode"/>
      </w:pPr>
      <w:r w:rsidRPr="0033434F">
        <w:t>import java.io.*;</w:t>
      </w:r>
    </w:p>
    <w:p w:rsidR="00B714B2" w:rsidRPr="0033434F" w:rsidRDefault="00B714B2" w:rsidP="0033434F">
      <w:pPr>
        <w:pStyle w:val="SourceCode"/>
      </w:pPr>
      <w:r w:rsidRPr="0033434F">
        <w:t>class abc {</w:t>
      </w:r>
    </w:p>
    <w:p w:rsidR="00B714B2" w:rsidRPr="0033434F" w:rsidRDefault="00B714B2" w:rsidP="0033434F">
      <w:pPr>
        <w:pStyle w:val="SourceCode"/>
      </w:pPr>
      <w:r w:rsidRPr="0033434F">
        <w:t xml:space="preserve">    int a = 10;</w:t>
      </w:r>
    </w:p>
    <w:p w:rsidR="00B714B2" w:rsidRPr="0033434F" w:rsidRDefault="00B714B2" w:rsidP="0033434F">
      <w:pPr>
        <w:pStyle w:val="SourceCode"/>
      </w:pPr>
      <w:r w:rsidRPr="0033434F">
        <w:t xml:space="preserve">    void show() {</w:t>
      </w:r>
    </w:p>
    <w:p w:rsidR="00B714B2" w:rsidRPr="0033434F" w:rsidRDefault="00B714B2" w:rsidP="0033434F">
      <w:pPr>
        <w:pStyle w:val="SourceCode"/>
      </w:pPr>
      <w:r w:rsidRPr="0033434F">
        <w:t xml:space="preserve">        System.out.println(a);</w:t>
      </w:r>
    </w:p>
    <w:p w:rsidR="00B714B2" w:rsidRPr="0033434F" w:rsidRDefault="00B714B2" w:rsidP="0033434F">
      <w:pPr>
        <w:pStyle w:val="SourceCode"/>
      </w:pPr>
      <w:r w:rsidRPr="0033434F">
        <w:t xml:space="preserve">    }</w:t>
      </w:r>
    </w:p>
    <w:p w:rsidR="00B714B2" w:rsidRPr="0033434F" w:rsidRDefault="00B714B2" w:rsidP="0033434F">
      <w:pPr>
        <w:pStyle w:val="SourceCode"/>
      </w:pPr>
      <w:r w:rsidRPr="0033434F">
        <w:t>}</w:t>
      </w:r>
    </w:p>
    <w:p w:rsidR="00B714B2" w:rsidRPr="0033434F" w:rsidRDefault="00B714B2" w:rsidP="0033434F">
      <w:pPr>
        <w:pStyle w:val="SourceCode"/>
      </w:pPr>
    </w:p>
    <w:p w:rsidR="00B714B2" w:rsidRPr="0033434F" w:rsidRDefault="00B714B2" w:rsidP="0033434F">
      <w:pPr>
        <w:pStyle w:val="SourceCode"/>
      </w:pPr>
      <w:r w:rsidRPr="0033434F">
        <w:t>public class ExceptionTest {</w:t>
      </w:r>
    </w:p>
    <w:p w:rsidR="00B714B2" w:rsidRPr="0033434F" w:rsidRDefault="00B714B2" w:rsidP="0033434F">
      <w:pPr>
        <w:pStyle w:val="SourceCode"/>
      </w:pPr>
      <w:r w:rsidRPr="0033434F">
        <w:t xml:space="preserve">    public static void main(String args[]) {</w:t>
      </w:r>
    </w:p>
    <w:p w:rsidR="00B714B2" w:rsidRPr="0033434F" w:rsidRDefault="00B714B2" w:rsidP="0033434F">
      <w:pPr>
        <w:pStyle w:val="SourceCode"/>
      </w:pPr>
      <w:r w:rsidRPr="0033434F">
        <w:t xml:space="preserve">        try</w:t>
      </w:r>
      <w:r w:rsidR="00C365E4">
        <w:t xml:space="preserve"> {</w:t>
      </w:r>
      <w:r w:rsidRPr="0033434F">
        <w:t>//excep 1</w:t>
      </w:r>
    </w:p>
    <w:p w:rsidR="00B714B2" w:rsidRPr="0033434F" w:rsidRDefault="00B714B2" w:rsidP="0033434F">
      <w:pPr>
        <w:pStyle w:val="SourceCode"/>
      </w:pPr>
      <w:r w:rsidRPr="0033434F">
        <w:t xml:space="preserve">            URL u = new URL("abc://www.google.com");</w:t>
      </w:r>
    </w:p>
    <w:p w:rsidR="00B714B2" w:rsidRPr="0033434F" w:rsidRDefault="00B714B2" w:rsidP="0033434F">
      <w:pPr>
        <w:pStyle w:val="SourceCode"/>
      </w:pPr>
      <w:r w:rsidRPr="0033434F">
        <w:t xml:space="preserve">        } catch (MalformedURLException e) {</w:t>
      </w:r>
    </w:p>
    <w:p w:rsidR="00B714B2" w:rsidRPr="0033434F" w:rsidRDefault="00B714B2" w:rsidP="0033434F">
      <w:pPr>
        <w:pStyle w:val="SourceCode"/>
      </w:pPr>
      <w:r w:rsidRPr="0033434F">
        <w:t xml:space="preserve">            e.printStackTrace();</w:t>
      </w:r>
    </w:p>
    <w:p w:rsidR="00B714B2" w:rsidRPr="0033434F" w:rsidRDefault="00B714B2" w:rsidP="0033434F">
      <w:pPr>
        <w:pStyle w:val="SourceCode"/>
      </w:pPr>
      <w:r w:rsidRPr="0033434F">
        <w:t xml:space="preserve">        }</w:t>
      </w:r>
    </w:p>
    <w:p w:rsidR="00B714B2" w:rsidRPr="0033434F" w:rsidRDefault="00B714B2" w:rsidP="0033434F">
      <w:pPr>
        <w:pStyle w:val="SourceCode"/>
      </w:pPr>
      <w:r w:rsidRPr="0033434F">
        <w:t xml:space="preserve">        </w:t>
      </w:r>
      <w:r w:rsidR="00C365E4">
        <w:t>t</w:t>
      </w:r>
      <w:r w:rsidRPr="0033434F">
        <w:t>ry</w:t>
      </w:r>
      <w:r w:rsidR="00C365E4">
        <w:t>{</w:t>
      </w:r>
      <w:r w:rsidRPr="0033434F">
        <w:t>//excep2</w:t>
      </w:r>
      <w:r w:rsidR="00C365E4">
        <w:t xml:space="preserve"> </w:t>
      </w:r>
    </w:p>
    <w:p w:rsidR="00B714B2" w:rsidRPr="0033434F" w:rsidRDefault="00B714B2" w:rsidP="0033434F">
      <w:pPr>
        <w:pStyle w:val="SourceCode"/>
      </w:pPr>
      <w:r w:rsidRPr="0033434F">
        <w:t xml:space="preserve">            InetAddress in = InetAddress.getByName("www.gaagle.com");</w:t>
      </w:r>
    </w:p>
    <w:p w:rsidR="00B714B2" w:rsidRPr="0033434F" w:rsidRDefault="00B714B2" w:rsidP="0033434F">
      <w:pPr>
        <w:pStyle w:val="SourceCode"/>
      </w:pPr>
      <w:r w:rsidRPr="0033434F">
        <w:t xml:space="preserve">            System.out.println("ip of google::" + in);</w:t>
      </w:r>
    </w:p>
    <w:p w:rsidR="00B714B2" w:rsidRPr="0033434F" w:rsidRDefault="00B714B2" w:rsidP="0033434F">
      <w:pPr>
        <w:pStyle w:val="SourceCode"/>
      </w:pPr>
      <w:r w:rsidRPr="0033434F">
        <w:t xml:space="preserve">        } catch (UnknownHostException e) {</w:t>
      </w:r>
    </w:p>
    <w:p w:rsidR="00B714B2" w:rsidRPr="0033434F" w:rsidRDefault="00B714B2" w:rsidP="0033434F">
      <w:pPr>
        <w:pStyle w:val="SourceCode"/>
      </w:pPr>
      <w:r w:rsidRPr="0033434F">
        <w:t xml:space="preserve">            e.printStackTrace();</w:t>
      </w:r>
    </w:p>
    <w:p w:rsidR="00B714B2" w:rsidRPr="0033434F" w:rsidRDefault="00B714B2" w:rsidP="0033434F">
      <w:pPr>
        <w:pStyle w:val="SourceCode"/>
      </w:pPr>
      <w:r w:rsidRPr="0033434F">
        <w:t xml:space="preserve">        }</w:t>
      </w:r>
    </w:p>
    <w:p w:rsidR="00B714B2" w:rsidRPr="0033434F" w:rsidRDefault="00B714B2" w:rsidP="0033434F">
      <w:pPr>
        <w:pStyle w:val="SourceCode"/>
      </w:pPr>
      <w:r w:rsidRPr="0033434F">
        <w:t xml:space="preserve">        try</w:t>
      </w:r>
      <w:r w:rsidR="00C365E4">
        <w:t xml:space="preserve"> {</w:t>
      </w:r>
      <w:r w:rsidRPr="0033434F">
        <w:t>//excep3</w:t>
      </w:r>
    </w:p>
    <w:p w:rsidR="00B714B2" w:rsidRPr="0033434F" w:rsidRDefault="00B714B2" w:rsidP="0033434F">
      <w:pPr>
        <w:pStyle w:val="SourceCode"/>
      </w:pPr>
      <w:r w:rsidRPr="0033434F">
        <w:t xml:space="preserve">            int a = 10, b = 0, c;</w:t>
      </w:r>
    </w:p>
    <w:p w:rsidR="00B714B2" w:rsidRPr="0033434F" w:rsidRDefault="00B714B2" w:rsidP="0033434F">
      <w:pPr>
        <w:pStyle w:val="SourceCode"/>
      </w:pPr>
      <w:r w:rsidRPr="0033434F">
        <w:t xml:space="preserve">            c = a / b;</w:t>
      </w:r>
    </w:p>
    <w:p w:rsidR="00B714B2" w:rsidRPr="0033434F" w:rsidRDefault="00B714B2" w:rsidP="0033434F">
      <w:pPr>
        <w:pStyle w:val="SourceCode"/>
      </w:pPr>
      <w:r w:rsidRPr="0033434F">
        <w:t xml:space="preserve">        } catch (ArithmeticException e) {</w:t>
      </w:r>
    </w:p>
    <w:p w:rsidR="00B714B2" w:rsidRPr="0033434F" w:rsidRDefault="00B714B2" w:rsidP="0033434F">
      <w:pPr>
        <w:pStyle w:val="SourceCode"/>
      </w:pPr>
      <w:r w:rsidRPr="0033434F">
        <w:t xml:space="preserve">            e.printStackTrace();</w:t>
      </w:r>
    </w:p>
    <w:p w:rsidR="00B714B2" w:rsidRPr="0033434F" w:rsidRDefault="00B714B2" w:rsidP="0033434F">
      <w:pPr>
        <w:pStyle w:val="SourceCode"/>
      </w:pPr>
      <w:r w:rsidRPr="0033434F">
        <w:t xml:space="preserve">        }</w:t>
      </w:r>
    </w:p>
    <w:p w:rsidR="00B714B2" w:rsidRPr="0033434F" w:rsidRDefault="00B714B2" w:rsidP="0033434F">
      <w:pPr>
        <w:pStyle w:val="SourceCode"/>
      </w:pPr>
      <w:r w:rsidRPr="0033434F">
        <w:t xml:space="preserve">        </w:t>
      </w:r>
      <w:r w:rsidR="00C365E4" w:rsidRPr="0033434F">
        <w:t>T</w:t>
      </w:r>
      <w:r w:rsidRPr="0033434F">
        <w:t>ry</w:t>
      </w:r>
      <w:r w:rsidR="00C365E4">
        <w:t xml:space="preserve">{ </w:t>
      </w:r>
      <w:r w:rsidRPr="0033434F">
        <w:t>//excep4</w:t>
      </w:r>
    </w:p>
    <w:p w:rsidR="00B714B2" w:rsidRPr="0033434F" w:rsidRDefault="00B714B2" w:rsidP="0033434F">
      <w:pPr>
        <w:pStyle w:val="SourceCode"/>
      </w:pPr>
      <w:r w:rsidRPr="0033434F">
        <w:t xml:space="preserve">            int a[] = new int[5];</w:t>
      </w:r>
    </w:p>
    <w:p w:rsidR="00B714B2" w:rsidRPr="0033434F" w:rsidRDefault="00B714B2" w:rsidP="0033434F">
      <w:pPr>
        <w:pStyle w:val="SourceCode"/>
      </w:pPr>
      <w:r w:rsidRPr="0033434F">
        <w:lastRenderedPageBreak/>
        <w:t xml:space="preserve">            System.out.println(a[5]);</w:t>
      </w:r>
    </w:p>
    <w:p w:rsidR="00B714B2" w:rsidRPr="0033434F" w:rsidRDefault="00B714B2" w:rsidP="0033434F">
      <w:pPr>
        <w:pStyle w:val="SourceCode"/>
      </w:pPr>
      <w:r w:rsidRPr="0033434F">
        <w:t xml:space="preserve">        } catch (ArrayIndexOutOfBoundsException e) {</w:t>
      </w:r>
    </w:p>
    <w:p w:rsidR="00B714B2" w:rsidRPr="0033434F" w:rsidRDefault="00B714B2" w:rsidP="0033434F">
      <w:pPr>
        <w:pStyle w:val="SourceCode"/>
      </w:pPr>
      <w:r w:rsidRPr="0033434F">
        <w:t xml:space="preserve">            e.printStackTrace();</w:t>
      </w:r>
    </w:p>
    <w:p w:rsidR="00B714B2" w:rsidRPr="0033434F" w:rsidRDefault="00B714B2" w:rsidP="0033434F">
      <w:pPr>
        <w:pStyle w:val="SourceCode"/>
      </w:pPr>
      <w:r w:rsidRPr="0033434F">
        <w:t xml:space="preserve">        }</w:t>
      </w:r>
    </w:p>
    <w:p w:rsidR="00B714B2" w:rsidRPr="0033434F" w:rsidRDefault="00B714B2" w:rsidP="0033434F">
      <w:pPr>
        <w:pStyle w:val="SourceCode"/>
      </w:pPr>
      <w:r w:rsidRPr="0033434F">
        <w:t xml:space="preserve">        try</w:t>
      </w:r>
      <w:r w:rsidR="00C365E4" w:rsidRPr="0033434F">
        <w:t xml:space="preserve"> </w:t>
      </w:r>
      <w:r w:rsidRPr="0033434F">
        <w:t>{</w:t>
      </w:r>
      <w:r w:rsidR="00C365E4">
        <w:t xml:space="preserve"> </w:t>
      </w:r>
      <w:r w:rsidR="00C365E4" w:rsidRPr="0033434F">
        <w:t>//excep5</w:t>
      </w:r>
    </w:p>
    <w:p w:rsidR="00B714B2" w:rsidRPr="0033434F" w:rsidRDefault="00B714B2" w:rsidP="0033434F">
      <w:pPr>
        <w:pStyle w:val="SourceCode"/>
      </w:pPr>
      <w:r w:rsidRPr="0033434F">
        <w:t xml:space="preserve">            FileInputStream in = new FileInputStream("hello.txt");</w:t>
      </w:r>
    </w:p>
    <w:p w:rsidR="00B714B2" w:rsidRPr="0033434F" w:rsidRDefault="00B714B2" w:rsidP="0033434F">
      <w:pPr>
        <w:pStyle w:val="SourceCode"/>
      </w:pPr>
      <w:r w:rsidRPr="0033434F">
        <w:t xml:space="preserve">        } catch (FileNotFoundException e) {</w:t>
      </w:r>
    </w:p>
    <w:p w:rsidR="00B714B2" w:rsidRPr="0033434F" w:rsidRDefault="00B714B2" w:rsidP="0033434F">
      <w:pPr>
        <w:pStyle w:val="SourceCode"/>
      </w:pPr>
      <w:r w:rsidRPr="0033434F">
        <w:t xml:space="preserve">            e.printStackTrace();</w:t>
      </w:r>
    </w:p>
    <w:p w:rsidR="00B714B2" w:rsidRPr="0033434F" w:rsidRDefault="00B714B2" w:rsidP="0033434F">
      <w:pPr>
        <w:pStyle w:val="SourceCode"/>
      </w:pPr>
      <w:r w:rsidRPr="0033434F">
        <w:t xml:space="preserve">        }</w:t>
      </w:r>
    </w:p>
    <w:p w:rsidR="00B714B2" w:rsidRPr="0033434F" w:rsidRDefault="00B714B2" w:rsidP="0033434F">
      <w:pPr>
        <w:pStyle w:val="SourceCode"/>
      </w:pPr>
      <w:r w:rsidRPr="0033434F">
        <w:t xml:space="preserve">        try</w:t>
      </w:r>
      <w:r w:rsidR="00C365E4" w:rsidRPr="0033434F">
        <w:t xml:space="preserve"> </w:t>
      </w:r>
      <w:r w:rsidRPr="0033434F">
        <w:t>{</w:t>
      </w:r>
      <w:r w:rsidR="00C365E4">
        <w:t xml:space="preserve"> </w:t>
      </w:r>
      <w:r w:rsidR="00C365E4" w:rsidRPr="0033434F">
        <w:t>//excep6</w:t>
      </w:r>
    </w:p>
    <w:p w:rsidR="00B714B2" w:rsidRPr="0033434F" w:rsidRDefault="00B714B2" w:rsidP="0033434F">
      <w:pPr>
        <w:pStyle w:val="SourceCode"/>
      </w:pPr>
      <w:r w:rsidRPr="0033434F">
        <w:t xml:space="preserve">            Socket s = new Socket("localhost", 4567);</w:t>
      </w:r>
    </w:p>
    <w:p w:rsidR="00B714B2" w:rsidRPr="0033434F" w:rsidRDefault="00B714B2" w:rsidP="0033434F">
      <w:pPr>
        <w:pStyle w:val="SourceCode"/>
      </w:pPr>
      <w:r w:rsidRPr="0033434F">
        <w:t xml:space="preserve">        } catch (Exception e) {</w:t>
      </w:r>
    </w:p>
    <w:p w:rsidR="00B714B2" w:rsidRPr="0033434F" w:rsidRDefault="00B714B2" w:rsidP="0033434F">
      <w:pPr>
        <w:pStyle w:val="SourceCode"/>
      </w:pPr>
      <w:r w:rsidRPr="0033434F">
        <w:t xml:space="preserve">            e.printStackTrace();</w:t>
      </w:r>
    </w:p>
    <w:p w:rsidR="00B714B2" w:rsidRPr="0033434F" w:rsidRDefault="00B714B2" w:rsidP="0033434F">
      <w:pPr>
        <w:pStyle w:val="SourceCode"/>
      </w:pPr>
      <w:r w:rsidRPr="0033434F">
        <w:t xml:space="preserve">        }</w:t>
      </w:r>
    </w:p>
    <w:p w:rsidR="00B714B2" w:rsidRPr="0033434F" w:rsidRDefault="00B714B2" w:rsidP="0033434F">
      <w:pPr>
        <w:pStyle w:val="SourceCode"/>
      </w:pPr>
      <w:r w:rsidRPr="0033434F">
        <w:t xml:space="preserve">        </w:t>
      </w:r>
      <w:r w:rsidR="00C365E4">
        <w:t>t</w:t>
      </w:r>
      <w:r w:rsidRPr="0033434F">
        <w:t>ry</w:t>
      </w:r>
      <w:r w:rsidR="00C365E4">
        <w:t xml:space="preserve">{ </w:t>
      </w:r>
      <w:r w:rsidRPr="0033434F">
        <w:t>//excep7</w:t>
      </w:r>
    </w:p>
    <w:p w:rsidR="00B714B2" w:rsidRPr="0033434F" w:rsidRDefault="00B714B2" w:rsidP="0033434F">
      <w:pPr>
        <w:pStyle w:val="SourceCode"/>
      </w:pPr>
      <w:r w:rsidRPr="0033434F">
        <w:t xml:space="preserve">            int a[] = new int[-7];</w:t>
      </w:r>
    </w:p>
    <w:p w:rsidR="00B714B2" w:rsidRPr="0033434F" w:rsidRDefault="00B714B2" w:rsidP="0033434F">
      <w:pPr>
        <w:pStyle w:val="SourceCode"/>
      </w:pPr>
      <w:r w:rsidRPr="0033434F">
        <w:t xml:space="preserve">        } catch (NegativeArraySizeException e) {</w:t>
      </w:r>
    </w:p>
    <w:p w:rsidR="00B714B2" w:rsidRPr="0033434F" w:rsidRDefault="00B714B2" w:rsidP="0033434F">
      <w:pPr>
        <w:pStyle w:val="SourceCode"/>
      </w:pPr>
      <w:r w:rsidRPr="0033434F">
        <w:t xml:space="preserve">            e.printStackTrace();</w:t>
      </w:r>
    </w:p>
    <w:p w:rsidR="00B714B2" w:rsidRPr="0033434F" w:rsidRDefault="00B714B2" w:rsidP="0033434F">
      <w:pPr>
        <w:pStyle w:val="SourceCode"/>
      </w:pPr>
      <w:r w:rsidRPr="0033434F">
        <w:t xml:space="preserve">        }</w:t>
      </w:r>
    </w:p>
    <w:p w:rsidR="00B714B2" w:rsidRPr="0033434F" w:rsidRDefault="00B714B2" w:rsidP="0033434F">
      <w:pPr>
        <w:pStyle w:val="SourceCode"/>
      </w:pPr>
      <w:r w:rsidRPr="0033434F">
        <w:t xml:space="preserve">        </w:t>
      </w:r>
      <w:r w:rsidR="00C365E4">
        <w:t>t</w:t>
      </w:r>
      <w:r w:rsidRPr="0033434F">
        <w:t>ry</w:t>
      </w:r>
      <w:r w:rsidR="00C365E4">
        <w:t xml:space="preserve"> { </w:t>
      </w:r>
      <w:r w:rsidRPr="0033434F">
        <w:t>//excep8</w:t>
      </w:r>
    </w:p>
    <w:p w:rsidR="00B714B2" w:rsidRPr="0033434F" w:rsidRDefault="00B714B2" w:rsidP="0033434F">
      <w:pPr>
        <w:pStyle w:val="SourceCode"/>
      </w:pPr>
      <w:r w:rsidRPr="0033434F">
        <w:t xml:space="preserve">            String str = "hello";</w:t>
      </w:r>
    </w:p>
    <w:p w:rsidR="00B714B2" w:rsidRPr="0033434F" w:rsidRDefault="00B714B2" w:rsidP="0033434F">
      <w:pPr>
        <w:pStyle w:val="SourceCode"/>
      </w:pPr>
      <w:r w:rsidRPr="0033434F">
        <w:t xml:space="preserve">            System.out.println(str.charAt(7));</w:t>
      </w:r>
    </w:p>
    <w:p w:rsidR="00B714B2" w:rsidRPr="0033434F" w:rsidRDefault="00B714B2" w:rsidP="0033434F">
      <w:pPr>
        <w:pStyle w:val="SourceCode"/>
      </w:pPr>
      <w:r w:rsidRPr="0033434F">
        <w:t xml:space="preserve">        } catch (StringIndexOutOfBoundsException e) {</w:t>
      </w:r>
    </w:p>
    <w:p w:rsidR="00B714B2" w:rsidRPr="0033434F" w:rsidRDefault="00B714B2" w:rsidP="0033434F">
      <w:pPr>
        <w:pStyle w:val="SourceCode"/>
      </w:pPr>
      <w:r w:rsidRPr="0033434F">
        <w:t xml:space="preserve">            e.printStackTrace();</w:t>
      </w:r>
    </w:p>
    <w:p w:rsidR="00B714B2" w:rsidRPr="0033434F" w:rsidRDefault="00B714B2" w:rsidP="0033434F">
      <w:pPr>
        <w:pStyle w:val="SourceCode"/>
      </w:pPr>
      <w:r w:rsidRPr="0033434F">
        <w:t xml:space="preserve">        }</w:t>
      </w:r>
    </w:p>
    <w:p w:rsidR="00B714B2" w:rsidRPr="0033434F" w:rsidRDefault="00B714B2" w:rsidP="0033434F">
      <w:pPr>
        <w:pStyle w:val="SourceCode"/>
      </w:pPr>
      <w:r w:rsidRPr="0033434F">
        <w:t xml:space="preserve">    }</w:t>
      </w:r>
    </w:p>
    <w:p w:rsidR="00B714B2" w:rsidRPr="0033434F" w:rsidRDefault="00B714B2" w:rsidP="0033434F">
      <w:pPr>
        <w:pStyle w:val="SourceCode"/>
      </w:pPr>
      <w:r w:rsidRPr="0033434F">
        <w:t>}</w:t>
      </w:r>
    </w:p>
    <w:p w:rsidR="00561C6C" w:rsidRPr="0033434F" w:rsidRDefault="00561C6C" w:rsidP="0033434F">
      <w:pPr>
        <w:pStyle w:val="SourceCode"/>
      </w:pPr>
      <w:r w:rsidRPr="0033434F">
        <w:t>OUTPUT</w:t>
      </w:r>
    </w:p>
    <w:p w:rsidR="00561C6C" w:rsidRPr="0033434F" w:rsidRDefault="00561C6C" w:rsidP="0033434F">
      <w:pPr>
        <w:pStyle w:val="SourceCode"/>
      </w:pPr>
      <w:r w:rsidRPr="0033434F">
        <w:t>java.net.MalformedURLException: unknown protocol: abc</w:t>
      </w:r>
    </w:p>
    <w:p w:rsidR="00561C6C" w:rsidRPr="0033434F" w:rsidRDefault="00561C6C" w:rsidP="0033434F">
      <w:pPr>
        <w:pStyle w:val="SourceCode"/>
      </w:pPr>
      <w:r w:rsidRPr="0033434F">
        <w:t>java.net.UnknownHostException: www.gaagle.com</w:t>
      </w:r>
    </w:p>
    <w:p w:rsidR="00561C6C" w:rsidRPr="0033434F" w:rsidRDefault="00561C6C" w:rsidP="0033434F">
      <w:pPr>
        <w:pStyle w:val="SourceCode"/>
      </w:pPr>
      <w:r w:rsidRPr="0033434F">
        <w:t>java.lang.ArithmeticException: / by zero</w:t>
      </w:r>
    </w:p>
    <w:p w:rsidR="00561C6C" w:rsidRPr="0033434F" w:rsidRDefault="00561C6C" w:rsidP="0033434F">
      <w:pPr>
        <w:pStyle w:val="SourceCode"/>
      </w:pPr>
      <w:r w:rsidRPr="0033434F">
        <w:t>java.lang.ArrayIndexOutOfBoundsException: 5</w:t>
      </w:r>
    </w:p>
    <w:p w:rsidR="00561C6C" w:rsidRPr="0033434F" w:rsidRDefault="00561C6C" w:rsidP="0033434F">
      <w:pPr>
        <w:pStyle w:val="SourceCode"/>
      </w:pPr>
      <w:r w:rsidRPr="0033434F">
        <w:t>java.io.FileNotFoundException: hello.txt (No such file or directory)</w:t>
      </w:r>
    </w:p>
    <w:p w:rsidR="00561C6C" w:rsidRPr="0033434F" w:rsidRDefault="00561C6C" w:rsidP="0033434F">
      <w:pPr>
        <w:pStyle w:val="SourceCode"/>
      </w:pPr>
      <w:r w:rsidRPr="0033434F">
        <w:t>java.net.ConnectException: Connection refused</w:t>
      </w:r>
    </w:p>
    <w:p w:rsidR="00561C6C" w:rsidRPr="0033434F" w:rsidRDefault="00561C6C" w:rsidP="0033434F">
      <w:pPr>
        <w:pStyle w:val="SourceCode"/>
      </w:pPr>
      <w:r w:rsidRPr="0033434F">
        <w:t>java.lang.NegativeArraySizeException</w:t>
      </w:r>
    </w:p>
    <w:p w:rsidR="00561C6C" w:rsidRPr="0033434F" w:rsidRDefault="00561C6C" w:rsidP="0033434F">
      <w:pPr>
        <w:pStyle w:val="SourceCode"/>
      </w:pPr>
      <w:r w:rsidRPr="0033434F">
        <w:t>java.lang.StringIndexOutOfBoundsException: String index out of range: 7</w:t>
      </w:r>
    </w:p>
    <w:p w:rsidR="00561C6C" w:rsidRPr="0033434F" w:rsidRDefault="00561C6C" w:rsidP="0033434F">
      <w:pPr>
        <w:pStyle w:val="SourceCode"/>
      </w:pPr>
    </w:p>
    <w:p w:rsidR="00A816AF" w:rsidRPr="0033434F" w:rsidRDefault="00A816AF" w:rsidP="0033434F">
      <w:pPr>
        <w:pStyle w:val="SourceCode"/>
      </w:pPr>
    </w:p>
    <w:p w:rsidR="00A816AF" w:rsidRPr="000325F2" w:rsidRDefault="00DC4477" w:rsidP="000325F2">
      <w:pPr>
        <w:pStyle w:val="Heading1"/>
      </w:pPr>
      <w:bookmarkStart w:id="70" w:name="_Toc278545456"/>
      <w:bookmarkStart w:id="71" w:name="_Toc278736232"/>
      <w:r w:rsidRPr="000325F2">
        <w:t xml:space="preserve">43. </w:t>
      </w:r>
      <w:r w:rsidR="000325F2" w:rsidRPr="000325F2">
        <w:t>Prog</w:t>
      </w:r>
      <w:r w:rsidR="000325F2">
        <w:t>ram</w:t>
      </w:r>
      <w:r w:rsidR="000325F2" w:rsidRPr="000325F2">
        <w:t xml:space="preserve"> to compute division of 2 without using any mathmatical operator</w:t>
      </w:r>
      <w:bookmarkEnd w:id="70"/>
      <w:bookmarkEnd w:id="71"/>
    </w:p>
    <w:p w:rsidR="00A816AF" w:rsidRPr="0033434F" w:rsidRDefault="00A816AF" w:rsidP="0033434F">
      <w:pPr>
        <w:pStyle w:val="SourceCode"/>
      </w:pPr>
      <w:r w:rsidRPr="0033434F">
        <w:t>import java.util.*;</w:t>
      </w:r>
    </w:p>
    <w:p w:rsidR="00A816AF" w:rsidRPr="0033434F" w:rsidRDefault="00A816AF" w:rsidP="0033434F">
      <w:pPr>
        <w:pStyle w:val="SourceCode"/>
      </w:pPr>
      <w:r w:rsidRPr="0033434F">
        <w:t>public class q3</w:t>
      </w:r>
    </w:p>
    <w:p w:rsidR="00A816AF" w:rsidRPr="0033434F" w:rsidRDefault="00A816AF" w:rsidP="0033434F">
      <w:pPr>
        <w:pStyle w:val="SourceCode"/>
      </w:pPr>
      <w:r w:rsidRPr="0033434F">
        <w:t>{</w:t>
      </w:r>
    </w:p>
    <w:p w:rsidR="00A816AF" w:rsidRPr="0033434F" w:rsidRDefault="00A816AF" w:rsidP="0033434F">
      <w:pPr>
        <w:pStyle w:val="SourceCode"/>
      </w:pPr>
      <w:r w:rsidRPr="0033434F">
        <w:t xml:space="preserve"> </w:t>
      </w:r>
      <w:r w:rsidRPr="0033434F">
        <w:tab/>
        <w:t>public static void main(String args[])</w:t>
      </w:r>
    </w:p>
    <w:p w:rsidR="00A816AF" w:rsidRPr="0033434F" w:rsidRDefault="00A816AF" w:rsidP="0033434F">
      <w:pPr>
        <w:pStyle w:val="SourceCode"/>
      </w:pPr>
      <w:r w:rsidRPr="0033434F">
        <w:t>{</w:t>
      </w:r>
    </w:p>
    <w:p w:rsidR="00A816AF" w:rsidRPr="0033434F" w:rsidRDefault="00A816AF" w:rsidP="0033434F">
      <w:pPr>
        <w:pStyle w:val="SourceCode"/>
      </w:pPr>
      <w:r w:rsidRPr="0033434F">
        <w:t>Scanner in=new Scanner(System.in);</w:t>
      </w:r>
    </w:p>
    <w:p w:rsidR="00A816AF" w:rsidRPr="0033434F" w:rsidRDefault="00A816AF" w:rsidP="0033434F">
      <w:pPr>
        <w:pStyle w:val="SourceCode"/>
      </w:pPr>
      <w:r w:rsidRPr="0033434F">
        <w:t>int n;</w:t>
      </w:r>
    </w:p>
    <w:p w:rsidR="00A816AF" w:rsidRPr="0033434F" w:rsidRDefault="00A816AF" w:rsidP="0033434F">
      <w:pPr>
        <w:pStyle w:val="SourceCode"/>
      </w:pPr>
      <w:r w:rsidRPr="0033434F">
        <w:t>double d;</w:t>
      </w:r>
    </w:p>
    <w:p w:rsidR="00A816AF" w:rsidRPr="0033434F" w:rsidRDefault="00A816AF" w:rsidP="0033434F">
      <w:pPr>
        <w:pStyle w:val="SourceCode"/>
      </w:pPr>
      <w:r w:rsidRPr="0033434F">
        <w:t>System.out.println("ENTER THE NUMBER WHICH U WANT TO DIVIDE");</w:t>
      </w:r>
    </w:p>
    <w:p w:rsidR="00A816AF" w:rsidRPr="0033434F" w:rsidRDefault="00A816AF" w:rsidP="0033434F">
      <w:pPr>
        <w:pStyle w:val="SourceCode"/>
      </w:pPr>
      <w:r w:rsidRPr="0033434F">
        <w:t>n=in.nextInt();</w:t>
      </w:r>
    </w:p>
    <w:p w:rsidR="00A816AF" w:rsidRPr="0033434F" w:rsidRDefault="00A816AF" w:rsidP="0033434F">
      <w:pPr>
        <w:pStyle w:val="SourceCode"/>
      </w:pPr>
      <w:r w:rsidRPr="0033434F">
        <w:t>d=n&gt;&gt;1;</w:t>
      </w:r>
    </w:p>
    <w:p w:rsidR="00A816AF" w:rsidRPr="0033434F" w:rsidRDefault="00A816AF" w:rsidP="0033434F">
      <w:pPr>
        <w:pStyle w:val="SourceCode"/>
      </w:pPr>
      <w:r w:rsidRPr="0033434F">
        <w:t>System.out.println("DIVISION="+d);</w:t>
      </w:r>
    </w:p>
    <w:p w:rsidR="00A816AF" w:rsidRPr="0033434F" w:rsidRDefault="00A816AF" w:rsidP="0033434F">
      <w:pPr>
        <w:pStyle w:val="SourceCode"/>
      </w:pPr>
      <w:r w:rsidRPr="0033434F">
        <w:t>}</w:t>
      </w:r>
    </w:p>
    <w:p w:rsidR="00A816AF" w:rsidRPr="0033434F" w:rsidRDefault="00A816AF" w:rsidP="0033434F">
      <w:pPr>
        <w:pStyle w:val="SourceCode"/>
      </w:pPr>
      <w:r w:rsidRPr="0033434F">
        <w:t>}</w:t>
      </w:r>
    </w:p>
    <w:p w:rsidR="00A816AF" w:rsidRPr="0033434F" w:rsidRDefault="00A816AF" w:rsidP="0033434F">
      <w:pPr>
        <w:pStyle w:val="SourceCode"/>
      </w:pPr>
      <w:r w:rsidRPr="0033434F">
        <w:t>OUTPUT</w:t>
      </w:r>
    </w:p>
    <w:p w:rsidR="00A816AF" w:rsidRPr="0033434F" w:rsidRDefault="00A816AF" w:rsidP="0033434F">
      <w:pPr>
        <w:pStyle w:val="SourceCode"/>
      </w:pPr>
      <w:r w:rsidRPr="0033434F">
        <w:t>ENTER THE NUMBER WHICH U WANT TO DIVIDE::23</w:t>
      </w:r>
    </w:p>
    <w:p w:rsidR="00A816AF" w:rsidRPr="0033434F" w:rsidRDefault="00A816AF" w:rsidP="0033434F">
      <w:pPr>
        <w:pStyle w:val="SourceCode"/>
      </w:pPr>
      <w:r w:rsidRPr="0033434F">
        <w:t>DIVISION=11.0</w:t>
      </w:r>
    </w:p>
    <w:p w:rsidR="00A816AF" w:rsidRPr="0033434F" w:rsidRDefault="00A816AF" w:rsidP="0033434F">
      <w:pPr>
        <w:pStyle w:val="SourceCode"/>
      </w:pPr>
    </w:p>
    <w:p w:rsidR="00D11901" w:rsidRPr="00DD09E7" w:rsidRDefault="005806B6" w:rsidP="00D11901">
      <w:pPr>
        <w:pStyle w:val="Heading1"/>
      </w:pPr>
      <w:bookmarkStart w:id="72" w:name="_Toc278736233"/>
      <w:bookmarkStart w:id="73" w:name="_Toc278545457"/>
      <w:r>
        <w:lastRenderedPageBreak/>
        <w:t>44.</w:t>
      </w:r>
      <w:bookmarkStart w:id="74" w:name="_Toc278545458"/>
      <w:r w:rsidR="00D11901" w:rsidRPr="00D11901">
        <w:t xml:space="preserve"> </w:t>
      </w:r>
      <w:r w:rsidR="00D11901" w:rsidRPr="00DD09E7">
        <w:rPr>
          <w:caps w:val="0"/>
        </w:rPr>
        <w:t>Prog</w:t>
      </w:r>
      <w:r w:rsidR="00D11901">
        <w:rPr>
          <w:caps w:val="0"/>
        </w:rPr>
        <w:t>ram</w:t>
      </w:r>
      <w:r w:rsidR="00D11901" w:rsidRPr="00DD09E7">
        <w:rPr>
          <w:caps w:val="0"/>
        </w:rPr>
        <w:t xml:space="preserve"> to implement </w:t>
      </w:r>
      <w:r w:rsidR="00D11901">
        <w:rPr>
          <w:caps w:val="0"/>
        </w:rPr>
        <w:t>R</w:t>
      </w:r>
      <w:r w:rsidR="00D11901" w:rsidRPr="00DD09E7">
        <w:rPr>
          <w:caps w:val="0"/>
        </w:rPr>
        <w:t>untime polymorphism</w:t>
      </w:r>
      <w:bookmarkEnd w:id="72"/>
      <w:bookmarkEnd w:id="74"/>
    </w:p>
    <w:p w:rsidR="00D11901" w:rsidRPr="0033434F" w:rsidRDefault="00D11901" w:rsidP="0033434F">
      <w:pPr>
        <w:pStyle w:val="SourceCode"/>
      </w:pPr>
      <w:r w:rsidRPr="0033434F">
        <w:t>class A {</w:t>
      </w:r>
    </w:p>
    <w:p w:rsidR="00D11901" w:rsidRPr="0033434F" w:rsidRDefault="00D11901" w:rsidP="0033434F">
      <w:pPr>
        <w:pStyle w:val="SourceCode"/>
      </w:pPr>
      <w:r w:rsidRPr="0033434F">
        <w:t xml:space="preserve">    public void display() {</w:t>
      </w:r>
    </w:p>
    <w:p w:rsidR="00D11901" w:rsidRPr="0033434F" w:rsidRDefault="00D11901" w:rsidP="0033434F">
      <w:pPr>
        <w:pStyle w:val="SourceCode"/>
      </w:pPr>
      <w:r w:rsidRPr="0033434F">
        <w:t xml:space="preserve">        System.out.println("In A class");</w:t>
      </w:r>
    </w:p>
    <w:p w:rsidR="00D11901" w:rsidRPr="0033434F" w:rsidRDefault="00D11901" w:rsidP="0033434F">
      <w:pPr>
        <w:pStyle w:val="SourceCode"/>
      </w:pPr>
      <w:r w:rsidRPr="0033434F">
        <w:t xml:space="preserve">    }</w:t>
      </w:r>
    </w:p>
    <w:p w:rsidR="00D11901" w:rsidRPr="0033434F" w:rsidRDefault="00D11901" w:rsidP="0033434F">
      <w:pPr>
        <w:pStyle w:val="SourceCode"/>
      </w:pPr>
      <w:r w:rsidRPr="0033434F">
        <w:t>}</w:t>
      </w:r>
    </w:p>
    <w:p w:rsidR="00D11901" w:rsidRPr="0033434F" w:rsidRDefault="00D11901" w:rsidP="0033434F">
      <w:pPr>
        <w:pStyle w:val="SourceCode"/>
      </w:pPr>
      <w:r w:rsidRPr="0033434F">
        <w:t>class sub1 extends A {</w:t>
      </w:r>
    </w:p>
    <w:p w:rsidR="00D11901" w:rsidRPr="0033434F" w:rsidRDefault="00D11901" w:rsidP="0033434F">
      <w:pPr>
        <w:pStyle w:val="SourceCode"/>
      </w:pPr>
      <w:r w:rsidRPr="0033434F">
        <w:t xml:space="preserve">    public void display() {</w:t>
      </w:r>
    </w:p>
    <w:p w:rsidR="00D11901" w:rsidRPr="00D11901" w:rsidRDefault="00D11901" w:rsidP="00D11901">
      <w:pPr>
        <w:rPr>
          <w:sz w:val="22"/>
          <w:szCs w:val="20"/>
        </w:rPr>
      </w:pPr>
      <w:r w:rsidRPr="00D11901">
        <w:rPr>
          <w:sz w:val="22"/>
          <w:szCs w:val="20"/>
        </w:rPr>
        <w:t xml:space="preserve">        System.out.println("In Subclass1 class");</w:t>
      </w:r>
    </w:p>
    <w:p w:rsidR="00D11901" w:rsidRPr="00D11901" w:rsidRDefault="00D11901" w:rsidP="00D11901">
      <w:pPr>
        <w:rPr>
          <w:sz w:val="22"/>
          <w:szCs w:val="20"/>
        </w:rPr>
      </w:pPr>
      <w:r w:rsidRPr="00D11901">
        <w:rPr>
          <w:sz w:val="22"/>
          <w:szCs w:val="20"/>
        </w:rPr>
        <w:t xml:space="preserve">    }</w:t>
      </w:r>
    </w:p>
    <w:p w:rsidR="00D11901" w:rsidRPr="0033434F" w:rsidRDefault="00D11901" w:rsidP="0033434F">
      <w:pPr>
        <w:pStyle w:val="SourceCode"/>
      </w:pPr>
      <w:r w:rsidRPr="0033434F">
        <w:t>}</w:t>
      </w:r>
    </w:p>
    <w:p w:rsidR="00D11901" w:rsidRPr="0033434F" w:rsidRDefault="00D11901" w:rsidP="0033434F">
      <w:pPr>
        <w:pStyle w:val="SourceCode"/>
      </w:pPr>
      <w:r w:rsidRPr="0033434F">
        <w:t>class sub2 extends A {</w:t>
      </w:r>
    </w:p>
    <w:p w:rsidR="00D11901" w:rsidRPr="0033434F" w:rsidRDefault="00D11901" w:rsidP="0033434F">
      <w:pPr>
        <w:pStyle w:val="SourceCode"/>
      </w:pPr>
      <w:r w:rsidRPr="0033434F">
        <w:t xml:space="preserve">    public void display() {</w:t>
      </w:r>
    </w:p>
    <w:p w:rsidR="00D11901" w:rsidRPr="0033434F" w:rsidRDefault="00D11901" w:rsidP="0033434F">
      <w:pPr>
        <w:pStyle w:val="SourceCode"/>
      </w:pPr>
      <w:r w:rsidRPr="0033434F">
        <w:t xml:space="preserve">        System.out.println("In Subclass2 class");</w:t>
      </w:r>
    </w:p>
    <w:p w:rsidR="00D11901" w:rsidRPr="0033434F" w:rsidRDefault="00D11901" w:rsidP="0033434F">
      <w:pPr>
        <w:pStyle w:val="SourceCode"/>
      </w:pPr>
      <w:r w:rsidRPr="0033434F">
        <w:t xml:space="preserve">    }</w:t>
      </w:r>
    </w:p>
    <w:p w:rsidR="00D11901" w:rsidRPr="0033434F" w:rsidRDefault="00D11901" w:rsidP="0033434F">
      <w:pPr>
        <w:pStyle w:val="SourceCode"/>
      </w:pPr>
      <w:r w:rsidRPr="0033434F">
        <w:t>}</w:t>
      </w:r>
    </w:p>
    <w:p w:rsidR="00D11901" w:rsidRPr="0033434F" w:rsidRDefault="00D11901" w:rsidP="0033434F">
      <w:pPr>
        <w:pStyle w:val="SourceCode"/>
      </w:pPr>
      <w:r w:rsidRPr="0033434F">
        <w:t>public class q20 {</w:t>
      </w:r>
    </w:p>
    <w:p w:rsidR="00D11901" w:rsidRPr="0033434F" w:rsidRDefault="00D11901" w:rsidP="0033434F">
      <w:pPr>
        <w:pStyle w:val="SourceCode"/>
      </w:pPr>
      <w:r w:rsidRPr="0033434F">
        <w:t xml:space="preserve">    public static void main(String[] args) {</w:t>
      </w:r>
    </w:p>
    <w:p w:rsidR="00D11901" w:rsidRPr="0033434F" w:rsidRDefault="00D11901" w:rsidP="0033434F">
      <w:pPr>
        <w:pStyle w:val="SourceCode"/>
      </w:pPr>
      <w:r w:rsidRPr="0033434F">
        <w:t xml:space="preserve">        A b;</w:t>
      </w:r>
    </w:p>
    <w:p w:rsidR="00D11901" w:rsidRPr="0033434F" w:rsidRDefault="00D11901" w:rsidP="0033434F">
      <w:pPr>
        <w:pStyle w:val="SourceCode"/>
      </w:pPr>
      <w:r w:rsidRPr="0033434F">
        <w:t xml:space="preserve">        A b1 = new A();</w:t>
      </w:r>
    </w:p>
    <w:p w:rsidR="00D11901" w:rsidRPr="0033434F" w:rsidRDefault="00D11901" w:rsidP="0033434F">
      <w:pPr>
        <w:pStyle w:val="SourceCode"/>
      </w:pPr>
      <w:r w:rsidRPr="0033434F">
        <w:t xml:space="preserve">        sub1 s1 = new sub1();</w:t>
      </w:r>
    </w:p>
    <w:p w:rsidR="00D11901" w:rsidRPr="0033434F" w:rsidRDefault="00D11901" w:rsidP="0033434F">
      <w:pPr>
        <w:pStyle w:val="SourceCode"/>
      </w:pPr>
      <w:r w:rsidRPr="0033434F">
        <w:t xml:space="preserve">        sub2 s2 = new sub2();</w:t>
      </w:r>
    </w:p>
    <w:p w:rsidR="00D11901" w:rsidRPr="0033434F" w:rsidRDefault="00D11901" w:rsidP="0033434F">
      <w:pPr>
        <w:pStyle w:val="SourceCode"/>
      </w:pPr>
      <w:r w:rsidRPr="0033434F">
        <w:t xml:space="preserve">        b = b1;</w:t>
      </w:r>
    </w:p>
    <w:p w:rsidR="00D11901" w:rsidRPr="0033434F" w:rsidRDefault="00D11901" w:rsidP="0033434F">
      <w:pPr>
        <w:pStyle w:val="SourceCode"/>
      </w:pPr>
      <w:r w:rsidRPr="0033434F">
        <w:t xml:space="preserve">        b.display();</w:t>
      </w:r>
    </w:p>
    <w:p w:rsidR="00D11901" w:rsidRPr="0033434F" w:rsidRDefault="00D11901" w:rsidP="0033434F">
      <w:pPr>
        <w:pStyle w:val="SourceCode"/>
      </w:pPr>
      <w:r w:rsidRPr="0033434F">
        <w:t xml:space="preserve">        b = s1;</w:t>
      </w:r>
    </w:p>
    <w:p w:rsidR="00D11901" w:rsidRPr="0033434F" w:rsidRDefault="00D11901" w:rsidP="0033434F">
      <w:pPr>
        <w:pStyle w:val="SourceCode"/>
      </w:pPr>
      <w:r w:rsidRPr="0033434F">
        <w:t xml:space="preserve">        b.display();</w:t>
      </w:r>
    </w:p>
    <w:p w:rsidR="00D11901" w:rsidRPr="0033434F" w:rsidRDefault="00D11901" w:rsidP="0033434F">
      <w:pPr>
        <w:pStyle w:val="SourceCode"/>
      </w:pPr>
      <w:r w:rsidRPr="0033434F">
        <w:t xml:space="preserve">        b = s2;</w:t>
      </w:r>
    </w:p>
    <w:p w:rsidR="00D11901" w:rsidRPr="0033434F" w:rsidRDefault="00D11901" w:rsidP="0033434F">
      <w:pPr>
        <w:pStyle w:val="SourceCode"/>
      </w:pPr>
      <w:r w:rsidRPr="0033434F">
        <w:t xml:space="preserve">        b.display();</w:t>
      </w:r>
    </w:p>
    <w:p w:rsidR="00D11901" w:rsidRPr="0033434F" w:rsidRDefault="00D11901" w:rsidP="0033434F">
      <w:pPr>
        <w:pStyle w:val="SourceCode"/>
      </w:pPr>
      <w:r w:rsidRPr="0033434F">
        <w:t xml:space="preserve">    }</w:t>
      </w:r>
    </w:p>
    <w:p w:rsidR="00D11901" w:rsidRPr="0033434F" w:rsidRDefault="00D11901" w:rsidP="0033434F">
      <w:pPr>
        <w:pStyle w:val="SourceCode"/>
      </w:pPr>
      <w:r w:rsidRPr="0033434F">
        <w:t>}OUTPUT</w:t>
      </w:r>
    </w:p>
    <w:p w:rsidR="00D11901" w:rsidRPr="0033434F" w:rsidRDefault="00D11901" w:rsidP="0033434F">
      <w:pPr>
        <w:pStyle w:val="SourceCode"/>
      </w:pPr>
      <w:r w:rsidRPr="0033434F">
        <w:t>In A class</w:t>
      </w:r>
    </w:p>
    <w:p w:rsidR="00D11901" w:rsidRPr="0033434F" w:rsidRDefault="00D11901" w:rsidP="0033434F">
      <w:pPr>
        <w:pStyle w:val="SourceCode"/>
      </w:pPr>
      <w:r w:rsidRPr="0033434F">
        <w:t>In Subclass1 class</w:t>
      </w:r>
    </w:p>
    <w:p w:rsidR="005806B6" w:rsidRPr="0033434F" w:rsidRDefault="00D11901" w:rsidP="0033434F">
      <w:pPr>
        <w:pStyle w:val="SourceCode"/>
      </w:pPr>
      <w:r w:rsidRPr="0033434F">
        <w:t>In Subclass2 class</w:t>
      </w:r>
    </w:p>
    <w:p w:rsidR="005806B6" w:rsidRPr="00391EFF" w:rsidRDefault="005806B6" w:rsidP="00391EFF">
      <w:pPr>
        <w:pStyle w:val="Heading1"/>
      </w:pPr>
      <w:bookmarkStart w:id="75" w:name="_Toc278736234"/>
      <w:r w:rsidRPr="00391EFF">
        <w:t>45.</w:t>
      </w:r>
      <w:r w:rsidR="00391EFF" w:rsidRPr="00391EFF">
        <w:t xml:space="preserve"> Program for a frog to reach the top of wall.</w:t>
      </w:r>
      <w:bookmarkEnd w:id="75"/>
    </w:p>
    <w:p w:rsidR="00391EFF" w:rsidRPr="00391EFF" w:rsidRDefault="00391EFF" w:rsidP="0033434F">
      <w:pPr>
        <w:pStyle w:val="SourceCode"/>
      </w:pPr>
      <w:r w:rsidRPr="00391EFF">
        <w:t>public class A12 {</w:t>
      </w:r>
    </w:p>
    <w:p w:rsidR="00391EFF" w:rsidRPr="00391EFF" w:rsidRDefault="00391EFF" w:rsidP="0033434F">
      <w:pPr>
        <w:pStyle w:val="SourceCode"/>
      </w:pPr>
      <w:r w:rsidRPr="00391EFF">
        <w:t>public static void main(String[] args) {</w:t>
      </w:r>
    </w:p>
    <w:p w:rsidR="00391EFF" w:rsidRPr="00391EFF" w:rsidRDefault="00391EFF" w:rsidP="0033434F">
      <w:pPr>
        <w:pStyle w:val="SourceCode"/>
      </w:pPr>
      <w:r w:rsidRPr="00391EFF">
        <w:t>java.util.Scanner sc = new java.util.Scanner(System.in);</w:t>
      </w:r>
    </w:p>
    <w:p w:rsidR="00391EFF" w:rsidRPr="00391EFF" w:rsidRDefault="00391EFF" w:rsidP="0033434F">
      <w:pPr>
        <w:pStyle w:val="SourceCode"/>
      </w:pPr>
      <w:r w:rsidRPr="00391EFF">
        <w:t>System.out.println("Enter the height of wall ");</w:t>
      </w:r>
    </w:p>
    <w:p w:rsidR="00391EFF" w:rsidRPr="00391EFF" w:rsidRDefault="00391EFF" w:rsidP="0033434F">
      <w:pPr>
        <w:pStyle w:val="SourceCode"/>
      </w:pPr>
      <w:r w:rsidRPr="00391EFF">
        <w:t>int a = sc.nextInt();</w:t>
      </w:r>
    </w:p>
    <w:p w:rsidR="00391EFF" w:rsidRPr="00391EFF" w:rsidRDefault="00391EFF" w:rsidP="0033434F">
      <w:pPr>
        <w:pStyle w:val="SourceCode"/>
      </w:pPr>
      <w:r w:rsidRPr="00391EFF">
        <w:t>System.out.println("Enter Climbing distance ");</w:t>
      </w:r>
    </w:p>
    <w:p w:rsidR="00391EFF" w:rsidRPr="00391EFF" w:rsidRDefault="00391EFF" w:rsidP="0033434F">
      <w:pPr>
        <w:pStyle w:val="SourceCode"/>
      </w:pPr>
      <w:r w:rsidRPr="00391EFF">
        <w:t>int b = sc.nextInt();</w:t>
      </w:r>
    </w:p>
    <w:p w:rsidR="00391EFF" w:rsidRPr="00391EFF" w:rsidRDefault="00391EFF" w:rsidP="0033434F">
      <w:pPr>
        <w:pStyle w:val="SourceCode"/>
      </w:pPr>
      <w:r w:rsidRPr="00391EFF">
        <w:t>System.out.println("Enter Skiding distance ");</w:t>
      </w:r>
    </w:p>
    <w:p w:rsidR="00391EFF" w:rsidRPr="00391EFF" w:rsidRDefault="00391EFF" w:rsidP="0033434F">
      <w:pPr>
        <w:pStyle w:val="SourceCode"/>
      </w:pPr>
      <w:r w:rsidRPr="00391EFF">
        <w:t>int c = sc.nextInt();</w:t>
      </w:r>
    </w:p>
    <w:p w:rsidR="00391EFF" w:rsidRPr="00391EFF" w:rsidRDefault="00391EFF" w:rsidP="0033434F">
      <w:pPr>
        <w:pStyle w:val="SourceCode"/>
      </w:pPr>
      <w:r w:rsidRPr="00391EFF">
        <w:t>int net = 0,hr = 0;</w:t>
      </w:r>
    </w:p>
    <w:p w:rsidR="00391EFF" w:rsidRPr="00391EFF" w:rsidRDefault="00391EFF" w:rsidP="0033434F">
      <w:pPr>
        <w:pStyle w:val="SourceCode"/>
      </w:pPr>
      <w:r w:rsidRPr="00391EFF">
        <w:t>while(net&lt;(a-b)){</w:t>
      </w:r>
      <w:r w:rsidR="00DD5AA8">
        <w:t xml:space="preserve"> </w:t>
      </w:r>
      <w:r w:rsidRPr="00391EFF">
        <w:t>hr++;</w:t>
      </w:r>
      <w:r w:rsidR="00DD5AA8">
        <w:t xml:space="preserve"> </w:t>
      </w:r>
      <w:r w:rsidRPr="00391EFF">
        <w:t>net = net + (b-c);}</w:t>
      </w:r>
    </w:p>
    <w:p w:rsidR="00391EFF" w:rsidRPr="00391EFF" w:rsidRDefault="00391EFF" w:rsidP="0033434F">
      <w:pPr>
        <w:pStyle w:val="SourceCode"/>
      </w:pPr>
      <w:r w:rsidRPr="00391EFF">
        <w:t>hr++;</w:t>
      </w:r>
    </w:p>
    <w:p w:rsidR="00391EFF" w:rsidRPr="00391EFF" w:rsidRDefault="00391EFF" w:rsidP="0033434F">
      <w:pPr>
        <w:pStyle w:val="SourceCode"/>
      </w:pPr>
      <w:r w:rsidRPr="00391EFF">
        <w:t>System.out.println("Time taken to reach top : "+hr+" hrs.");</w:t>
      </w:r>
    </w:p>
    <w:p w:rsidR="00391EFF" w:rsidRDefault="00391EFF" w:rsidP="0033434F">
      <w:pPr>
        <w:pStyle w:val="SourceCode"/>
      </w:pPr>
      <w:r w:rsidRPr="00391EFF">
        <w:t>}}</w:t>
      </w:r>
    </w:p>
    <w:p w:rsidR="00391EFF" w:rsidRPr="0033434F" w:rsidRDefault="00391EFF" w:rsidP="0033434F">
      <w:pPr>
        <w:pStyle w:val="SourceCode"/>
      </w:pPr>
      <w:r w:rsidRPr="0033434F">
        <w:t>Output :</w:t>
      </w:r>
    </w:p>
    <w:p w:rsidR="00391EFF" w:rsidRPr="00391EFF" w:rsidRDefault="00391EFF" w:rsidP="0033434F">
      <w:pPr>
        <w:pStyle w:val="SourceCode"/>
      </w:pPr>
      <w:r w:rsidRPr="00391EFF">
        <w:t>Enter the height of wall</w:t>
      </w:r>
    </w:p>
    <w:p w:rsidR="00391EFF" w:rsidRPr="00391EFF" w:rsidRDefault="00391EFF" w:rsidP="0033434F">
      <w:pPr>
        <w:pStyle w:val="SourceCode"/>
      </w:pPr>
      <w:r w:rsidRPr="00391EFF">
        <w:t>30</w:t>
      </w:r>
    </w:p>
    <w:p w:rsidR="00391EFF" w:rsidRPr="00391EFF" w:rsidRDefault="00391EFF" w:rsidP="0033434F">
      <w:pPr>
        <w:pStyle w:val="SourceCode"/>
      </w:pPr>
      <w:r w:rsidRPr="00391EFF">
        <w:t>Enter Climbing distance</w:t>
      </w:r>
    </w:p>
    <w:p w:rsidR="00391EFF" w:rsidRPr="00391EFF" w:rsidRDefault="00391EFF" w:rsidP="0033434F">
      <w:pPr>
        <w:pStyle w:val="SourceCode"/>
      </w:pPr>
      <w:r w:rsidRPr="00391EFF">
        <w:t>3</w:t>
      </w:r>
    </w:p>
    <w:p w:rsidR="00391EFF" w:rsidRPr="00391EFF" w:rsidRDefault="00391EFF" w:rsidP="0033434F">
      <w:pPr>
        <w:pStyle w:val="SourceCode"/>
      </w:pPr>
      <w:r w:rsidRPr="00391EFF">
        <w:t>Enter Skiding distance</w:t>
      </w:r>
    </w:p>
    <w:p w:rsidR="00391EFF" w:rsidRPr="00391EFF" w:rsidRDefault="00391EFF" w:rsidP="0033434F">
      <w:pPr>
        <w:pStyle w:val="SourceCode"/>
      </w:pPr>
      <w:r w:rsidRPr="00391EFF">
        <w:t>2</w:t>
      </w:r>
    </w:p>
    <w:p w:rsidR="00DD5AA8" w:rsidRDefault="00391EFF" w:rsidP="0033434F">
      <w:pPr>
        <w:pStyle w:val="SourceCode"/>
      </w:pPr>
      <w:r w:rsidRPr="00391EFF">
        <w:t>Time taken to reach top : 28 hrs.</w:t>
      </w:r>
    </w:p>
    <w:p w:rsidR="00DD5AA8" w:rsidRDefault="00DD5AA8">
      <w:pPr>
        <w:widowControl/>
        <w:suppressAutoHyphens w:val="0"/>
        <w:spacing w:after="200" w:line="276" w:lineRule="auto"/>
        <w:rPr>
          <w:rFonts w:ascii="Courier New" w:eastAsia="Times New Roman" w:hAnsi="Courier New" w:cs="Courier New"/>
          <w:bCs/>
          <w:color w:val="0D0D0D" w:themeColor="text1" w:themeTint="F2"/>
          <w:kern w:val="0"/>
          <w:sz w:val="20"/>
          <w:szCs w:val="20"/>
          <w:lang w:eastAsia="en-IN"/>
        </w:rPr>
      </w:pPr>
      <w:r>
        <w:br w:type="page"/>
      </w:r>
    </w:p>
    <w:p w:rsidR="005806B6" w:rsidRDefault="005806B6" w:rsidP="005806B6">
      <w:pPr>
        <w:pStyle w:val="Heading1"/>
      </w:pPr>
      <w:bookmarkStart w:id="76" w:name="_Toc278736235"/>
      <w:r>
        <w:lastRenderedPageBreak/>
        <w:t>46</w:t>
      </w:r>
      <w:r w:rsidR="00D11901">
        <w:t>.</w:t>
      </w:r>
      <w:r w:rsidR="007F47B2">
        <w:t xml:space="preserve"> WAP to find the sum of Digits</w:t>
      </w:r>
      <w:bookmarkEnd w:id="76"/>
    </w:p>
    <w:p w:rsidR="007F47B2" w:rsidRPr="0033434F" w:rsidRDefault="007F47B2" w:rsidP="0033434F">
      <w:pPr>
        <w:pStyle w:val="SourceCode"/>
      </w:pPr>
      <w:r w:rsidRPr="0033434F">
        <w:t xml:space="preserve">public class </w:t>
      </w:r>
      <w:r>
        <w:t>sum</w:t>
      </w:r>
      <w:r w:rsidRPr="0033434F">
        <w:t xml:space="preserve"> {</w:t>
      </w:r>
    </w:p>
    <w:p w:rsidR="007F47B2" w:rsidRPr="0033434F" w:rsidRDefault="007F47B2" w:rsidP="0033434F">
      <w:pPr>
        <w:pStyle w:val="SourceCode"/>
      </w:pPr>
      <w:r w:rsidRPr="0033434F">
        <w:t>public static void main(String[] args) {</w:t>
      </w:r>
    </w:p>
    <w:p w:rsidR="007F47B2" w:rsidRPr="0033434F" w:rsidRDefault="007F47B2" w:rsidP="0033434F">
      <w:pPr>
        <w:pStyle w:val="SourceCode"/>
      </w:pPr>
      <w:r w:rsidRPr="0033434F">
        <w:t>java.util.Scanner sc = new java.util.Scanner(System.in);</w:t>
      </w:r>
    </w:p>
    <w:p w:rsidR="007F47B2" w:rsidRPr="0033434F" w:rsidRDefault="007F47B2" w:rsidP="0033434F">
      <w:pPr>
        <w:pStyle w:val="SourceCode"/>
      </w:pPr>
      <w:r w:rsidRPr="0033434F">
        <w:t>System.out.println("Enter the Number");</w:t>
      </w:r>
    </w:p>
    <w:p w:rsidR="007F47B2" w:rsidRPr="0033434F" w:rsidRDefault="007F47B2" w:rsidP="0033434F">
      <w:pPr>
        <w:pStyle w:val="SourceCode"/>
      </w:pPr>
      <w:r w:rsidRPr="0033434F">
        <w:t>int n = sc.nextInt();</w:t>
      </w:r>
    </w:p>
    <w:p w:rsidR="007F47B2" w:rsidRPr="0033434F" w:rsidRDefault="007F47B2" w:rsidP="0033434F">
      <w:pPr>
        <w:pStyle w:val="SourceCode"/>
      </w:pPr>
      <w:r w:rsidRPr="0033434F">
        <w:t>int sum = 11;</w:t>
      </w:r>
    </w:p>
    <w:p w:rsidR="007F47B2" w:rsidRPr="0033434F" w:rsidRDefault="007F47B2" w:rsidP="0033434F">
      <w:pPr>
        <w:pStyle w:val="SourceCode"/>
      </w:pPr>
      <w:r w:rsidRPr="0033434F">
        <w:t>while(sum &gt; 10){</w:t>
      </w:r>
    </w:p>
    <w:p w:rsidR="007F47B2" w:rsidRPr="0033434F" w:rsidRDefault="007F47B2" w:rsidP="0033434F">
      <w:pPr>
        <w:pStyle w:val="SourceCode"/>
      </w:pPr>
      <w:r w:rsidRPr="0033434F">
        <w:t>sum = 0;</w:t>
      </w:r>
    </w:p>
    <w:p w:rsidR="007F47B2" w:rsidRPr="0033434F" w:rsidRDefault="007F47B2" w:rsidP="0033434F">
      <w:pPr>
        <w:pStyle w:val="SourceCode"/>
      </w:pPr>
      <w:r w:rsidRPr="0033434F">
        <w:t>while(n!=0){</w:t>
      </w:r>
    </w:p>
    <w:p w:rsidR="007F47B2" w:rsidRPr="0033434F" w:rsidRDefault="007F47B2" w:rsidP="0033434F">
      <w:pPr>
        <w:pStyle w:val="SourceCode"/>
      </w:pPr>
      <w:r w:rsidRPr="0033434F">
        <w:t>sum = sum + (n%10);</w:t>
      </w:r>
    </w:p>
    <w:p w:rsidR="007F47B2" w:rsidRPr="0033434F" w:rsidRDefault="007F47B2" w:rsidP="0033434F">
      <w:pPr>
        <w:pStyle w:val="SourceCode"/>
      </w:pPr>
      <w:r w:rsidRPr="0033434F">
        <w:t>n = n/10;</w:t>
      </w:r>
    </w:p>
    <w:p w:rsidR="007F47B2" w:rsidRPr="0033434F" w:rsidRDefault="007F47B2" w:rsidP="0033434F">
      <w:pPr>
        <w:pStyle w:val="SourceCode"/>
      </w:pPr>
      <w:r w:rsidRPr="0033434F">
        <w:t>}</w:t>
      </w:r>
    </w:p>
    <w:p w:rsidR="007F47B2" w:rsidRPr="0033434F" w:rsidRDefault="007F47B2" w:rsidP="0033434F">
      <w:pPr>
        <w:pStyle w:val="SourceCode"/>
      </w:pPr>
      <w:r w:rsidRPr="0033434F">
        <w:t>n=sum;</w:t>
      </w:r>
    </w:p>
    <w:p w:rsidR="007F47B2" w:rsidRPr="0033434F" w:rsidRDefault="007F47B2" w:rsidP="0033434F">
      <w:pPr>
        <w:pStyle w:val="SourceCode"/>
      </w:pPr>
      <w:r w:rsidRPr="0033434F">
        <w:t>}</w:t>
      </w:r>
    </w:p>
    <w:p w:rsidR="007F47B2" w:rsidRPr="0033434F" w:rsidRDefault="007F47B2" w:rsidP="0033434F">
      <w:pPr>
        <w:pStyle w:val="SourceCode"/>
      </w:pPr>
      <w:r w:rsidRPr="0033434F">
        <w:t>System.out.println("Sum of digits : "+sum);</w:t>
      </w:r>
    </w:p>
    <w:p w:rsidR="007F47B2" w:rsidRDefault="007F47B2" w:rsidP="0033434F">
      <w:pPr>
        <w:pStyle w:val="SourceCode"/>
      </w:pPr>
      <w:r w:rsidRPr="0033434F">
        <w:t>}}</w:t>
      </w:r>
    </w:p>
    <w:p w:rsidR="007F47B2" w:rsidRDefault="007F47B2" w:rsidP="0033434F">
      <w:pPr>
        <w:pStyle w:val="SourceCode"/>
      </w:pPr>
      <w:r>
        <w:t>Output:</w:t>
      </w:r>
    </w:p>
    <w:p w:rsidR="007F47B2" w:rsidRPr="0033434F" w:rsidRDefault="007F47B2" w:rsidP="0033434F">
      <w:pPr>
        <w:pStyle w:val="SourceCode"/>
      </w:pPr>
      <w:r w:rsidRPr="0033434F">
        <w:t>Enter the Number</w:t>
      </w:r>
    </w:p>
    <w:p w:rsidR="007F47B2" w:rsidRPr="0033434F" w:rsidRDefault="007F47B2" w:rsidP="0033434F">
      <w:pPr>
        <w:pStyle w:val="SourceCode"/>
      </w:pPr>
      <w:r w:rsidRPr="0033434F">
        <w:t>12345</w:t>
      </w:r>
    </w:p>
    <w:p w:rsidR="007F47B2" w:rsidRPr="007F47B2" w:rsidRDefault="007F47B2" w:rsidP="0033434F">
      <w:pPr>
        <w:pStyle w:val="SourceCode"/>
      </w:pPr>
      <w:r w:rsidRPr="0033434F">
        <w:t>Sum of digits : 6</w:t>
      </w:r>
    </w:p>
    <w:p w:rsidR="005806B6" w:rsidRDefault="005806B6" w:rsidP="005806B6">
      <w:pPr>
        <w:pStyle w:val="Heading1"/>
        <w:rPr>
          <w:vertAlign w:val="subscript"/>
        </w:rPr>
      </w:pPr>
      <w:bookmarkStart w:id="77" w:name="_Toc278736236"/>
      <w:r>
        <w:t>47</w:t>
      </w:r>
      <w:r w:rsidR="00D11901">
        <w:t>.</w:t>
      </w:r>
      <w:r w:rsidR="00741D72">
        <w:t xml:space="preserve"> Program to find the combination </w:t>
      </w:r>
      <w:r w:rsidR="00741D72" w:rsidRPr="00741D72">
        <w:rPr>
          <w:vertAlign w:val="superscript"/>
        </w:rPr>
        <w:t>15</w:t>
      </w:r>
      <w:r w:rsidR="00741D72">
        <w:t>C</w:t>
      </w:r>
      <w:r w:rsidR="00741D72" w:rsidRPr="00741D72">
        <w:rPr>
          <w:vertAlign w:val="subscript"/>
        </w:rPr>
        <w:t>11</w:t>
      </w:r>
      <w:bookmarkEnd w:id="77"/>
    </w:p>
    <w:p w:rsidR="00741D72" w:rsidRPr="00741D72" w:rsidRDefault="00741D72" w:rsidP="0033434F">
      <w:pPr>
        <w:pStyle w:val="SourceCode"/>
      </w:pPr>
      <w:r>
        <w:t xml:space="preserve">// </w:t>
      </w:r>
      <w:r w:rsidR="00B61FCF">
        <w:t xml:space="preserve">Same as </w:t>
      </w:r>
      <w:r>
        <w:t>question 9</w:t>
      </w:r>
    </w:p>
    <w:p w:rsidR="005806B6" w:rsidRDefault="005806B6" w:rsidP="005806B6">
      <w:pPr>
        <w:pStyle w:val="Heading1"/>
      </w:pPr>
      <w:bookmarkStart w:id="78" w:name="_Toc278736237"/>
      <w:r>
        <w:t>48</w:t>
      </w:r>
      <w:r w:rsidR="00D11901">
        <w:t>.</w:t>
      </w:r>
      <w:r w:rsidR="0065585D">
        <w:t xml:space="preserve"> </w:t>
      </w:r>
      <w:r w:rsidR="0065585D" w:rsidRPr="0065585D">
        <w:t>Program to implement public, private and protected mechanism</w:t>
      </w:r>
      <w:bookmarkEnd w:id="78"/>
    </w:p>
    <w:p w:rsidR="006845AC" w:rsidRDefault="006845AC" w:rsidP="006845AC">
      <w:pPr>
        <w:pStyle w:val="SourceCode"/>
      </w:pPr>
      <w:r>
        <w:t>class base {</w:t>
      </w:r>
    </w:p>
    <w:p w:rsidR="006845AC" w:rsidRDefault="006845AC" w:rsidP="006845AC">
      <w:pPr>
        <w:pStyle w:val="SourceCode"/>
      </w:pPr>
    </w:p>
    <w:p w:rsidR="006845AC" w:rsidRDefault="006845AC" w:rsidP="006845AC">
      <w:pPr>
        <w:pStyle w:val="SourceCode"/>
      </w:pPr>
      <w:r>
        <w:t xml:space="preserve">    private int i;</w:t>
      </w:r>
    </w:p>
    <w:p w:rsidR="006845AC" w:rsidRDefault="006845AC" w:rsidP="006845AC">
      <w:pPr>
        <w:pStyle w:val="SourceCode"/>
      </w:pPr>
      <w:r>
        <w:t xml:space="preserve">    public int j;</w:t>
      </w:r>
    </w:p>
    <w:p w:rsidR="006845AC" w:rsidRDefault="006845AC" w:rsidP="006845AC">
      <w:pPr>
        <w:pStyle w:val="SourceCode"/>
      </w:pPr>
    </w:p>
    <w:p w:rsidR="006845AC" w:rsidRDefault="006845AC" w:rsidP="006845AC">
      <w:pPr>
        <w:pStyle w:val="SourceCode"/>
      </w:pPr>
      <w:r>
        <w:t xml:space="preserve">    public base() {</w:t>
      </w:r>
    </w:p>
    <w:p w:rsidR="006845AC" w:rsidRDefault="006845AC" w:rsidP="006845AC">
      <w:pPr>
        <w:pStyle w:val="SourceCode"/>
      </w:pPr>
      <w:r>
        <w:t xml:space="preserve">        i = 5;</w:t>
      </w:r>
    </w:p>
    <w:p w:rsidR="006845AC" w:rsidRDefault="006845AC" w:rsidP="006845AC">
      <w:pPr>
        <w:pStyle w:val="SourceCode"/>
      </w:pPr>
      <w:r>
        <w:t xml:space="preserve">        j = 15;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Default="006845AC" w:rsidP="006845AC">
      <w:pPr>
        <w:pStyle w:val="SourceCode"/>
      </w:pPr>
      <w:r>
        <w:t xml:space="preserve">    protected int add(int a, int b) {</w:t>
      </w:r>
    </w:p>
    <w:p w:rsidR="006845AC" w:rsidRDefault="006845AC" w:rsidP="006845AC">
      <w:pPr>
        <w:pStyle w:val="SourceCode"/>
      </w:pPr>
      <w:r>
        <w:t xml:space="preserve">        return a + b;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Default="006845AC" w:rsidP="006845AC">
      <w:pPr>
        <w:pStyle w:val="SourceCode"/>
      </w:pPr>
      <w:r>
        <w:t xml:space="preserve">    public int add() {</w:t>
      </w:r>
    </w:p>
    <w:p w:rsidR="006845AC" w:rsidRDefault="006845AC" w:rsidP="006845AC">
      <w:pPr>
        <w:pStyle w:val="SourceCode"/>
      </w:pPr>
      <w:r>
        <w:t xml:space="preserve">        return i + j;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Default="006845AC" w:rsidP="006845AC">
      <w:pPr>
        <w:pStyle w:val="SourceCode"/>
      </w:pPr>
      <w:r>
        <w:t>}</w:t>
      </w:r>
    </w:p>
    <w:p w:rsidR="006845AC" w:rsidRDefault="006845AC" w:rsidP="006845AC">
      <w:pPr>
        <w:pStyle w:val="SourceCode"/>
      </w:pPr>
      <w:r>
        <w:t>class subclass extends base {</w:t>
      </w:r>
    </w:p>
    <w:p w:rsidR="006845AC" w:rsidRDefault="006845AC" w:rsidP="006845AC">
      <w:pPr>
        <w:pStyle w:val="SourceCode"/>
      </w:pPr>
      <w:r>
        <w:t xml:space="preserve">    public subclass() {</w:t>
      </w:r>
    </w:p>
    <w:p w:rsidR="006845AC" w:rsidRDefault="006845AC" w:rsidP="006845AC">
      <w:pPr>
        <w:pStyle w:val="SourceCode"/>
      </w:pPr>
      <w:r>
        <w:t xml:space="preserve">        super();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Default="006845AC" w:rsidP="006845AC">
      <w:pPr>
        <w:pStyle w:val="SourceCode"/>
      </w:pPr>
      <w:r>
        <w:t xml:space="preserve">    public void display() {</w:t>
      </w:r>
    </w:p>
    <w:p w:rsidR="006845AC" w:rsidRDefault="006845AC" w:rsidP="006845AC">
      <w:pPr>
        <w:pStyle w:val="SourceCode"/>
      </w:pPr>
      <w:r>
        <w:t xml:space="preserve">        System.out.println(add(2, 3) + " " + add());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Default="006845AC" w:rsidP="006845AC">
      <w:pPr>
        <w:pStyle w:val="SourceCode"/>
      </w:pPr>
      <w:r>
        <w:t>}</w:t>
      </w:r>
    </w:p>
    <w:p w:rsidR="006845AC" w:rsidRDefault="006845AC" w:rsidP="006845AC">
      <w:pPr>
        <w:pStyle w:val="SourceCode"/>
      </w:pPr>
      <w:r>
        <w:t>public class A19 {</w:t>
      </w:r>
    </w:p>
    <w:p w:rsidR="006845AC" w:rsidRDefault="006845AC" w:rsidP="006845AC">
      <w:pPr>
        <w:pStyle w:val="SourceCode"/>
      </w:pPr>
      <w:r>
        <w:t xml:space="preserve">    public static void main(String[] args) {</w:t>
      </w:r>
    </w:p>
    <w:p w:rsidR="006845AC" w:rsidRDefault="006845AC" w:rsidP="006845AC">
      <w:pPr>
        <w:pStyle w:val="SourceCode"/>
      </w:pPr>
      <w:r>
        <w:t xml:space="preserve">        subclass sub = new subclass();</w:t>
      </w:r>
    </w:p>
    <w:p w:rsidR="006845AC" w:rsidRDefault="006845AC" w:rsidP="006845AC">
      <w:pPr>
        <w:pStyle w:val="SourceCode"/>
      </w:pPr>
      <w:r>
        <w:t xml:space="preserve">        sub.display();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Pr="006845AC" w:rsidRDefault="006845AC" w:rsidP="006845AC">
      <w:pPr>
        <w:pStyle w:val="SourceCode"/>
      </w:pPr>
      <w:r>
        <w:t>}</w:t>
      </w:r>
    </w:p>
    <w:p w:rsidR="00DD5AA8" w:rsidRDefault="00DD5AA8">
      <w:pPr>
        <w:widowControl/>
        <w:suppressAutoHyphens w:val="0"/>
        <w:spacing w:after="200" w:line="276" w:lineRule="auto"/>
        <w:rPr>
          <w:rFonts w:eastAsiaTheme="majorEastAsia" w:cstheme="majorBidi"/>
          <w:b/>
          <w:bCs/>
          <w:caps/>
          <w:color w:val="0D0D0D" w:themeColor="text1" w:themeTint="F2"/>
          <w:kern w:val="28"/>
          <w:sz w:val="22"/>
          <w:szCs w:val="28"/>
        </w:rPr>
      </w:pPr>
      <w:bookmarkStart w:id="79" w:name="_Toc278736238"/>
      <w:r>
        <w:br w:type="page"/>
      </w:r>
    </w:p>
    <w:p w:rsidR="00A816AF" w:rsidRPr="0065585D" w:rsidRDefault="005806B6" w:rsidP="0065585D">
      <w:pPr>
        <w:pStyle w:val="Heading1"/>
      </w:pPr>
      <w:r w:rsidRPr="0065585D">
        <w:lastRenderedPageBreak/>
        <w:t>49. Program to check whether the given character is a vowel or not</w:t>
      </w:r>
      <w:bookmarkEnd w:id="73"/>
      <w:bookmarkEnd w:id="79"/>
    </w:p>
    <w:p w:rsidR="00A816AF" w:rsidRPr="0033434F" w:rsidRDefault="00A816AF" w:rsidP="0033434F">
      <w:pPr>
        <w:pStyle w:val="SourceCode"/>
      </w:pPr>
      <w:r w:rsidRPr="0033434F">
        <w:t>import java.util.*;</w:t>
      </w:r>
    </w:p>
    <w:p w:rsidR="00A816AF" w:rsidRPr="0033434F" w:rsidRDefault="00A816AF" w:rsidP="0033434F">
      <w:pPr>
        <w:pStyle w:val="SourceCode"/>
      </w:pPr>
      <w:r w:rsidRPr="0033434F">
        <w:t>public class q7</w:t>
      </w:r>
      <w:r w:rsidR="0065585D">
        <w:t xml:space="preserve"> </w:t>
      </w:r>
      <w:r w:rsidRPr="0033434F">
        <w:t>{</w:t>
      </w:r>
    </w:p>
    <w:p w:rsidR="00A816AF" w:rsidRPr="0033434F" w:rsidRDefault="00A816AF" w:rsidP="0033434F">
      <w:pPr>
        <w:pStyle w:val="SourceCode"/>
      </w:pPr>
      <w:r w:rsidRPr="0033434F">
        <w:tab/>
        <w:t>public static void main(String args[])</w:t>
      </w:r>
      <w:r w:rsidRPr="0033434F">
        <w:tab/>
        <w:t>{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  <w:t>Scanner in=new Scanner(System.in);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  <w:t>String ch="";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  <w:t>int f=0;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  <w:t>System.out.println("ENTER THE CHARACTER::");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  <w:t>ch=in.next();</w:t>
      </w:r>
    </w:p>
    <w:p w:rsidR="00A816AF" w:rsidRPr="0033434F" w:rsidRDefault="00A816AF" w:rsidP="0033434F">
      <w:pPr>
        <w:pStyle w:val="SourceCode"/>
      </w:pPr>
      <w:r w:rsidRPr="0033434F">
        <w:t xml:space="preserve">              </w:t>
      </w:r>
      <w:r w:rsidRPr="0033434F">
        <w:tab/>
        <w:t>char c=ch.charAt(0);</w:t>
      </w:r>
    </w:p>
    <w:p w:rsidR="00A816AF" w:rsidRPr="0033434F" w:rsidRDefault="00A816AF" w:rsidP="0033434F">
      <w:pPr>
        <w:pStyle w:val="SourceCode"/>
      </w:pPr>
      <w:r w:rsidRPr="0033434F">
        <w:t xml:space="preserve">             switch(c)</w:t>
      </w:r>
      <w:r w:rsidR="005806B6" w:rsidRPr="0033434F">
        <w:t>{</w:t>
      </w:r>
      <w:r w:rsidRPr="0033434F">
        <w:tab/>
        <w:t>case 'a':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Pr="0033434F">
        <w:tab/>
        <w:t>case 'A':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Pr="0033434F">
        <w:tab/>
        <w:t>case 'e':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Pr="0033434F">
        <w:tab/>
        <w:t>case 'E':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Pr="0033434F">
        <w:tab/>
        <w:t>case 'i':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Pr="0033434F">
        <w:tab/>
        <w:t>case 'I':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Pr="0033434F">
        <w:tab/>
        <w:t>case 'o':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Pr="0033434F">
        <w:tab/>
        <w:t>case 'O':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Pr="0033434F">
        <w:tab/>
        <w:t>case 'u':</w:t>
      </w:r>
    </w:p>
    <w:p w:rsidR="005806B6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Pr="0033434F">
        <w:tab/>
        <w:t xml:space="preserve">case 'U': </w:t>
      </w:r>
      <w:r w:rsidRPr="0033434F">
        <w:tab/>
      </w:r>
      <w:r w:rsidRPr="0033434F">
        <w:tab/>
      </w:r>
      <w:r w:rsidRPr="0033434F">
        <w:tab/>
      </w:r>
    </w:p>
    <w:p w:rsidR="00A816AF" w:rsidRPr="0033434F" w:rsidRDefault="0065585D" w:rsidP="0033434F">
      <w:pPr>
        <w:pStyle w:val="SourceCode"/>
      </w:pPr>
      <w:r>
        <w:tab/>
      </w:r>
      <w:r>
        <w:tab/>
      </w:r>
      <w:r>
        <w:tab/>
      </w:r>
      <w:r w:rsidR="00A816AF" w:rsidRPr="0033434F">
        <w:t>f=1;</w:t>
      </w:r>
      <w:r>
        <w:t xml:space="preserve"> </w:t>
      </w:r>
      <w:r w:rsidR="00A816AF" w:rsidRPr="0033434F">
        <w:t>break;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  <w:t>}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  <w:t>if(f==1)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="00E74A0E" w:rsidRPr="0033434F">
        <w:t xml:space="preserve">         </w:t>
      </w:r>
      <w:r w:rsidRPr="0033434F">
        <w:t>System.out.println(ch+" IS A VOWEL CHARACTER");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  <w:t>else</w:t>
      </w:r>
    </w:p>
    <w:p w:rsidR="00A816AF" w:rsidRPr="0033434F" w:rsidRDefault="00A816AF" w:rsidP="0033434F">
      <w:pPr>
        <w:pStyle w:val="SourceCode"/>
      </w:pPr>
      <w:r w:rsidRPr="0033434F">
        <w:tab/>
      </w:r>
      <w:r w:rsidRPr="0033434F">
        <w:tab/>
      </w:r>
      <w:r w:rsidR="00E74A0E" w:rsidRPr="0033434F">
        <w:t xml:space="preserve">         </w:t>
      </w:r>
      <w:r w:rsidRPr="0033434F">
        <w:t>System.out.println(ch+" IS NOT A VOWEL CHARACTER");</w:t>
      </w:r>
    </w:p>
    <w:p w:rsidR="00A816AF" w:rsidRPr="0033434F" w:rsidRDefault="00A816AF" w:rsidP="0033434F">
      <w:pPr>
        <w:pStyle w:val="SourceCode"/>
      </w:pPr>
      <w:r w:rsidRPr="0033434F">
        <w:tab/>
        <w:t>}</w:t>
      </w:r>
    </w:p>
    <w:p w:rsidR="00A816AF" w:rsidRPr="0033434F" w:rsidRDefault="00A816AF" w:rsidP="0033434F">
      <w:pPr>
        <w:pStyle w:val="SourceCode"/>
      </w:pPr>
      <w:r w:rsidRPr="0033434F">
        <w:t>}</w:t>
      </w:r>
    </w:p>
    <w:p w:rsidR="00A816AF" w:rsidRPr="0033434F" w:rsidRDefault="00A816AF" w:rsidP="0033434F">
      <w:pPr>
        <w:pStyle w:val="SourceCode"/>
      </w:pPr>
      <w:r w:rsidRPr="0033434F">
        <w:t>OUTPUT</w:t>
      </w:r>
    </w:p>
    <w:p w:rsidR="00A816AF" w:rsidRPr="0033434F" w:rsidRDefault="00A816AF" w:rsidP="0033434F">
      <w:pPr>
        <w:pStyle w:val="SourceCode"/>
      </w:pPr>
      <w:r w:rsidRPr="0033434F">
        <w:t>ENTER THE CHARACTER::u</w:t>
      </w:r>
    </w:p>
    <w:p w:rsidR="00A816AF" w:rsidRPr="0033434F" w:rsidRDefault="00A816AF" w:rsidP="0033434F">
      <w:pPr>
        <w:pStyle w:val="SourceCode"/>
      </w:pPr>
      <w:r w:rsidRPr="0033434F">
        <w:t>u IS A VOWEL CHARACTER</w:t>
      </w:r>
    </w:p>
    <w:p w:rsidR="00A24699" w:rsidRPr="0033434F" w:rsidRDefault="005F09A4" w:rsidP="0033434F">
      <w:pPr>
        <w:pStyle w:val="Heading1"/>
      </w:pPr>
      <w:bookmarkStart w:id="80" w:name="_Toc278545459"/>
      <w:bookmarkStart w:id="81" w:name="_Toc278736239"/>
      <w:r w:rsidRPr="0033434F">
        <w:t>50. W.A.P to create an applet with button</w:t>
      </w:r>
      <w:bookmarkEnd w:id="80"/>
      <w:bookmarkEnd w:id="81"/>
    </w:p>
    <w:p w:rsidR="00A24699" w:rsidRPr="0033434F" w:rsidRDefault="00A24699" w:rsidP="0033434F">
      <w:pPr>
        <w:pStyle w:val="SourceCode"/>
      </w:pPr>
      <w:r w:rsidRPr="0033434F">
        <w:t>import java.awt.*;</w:t>
      </w:r>
    </w:p>
    <w:p w:rsidR="00A24699" w:rsidRPr="0033434F" w:rsidRDefault="00A24699" w:rsidP="0033434F">
      <w:pPr>
        <w:pStyle w:val="SourceCode"/>
      </w:pPr>
      <w:r w:rsidRPr="0033434F">
        <w:t>import java.awt.event.*;</w:t>
      </w:r>
    </w:p>
    <w:p w:rsidR="00A24699" w:rsidRPr="0033434F" w:rsidRDefault="00A24699" w:rsidP="0033434F">
      <w:pPr>
        <w:pStyle w:val="SourceCode"/>
      </w:pPr>
      <w:r w:rsidRPr="0033434F">
        <w:t>import java.applet.*;</w:t>
      </w:r>
    </w:p>
    <w:p w:rsidR="00A24699" w:rsidRPr="0033434F" w:rsidRDefault="00A24699" w:rsidP="0033434F">
      <w:pPr>
        <w:pStyle w:val="SourceCode"/>
      </w:pPr>
      <w:r w:rsidRPr="0033434F">
        <w:t>public class appletdemo extends Applet implements ActionListener {</w:t>
      </w:r>
    </w:p>
    <w:p w:rsidR="00A24699" w:rsidRPr="0033434F" w:rsidRDefault="00A24699" w:rsidP="0033434F">
      <w:pPr>
        <w:pStyle w:val="SourceCode"/>
        <w:ind w:left="720"/>
      </w:pPr>
      <w:r w:rsidRPr="0033434F">
        <w:t>String msg = "";</w:t>
      </w:r>
    </w:p>
    <w:p w:rsidR="00A24699" w:rsidRPr="0033434F" w:rsidRDefault="00A24699" w:rsidP="0033434F">
      <w:pPr>
        <w:pStyle w:val="SourceCode"/>
        <w:ind w:left="720"/>
      </w:pPr>
      <w:r w:rsidRPr="0033434F">
        <w:t>Button yes, no, maybe;</w:t>
      </w:r>
    </w:p>
    <w:p w:rsidR="00A24699" w:rsidRPr="0033434F" w:rsidRDefault="00A24699" w:rsidP="0033434F">
      <w:pPr>
        <w:pStyle w:val="SourceCode"/>
        <w:ind w:left="720"/>
      </w:pPr>
      <w:r w:rsidRPr="0033434F">
        <w:t>public void init() {</w:t>
      </w:r>
    </w:p>
    <w:p w:rsidR="00A24699" w:rsidRPr="0033434F" w:rsidRDefault="00A24699" w:rsidP="0033434F">
      <w:pPr>
        <w:pStyle w:val="SourceCode"/>
        <w:ind w:left="720"/>
      </w:pPr>
      <w:r w:rsidRPr="0033434F">
        <w:t>yes = new Button("Yes");</w:t>
      </w:r>
    </w:p>
    <w:p w:rsidR="00A24699" w:rsidRPr="0033434F" w:rsidRDefault="00A24699" w:rsidP="0033434F">
      <w:pPr>
        <w:pStyle w:val="SourceCode"/>
        <w:ind w:left="720"/>
      </w:pPr>
      <w:r w:rsidRPr="0033434F">
        <w:t>no = new Button("No");</w:t>
      </w:r>
    </w:p>
    <w:p w:rsidR="00A24699" w:rsidRPr="0033434F" w:rsidRDefault="00A24699" w:rsidP="0033434F">
      <w:pPr>
        <w:pStyle w:val="SourceCode"/>
        <w:ind w:left="720"/>
      </w:pPr>
      <w:r w:rsidRPr="0033434F">
        <w:t>maybe = new Button("Undecided");</w:t>
      </w:r>
    </w:p>
    <w:p w:rsidR="00A24699" w:rsidRPr="0033434F" w:rsidRDefault="00A24699" w:rsidP="0033434F">
      <w:pPr>
        <w:pStyle w:val="SourceCode"/>
        <w:ind w:left="720"/>
      </w:pPr>
      <w:r w:rsidRPr="0033434F">
        <w:t>add(yes);</w:t>
      </w:r>
    </w:p>
    <w:p w:rsidR="00A24699" w:rsidRPr="0033434F" w:rsidRDefault="00A24699" w:rsidP="0033434F">
      <w:pPr>
        <w:pStyle w:val="SourceCode"/>
        <w:ind w:left="720"/>
      </w:pPr>
      <w:r w:rsidRPr="0033434F">
        <w:t>add(no);</w:t>
      </w:r>
    </w:p>
    <w:p w:rsidR="00A24699" w:rsidRPr="0033434F" w:rsidRDefault="00A24699" w:rsidP="0033434F">
      <w:pPr>
        <w:pStyle w:val="SourceCode"/>
        <w:ind w:left="720"/>
      </w:pPr>
      <w:r w:rsidRPr="0033434F">
        <w:t>add(maybe);</w:t>
      </w:r>
    </w:p>
    <w:p w:rsidR="00A24699" w:rsidRPr="0033434F" w:rsidRDefault="00DD5AA8" w:rsidP="0033434F">
      <w:pPr>
        <w:pStyle w:val="SourceCode"/>
        <w:ind w:left="720"/>
      </w:pPr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38220</wp:posOffset>
            </wp:positionH>
            <wp:positionV relativeFrom="paragraph">
              <wp:posOffset>69850</wp:posOffset>
            </wp:positionV>
            <wp:extent cx="2671445" cy="2042160"/>
            <wp:effectExtent l="1905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pplet1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1445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4699" w:rsidRPr="0033434F">
        <w:t>yes.addActionListener(this);</w:t>
      </w:r>
    </w:p>
    <w:p w:rsidR="00A24699" w:rsidRPr="0033434F" w:rsidRDefault="00A24699" w:rsidP="0033434F">
      <w:pPr>
        <w:pStyle w:val="SourceCode"/>
        <w:ind w:left="720"/>
      </w:pPr>
      <w:r w:rsidRPr="0033434F">
        <w:t>no.addActionListener(this);</w:t>
      </w:r>
    </w:p>
    <w:p w:rsidR="00A24699" w:rsidRPr="0033434F" w:rsidRDefault="00A24699" w:rsidP="0033434F">
      <w:pPr>
        <w:pStyle w:val="SourceCode"/>
        <w:ind w:left="720"/>
      </w:pPr>
      <w:r w:rsidRPr="0033434F">
        <w:t>maybe.addActionListener(this);</w:t>
      </w:r>
    </w:p>
    <w:p w:rsidR="00A24699" w:rsidRPr="0033434F" w:rsidRDefault="00A24699" w:rsidP="0033434F">
      <w:pPr>
        <w:pStyle w:val="SourceCode"/>
      </w:pPr>
      <w:r w:rsidRPr="0033434F">
        <w:t>}</w:t>
      </w:r>
    </w:p>
    <w:p w:rsidR="00A24699" w:rsidRPr="0033434F" w:rsidRDefault="00A24699" w:rsidP="0033434F">
      <w:pPr>
        <w:pStyle w:val="SourceCode"/>
      </w:pPr>
      <w:r w:rsidRPr="0033434F">
        <w:t>public void actionPerformed(ActionEvent ae)</w:t>
      </w:r>
    </w:p>
    <w:p w:rsidR="00A24699" w:rsidRPr="0033434F" w:rsidRDefault="00A24699" w:rsidP="0033434F">
      <w:pPr>
        <w:pStyle w:val="SourceCode"/>
      </w:pPr>
      <w:r w:rsidRPr="0033434F">
        <w:t>{</w:t>
      </w:r>
    </w:p>
    <w:p w:rsidR="00A24699" w:rsidRPr="0033434F" w:rsidRDefault="00A24699" w:rsidP="0033434F">
      <w:pPr>
        <w:pStyle w:val="SourceCode"/>
      </w:pPr>
      <w:r w:rsidRPr="0033434F">
        <w:t>String str = ae.getActionCommand();</w:t>
      </w:r>
    </w:p>
    <w:p w:rsidR="00A24699" w:rsidRPr="0033434F" w:rsidRDefault="00A24699" w:rsidP="0033434F">
      <w:pPr>
        <w:pStyle w:val="SourceCode"/>
        <w:ind w:left="720"/>
      </w:pPr>
      <w:r w:rsidRPr="0033434F">
        <w:t>if(str.equals("Yes")) {</w:t>
      </w:r>
    </w:p>
    <w:p w:rsidR="00A24699" w:rsidRPr="0033434F" w:rsidRDefault="00A24699" w:rsidP="0033434F">
      <w:pPr>
        <w:pStyle w:val="SourceCode"/>
        <w:ind w:left="720"/>
      </w:pPr>
      <w:r w:rsidRPr="0033434F">
        <w:t>msg = "You pressed Yes.";</w:t>
      </w:r>
    </w:p>
    <w:p w:rsidR="00A24699" w:rsidRPr="0033434F" w:rsidRDefault="00A24699" w:rsidP="0033434F">
      <w:pPr>
        <w:pStyle w:val="SourceCode"/>
      </w:pPr>
      <w:r w:rsidRPr="0033434F">
        <w:t>}</w:t>
      </w:r>
    </w:p>
    <w:p w:rsidR="00A24699" w:rsidRPr="0033434F" w:rsidRDefault="00A24699" w:rsidP="0033434F">
      <w:pPr>
        <w:pStyle w:val="SourceCode"/>
        <w:ind w:left="720"/>
      </w:pPr>
      <w:r w:rsidRPr="0033434F">
        <w:t>else if(str.equals("No")) {</w:t>
      </w:r>
    </w:p>
    <w:p w:rsidR="00A24699" w:rsidRPr="0033434F" w:rsidRDefault="00A24699" w:rsidP="0033434F">
      <w:pPr>
        <w:pStyle w:val="SourceCode"/>
        <w:ind w:left="720"/>
      </w:pPr>
      <w:r w:rsidRPr="0033434F">
        <w:t>msg = "You pressed No.";</w:t>
      </w:r>
    </w:p>
    <w:p w:rsidR="00A24699" w:rsidRPr="0033434F" w:rsidRDefault="00A24699" w:rsidP="0033434F">
      <w:pPr>
        <w:pStyle w:val="SourceCode"/>
      </w:pPr>
      <w:r w:rsidRPr="0033434F">
        <w:t>}</w:t>
      </w:r>
    </w:p>
    <w:p w:rsidR="00A24699" w:rsidRPr="0033434F" w:rsidRDefault="00A24699" w:rsidP="0033434F">
      <w:pPr>
        <w:pStyle w:val="SourceCode"/>
      </w:pPr>
      <w:r w:rsidRPr="0033434F">
        <w:t>else {</w:t>
      </w:r>
    </w:p>
    <w:p w:rsidR="00A24699" w:rsidRPr="0033434F" w:rsidRDefault="0033434F" w:rsidP="0033434F">
      <w:pPr>
        <w:pStyle w:val="SourceCode"/>
      </w:pPr>
      <w:r>
        <w:lastRenderedPageBreak/>
        <w:tab/>
      </w:r>
      <w:r w:rsidR="00A24699" w:rsidRPr="0033434F">
        <w:t>msg = "You pressed Undecided.";</w:t>
      </w:r>
    </w:p>
    <w:p w:rsidR="00A24699" w:rsidRPr="0033434F" w:rsidRDefault="00A24699" w:rsidP="0033434F">
      <w:pPr>
        <w:pStyle w:val="SourceCode"/>
      </w:pPr>
      <w:r w:rsidRPr="0033434F">
        <w:t>}</w:t>
      </w:r>
    </w:p>
    <w:p w:rsidR="00A24699" w:rsidRPr="0033434F" w:rsidRDefault="00A24699" w:rsidP="0033434F">
      <w:pPr>
        <w:pStyle w:val="SourceCode"/>
      </w:pPr>
      <w:r w:rsidRPr="0033434F">
        <w:t xml:space="preserve">    repaint();</w:t>
      </w:r>
    </w:p>
    <w:p w:rsidR="00A24699" w:rsidRPr="0033434F" w:rsidRDefault="00A24699" w:rsidP="0033434F">
      <w:pPr>
        <w:pStyle w:val="SourceCode"/>
      </w:pPr>
      <w:r w:rsidRPr="0033434F">
        <w:t>}</w:t>
      </w:r>
    </w:p>
    <w:p w:rsidR="00A24699" w:rsidRPr="0033434F" w:rsidRDefault="00A24699" w:rsidP="0033434F">
      <w:pPr>
        <w:pStyle w:val="SourceCode"/>
      </w:pPr>
      <w:r w:rsidRPr="0033434F">
        <w:t xml:space="preserve">   </w:t>
      </w:r>
    </w:p>
    <w:p w:rsidR="00A24699" w:rsidRPr="0033434F" w:rsidRDefault="00A24699" w:rsidP="0033434F">
      <w:pPr>
        <w:pStyle w:val="SourceCode"/>
      </w:pPr>
      <w:r w:rsidRPr="0033434F">
        <w:t>public void paint(Graphics g) {</w:t>
      </w:r>
    </w:p>
    <w:p w:rsidR="00A24699" w:rsidRPr="0033434F" w:rsidRDefault="00A24699" w:rsidP="0033434F">
      <w:pPr>
        <w:pStyle w:val="SourceCode"/>
      </w:pPr>
      <w:r w:rsidRPr="0033434F">
        <w:t>g.drawString(msg, 6, 100);</w:t>
      </w:r>
    </w:p>
    <w:p w:rsidR="00A24699" w:rsidRPr="0033434F" w:rsidRDefault="00A24699" w:rsidP="0033434F">
      <w:pPr>
        <w:pStyle w:val="SourceCode"/>
      </w:pPr>
      <w:r w:rsidRPr="0033434F">
        <w:t>}}</w:t>
      </w:r>
    </w:p>
    <w:p w:rsidR="0004671D" w:rsidRDefault="0004671D" w:rsidP="00DD09E7">
      <w:pPr>
        <w:pStyle w:val="Heading1"/>
      </w:pPr>
      <w:bookmarkStart w:id="82" w:name="_Toc278736240"/>
      <w:bookmarkStart w:id="83" w:name="_Toc278545460"/>
      <w:r>
        <w:t xml:space="preserve">51. </w:t>
      </w:r>
      <w:r w:rsidR="00391EFF" w:rsidRPr="00391EFF">
        <w:t>Program to display actor's name in checkboxes</w:t>
      </w:r>
      <w:bookmarkEnd w:id="82"/>
    </w:p>
    <w:p w:rsidR="00C025EE" w:rsidRDefault="00C025EE" w:rsidP="0033434F">
      <w:pPr>
        <w:pStyle w:val="SourceCode"/>
      </w:pPr>
      <w:r>
        <w:t>import java.awt.event.ActionListener;</w:t>
      </w:r>
    </w:p>
    <w:p w:rsidR="00C025EE" w:rsidRDefault="00C025EE" w:rsidP="0033434F">
      <w:pPr>
        <w:pStyle w:val="SourceCode"/>
      </w:pPr>
      <w:r>
        <w:t>import javax.swing.*;</w:t>
      </w:r>
    </w:p>
    <w:p w:rsidR="00C025EE" w:rsidRDefault="00DD5AA8" w:rsidP="0033434F">
      <w:pPr>
        <w:pStyle w:val="SourceCode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3930650</wp:posOffset>
            </wp:positionH>
            <wp:positionV relativeFrom="paragraph">
              <wp:posOffset>61595</wp:posOffset>
            </wp:positionV>
            <wp:extent cx="2521585" cy="2576830"/>
            <wp:effectExtent l="1905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1585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C025EE" w:rsidRDefault="00C025EE" w:rsidP="0033434F">
      <w:pPr>
        <w:pStyle w:val="SourceCode"/>
      </w:pPr>
      <w:r>
        <w:t>public class A33A extends JFrame {</w:t>
      </w:r>
    </w:p>
    <w:p w:rsidR="00C025EE" w:rsidRDefault="00C025EE" w:rsidP="0033434F">
      <w:pPr>
        <w:pStyle w:val="SourceCode"/>
      </w:pPr>
    </w:p>
    <w:p w:rsidR="00C025EE" w:rsidRDefault="00C025EE" w:rsidP="0033434F">
      <w:pPr>
        <w:pStyle w:val="SourceCode"/>
      </w:pPr>
      <w:r>
        <w:t xml:space="preserve">    private ButtonGroup buttonGroup1;</w:t>
      </w:r>
    </w:p>
    <w:p w:rsidR="00C025EE" w:rsidRDefault="00C025EE" w:rsidP="0033434F">
      <w:pPr>
        <w:pStyle w:val="SourceCode"/>
      </w:pPr>
      <w:r>
        <w:t xml:space="preserve">    private static JLabel disp;</w:t>
      </w:r>
    </w:p>
    <w:p w:rsidR="00C025EE" w:rsidRDefault="00C025EE" w:rsidP="0033434F">
      <w:pPr>
        <w:pStyle w:val="SourceCode"/>
      </w:pPr>
      <w:r>
        <w:t xml:space="preserve">    private static JCheckBox jCheckBox1;</w:t>
      </w:r>
    </w:p>
    <w:p w:rsidR="00C025EE" w:rsidRDefault="00C025EE" w:rsidP="0033434F">
      <w:pPr>
        <w:pStyle w:val="SourceCode"/>
      </w:pPr>
      <w:r>
        <w:t xml:space="preserve">    private static JCheckBox jCheckBox2;</w:t>
      </w:r>
    </w:p>
    <w:p w:rsidR="00C025EE" w:rsidRDefault="00C025EE" w:rsidP="0033434F">
      <w:pPr>
        <w:pStyle w:val="SourceCode"/>
      </w:pPr>
      <w:r>
        <w:t xml:space="preserve">    private static JCheckBox jCheckBox3;</w:t>
      </w:r>
    </w:p>
    <w:p w:rsidR="00C025EE" w:rsidRDefault="00C025EE" w:rsidP="0033434F">
      <w:pPr>
        <w:pStyle w:val="SourceCode"/>
      </w:pPr>
      <w:r>
        <w:t xml:space="preserve">    private static JCheckBox jCheckBox4;</w:t>
      </w:r>
    </w:p>
    <w:p w:rsidR="00C025EE" w:rsidRDefault="00C025EE" w:rsidP="0033434F">
      <w:pPr>
        <w:pStyle w:val="SourceCode"/>
      </w:pPr>
      <w:r>
        <w:t xml:space="preserve">    private static JCheckBox jCheckBox5;</w:t>
      </w:r>
    </w:p>
    <w:p w:rsidR="00C025EE" w:rsidRDefault="00C025EE" w:rsidP="0033434F">
      <w:pPr>
        <w:pStyle w:val="SourceCode"/>
      </w:pPr>
      <w:r>
        <w:t xml:space="preserve">    private static JLabel jLabel1;</w:t>
      </w:r>
    </w:p>
    <w:p w:rsidR="00C025EE" w:rsidRDefault="00C025EE" w:rsidP="0033434F">
      <w:pPr>
        <w:pStyle w:val="SourceCode"/>
      </w:pPr>
      <w:r>
        <w:t xml:space="preserve">    private static JLabel jLabel2;</w:t>
      </w:r>
    </w:p>
    <w:p w:rsidR="00C025EE" w:rsidRDefault="00C025EE" w:rsidP="0033434F">
      <w:pPr>
        <w:pStyle w:val="SourceCode"/>
      </w:pPr>
    </w:p>
    <w:p w:rsidR="00C025EE" w:rsidRDefault="00C025EE" w:rsidP="0033434F">
      <w:pPr>
        <w:pStyle w:val="SourceCode"/>
      </w:pPr>
      <w:r>
        <w:t xml:space="preserve">    public A33A() {</w:t>
      </w:r>
    </w:p>
    <w:p w:rsidR="00C025EE" w:rsidRDefault="00C025EE" w:rsidP="0033434F">
      <w:pPr>
        <w:pStyle w:val="SourceCode"/>
      </w:pPr>
      <w:r>
        <w:t xml:space="preserve">        init();</w:t>
      </w:r>
    </w:p>
    <w:p w:rsidR="00C025EE" w:rsidRDefault="00C025EE" w:rsidP="0033434F">
      <w:pPr>
        <w:pStyle w:val="SourceCode"/>
      </w:pPr>
      <w:r>
        <w:t xml:space="preserve">        this.setBounds(0, 0, 500, 510);</w:t>
      </w:r>
    </w:p>
    <w:p w:rsidR="00C025EE" w:rsidRDefault="00C025EE" w:rsidP="0033434F">
      <w:pPr>
        <w:pStyle w:val="SourceCode"/>
      </w:pPr>
      <w:r>
        <w:t xml:space="preserve">        this.setLocationRelativeTo(null);</w:t>
      </w:r>
    </w:p>
    <w:p w:rsidR="00C025EE" w:rsidRDefault="00C025EE" w:rsidP="0033434F">
      <w:pPr>
        <w:pStyle w:val="SourceCode"/>
      </w:pPr>
      <w:r>
        <w:t xml:space="preserve">    }</w:t>
      </w:r>
    </w:p>
    <w:p w:rsidR="00C025EE" w:rsidRDefault="00C025EE" w:rsidP="0033434F">
      <w:pPr>
        <w:pStyle w:val="SourceCode"/>
      </w:pPr>
    </w:p>
    <w:p w:rsidR="00C025EE" w:rsidRDefault="00C025EE" w:rsidP="0033434F">
      <w:pPr>
        <w:pStyle w:val="SourceCode"/>
      </w:pPr>
      <w:r>
        <w:t xml:space="preserve">    private void init() {</w:t>
      </w:r>
    </w:p>
    <w:p w:rsidR="00C025EE" w:rsidRDefault="00C025EE" w:rsidP="0033434F">
      <w:pPr>
        <w:pStyle w:val="SourceCode"/>
      </w:pPr>
      <w:r>
        <w:t xml:space="preserve">        buttonGroup1 = new ButtonGroup();</w:t>
      </w:r>
    </w:p>
    <w:p w:rsidR="00C025EE" w:rsidRDefault="00C025EE" w:rsidP="0033434F">
      <w:pPr>
        <w:pStyle w:val="SourceCode"/>
      </w:pPr>
      <w:r>
        <w:t xml:space="preserve">        disp = new JLabel();</w:t>
      </w:r>
    </w:p>
    <w:p w:rsidR="00C025EE" w:rsidRDefault="00C025EE" w:rsidP="0033434F">
      <w:pPr>
        <w:pStyle w:val="SourceCode"/>
      </w:pPr>
      <w:r>
        <w:t xml:space="preserve">        jCheckBox1 = new JCheckBox("Amitabh Bachchan");</w:t>
      </w:r>
    </w:p>
    <w:p w:rsidR="00C025EE" w:rsidRDefault="00C025EE" w:rsidP="0033434F">
      <w:pPr>
        <w:pStyle w:val="SourceCode"/>
      </w:pPr>
      <w:r>
        <w:t xml:space="preserve">        jCheckBox2 = new JCheckBox("Akshay Kumar");</w:t>
      </w:r>
    </w:p>
    <w:p w:rsidR="00C025EE" w:rsidRDefault="00C025EE" w:rsidP="0033434F">
      <w:pPr>
        <w:pStyle w:val="SourceCode"/>
      </w:pPr>
      <w:r>
        <w:t xml:space="preserve">        jCheckBox3 = new JCheckBox("Shahrukh Khan");</w:t>
      </w:r>
    </w:p>
    <w:p w:rsidR="00C025EE" w:rsidRDefault="00C025EE" w:rsidP="0033434F">
      <w:pPr>
        <w:pStyle w:val="SourceCode"/>
      </w:pPr>
      <w:r>
        <w:t xml:space="preserve">        jCheckBox4 = new JCheckBox("Salman Khan");</w:t>
      </w:r>
    </w:p>
    <w:p w:rsidR="00C025EE" w:rsidRDefault="00C025EE" w:rsidP="0033434F">
      <w:pPr>
        <w:pStyle w:val="SourceCode"/>
      </w:pPr>
      <w:r>
        <w:t xml:space="preserve">        jCheckBox5 = new JCheckBox("Sunny Deol");</w:t>
      </w:r>
    </w:p>
    <w:p w:rsidR="00C025EE" w:rsidRDefault="00C025EE" w:rsidP="0033434F">
      <w:pPr>
        <w:pStyle w:val="SourceCode"/>
      </w:pPr>
      <w:r>
        <w:t xml:space="preserve">        jLabel1 = new JLabel("Select any Actor of your choice : ");</w:t>
      </w:r>
    </w:p>
    <w:p w:rsidR="00C025EE" w:rsidRDefault="00C025EE" w:rsidP="0033434F">
      <w:pPr>
        <w:pStyle w:val="SourceCode"/>
      </w:pPr>
      <w:r>
        <w:t xml:space="preserve">        jLabel2 = new JLabel("You Selected :");</w:t>
      </w:r>
    </w:p>
    <w:p w:rsidR="00C025EE" w:rsidRDefault="00C025EE" w:rsidP="0033434F">
      <w:pPr>
        <w:pStyle w:val="SourceCode"/>
      </w:pPr>
      <w:r>
        <w:t xml:space="preserve">        ActionListener al = new ActionListener() {</w:t>
      </w:r>
    </w:p>
    <w:p w:rsidR="00C025EE" w:rsidRDefault="00C025EE" w:rsidP="0033434F">
      <w:pPr>
        <w:pStyle w:val="SourceCode"/>
      </w:pPr>
    </w:p>
    <w:p w:rsidR="00C025EE" w:rsidRDefault="00C025EE" w:rsidP="0033434F">
      <w:pPr>
        <w:pStyle w:val="SourceCode"/>
      </w:pPr>
      <w:r>
        <w:t xml:space="preserve">            public void actionPerformed(java.awt.event.ActionEvent evt) {</w:t>
      </w:r>
    </w:p>
    <w:p w:rsidR="00C025EE" w:rsidRDefault="00C025EE" w:rsidP="0033434F">
      <w:pPr>
        <w:pStyle w:val="SourceCode"/>
      </w:pPr>
      <w:r>
        <w:t xml:space="preserve">                if (jCheckBox1.isSelected()) {</w:t>
      </w:r>
    </w:p>
    <w:p w:rsidR="00C025EE" w:rsidRDefault="00C025EE" w:rsidP="0033434F">
      <w:pPr>
        <w:pStyle w:val="SourceCode"/>
      </w:pPr>
      <w:r>
        <w:t xml:space="preserve">                    disp.setText("Amitabh Bachchan");</w:t>
      </w:r>
    </w:p>
    <w:p w:rsidR="00C025EE" w:rsidRDefault="00C025EE" w:rsidP="0033434F">
      <w:pPr>
        <w:pStyle w:val="SourceCode"/>
      </w:pPr>
      <w:r>
        <w:t xml:space="preserve">                } else if (jCheckBox2.isSelected()) {</w:t>
      </w:r>
    </w:p>
    <w:p w:rsidR="00C025EE" w:rsidRDefault="00C025EE" w:rsidP="0033434F">
      <w:pPr>
        <w:pStyle w:val="SourceCode"/>
      </w:pPr>
      <w:r>
        <w:t xml:space="preserve">                    disp.setText("Akshay Kumar");</w:t>
      </w:r>
    </w:p>
    <w:p w:rsidR="00C025EE" w:rsidRDefault="00C025EE" w:rsidP="0033434F">
      <w:pPr>
        <w:pStyle w:val="SourceCode"/>
      </w:pPr>
      <w:r>
        <w:t xml:space="preserve">                } else if (jCheckBox3.isSelected()) {</w:t>
      </w:r>
    </w:p>
    <w:p w:rsidR="00C025EE" w:rsidRDefault="00C025EE" w:rsidP="0033434F">
      <w:pPr>
        <w:pStyle w:val="SourceCode"/>
      </w:pPr>
      <w:r>
        <w:t xml:space="preserve">                    disp.setText("Shahrukh Khan");</w:t>
      </w:r>
    </w:p>
    <w:p w:rsidR="00C025EE" w:rsidRDefault="00C025EE" w:rsidP="0033434F">
      <w:pPr>
        <w:pStyle w:val="SourceCode"/>
      </w:pPr>
      <w:r>
        <w:t xml:space="preserve">                } else if (jCheckBox4.isSelected()) {</w:t>
      </w:r>
    </w:p>
    <w:p w:rsidR="00C025EE" w:rsidRDefault="00C025EE" w:rsidP="0033434F">
      <w:pPr>
        <w:pStyle w:val="SourceCode"/>
      </w:pPr>
      <w:r>
        <w:t xml:space="preserve">                    disp.setText("Salman Khan");</w:t>
      </w:r>
    </w:p>
    <w:p w:rsidR="00C025EE" w:rsidRDefault="00C025EE" w:rsidP="0033434F">
      <w:pPr>
        <w:pStyle w:val="SourceCode"/>
      </w:pPr>
      <w:r>
        <w:t xml:space="preserve">                } else if (jCheckBox5.isSelected()) {</w:t>
      </w:r>
    </w:p>
    <w:p w:rsidR="00C025EE" w:rsidRDefault="00C025EE" w:rsidP="0033434F">
      <w:pPr>
        <w:pStyle w:val="SourceCode"/>
      </w:pPr>
      <w:r>
        <w:t xml:space="preserve">                    disp.setText("Sunny Deol");</w:t>
      </w:r>
    </w:p>
    <w:p w:rsidR="00C025EE" w:rsidRDefault="00C025EE" w:rsidP="0033434F">
      <w:pPr>
        <w:pStyle w:val="SourceCode"/>
      </w:pPr>
      <w:r>
        <w:t xml:space="preserve">                }</w:t>
      </w:r>
    </w:p>
    <w:p w:rsidR="00C025EE" w:rsidRDefault="00C025EE" w:rsidP="0033434F">
      <w:pPr>
        <w:pStyle w:val="SourceCode"/>
      </w:pPr>
      <w:r>
        <w:t xml:space="preserve">            }</w:t>
      </w:r>
      <w:r w:rsidR="00D01D85" w:rsidRPr="00D01D85">
        <w:t xml:space="preserve"> </w:t>
      </w:r>
    </w:p>
    <w:p w:rsidR="00C025EE" w:rsidRDefault="00C025EE" w:rsidP="0033434F">
      <w:pPr>
        <w:pStyle w:val="SourceCode"/>
      </w:pPr>
      <w:r>
        <w:t xml:space="preserve">        };</w:t>
      </w:r>
    </w:p>
    <w:p w:rsidR="00C025EE" w:rsidRDefault="00C025EE" w:rsidP="0033434F">
      <w:pPr>
        <w:pStyle w:val="SourceCode"/>
      </w:pPr>
      <w:r>
        <w:t xml:space="preserve">        buttonGroup1.add(jCheckBox1);</w:t>
      </w:r>
    </w:p>
    <w:p w:rsidR="00C025EE" w:rsidRDefault="00C025EE" w:rsidP="0033434F">
      <w:pPr>
        <w:pStyle w:val="SourceCode"/>
      </w:pPr>
      <w:r>
        <w:t xml:space="preserve">        buttonGroup1.add(jCheckBox2);</w:t>
      </w:r>
    </w:p>
    <w:p w:rsidR="00C025EE" w:rsidRDefault="00C025EE" w:rsidP="0033434F">
      <w:pPr>
        <w:pStyle w:val="SourceCode"/>
      </w:pPr>
      <w:r>
        <w:t xml:space="preserve">        buttonGroup1.add(jCheckBox3);</w:t>
      </w:r>
    </w:p>
    <w:p w:rsidR="00C025EE" w:rsidRDefault="00C025EE" w:rsidP="0033434F">
      <w:pPr>
        <w:pStyle w:val="SourceCode"/>
      </w:pPr>
      <w:r>
        <w:lastRenderedPageBreak/>
        <w:t xml:space="preserve">        buttonGroup1.add(jCheckBox4);</w:t>
      </w:r>
    </w:p>
    <w:p w:rsidR="00C025EE" w:rsidRDefault="00C025EE" w:rsidP="0033434F">
      <w:pPr>
        <w:pStyle w:val="SourceCode"/>
      </w:pPr>
      <w:r>
        <w:t xml:space="preserve">        buttonGroup1.add(jCheckBox5);</w:t>
      </w:r>
    </w:p>
    <w:p w:rsidR="00C025EE" w:rsidRDefault="00C025EE" w:rsidP="0033434F">
      <w:pPr>
        <w:pStyle w:val="SourceCode"/>
      </w:pPr>
      <w:r>
        <w:t xml:space="preserve">        jCheckBox5.addActionListener(al);</w:t>
      </w:r>
    </w:p>
    <w:p w:rsidR="00C025EE" w:rsidRDefault="00C025EE" w:rsidP="0033434F">
      <w:pPr>
        <w:pStyle w:val="SourceCode"/>
      </w:pPr>
      <w:r>
        <w:t xml:space="preserve">        jCheckBox4.addActionListener(al);</w:t>
      </w:r>
    </w:p>
    <w:p w:rsidR="00C025EE" w:rsidRDefault="00C025EE" w:rsidP="0033434F">
      <w:pPr>
        <w:pStyle w:val="SourceCode"/>
      </w:pPr>
      <w:r>
        <w:t xml:space="preserve">        jCheckBox3.addActionListener(al);</w:t>
      </w:r>
    </w:p>
    <w:p w:rsidR="00C025EE" w:rsidRDefault="00C025EE" w:rsidP="0033434F">
      <w:pPr>
        <w:pStyle w:val="SourceCode"/>
      </w:pPr>
      <w:r>
        <w:t xml:space="preserve">        jCheckBox2.addActionListener(al);</w:t>
      </w:r>
    </w:p>
    <w:p w:rsidR="00C025EE" w:rsidRDefault="00C025EE" w:rsidP="0033434F">
      <w:pPr>
        <w:pStyle w:val="SourceCode"/>
      </w:pPr>
      <w:r>
        <w:t xml:space="preserve">        jCheckBox1.addActionListener(al);</w:t>
      </w:r>
    </w:p>
    <w:p w:rsidR="00C025EE" w:rsidRDefault="00C025EE" w:rsidP="0033434F">
      <w:pPr>
        <w:pStyle w:val="SourceCode"/>
      </w:pPr>
      <w:r>
        <w:t xml:space="preserve">    }</w:t>
      </w:r>
    </w:p>
    <w:p w:rsidR="00C025EE" w:rsidRDefault="00C025EE" w:rsidP="0033434F">
      <w:pPr>
        <w:pStyle w:val="SourceCode"/>
      </w:pPr>
    </w:p>
    <w:p w:rsidR="00C025EE" w:rsidRDefault="00C025EE" w:rsidP="0033434F">
      <w:pPr>
        <w:pStyle w:val="SourceCode"/>
      </w:pPr>
      <w:r>
        <w:t xml:space="preserve">    public static void main(String[] args) {</w:t>
      </w:r>
    </w:p>
    <w:p w:rsidR="00C025EE" w:rsidRDefault="00C025EE" w:rsidP="0033434F">
      <w:pPr>
        <w:pStyle w:val="SourceCode"/>
      </w:pPr>
      <w:r>
        <w:t xml:space="preserve">        A33A a = new A33A();</w:t>
      </w:r>
    </w:p>
    <w:p w:rsidR="00C025EE" w:rsidRDefault="00C025EE" w:rsidP="0033434F">
      <w:pPr>
        <w:pStyle w:val="SourceCode"/>
      </w:pPr>
      <w:r>
        <w:t xml:space="preserve">        a.setVisible(true);</w:t>
      </w:r>
    </w:p>
    <w:p w:rsidR="00C025EE" w:rsidRDefault="00C025EE" w:rsidP="0033434F">
      <w:pPr>
        <w:pStyle w:val="SourceCode"/>
      </w:pPr>
      <w:r>
        <w:t xml:space="preserve">        a.add(disp).setBounds(101, 225, 200, 30);</w:t>
      </w:r>
    </w:p>
    <w:p w:rsidR="00C025EE" w:rsidRDefault="00C025EE" w:rsidP="0033434F">
      <w:pPr>
        <w:pStyle w:val="SourceCode"/>
      </w:pPr>
      <w:r>
        <w:t xml:space="preserve">        a.add(jCheckBox1).setBounds(101, 150, 200, 20);</w:t>
      </w:r>
    </w:p>
    <w:p w:rsidR="00C025EE" w:rsidRDefault="00C025EE" w:rsidP="0033434F">
      <w:pPr>
        <w:pStyle w:val="SourceCode"/>
      </w:pPr>
      <w:r>
        <w:t xml:space="preserve">        a.add(jCheckBox2).setBounds(101, 100, 200, 20);</w:t>
      </w:r>
    </w:p>
    <w:p w:rsidR="00C025EE" w:rsidRDefault="00C025EE" w:rsidP="0033434F">
      <w:pPr>
        <w:pStyle w:val="SourceCode"/>
      </w:pPr>
      <w:r>
        <w:t xml:space="preserve">        a.add(jCheckBox3).setBounds(101, 125, 200, 20);</w:t>
      </w:r>
    </w:p>
    <w:p w:rsidR="00C025EE" w:rsidRDefault="00C025EE" w:rsidP="0033434F">
      <w:pPr>
        <w:pStyle w:val="SourceCode"/>
      </w:pPr>
      <w:r>
        <w:t xml:space="preserve">        a.add(jCheckBox4).setBounds(101, 175, 200, 20);</w:t>
      </w:r>
    </w:p>
    <w:p w:rsidR="00C025EE" w:rsidRDefault="00C025EE" w:rsidP="0033434F">
      <w:pPr>
        <w:pStyle w:val="SourceCode"/>
      </w:pPr>
      <w:r>
        <w:t xml:space="preserve">        a.add(jCheckBox5).setBounds(101, 200, 200, 20);</w:t>
      </w:r>
    </w:p>
    <w:p w:rsidR="00C025EE" w:rsidRDefault="00C025EE" w:rsidP="0033434F">
      <w:pPr>
        <w:pStyle w:val="SourceCode"/>
      </w:pPr>
      <w:r>
        <w:t xml:space="preserve">        a.add(jLabel1).setBounds(100, 50, 300, 30);</w:t>
      </w:r>
    </w:p>
    <w:p w:rsidR="00C025EE" w:rsidRDefault="00C025EE" w:rsidP="0033434F">
      <w:pPr>
        <w:pStyle w:val="SourceCode"/>
      </w:pPr>
      <w:r>
        <w:t xml:space="preserve">        a.add(jLabel2).setBounds(5, 225, 100, 30);</w:t>
      </w:r>
    </w:p>
    <w:p w:rsidR="00C025EE" w:rsidRPr="00C025EE" w:rsidRDefault="00C025EE" w:rsidP="0033434F">
      <w:pPr>
        <w:pStyle w:val="SourceCode"/>
      </w:pPr>
      <w:r>
        <w:t xml:space="preserve">    }}</w:t>
      </w:r>
    </w:p>
    <w:p w:rsidR="00C025EE" w:rsidRPr="00C025EE" w:rsidRDefault="00C025EE" w:rsidP="0033434F">
      <w:pPr>
        <w:pStyle w:val="SourceCode"/>
      </w:pPr>
    </w:p>
    <w:p w:rsidR="0004671D" w:rsidRDefault="0004671D" w:rsidP="00DD09E7">
      <w:pPr>
        <w:pStyle w:val="Heading1"/>
      </w:pPr>
      <w:bookmarkStart w:id="84" w:name="_Toc278736241"/>
      <w:r>
        <w:t>52</w:t>
      </w:r>
      <w:r w:rsidR="006845AC">
        <w:t>. Program to demonstrate the User-Defined Exceptions.</w:t>
      </w:r>
      <w:bookmarkEnd w:id="84"/>
    </w:p>
    <w:p w:rsidR="006845AC" w:rsidRDefault="006845AC" w:rsidP="006845AC">
      <w:pPr>
        <w:pStyle w:val="SourceCode"/>
      </w:pPr>
      <w:r>
        <w:t>class MyException extends Exception {</w:t>
      </w:r>
    </w:p>
    <w:p w:rsidR="006845AC" w:rsidRDefault="006845AC" w:rsidP="006845AC">
      <w:pPr>
        <w:pStyle w:val="SourceCode"/>
      </w:pPr>
      <w:r>
        <w:t xml:space="preserve">    public MyException() { super(); }</w:t>
      </w:r>
    </w:p>
    <w:p w:rsidR="006845AC" w:rsidRDefault="006845AC" w:rsidP="006845AC">
      <w:pPr>
        <w:pStyle w:val="SourceCode"/>
      </w:pPr>
      <w:r>
        <w:t xml:space="preserve">    public MyException(String s) { super(s); }</w:t>
      </w:r>
    </w:p>
    <w:p w:rsidR="006845AC" w:rsidRDefault="006845AC" w:rsidP="006845AC">
      <w:pPr>
        <w:pStyle w:val="SourceCode"/>
      </w:pPr>
      <w:r>
        <w:t>}</w:t>
      </w:r>
    </w:p>
    <w:p w:rsidR="006845AC" w:rsidRDefault="006845AC" w:rsidP="006845AC">
      <w:pPr>
        <w:pStyle w:val="SourceCode"/>
      </w:pPr>
      <w:r>
        <w:t>class MyOtherException extends Exception {</w:t>
      </w:r>
    </w:p>
    <w:p w:rsidR="006845AC" w:rsidRDefault="006845AC" w:rsidP="006845AC">
      <w:pPr>
        <w:pStyle w:val="SourceCode"/>
      </w:pPr>
      <w:r>
        <w:t xml:space="preserve">    public MyOtherException() { super(); }</w:t>
      </w:r>
    </w:p>
    <w:p w:rsidR="006845AC" w:rsidRDefault="006845AC" w:rsidP="006845AC">
      <w:pPr>
        <w:pStyle w:val="SourceCode"/>
      </w:pPr>
      <w:r>
        <w:t xml:space="preserve">    public MyOtherException(String s) { super(s); }</w:t>
      </w:r>
    </w:p>
    <w:p w:rsidR="006845AC" w:rsidRDefault="006845AC" w:rsidP="006845AC">
      <w:pPr>
        <w:pStyle w:val="SourceCode"/>
      </w:pPr>
      <w:r>
        <w:t>}</w:t>
      </w:r>
    </w:p>
    <w:p w:rsidR="006845AC" w:rsidRDefault="006845AC" w:rsidP="006845AC">
      <w:pPr>
        <w:pStyle w:val="SourceCode"/>
      </w:pPr>
      <w:r>
        <w:t>class MySubException extends MyException {</w:t>
      </w:r>
    </w:p>
    <w:p w:rsidR="006845AC" w:rsidRDefault="006845AC" w:rsidP="006845AC">
      <w:pPr>
        <w:pStyle w:val="SourceCode"/>
      </w:pPr>
      <w:r>
        <w:t xml:space="preserve">    public MySubException() { super(); }</w:t>
      </w:r>
    </w:p>
    <w:p w:rsidR="006845AC" w:rsidRDefault="006845AC" w:rsidP="006845AC">
      <w:pPr>
        <w:pStyle w:val="SourceCode"/>
      </w:pPr>
      <w:r>
        <w:t xml:space="preserve">    public MySubException(String s) { super(s); }</w:t>
      </w:r>
    </w:p>
    <w:p w:rsidR="006845AC" w:rsidRDefault="006845AC" w:rsidP="006845AC">
      <w:pPr>
        <w:pStyle w:val="SourceCode"/>
      </w:pPr>
      <w:r>
        <w:t>}</w:t>
      </w:r>
    </w:p>
    <w:p w:rsidR="006845AC" w:rsidRDefault="006845AC" w:rsidP="006845AC">
      <w:pPr>
        <w:pStyle w:val="SourceCode"/>
      </w:pPr>
      <w:r>
        <w:t xml:space="preserve">public class throwtest {    </w:t>
      </w:r>
    </w:p>
    <w:p w:rsidR="006845AC" w:rsidRDefault="006845AC" w:rsidP="006845AC">
      <w:pPr>
        <w:pStyle w:val="SourceCode"/>
      </w:pPr>
      <w:r>
        <w:t xml:space="preserve">    public static void main(String argv[]) {</w:t>
      </w:r>
    </w:p>
    <w:p w:rsidR="006845AC" w:rsidRDefault="006845AC" w:rsidP="006845AC">
      <w:pPr>
        <w:pStyle w:val="SourceCode"/>
      </w:pPr>
      <w:r>
        <w:t xml:space="preserve">        int i;</w:t>
      </w:r>
    </w:p>
    <w:p w:rsidR="006845AC" w:rsidRDefault="006845AC" w:rsidP="006845AC">
      <w:pPr>
        <w:pStyle w:val="SourceCode"/>
      </w:pPr>
      <w:r>
        <w:t xml:space="preserve">        try {</w:t>
      </w:r>
    </w:p>
    <w:p w:rsidR="006845AC" w:rsidRDefault="006845AC" w:rsidP="006845AC">
      <w:pPr>
        <w:pStyle w:val="SourceCode"/>
      </w:pPr>
      <w:r>
        <w:t xml:space="preserve">            i = Integer.parseInt(argv[0]);</w:t>
      </w:r>
    </w:p>
    <w:p w:rsidR="006845AC" w:rsidRDefault="006845AC" w:rsidP="006845AC">
      <w:pPr>
        <w:pStyle w:val="SourceCode"/>
      </w:pPr>
      <w:r>
        <w:t xml:space="preserve">        }</w:t>
      </w:r>
    </w:p>
    <w:p w:rsidR="006845AC" w:rsidRDefault="006845AC" w:rsidP="006845AC">
      <w:pPr>
        <w:pStyle w:val="SourceCode"/>
      </w:pPr>
      <w:r>
        <w:t xml:space="preserve">        catch (ArrayIndexOutOfBoundsException e) { // argv is empty</w:t>
      </w:r>
    </w:p>
    <w:p w:rsidR="006845AC" w:rsidRDefault="006845AC" w:rsidP="006845AC">
      <w:pPr>
        <w:pStyle w:val="SourceCode"/>
      </w:pPr>
      <w:r>
        <w:t xml:space="preserve">            System.out.println("Must specify an argument");</w:t>
      </w:r>
    </w:p>
    <w:p w:rsidR="006845AC" w:rsidRDefault="006845AC" w:rsidP="006845AC">
      <w:pPr>
        <w:pStyle w:val="SourceCode"/>
      </w:pPr>
      <w:r>
        <w:t xml:space="preserve">            return;</w:t>
      </w:r>
    </w:p>
    <w:p w:rsidR="006845AC" w:rsidRDefault="006845AC" w:rsidP="006845AC">
      <w:pPr>
        <w:pStyle w:val="SourceCode"/>
      </w:pPr>
      <w:r>
        <w:t xml:space="preserve">        }</w:t>
      </w:r>
    </w:p>
    <w:p w:rsidR="006845AC" w:rsidRDefault="006845AC" w:rsidP="006845AC">
      <w:pPr>
        <w:pStyle w:val="SourceCode"/>
      </w:pPr>
      <w:r>
        <w:t xml:space="preserve">        catch (NumberFormatException e) { // argv[0] isn't an integer</w:t>
      </w:r>
    </w:p>
    <w:p w:rsidR="006845AC" w:rsidRDefault="006845AC" w:rsidP="006845AC">
      <w:pPr>
        <w:pStyle w:val="SourceCode"/>
      </w:pPr>
      <w:r>
        <w:t xml:space="preserve">            System.out.println("Must specify an integer argument.");</w:t>
      </w:r>
    </w:p>
    <w:p w:rsidR="006845AC" w:rsidRDefault="006845AC" w:rsidP="006845AC">
      <w:pPr>
        <w:pStyle w:val="SourceCode"/>
      </w:pPr>
      <w:r>
        <w:t xml:space="preserve">            return;</w:t>
      </w:r>
    </w:p>
    <w:p w:rsidR="006845AC" w:rsidRDefault="006845AC" w:rsidP="006845AC">
      <w:pPr>
        <w:pStyle w:val="SourceCode"/>
      </w:pPr>
      <w:r>
        <w:t xml:space="preserve">        }</w:t>
      </w:r>
    </w:p>
    <w:p w:rsidR="006845AC" w:rsidRDefault="006845AC" w:rsidP="006845AC">
      <w:pPr>
        <w:pStyle w:val="SourceCode"/>
      </w:pPr>
      <w:r>
        <w:t xml:space="preserve">        // Now, pass that integer to method a().</w:t>
      </w:r>
    </w:p>
    <w:p w:rsidR="006845AC" w:rsidRDefault="006845AC" w:rsidP="006845AC">
      <w:pPr>
        <w:pStyle w:val="SourceCode"/>
      </w:pPr>
      <w:r>
        <w:t xml:space="preserve">        a(i);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Default="006845AC" w:rsidP="006845AC">
      <w:pPr>
        <w:pStyle w:val="SourceCode"/>
      </w:pPr>
      <w:r>
        <w:t>public static void a(int i) {</w:t>
      </w:r>
    </w:p>
    <w:p w:rsidR="006845AC" w:rsidRDefault="006845AC" w:rsidP="006845AC">
      <w:pPr>
        <w:pStyle w:val="SourceCode"/>
      </w:pPr>
      <w:r>
        <w:t xml:space="preserve">        try {</w:t>
      </w:r>
    </w:p>
    <w:p w:rsidR="006845AC" w:rsidRDefault="006845AC" w:rsidP="006845AC">
      <w:pPr>
        <w:pStyle w:val="SourceCode"/>
      </w:pPr>
      <w:r>
        <w:t xml:space="preserve">            b(i);</w:t>
      </w:r>
    </w:p>
    <w:p w:rsidR="006845AC" w:rsidRDefault="006845AC" w:rsidP="006845AC">
      <w:pPr>
        <w:pStyle w:val="SourceCode"/>
      </w:pPr>
      <w:r>
        <w:t xml:space="preserve">        }</w:t>
      </w:r>
    </w:p>
    <w:p w:rsidR="006845AC" w:rsidRDefault="006845AC" w:rsidP="006845AC">
      <w:pPr>
        <w:pStyle w:val="SourceCode"/>
      </w:pPr>
      <w:r>
        <w:t xml:space="preserve">        catch (MyException e) {                              // Point 1.</w:t>
      </w:r>
    </w:p>
    <w:p w:rsidR="006845AC" w:rsidRDefault="006845AC" w:rsidP="006845AC">
      <w:pPr>
        <w:pStyle w:val="SourceCode"/>
      </w:pPr>
      <w:r>
        <w:t xml:space="preserve">            // Here we handle MyException and </w:t>
      </w:r>
    </w:p>
    <w:p w:rsidR="006845AC" w:rsidRDefault="006845AC" w:rsidP="006845AC">
      <w:pPr>
        <w:pStyle w:val="SourceCode"/>
      </w:pPr>
      <w:r>
        <w:t xml:space="preserve">            // its subclass MyOtherException</w:t>
      </w:r>
    </w:p>
    <w:p w:rsidR="006845AC" w:rsidRDefault="006845AC" w:rsidP="006845AC">
      <w:pPr>
        <w:pStyle w:val="SourceCode"/>
      </w:pPr>
      <w:r>
        <w:lastRenderedPageBreak/>
        <w:t xml:space="preserve">            if (e instanceof MySubException)</w:t>
      </w:r>
    </w:p>
    <w:p w:rsidR="006845AC" w:rsidRDefault="006845AC" w:rsidP="006845AC">
      <w:pPr>
        <w:pStyle w:val="SourceCode"/>
      </w:pPr>
      <w:r>
        <w:t xml:space="preserve">                System.out.print("MySubException: ");</w:t>
      </w:r>
    </w:p>
    <w:p w:rsidR="006845AC" w:rsidRDefault="006845AC" w:rsidP="006845AC">
      <w:pPr>
        <w:pStyle w:val="SourceCode"/>
      </w:pPr>
      <w:r>
        <w:t xml:space="preserve">            else</w:t>
      </w:r>
    </w:p>
    <w:p w:rsidR="006845AC" w:rsidRDefault="006845AC" w:rsidP="006845AC">
      <w:pPr>
        <w:pStyle w:val="SourceCode"/>
      </w:pPr>
      <w:r>
        <w:t xml:space="preserve">                System.out.print("MyException: ");</w:t>
      </w:r>
    </w:p>
    <w:p w:rsidR="006845AC" w:rsidRDefault="006845AC" w:rsidP="006845AC">
      <w:pPr>
        <w:pStyle w:val="SourceCode"/>
      </w:pPr>
      <w:r>
        <w:t xml:space="preserve">            System.out.println(e.getMessage());</w:t>
      </w:r>
    </w:p>
    <w:p w:rsidR="006845AC" w:rsidRDefault="006845AC" w:rsidP="006845AC">
      <w:pPr>
        <w:pStyle w:val="SourceCode"/>
      </w:pPr>
      <w:r>
        <w:t xml:space="preserve">            System.out.println("Handled at point 1");</w:t>
      </w:r>
    </w:p>
    <w:p w:rsidR="006845AC" w:rsidRDefault="006845AC" w:rsidP="006845AC">
      <w:pPr>
        <w:pStyle w:val="SourceCode"/>
      </w:pPr>
      <w:r>
        <w:t xml:space="preserve">        }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Default="006845AC" w:rsidP="006845AC">
      <w:pPr>
        <w:pStyle w:val="SourceCode"/>
      </w:pPr>
      <w:r>
        <w:t>public static void b(int i) throws MyException {</w:t>
      </w:r>
    </w:p>
    <w:p w:rsidR="006845AC" w:rsidRDefault="006845AC" w:rsidP="006845AC">
      <w:pPr>
        <w:pStyle w:val="SourceCode"/>
      </w:pPr>
      <w:r>
        <w:t xml:space="preserve">        int result;</w:t>
      </w:r>
    </w:p>
    <w:p w:rsidR="006845AC" w:rsidRDefault="006845AC" w:rsidP="006845AC">
      <w:pPr>
        <w:pStyle w:val="SourceCode"/>
      </w:pPr>
      <w:r>
        <w:t xml:space="preserve">        try {</w:t>
      </w:r>
    </w:p>
    <w:p w:rsidR="006845AC" w:rsidRDefault="006845AC" w:rsidP="006845AC">
      <w:pPr>
        <w:pStyle w:val="SourceCode"/>
      </w:pPr>
      <w:r>
        <w:t xml:space="preserve">            System.out.print("i = " + i);</w:t>
      </w:r>
    </w:p>
    <w:p w:rsidR="006845AC" w:rsidRDefault="006845AC" w:rsidP="006845AC">
      <w:pPr>
        <w:pStyle w:val="SourceCode"/>
      </w:pPr>
      <w:r>
        <w:t xml:space="preserve">            result = c(i);</w:t>
      </w:r>
    </w:p>
    <w:p w:rsidR="006845AC" w:rsidRDefault="006845AC" w:rsidP="006845AC">
      <w:pPr>
        <w:pStyle w:val="SourceCode"/>
      </w:pPr>
      <w:r>
        <w:t xml:space="preserve">            System.out.print(" c(i) = " + result);</w:t>
      </w:r>
    </w:p>
    <w:p w:rsidR="006845AC" w:rsidRDefault="006845AC" w:rsidP="006845AC">
      <w:pPr>
        <w:pStyle w:val="SourceCode"/>
      </w:pPr>
      <w:r>
        <w:t xml:space="preserve">        }</w:t>
      </w:r>
    </w:p>
    <w:p w:rsidR="006845AC" w:rsidRDefault="006845AC" w:rsidP="006845AC">
      <w:pPr>
        <w:pStyle w:val="SourceCode"/>
      </w:pPr>
      <w:r>
        <w:t xml:space="preserve">        catch (MyOtherException e) {                          // Point 2</w:t>
      </w:r>
    </w:p>
    <w:p w:rsidR="006845AC" w:rsidRDefault="006845AC" w:rsidP="006845AC">
      <w:pPr>
        <w:pStyle w:val="SourceCode"/>
      </w:pPr>
      <w:r>
        <w:t xml:space="preserve">            // Handle MyOtherException exceptions:</w:t>
      </w:r>
    </w:p>
    <w:p w:rsidR="006845AC" w:rsidRDefault="006845AC" w:rsidP="006845AC">
      <w:pPr>
        <w:pStyle w:val="SourceCode"/>
      </w:pPr>
      <w:r>
        <w:t xml:space="preserve">            System.out.println("MyOtherException: " + e.getMessage());</w:t>
      </w:r>
    </w:p>
    <w:p w:rsidR="006845AC" w:rsidRDefault="006845AC" w:rsidP="006845AC">
      <w:pPr>
        <w:pStyle w:val="SourceCode"/>
      </w:pPr>
      <w:r>
        <w:t xml:space="preserve">            System.out.println("Handled at point 2");</w:t>
      </w:r>
    </w:p>
    <w:p w:rsidR="006845AC" w:rsidRDefault="006845AC" w:rsidP="006845AC">
      <w:pPr>
        <w:pStyle w:val="SourceCode"/>
      </w:pPr>
      <w:r>
        <w:t xml:space="preserve">        }</w:t>
      </w:r>
    </w:p>
    <w:p w:rsidR="006845AC" w:rsidRDefault="006845AC" w:rsidP="006845AC">
      <w:pPr>
        <w:pStyle w:val="SourceCode"/>
      </w:pPr>
      <w:r>
        <w:t xml:space="preserve">        finally {</w:t>
      </w:r>
    </w:p>
    <w:p w:rsidR="006845AC" w:rsidRDefault="006845AC" w:rsidP="006845AC">
      <w:pPr>
        <w:pStyle w:val="SourceCode"/>
      </w:pPr>
      <w:r>
        <w:t xml:space="preserve">            // Terminate the output we printed above with a newline.</w:t>
      </w:r>
    </w:p>
    <w:p w:rsidR="006845AC" w:rsidRDefault="006845AC" w:rsidP="006845AC">
      <w:pPr>
        <w:pStyle w:val="SourceCode"/>
      </w:pPr>
      <w:r>
        <w:t xml:space="preserve">            System.out.print("\n");</w:t>
      </w:r>
    </w:p>
    <w:p w:rsidR="006845AC" w:rsidRDefault="006845AC" w:rsidP="006845AC">
      <w:pPr>
        <w:pStyle w:val="SourceCode"/>
      </w:pPr>
      <w:r>
        <w:t xml:space="preserve">        }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Default="006845AC" w:rsidP="006845AC">
      <w:pPr>
        <w:pStyle w:val="SourceCode"/>
      </w:pPr>
      <w:r>
        <w:t>public static int c(int i) throws MyException, MyOtherException {</w:t>
      </w:r>
    </w:p>
    <w:p w:rsidR="006845AC" w:rsidRDefault="006845AC" w:rsidP="006845AC">
      <w:pPr>
        <w:pStyle w:val="SourceCode"/>
      </w:pPr>
      <w:r>
        <w:t xml:space="preserve">        switch (i) {</w:t>
      </w:r>
    </w:p>
    <w:p w:rsidR="006845AC" w:rsidRDefault="006845AC" w:rsidP="006845AC">
      <w:pPr>
        <w:pStyle w:val="SourceCode"/>
      </w:pPr>
      <w:r>
        <w:t xml:space="preserve">            case 0: // processing resumes at point 1 above</w:t>
      </w:r>
    </w:p>
    <w:p w:rsidR="006845AC" w:rsidRDefault="006845AC" w:rsidP="006845AC">
      <w:pPr>
        <w:pStyle w:val="SourceCode"/>
      </w:pPr>
      <w:r>
        <w:t xml:space="preserve">                throw new MyException("input too low");</w:t>
      </w:r>
    </w:p>
    <w:p w:rsidR="006845AC" w:rsidRDefault="006845AC" w:rsidP="006845AC">
      <w:pPr>
        <w:pStyle w:val="SourceCode"/>
      </w:pPr>
      <w:r>
        <w:t xml:space="preserve">            case 1: // processing resumes at point 1 above</w:t>
      </w:r>
    </w:p>
    <w:p w:rsidR="006845AC" w:rsidRDefault="006845AC" w:rsidP="006845AC">
      <w:pPr>
        <w:pStyle w:val="SourceCode"/>
      </w:pPr>
      <w:r>
        <w:t xml:space="preserve">                throw new MySubException("input still too low");</w:t>
      </w:r>
    </w:p>
    <w:p w:rsidR="006845AC" w:rsidRDefault="006845AC" w:rsidP="006845AC">
      <w:pPr>
        <w:pStyle w:val="SourceCode"/>
      </w:pPr>
      <w:r>
        <w:t xml:space="preserve">            case 99:// processing resumes at point 2 above</w:t>
      </w:r>
    </w:p>
    <w:p w:rsidR="006845AC" w:rsidRDefault="006845AC" w:rsidP="006845AC">
      <w:pPr>
        <w:pStyle w:val="SourceCode"/>
      </w:pPr>
      <w:r>
        <w:t xml:space="preserve">                throw new MyOtherException("input too high");</w:t>
      </w:r>
    </w:p>
    <w:p w:rsidR="006845AC" w:rsidRDefault="006845AC" w:rsidP="006845AC">
      <w:pPr>
        <w:pStyle w:val="SourceCode"/>
      </w:pPr>
      <w:r>
        <w:t xml:space="preserve">            default:</w:t>
      </w:r>
    </w:p>
    <w:p w:rsidR="006845AC" w:rsidRDefault="006845AC" w:rsidP="006845AC">
      <w:pPr>
        <w:pStyle w:val="SourceCode"/>
      </w:pPr>
      <w:r>
        <w:t xml:space="preserve">                return i*i;</w:t>
      </w:r>
    </w:p>
    <w:p w:rsidR="006845AC" w:rsidRDefault="006845AC" w:rsidP="006845AC">
      <w:pPr>
        <w:pStyle w:val="SourceCode"/>
      </w:pPr>
      <w:r>
        <w:t xml:space="preserve">        }</w:t>
      </w:r>
    </w:p>
    <w:p w:rsidR="006845AC" w:rsidRDefault="006845AC" w:rsidP="006845AC">
      <w:pPr>
        <w:pStyle w:val="SourceCode"/>
      </w:pPr>
      <w:r>
        <w:t xml:space="preserve">    }</w:t>
      </w:r>
    </w:p>
    <w:p w:rsidR="006845AC" w:rsidRPr="006845AC" w:rsidRDefault="006845AC" w:rsidP="006845AC">
      <w:pPr>
        <w:pStyle w:val="SourceCode"/>
      </w:pPr>
      <w:r>
        <w:t>}</w:t>
      </w:r>
    </w:p>
    <w:p w:rsidR="00A816AF" w:rsidRPr="00DD09E7" w:rsidRDefault="001C1108" w:rsidP="00DD09E7">
      <w:pPr>
        <w:pStyle w:val="Heading1"/>
      </w:pPr>
      <w:bookmarkStart w:id="85" w:name="_Toc278736242"/>
      <w:r>
        <w:t>53</w:t>
      </w:r>
      <w:r w:rsidR="0004671D">
        <w:t xml:space="preserve">. </w:t>
      </w:r>
      <w:r w:rsidR="0004671D" w:rsidRPr="00DD09E7">
        <w:rPr>
          <w:caps w:val="0"/>
        </w:rPr>
        <w:t>Program to implement bitwise operators</w:t>
      </w:r>
      <w:bookmarkEnd w:id="83"/>
      <w:bookmarkEnd w:id="85"/>
    </w:p>
    <w:p w:rsidR="00A816AF" w:rsidRPr="0033434F" w:rsidRDefault="00A816AF" w:rsidP="0033434F">
      <w:pPr>
        <w:pStyle w:val="SourceCode"/>
      </w:pPr>
      <w:r w:rsidRPr="0033434F">
        <w:t>import java.util.*;</w:t>
      </w:r>
    </w:p>
    <w:p w:rsidR="00A816AF" w:rsidRPr="0033434F" w:rsidRDefault="00A816AF" w:rsidP="0033434F">
      <w:pPr>
        <w:pStyle w:val="SourceCode"/>
      </w:pPr>
      <w:r w:rsidRPr="0033434F">
        <w:t>public class q5{</w:t>
      </w:r>
    </w:p>
    <w:p w:rsidR="00A816AF" w:rsidRPr="0033434F" w:rsidRDefault="00A816AF" w:rsidP="0033434F">
      <w:pPr>
        <w:pStyle w:val="SourceCode"/>
      </w:pPr>
      <w:r w:rsidRPr="0033434F">
        <w:tab/>
        <w:t>public static void main(String args[])</w:t>
      </w:r>
    </w:p>
    <w:p w:rsidR="00A816AF" w:rsidRPr="0033434F" w:rsidRDefault="00A816AF" w:rsidP="0033434F">
      <w:pPr>
        <w:pStyle w:val="SourceCode"/>
      </w:pPr>
      <w:r w:rsidRPr="0033434F">
        <w:t>{</w:t>
      </w:r>
    </w:p>
    <w:p w:rsidR="00A816AF" w:rsidRPr="0033434F" w:rsidRDefault="00A816AF" w:rsidP="0033434F">
      <w:pPr>
        <w:pStyle w:val="SourceCode"/>
      </w:pPr>
      <w:r w:rsidRPr="0033434F">
        <w:t>Scanner in=new Scanner(System.in);</w:t>
      </w:r>
    </w:p>
    <w:p w:rsidR="00A816AF" w:rsidRPr="0033434F" w:rsidRDefault="00A816AF" w:rsidP="0033434F">
      <w:pPr>
        <w:pStyle w:val="SourceCode"/>
      </w:pPr>
      <w:r w:rsidRPr="0033434F">
        <w:t>System.out.println("ENTER TWO NOS::");</w:t>
      </w:r>
    </w:p>
    <w:p w:rsidR="00A816AF" w:rsidRPr="0033434F" w:rsidRDefault="00A816AF" w:rsidP="0033434F">
      <w:pPr>
        <w:pStyle w:val="SourceCode"/>
      </w:pPr>
      <w:r w:rsidRPr="0033434F">
        <w:t>int a,b;</w:t>
      </w:r>
    </w:p>
    <w:p w:rsidR="00A816AF" w:rsidRPr="0033434F" w:rsidRDefault="00A816AF" w:rsidP="0033434F">
      <w:pPr>
        <w:pStyle w:val="SourceCode"/>
      </w:pPr>
      <w:r w:rsidRPr="0033434F">
        <w:t>a=in.nextInt();</w:t>
      </w:r>
    </w:p>
    <w:p w:rsidR="00A816AF" w:rsidRPr="0033434F" w:rsidRDefault="00A816AF" w:rsidP="0033434F">
      <w:pPr>
        <w:pStyle w:val="SourceCode"/>
      </w:pPr>
      <w:r w:rsidRPr="0033434F">
        <w:t>b=in.nextInt();</w:t>
      </w:r>
    </w:p>
    <w:p w:rsidR="00A816AF" w:rsidRPr="0033434F" w:rsidRDefault="00A816AF" w:rsidP="0033434F">
      <w:pPr>
        <w:pStyle w:val="SourceCode"/>
      </w:pPr>
      <w:r w:rsidRPr="0033434F">
        <w:t>System.out.println("BITWISE OR="+(a|b));</w:t>
      </w:r>
    </w:p>
    <w:p w:rsidR="00A816AF" w:rsidRPr="0033434F" w:rsidRDefault="00A816AF" w:rsidP="0033434F">
      <w:pPr>
        <w:pStyle w:val="SourceCode"/>
      </w:pPr>
      <w:r w:rsidRPr="0033434F">
        <w:t>System.out.println("BITWISE AND="+(a&amp;b));</w:t>
      </w:r>
    </w:p>
    <w:p w:rsidR="00A816AF" w:rsidRPr="0033434F" w:rsidRDefault="00A816AF" w:rsidP="0033434F">
      <w:pPr>
        <w:pStyle w:val="SourceCode"/>
      </w:pPr>
      <w:r w:rsidRPr="0033434F">
        <w:t>System.out.println("BITWISE NOT OF a="+(~a));</w:t>
      </w:r>
    </w:p>
    <w:p w:rsidR="00A816AF" w:rsidRPr="0033434F" w:rsidRDefault="00A816AF" w:rsidP="0033434F">
      <w:pPr>
        <w:pStyle w:val="SourceCode"/>
      </w:pPr>
      <w:r w:rsidRPr="0033434F">
        <w:t>System.out.println("BITWISE NOT OF b="+(~b));</w:t>
      </w:r>
    </w:p>
    <w:p w:rsidR="00A816AF" w:rsidRPr="0033434F" w:rsidRDefault="00A816AF" w:rsidP="0033434F">
      <w:pPr>
        <w:pStyle w:val="SourceCode"/>
      </w:pPr>
      <w:r w:rsidRPr="0033434F">
        <w:t>System.out.println("BITWISE XOR="+(a^b));</w:t>
      </w:r>
    </w:p>
    <w:p w:rsidR="00A816AF" w:rsidRPr="0033434F" w:rsidRDefault="00A816AF" w:rsidP="0033434F">
      <w:pPr>
        <w:pStyle w:val="SourceCode"/>
      </w:pPr>
      <w:r w:rsidRPr="0033434F">
        <w:t>}}</w:t>
      </w:r>
    </w:p>
    <w:p w:rsidR="005C742E" w:rsidRDefault="005C742E" w:rsidP="0033434F">
      <w:pPr>
        <w:pStyle w:val="SourceCode"/>
      </w:pPr>
    </w:p>
    <w:p w:rsidR="00A816AF" w:rsidRPr="0033434F" w:rsidRDefault="00A816AF" w:rsidP="0033434F">
      <w:pPr>
        <w:pStyle w:val="SourceCode"/>
      </w:pPr>
      <w:r w:rsidRPr="0033434F">
        <w:t>OUTPUT</w:t>
      </w:r>
    </w:p>
    <w:p w:rsidR="00A816AF" w:rsidRPr="0033434F" w:rsidRDefault="00A816AF" w:rsidP="0033434F">
      <w:pPr>
        <w:pStyle w:val="SourceCode"/>
      </w:pPr>
      <w:r w:rsidRPr="0033434F">
        <w:t>ENTER TWO NOS::20    30</w:t>
      </w:r>
    </w:p>
    <w:p w:rsidR="00A816AF" w:rsidRPr="0033434F" w:rsidRDefault="00A816AF" w:rsidP="0033434F">
      <w:pPr>
        <w:pStyle w:val="SourceCode"/>
      </w:pPr>
      <w:r w:rsidRPr="0033434F">
        <w:t>BITWISE OR=30</w:t>
      </w:r>
    </w:p>
    <w:p w:rsidR="00A816AF" w:rsidRPr="0033434F" w:rsidRDefault="00A816AF" w:rsidP="0033434F">
      <w:pPr>
        <w:pStyle w:val="SourceCode"/>
      </w:pPr>
      <w:r w:rsidRPr="0033434F">
        <w:t>BITWISE AND=20</w:t>
      </w:r>
    </w:p>
    <w:p w:rsidR="00A816AF" w:rsidRPr="0033434F" w:rsidRDefault="00A816AF" w:rsidP="0033434F">
      <w:pPr>
        <w:pStyle w:val="SourceCode"/>
      </w:pPr>
      <w:r w:rsidRPr="0033434F">
        <w:lastRenderedPageBreak/>
        <w:t>BITWISE NOT OF a=-21</w:t>
      </w:r>
    </w:p>
    <w:p w:rsidR="00A816AF" w:rsidRPr="0033434F" w:rsidRDefault="00A816AF" w:rsidP="0033434F">
      <w:pPr>
        <w:pStyle w:val="SourceCode"/>
      </w:pPr>
      <w:r w:rsidRPr="0033434F">
        <w:t>BITWISE NOT OF b=-31</w:t>
      </w:r>
    </w:p>
    <w:p w:rsidR="00A816AF" w:rsidRPr="0033434F" w:rsidRDefault="00A816AF" w:rsidP="0033434F">
      <w:pPr>
        <w:pStyle w:val="SourceCode"/>
      </w:pPr>
      <w:r w:rsidRPr="0033434F">
        <w:t>BITWISE XOR=10</w:t>
      </w:r>
    </w:p>
    <w:p w:rsidR="00A816AF" w:rsidRDefault="00A816AF" w:rsidP="0033434F">
      <w:pPr>
        <w:pStyle w:val="SourceCode"/>
      </w:pPr>
    </w:p>
    <w:p w:rsidR="00A24699" w:rsidRDefault="001C1108" w:rsidP="00CF3E7B">
      <w:pPr>
        <w:pStyle w:val="Heading1"/>
      </w:pPr>
      <w:bookmarkStart w:id="86" w:name="_Toc278545461"/>
      <w:bookmarkStart w:id="87" w:name="_Toc278736243"/>
      <w:r>
        <w:t>5</w:t>
      </w:r>
      <w:r w:rsidR="007276C4">
        <w:t>4</w:t>
      </w:r>
      <w:r w:rsidR="00965858">
        <w:t xml:space="preserve">. </w:t>
      </w:r>
      <w:r w:rsidR="00CF3E7B">
        <w:t>WAP to c</w:t>
      </w:r>
      <w:r w:rsidR="00965858" w:rsidRPr="00A24699">
        <w:t xml:space="preserve">reate </w:t>
      </w:r>
      <w:r w:rsidR="00965858">
        <w:t xml:space="preserve">an applet to receive text from </w:t>
      </w:r>
      <w:r w:rsidR="00CF3E7B">
        <w:t>textf</w:t>
      </w:r>
      <w:r w:rsidR="00965858" w:rsidRPr="00A24699">
        <w:t>ield and display</w:t>
      </w:r>
      <w:bookmarkEnd w:id="86"/>
      <w:r w:rsidR="00965858">
        <w:t xml:space="preserve"> </w:t>
      </w:r>
      <w:r w:rsidR="00965858" w:rsidRPr="00A24699">
        <w:t>on applet</w:t>
      </w:r>
      <w:bookmarkEnd w:id="87"/>
    </w:p>
    <w:p w:rsidR="00A24699" w:rsidRDefault="00A24699" w:rsidP="00A24699">
      <w:pPr>
        <w:rPr>
          <w:sz w:val="22"/>
          <w:szCs w:val="22"/>
        </w:rPr>
      </w:pPr>
    </w:p>
    <w:p w:rsidR="00A24699" w:rsidRPr="0033434F" w:rsidRDefault="00A24699" w:rsidP="0033434F">
      <w:pPr>
        <w:pStyle w:val="SourceCode"/>
      </w:pPr>
      <w:r w:rsidRPr="0033434F">
        <w:t>import java.awt.*;</w:t>
      </w:r>
    </w:p>
    <w:p w:rsidR="00A24699" w:rsidRPr="0033434F" w:rsidRDefault="00A24699" w:rsidP="0033434F">
      <w:pPr>
        <w:pStyle w:val="SourceCode"/>
      </w:pPr>
      <w:r w:rsidRPr="0033434F">
        <w:t>import java.awt.event.*;</w:t>
      </w:r>
    </w:p>
    <w:p w:rsidR="00A24699" w:rsidRPr="0033434F" w:rsidRDefault="00A24699" w:rsidP="0033434F">
      <w:pPr>
        <w:pStyle w:val="SourceCode"/>
      </w:pPr>
      <w:r w:rsidRPr="0033434F">
        <w:t>import java.applet.*;</w:t>
      </w:r>
    </w:p>
    <w:p w:rsidR="00A24699" w:rsidRPr="0033434F" w:rsidRDefault="00A24699" w:rsidP="0033434F">
      <w:pPr>
        <w:pStyle w:val="SourceCode"/>
      </w:pPr>
      <w:r w:rsidRPr="0033434F">
        <w:t>public class appletdemo2 extends Applet implements ActionListener {</w:t>
      </w:r>
    </w:p>
    <w:p w:rsidR="00A24699" w:rsidRPr="0033434F" w:rsidRDefault="00A24699" w:rsidP="0033434F">
      <w:pPr>
        <w:pStyle w:val="SourceCode"/>
      </w:pPr>
      <w:r w:rsidRPr="0033434F">
        <w:t>TextField name;</w:t>
      </w:r>
    </w:p>
    <w:p w:rsidR="00A24699" w:rsidRPr="0033434F" w:rsidRDefault="00A24699" w:rsidP="0033434F">
      <w:pPr>
        <w:pStyle w:val="SourceCode"/>
      </w:pPr>
      <w:r w:rsidRPr="0033434F">
        <w:t>public void init() {</w:t>
      </w:r>
    </w:p>
    <w:p w:rsidR="00A24699" w:rsidRPr="0033434F" w:rsidRDefault="00A24699" w:rsidP="0033434F">
      <w:pPr>
        <w:pStyle w:val="SourceCode"/>
      </w:pPr>
      <w:r w:rsidRPr="0033434F">
        <w:t>Label namep = new Label("Enter  Text: ", Label.RIGHT);</w:t>
      </w:r>
    </w:p>
    <w:p w:rsidR="00A24699" w:rsidRPr="0033434F" w:rsidRDefault="00A24699" w:rsidP="0033434F">
      <w:pPr>
        <w:pStyle w:val="SourceCode"/>
      </w:pPr>
      <w:r w:rsidRPr="0033434F">
        <w:t>Button button = new Button("CLEAR TEXT");</w:t>
      </w:r>
    </w:p>
    <w:p w:rsidR="00A24699" w:rsidRPr="0033434F" w:rsidRDefault="00A24699" w:rsidP="0033434F">
      <w:pPr>
        <w:pStyle w:val="SourceCode"/>
      </w:pPr>
      <w:r w:rsidRPr="0033434F">
        <w:t>name = new TextField(12);</w:t>
      </w:r>
    </w:p>
    <w:p w:rsidR="00A24699" w:rsidRPr="0033434F" w:rsidRDefault="00A24699" w:rsidP="0033434F">
      <w:pPr>
        <w:pStyle w:val="SourceCode"/>
      </w:pPr>
      <w:r w:rsidRPr="0033434F">
        <w:t>add(namep);</w:t>
      </w:r>
    </w:p>
    <w:p w:rsidR="00A24699" w:rsidRPr="0033434F" w:rsidRDefault="003C3F8D" w:rsidP="0033434F">
      <w:pPr>
        <w:pStyle w:val="SourceCode"/>
      </w:pP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4258310</wp:posOffset>
            </wp:positionH>
            <wp:positionV relativeFrom="paragraph">
              <wp:posOffset>31750</wp:posOffset>
            </wp:positionV>
            <wp:extent cx="2160270" cy="1662430"/>
            <wp:effectExtent l="1905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xtfield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27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4699" w:rsidRPr="0033434F">
        <w:t>add(name);</w:t>
      </w:r>
    </w:p>
    <w:p w:rsidR="00A24699" w:rsidRPr="0033434F" w:rsidRDefault="00A24699" w:rsidP="0033434F">
      <w:pPr>
        <w:pStyle w:val="SourceCode"/>
      </w:pPr>
      <w:r w:rsidRPr="0033434F">
        <w:t>add(button,BorderLayout.SOUTH);</w:t>
      </w:r>
    </w:p>
    <w:p w:rsidR="00A24699" w:rsidRPr="0033434F" w:rsidRDefault="00A24699" w:rsidP="0033434F">
      <w:pPr>
        <w:pStyle w:val="SourceCode"/>
      </w:pPr>
      <w:r w:rsidRPr="0033434F">
        <w:t>name.addActionListener(this);</w:t>
      </w:r>
    </w:p>
    <w:p w:rsidR="00A24699" w:rsidRPr="0033434F" w:rsidRDefault="00A24699" w:rsidP="0033434F">
      <w:pPr>
        <w:pStyle w:val="SourceCode"/>
      </w:pPr>
      <w:r w:rsidRPr="0033434F">
        <w:t>button.addActionListener(new ActionListener() {</w:t>
      </w:r>
    </w:p>
    <w:p w:rsidR="00A24699" w:rsidRPr="0033434F" w:rsidRDefault="00A24699" w:rsidP="0033434F">
      <w:pPr>
        <w:pStyle w:val="SourceCode"/>
      </w:pPr>
    </w:p>
    <w:p w:rsidR="00A24699" w:rsidRPr="0033434F" w:rsidRDefault="00A24699" w:rsidP="0033434F">
      <w:pPr>
        <w:pStyle w:val="SourceCode"/>
      </w:pPr>
      <w:r w:rsidRPr="0033434F">
        <w:t>public void actionPerformed(ActionEvent e) {</w:t>
      </w:r>
    </w:p>
    <w:p w:rsidR="00A24699" w:rsidRPr="0033434F" w:rsidRDefault="00A24699" w:rsidP="0033434F">
      <w:pPr>
        <w:pStyle w:val="SourceCode"/>
      </w:pPr>
      <w:r w:rsidRPr="0033434F">
        <w:t>name.setText(null);</w:t>
      </w:r>
    </w:p>
    <w:p w:rsidR="00A24699" w:rsidRPr="0033434F" w:rsidRDefault="00A24699" w:rsidP="0033434F">
      <w:pPr>
        <w:pStyle w:val="SourceCode"/>
      </w:pPr>
      <w:r w:rsidRPr="0033434F">
        <w:t>repaint();</w:t>
      </w:r>
    </w:p>
    <w:p w:rsidR="00A24699" w:rsidRPr="0033434F" w:rsidRDefault="00A24699" w:rsidP="0033434F">
      <w:pPr>
        <w:pStyle w:val="SourceCode"/>
      </w:pPr>
      <w:r w:rsidRPr="0033434F">
        <w:t>}});}</w:t>
      </w:r>
    </w:p>
    <w:p w:rsidR="00A24699" w:rsidRPr="0033434F" w:rsidRDefault="00A24699" w:rsidP="0033434F">
      <w:pPr>
        <w:pStyle w:val="SourceCode"/>
      </w:pPr>
      <w:r w:rsidRPr="0033434F">
        <w:t>public void actionPerformed(ActionEvent ae) {</w:t>
      </w:r>
    </w:p>
    <w:p w:rsidR="00A24699" w:rsidRPr="0033434F" w:rsidRDefault="00A24699" w:rsidP="0033434F">
      <w:pPr>
        <w:pStyle w:val="SourceCode"/>
      </w:pPr>
      <w:r w:rsidRPr="0033434F">
        <w:t>repaint();</w:t>
      </w:r>
    </w:p>
    <w:p w:rsidR="00A24699" w:rsidRPr="0033434F" w:rsidRDefault="00CF3E7B" w:rsidP="0033434F">
      <w:pPr>
        <w:pStyle w:val="SourceCode"/>
      </w:pPr>
      <w:r w:rsidRPr="0033434F">
        <w:t>}</w:t>
      </w:r>
    </w:p>
    <w:p w:rsidR="00A24699" w:rsidRPr="0033434F" w:rsidRDefault="00CF3E7B" w:rsidP="0033434F">
      <w:pPr>
        <w:pStyle w:val="SourceCode"/>
      </w:pPr>
      <w:r w:rsidRPr="0033434F">
        <w:t>public void paint(Graphics g) {</w:t>
      </w:r>
    </w:p>
    <w:p w:rsidR="00A24699" w:rsidRPr="0033434F" w:rsidRDefault="00A24699" w:rsidP="0033434F">
      <w:pPr>
        <w:pStyle w:val="SourceCode"/>
      </w:pPr>
      <w:r w:rsidRPr="0033434F">
        <w:t>g.drawString("Your text is : " + name.getText(), 6, 60);</w:t>
      </w:r>
    </w:p>
    <w:p w:rsidR="00A24699" w:rsidRPr="0033434F" w:rsidRDefault="00A24699" w:rsidP="0033434F">
      <w:pPr>
        <w:pStyle w:val="SourceCode"/>
      </w:pPr>
      <w:r w:rsidRPr="0033434F">
        <w:t>}}</w:t>
      </w:r>
    </w:p>
    <w:p w:rsidR="00CF3E7B" w:rsidRPr="0033434F" w:rsidRDefault="00CF3E7B" w:rsidP="0033434F">
      <w:pPr>
        <w:pStyle w:val="SourceCode"/>
      </w:pPr>
    </w:p>
    <w:p w:rsidR="00567AE4" w:rsidRDefault="001C1108" w:rsidP="00DD09E7">
      <w:pPr>
        <w:pStyle w:val="Heading1"/>
      </w:pPr>
      <w:bookmarkStart w:id="88" w:name="_Toc278736244"/>
      <w:bookmarkStart w:id="89" w:name="_Toc278545462"/>
      <w:r>
        <w:t>5</w:t>
      </w:r>
      <w:r w:rsidR="007276C4">
        <w:t>5</w:t>
      </w:r>
      <w:r w:rsidR="00250600">
        <w:t>. Program to create Menu in a Frame.</w:t>
      </w:r>
      <w:bookmarkEnd w:id="88"/>
    </w:p>
    <w:p w:rsidR="00250600" w:rsidRPr="00250600" w:rsidRDefault="00250600" w:rsidP="00250600">
      <w:r>
        <w:t>// done in question 39</w:t>
      </w:r>
    </w:p>
    <w:p w:rsidR="00561C6C" w:rsidRPr="00C100EE" w:rsidRDefault="007276C4" w:rsidP="00C100EE">
      <w:pPr>
        <w:pStyle w:val="Heading1"/>
      </w:pPr>
      <w:bookmarkStart w:id="90" w:name="_Toc278736245"/>
      <w:r>
        <w:t>56</w:t>
      </w:r>
      <w:r w:rsidR="00567AE4" w:rsidRPr="00C100EE">
        <w:t>. Program to implement Vector class</w:t>
      </w:r>
      <w:bookmarkEnd w:id="89"/>
      <w:bookmarkEnd w:id="90"/>
    </w:p>
    <w:p w:rsidR="00561C6C" w:rsidRPr="0033434F" w:rsidRDefault="00561C6C" w:rsidP="0033434F">
      <w:pPr>
        <w:pStyle w:val="SourceCode"/>
      </w:pPr>
      <w:r w:rsidRPr="0033434F">
        <w:t>import java.util.*;</w:t>
      </w:r>
    </w:p>
    <w:p w:rsidR="00561C6C" w:rsidRPr="0033434F" w:rsidRDefault="00EB23FA" w:rsidP="0033434F">
      <w:pPr>
        <w:pStyle w:val="SourceCode"/>
      </w:pPr>
      <w:r w:rsidRPr="0033434F">
        <w:t>class VectorClass</w:t>
      </w:r>
    </w:p>
    <w:p w:rsidR="00561C6C" w:rsidRPr="0033434F" w:rsidRDefault="00561C6C" w:rsidP="0033434F">
      <w:pPr>
        <w:pStyle w:val="SourceCode"/>
      </w:pPr>
      <w:r w:rsidRPr="0033434F">
        <w:t>{</w:t>
      </w:r>
    </w:p>
    <w:p w:rsidR="00561C6C" w:rsidRPr="0033434F" w:rsidRDefault="00561C6C" w:rsidP="0033434F">
      <w:pPr>
        <w:pStyle w:val="SourceCode"/>
      </w:pPr>
      <w:r w:rsidRPr="0033434F">
        <w:tab/>
        <w:t xml:space="preserve">public static void main(String args[]) </w:t>
      </w:r>
    </w:p>
    <w:p w:rsidR="00561C6C" w:rsidRPr="0033434F" w:rsidRDefault="00561C6C" w:rsidP="0033434F">
      <w:pPr>
        <w:pStyle w:val="SourceCode"/>
      </w:pPr>
      <w:r w:rsidRPr="0033434F">
        <w:tab/>
        <w:t>{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// initial size is 3, increment is 2</w:t>
      </w:r>
    </w:p>
    <w:p w:rsidR="00561C6C" w:rsidRPr="0033434F" w:rsidRDefault="00561C6C" w:rsidP="0033434F">
      <w:pPr>
        <w:pStyle w:val="SourceCode"/>
      </w:pPr>
      <w:r w:rsidRPr="0033434F">
        <w:t>Vector v = new Vector(3, 2);</w:t>
      </w:r>
    </w:p>
    <w:p w:rsidR="00561C6C" w:rsidRPr="0033434F" w:rsidRDefault="00561C6C" w:rsidP="0033434F">
      <w:pPr>
        <w:pStyle w:val="SourceCode"/>
      </w:pPr>
      <w:r w:rsidRPr="0033434F">
        <w:t xml:space="preserve">                    </w:t>
      </w:r>
      <w:r w:rsidRPr="0033434F">
        <w:tab/>
        <w:t>System.out.println("Initial size: " + v.size(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Initial capacity: " +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capacity(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Integer(1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Integer(2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Integer(3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Integer(4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Capacity after four additions: " +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capacity(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Double(5.45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Current capacity: " +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capacity(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Double(6.08));</w:t>
      </w:r>
    </w:p>
    <w:p w:rsidR="00561C6C" w:rsidRPr="0033434F" w:rsidRDefault="00561C6C" w:rsidP="0033434F">
      <w:pPr>
        <w:pStyle w:val="SourceCode"/>
      </w:pPr>
      <w:r w:rsidRPr="0033434F">
        <w:lastRenderedPageBreak/>
        <w:tab/>
      </w:r>
      <w:r w:rsidRPr="0033434F">
        <w:tab/>
        <w:t>v.addElement(new Integer(7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Current capacity: " +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capacity(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Float(9.4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Integer(10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Current capacity: " +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capacity(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Integer(11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v.addElement(new Integer(12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First element: " +(Integer)v.firstElement(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Last element: " +(Integer)v.lastElement()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if(v.contains(new Integer(3)))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Vector contains 3.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// enumerate the elements in the vector.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Enumeration vEnum = v.elements(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"\nElements in vector: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while(vEnum.hasMoreElements())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(vEnum.nextElement() + " ");</w:t>
      </w:r>
    </w:p>
    <w:p w:rsidR="00561C6C" w:rsidRPr="0033434F" w:rsidRDefault="00561C6C" w:rsidP="0033434F">
      <w:pPr>
        <w:pStyle w:val="SourceCode"/>
      </w:pPr>
      <w:r w:rsidRPr="0033434F">
        <w:tab/>
      </w:r>
      <w:r w:rsidRPr="0033434F">
        <w:tab/>
        <w:t>System.out.println();</w:t>
      </w:r>
    </w:p>
    <w:p w:rsidR="00561C6C" w:rsidRPr="0033434F" w:rsidRDefault="00561C6C" w:rsidP="0033434F">
      <w:pPr>
        <w:pStyle w:val="SourceCode"/>
      </w:pPr>
      <w:r w:rsidRPr="0033434F">
        <w:tab/>
        <w:t>}</w:t>
      </w:r>
    </w:p>
    <w:p w:rsidR="00561C6C" w:rsidRPr="0033434F" w:rsidRDefault="00561C6C" w:rsidP="0033434F">
      <w:pPr>
        <w:pStyle w:val="SourceCode"/>
      </w:pPr>
      <w:r w:rsidRPr="0033434F">
        <w:t>}</w:t>
      </w:r>
    </w:p>
    <w:p w:rsidR="00561C6C" w:rsidRPr="0033434F" w:rsidRDefault="00561C6C" w:rsidP="0033434F">
      <w:pPr>
        <w:pStyle w:val="SourceCode"/>
      </w:pPr>
      <w:r w:rsidRPr="0033434F">
        <w:t>OUTPUT</w:t>
      </w:r>
    </w:p>
    <w:p w:rsidR="00561C6C" w:rsidRPr="0033434F" w:rsidRDefault="00561C6C" w:rsidP="0033434F">
      <w:pPr>
        <w:pStyle w:val="SourceCode"/>
      </w:pPr>
      <w:r w:rsidRPr="0033434F">
        <w:t>Initial size: 0</w:t>
      </w:r>
    </w:p>
    <w:p w:rsidR="00561C6C" w:rsidRPr="0033434F" w:rsidRDefault="00561C6C" w:rsidP="0033434F">
      <w:pPr>
        <w:pStyle w:val="SourceCode"/>
      </w:pPr>
      <w:r w:rsidRPr="0033434F">
        <w:t>Initial capacity: 3</w:t>
      </w:r>
    </w:p>
    <w:p w:rsidR="00561C6C" w:rsidRPr="0033434F" w:rsidRDefault="00561C6C" w:rsidP="0033434F">
      <w:pPr>
        <w:pStyle w:val="SourceCode"/>
      </w:pPr>
      <w:r w:rsidRPr="0033434F">
        <w:t>Capacity after four additions: 5</w:t>
      </w:r>
    </w:p>
    <w:p w:rsidR="00561C6C" w:rsidRPr="0033434F" w:rsidRDefault="00561C6C" w:rsidP="0033434F">
      <w:pPr>
        <w:pStyle w:val="SourceCode"/>
      </w:pPr>
      <w:r w:rsidRPr="0033434F">
        <w:t>Current capacity:5</w:t>
      </w:r>
    </w:p>
    <w:p w:rsidR="00561C6C" w:rsidRPr="0033434F" w:rsidRDefault="00561C6C" w:rsidP="0033434F">
      <w:pPr>
        <w:pStyle w:val="SourceCode"/>
      </w:pPr>
      <w:r w:rsidRPr="0033434F">
        <w:t>Current capacity: 7</w:t>
      </w:r>
    </w:p>
    <w:p w:rsidR="00561C6C" w:rsidRPr="0033434F" w:rsidRDefault="00561C6C" w:rsidP="0033434F">
      <w:pPr>
        <w:pStyle w:val="SourceCode"/>
      </w:pPr>
      <w:r w:rsidRPr="0033434F">
        <w:t>Current capacity: 9</w:t>
      </w:r>
    </w:p>
    <w:p w:rsidR="00561C6C" w:rsidRPr="0033434F" w:rsidRDefault="00561C6C" w:rsidP="0033434F">
      <w:pPr>
        <w:pStyle w:val="SourceCode"/>
      </w:pPr>
      <w:r w:rsidRPr="0033434F">
        <w:t>First element: 1</w:t>
      </w:r>
    </w:p>
    <w:p w:rsidR="00561C6C" w:rsidRPr="0033434F" w:rsidRDefault="00561C6C" w:rsidP="0033434F">
      <w:pPr>
        <w:pStyle w:val="SourceCode"/>
      </w:pPr>
      <w:r w:rsidRPr="0033434F">
        <w:t>Last element: 12</w:t>
      </w:r>
    </w:p>
    <w:p w:rsidR="00561C6C" w:rsidRPr="0033434F" w:rsidRDefault="00561C6C" w:rsidP="0033434F">
      <w:pPr>
        <w:pStyle w:val="SourceCode"/>
      </w:pPr>
      <w:r w:rsidRPr="0033434F">
        <w:t>Vector contains 3.</w:t>
      </w:r>
    </w:p>
    <w:p w:rsidR="00561C6C" w:rsidRPr="0033434F" w:rsidRDefault="00561C6C" w:rsidP="0033434F">
      <w:pPr>
        <w:pStyle w:val="SourceCode"/>
      </w:pPr>
      <w:r w:rsidRPr="0033434F">
        <w:t>Elements in vector:</w:t>
      </w:r>
    </w:p>
    <w:p w:rsidR="00561C6C" w:rsidRPr="0033434F" w:rsidRDefault="00561C6C" w:rsidP="0033434F">
      <w:pPr>
        <w:pStyle w:val="SourceCode"/>
      </w:pPr>
      <w:r w:rsidRPr="0033434F">
        <w:t xml:space="preserve">1 2 3 4 5.45 6.08 7 9.4 10 11 12 </w:t>
      </w:r>
    </w:p>
    <w:p w:rsidR="00561C6C" w:rsidRDefault="00561C6C"/>
    <w:p w:rsidR="003553D0" w:rsidRPr="00C100EE" w:rsidRDefault="007276C4" w:rsidP="00C100EE">
      <w:pPr>
        <w:pStyle w:val="Heading1"/>
      </w:pPr>
      <w:bookmarkStart w:id="91" w:name="_Toc278545463"/>
      <w:bookmarkStart w:id="92" w:name="_Toc278736246"/>
      <w:r>
        <w:t>58</w:t>
      </w:r>
      <w:r w:rsidR="00C100EE" w:rsidRPr="00C100EE">
        <w:t>. Program to implement type casting</w:t>
      </w:r>
      <w:bookmarkEnd w:id="91"/>
      <w:bookmarkEnd w:id="92"/>
    </w:p>
    <w:p w:rsidR="003553D0" w:rsidRPr="0033434F" w:rsidRDefault="003553D0" w:rsidP="0033434F">
      <w:pPr>
        <w:pStyle w:val="SourceCode"/>
      </w:pPr>
      <w:r w:rsidRPr="0033434F">
        <w:t>import java.util.*;</w:t>
      </w:r>
    </w:p>
    <w:p w:rsidR="003553D0" w:rsidRPr="0033434F" w:rsidRDefault="003553D0" w:rsidP="0033434F">
      <w:pPr>
        <w:pStyle w:val="SourceCode"/>
      </w:pPr>
      <w:r w:rsidRPr="0033434F">
        <w:t>public class q9{</w:t>
      </w:r>
    </w:p>
    <w:p w:rsidR="003553D0" w:rsidRPr="0033434F" w:rsidRDefault="003553D0" w:rsidP="0033434F">
      <w:pPr>
        <w:pStyle w:val="SourceCode"/>
      </w:pPr>
      <w:r w:rsidRPr="0033434F">
        <w:tab/>
        <w:t>public static void main(String args[])</w:t>
      </w:r>
      <w:r w:rsidRPr="0033434F">
        <w:tab/>
        <w:t>{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int a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double b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canner in=new Scanner(System.in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ystem.out.println("INPUT AN INTEGER VALUE::"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a=in.nextInt(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ystem.out.println("INPUT A DOUBLE VALUE::"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b=in.nextDouble(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ystem.out.println(a+" in byte="+(byte)a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ystem.out.println(b+" in int="+(int)b);</w:t>
      </w:r>
    </w:p>
    <w:p w:rsidR="003553D0" w:rsidRPr="0033434F" w:rsidRDefault="003553D0" w:rsidP="0033434F">
      <w:pPr>
        <w:pStyle w:val="SourceCode"/>
      </w:pPr>
      <w:r w:rsidRPr="0033434F">
        <w:tab/>
      </w:r>
      <w:r w:rsidRPr="0033434F">
        <w:tab/>
        <w:t>System.out.println(b+" in byte="+(byte)b);</w:t>
      </w:r>
    </w:p>
    <w:p w:rsidR="003553D0" w:rsidRPr="0033434F" w:rsidRDefault="003553D0" w:rsidP="0033434F">
      <w:pPr>
        <w:pStyle w:val="SourceCode"/>
      </w:pPr>
      <w:r w:rsidRPr="0033434F">
        <w:tab/>
        <w:t>}</w:t>
      </w:r>
    </w:p>
    <w:p w:rsidR="003553D0" w:rsidRPr="0033434F" w:rsidRDefault="003553D0" w:rsidP="0033434F">
      <w:pPr>
        <w:pStyle w:val="SourceCode"/>
      </w:pPr>
      <w:r w:rsidRPr="0033434F">
        <w:t>}</w:t>
      </w:r>
    </w:p>
    <w:p w:rsidR="003553D0" w:rsidRPr="0033434F" w:rsidRDefault="003553D0" w:rsidP="0033434F">
      <w:pPr>
        <w:pStyle w:val="SourceCode"/>
      </w:pPr>
      <w:r w:rsidRPr="0033434F">
        <w:t>OUTPUT</w:t>
      </w:r>
    </w:p>
    <w:p w:rsidR="003553D0" w:rsidRPr="0033434F" w:rsidRDefault="003553D0" w:rsidP="0033434F">
      <w:pPr>
        <w:pStyle w:val="SourceCode"/>
      </w:pPr>
      <w:r w:rsidRPr="0033434F">
        <w:t>INPUT AN INTEGER VALUE::567</w:t>
      </w:r>
    </w:p>
    <w:p w:rsidR="003553D0" w:rsidRPr="0033434F" w:rsidRDefault="003553D0" w:rsidP="0033434F">
      <w:pPr>
        <w:pStyle w:val="SourceCode"/>
      </w:pPr>
      <w:r w:rsidRPr="0033434F">
        <w:t>INPUT A DOUBLE VALUE::4567.68677</w:t>
      </w:r>
    </w:p>
    <w:p w:rsidR="003553D0" w:rsidRPr="0033434F" w:rsidRDefault="003553D0" w:rsidP="0033434F">
      <w:pPr>
        <w:pStyle w:val="SourceCode"/>
      </w:pPr>
      <w:r w:rsidRPr="0033434F">
        <w:t>567 in byte=55</w:t>
      </w:r>
    </w:p>
    <w:p w:rsidR="003553D0" w:rsidRPr="0033434F" w:rsidRDefault="003553D0" w:rsidP="0033434F">
      <w:pPr>
        <w:pStyle w:val="SourceCode"/>
      </w:pPr>
      <w:r w:rsidRPr="0033434F">
        <w:t>4567.68677 in int=4567</w:t>
      </w:r>
    </w:p>
    <w:p w:rsidR="003553D0" w:rsidRPr="0033434F" w:rsidRDefault="00D2645A" w:rsidP="0033434F">
      <w:pPr>
        <w:pStyle w:val="SourceCode"/>
      </w:pPr>
      <w:r w:rsidRPr="0033434F">
        <w:t>4567.68677 in byte=-41</w:t>
      </w:r>
    </w:p>
    <w:p w:rsidR="002E53B2" w:rsidRDefault="007276C4" w:rsidP="001C1108">
      <w:pPr>
        <w:pStyle w:val="Heading1"/>
      </w:pPr>
      <w:bookmarkStart w:id="93" w:name="_Toc278736247"/>
      <w:r>
        <w:lastRenderedPageBreak/>
        <w:t>59</w:t>
      </w:r>
      <w:r w:rsidR="00003E72">
        <w:t>.</w:t>
      </w:r>
      <w:r w:rsidR="002E53B2">
        <w:t xml:space="preserve"> </w:t>
      </w:r>
      <w:r w:rsidR="002E53B2" w:rsidRPr="002E53B2">
        <w:t>Program to display car in list</w:t>
      </w:r>
      <w:bookmarkEnd w:id="93"/>
    </w:p>
    <w:p w:rsidR="002E53B2" w:rsidRDefault="002E53B2" w:rsidP="0033434F">
      <w:pPr>
        <w:pStyle w:val="SourceCode"/>
      </w:pPr>
      <w:r>
        <w:t>import javax.swing.*;</w:t>
      </w:r>
    </w:p>
    <w:p w:rsidR="002E53B2" w:rsidRDefault="002E53B2" w:rsidP="0033434F">
      <w:pPr>
        <w:pStyle w:val="SourceCode"/>
      </w:pPr>
      <w:r>
        <w:t>import javax.swing.event.ListSelectionEvent;</w:t>
      </w:r>
    </w:p>
    <w:p w:rsidR="002E53B2" w:rsidRDefault="002E53B2" w:rsidP="0033434F">
      <w:pPr>
        <w:pStyle w:val="SourceCode"/>
      </w:pPr>
      <w:r>
        <w:t>import javax.swing.event.ListSelectionListener;</w:t>
      </w:r>
    </w:p>
    <w:p w:rsidR="002E53B2" w:rsidRDefault="002E53B2" w:rsidP="0033434F">
      <w:pPr>
        <w:pStyle w:val="SourceCode"/>
      </w:pPr>
      <w:r>
        <w:t>public class CarList extends JFrame {</w:t>
      </w:r>
    </w:p>
    <w:p w:rsidR="002E53B2" w:rsidRDefault="002E53B2" w:rsidP="0033434F">
      <w:pPr>
        <w:pStyle w:val="SourceCode"/>
      </w:pPr>
      <w:r>
        <w:t xml:space="preserve">    private JList jList1;</w:t>
      </w:r>
    </w:p>
    <w:p w:rsidR="002E53B2" w:rsidRDefault="002E53B2" w:rsidP="0033434F">
      <w:pPr>
        <w:pStyle w:val="SourceCode"/>
      </w:pPr>
      <w:r>
        <w:t xml:space="preserve">    private JLabel jLabel2;</w:t>
      </w:r>
    </w:p>
    <w:p w:rsidR="002E53B2" w:rsidRDefault="002E53B2" w:rsidP="0033434F">
      <w:pPr>
        <w:pStyle w:val="SourceCode"/>
      </w:pPr>
      <w:r>
        <w:t xml:space="preserve">    private JLabel disp;</w:t>
      </w:r>
    </w:p>
    <w:p w:rsidR="002E53B2" w:rsidRDefault="002E53B2" w:rsidP="0033434F">
      <w:pPr>
        <w:pStyle w:val="SourceCode"/>
      </w:pPr>
      <w:r>
        <w:t xml:space="preserve">    private JScrollPane js;</w:t>
      </w:r>
    </w:p>
    <w:p w:rsidR="002E53B2" w:rsidRDefault="002E53B2" w:rsidP="0033434F">
      <w:pPr>
        <w:pStyle w:val="SourceCode"/>
      </w:pPr>
      <w:r>
        <w:t xml:space="preserve">    public CarList() {</w:t>
      </w:r>
    </w:p>
    <w:p w:rsidR="002E53B2" w:rsidRDefault="002E53B2" w:rsidP="0033434F">
      <w:pPr>
        <w:pStyle w:val="SourceCode"/>
      </w:pPr>
      <w:r>
        <w:t xml:space="preserve">        initComponents();</w:t>
      </w:r>
    </w:p>
    <w:p w:rsidR="002E53B2" w:rsidRDefault="002E53B2" w:rsidP="0033434F">
      <w:pPr>
        <w:pStyle w:val="SourceCode"/>
      </w:pPr>
      <w:r>
        <w:t xml:space="preserve">        setBounds(0, 0, 500, 500);</w:t>
      </w:r>
    </w:p>
    <w:p w:rsidR="002E53B2" w:rsidRDefault="002E53B2" w:rsidP="0033434F">
      <w:pPr>
        <w:pStyle w:val="SourceCode"/>
      </w:pPr>
      <w:r>
        <w:t xml:space="preserve">        setLocationRelativeTo(null);</w:t>
      </w:r>
    </w:p>
    <w:p w:rsidR="002E53B2" w:rsidRDefault="002E53B2" w:rsidP="0033434F">
      <w:pPr>
        <w:pStyle w:val="SourceCode"/>
      </w:pPr>
      <w:r>
        <w:t xml:space="preserve">    }</w:t>
      </w:r>
    </w:p>
    <w:p w:rsidR="002E53B2" w:rsidRDefault="002E53B2" w:rsidP="0033434F">
      <w:pPr>
        <w:pStyle w:val="SourceCode"/>
      </w:pPr>
      <w:r>
        <w:t xml:space="preserve">    private void initComponents() {</w:t>
      </w:r>
    </w:p>
    <w:p w:rsidR="002E53B2" w:rsidRDefault="002E53B2" w:rsidP="0033434F">
      <w:pPr>
        <w:pStyle w:val="SourceCode"/>
      </w:pPr>
      <w:r>
        <w:t xml:space="preserve">        jList1 = new JList();</w:t>
      </w:r>
    </w:p>
    <w:p w:rsidR="002E53B2" w:rsidRDefault="002E53B2" w:rsidP="0033434F">
      <w:pPr>
        <w:pStyle w:val="SourceCode"/>
      </w:pPr>
      <w:r>
        <w:t xml:space="preserve">        add(jList1);</w:t>
      </w:r>
    </w:p>
    <w:p w:rsidR="002E53B2" w:rsidRDefault="002E53B2" w:rsidP="0033434F">
      <w:pPr>
        <w:pStyle w:val="SourceCode"/>
      </w:pPr>
      <w:r>
        <w:t xml:space="preserve">        jLabel2 = new JLabel("You Selected : ");</w:t>
      </w:r>
    </w:p>
    <w:p w:rsidR="002E53B2" w:rsidRDefault="002E53B2" w:rsidP="0033434F">
      <w:pPr>
        <w:pStyle w:val="SourceCode"/>
      </w:pPr>
      <w:r>
        <w:t xml:space="preserve">        add(jLabel2).setBounds(100, 150, 100, 25);</w:t>
      </w:r>
    </w:p>
    <w:p w:rsidR="002E53B2" w:rsidRDefault="002E53B2" w:rsidP="0033434F">
      <w:pPr>
        <w:pStyle w:val="SourceCode"/>
      </w:pPr>
      <w:r>
        <w:t xml:space="preserve">        disp = new JLabel();</w:t>
      </w:r>
    </w:p>
    <w:p w:rsidR="002E53B2" w:rsidRDefault="002E53B2" w:rsidP="0033434F">
      <w:pPr>
        <w:pStyle w:val="SourceCode"/>
      </w:pPr>
      <w:r>
        <w:t xml:space="preserve">        add(disp).setBounds(185, 150, 100, 25);</w:t>
      </w:r>
    </w:p>
    <w:p w:rsidR="002E53B2" w:rsidRDefault="002E53B2" w:rsidP="0033434F">
      <w:pPr>
        <w:pStyle w:val="SourceCode"/>
      </w:pPr>
      <w:r>
        <w:t xml:space="preserve">        js = new JScrollPane();</w:t>
      </w:r>
    </w:p>
    <w:p w:rsidR="002E53B2" w:rsidRDefault="002E53B2" w:rsidP="0033434F">
      <w:pPr>
        <w:pStyle w:val="SourceCode"/>
      </w:pPr>
      <w:r>
        <w:t xml:space="preserve">        add(js);</w:t>
      </w:r>
    </w:p>
    <w:p w:rsidR="002E53B2" w:rsidRDefault="002E53B2" w:rsidP="0033434F">
      <w:pPr>
        <w:pStyle w:val="SourceCode"/>
      </w:pPr>
      <w:r>
        <w:t xml:space="preserve">        js.setViewportView(jList1);</w:t>
      </w:r>
    </w:p>
    <w:p w:rsidR="002E53B2" w:rsidRDefault="002E53B2" w:rsidP="0033434F">
      <w:pPr>
        <w:pStyle w:val="SourceCode"/>
      </w:pPr>
      <w:r>
        <w:t xml:space="preserve">        jList1.setModel(new AbstractListModel() {</w:t>
      </w:r>
    </w:p>
    <w:p w:rsidR="002E53B2" w:rsidRDefault="002E53B2" w:rsidP="0033434F">
      <w:pPr>
        <w:pStyle w:val="SourceCode"/>
      </w:pPr>
    </w:p>
    <w:p w:rsidR="002E53B2" w:rsidRDefault="002E53B2" w:rsidP="0033434F">
      <w:pPr>
        <w:pStyle w:val="SourceCode"/>
      </w:pPr>
      <w:r>
        <w:t xml:space="preserve">            String[] strings = {"Mercedes Benz", "Maruti Alto",</w:t>
      </w:r>
    </w:p>
    <w:p w:rsidR="002E53B2" w:rsidRDefault="002E53B2" w:rsidP="0033434F">
      <w:pPr>
        <w:pStyle w:val="SourceCode"/>
      </w:pPr>
      <w:r>
        <w:t xml:space="preserve">                "Hyundai i10", "Chevrolet Spark", "Tata Safari"};</w:t>
      </w:r>
    </w:p>
    <w:p w:rsidR="002E53B2" w:rsidRDefault="002E53B2" w:rsidP="0033434F">
      <w:pPr>
        <w:pStyle w:val="SourceCode"/>
      </w:pPr>
      <w:r>
        <w:t xml:space="preserve">            public int getSize() {</w:t>
      </w:r>
    </w:p>
    <w:p w:rsidR="002E53B2" w:rsidRDefault="002E53B2" w:rsidP="0033434F">
      <w:pPr>
        <w:pStyle w:val="SourceCode"/>
      </w:pPr>
      <w:r>
        <w:t xml:space="preserve">                return strings.length;</w:t>
      </w:r>
    </w:p>
    <w:p w:rsidR="002E53B2" w:rsidRDefault="002E53B2" w:rsidP="0033434F">
      <w:pPr>
        <w:pStyle w:val="SourceCode"/>
      </w:pPr>
      <w:r>
        <w:t xml:space="preserve">            }</w:t>
      </w:r>
    </w:p>
    <w:p w:rsidR="002E53B2" w:rsidRDefault="002E53B2" w:rsidP="0033434F">
      <w:pPr>
        <w:pStyle w:val="SourceCode"/>
      </w:pPr>
      <w:r>
        <w:t xml:space="preserve">            public Object getElementAt(int i) {</w:t>
      </w:r>
    </w:p>
    <w:p w:rsidR="002E53B2" w:rsidRDefault="002E53B2" w:rsidP="0033434F">
      <w:pPr>
        <w:pStyle w:val="SourceCode"/>
      </w:pPr>
      <w:r>
        <w:t xml:space="preserve">                return strings[i];</w:t>
      </w:r>
    </w:p>
    <w:p w:rsidR="002E53B2" w:rsidRDefault="002E53B2" w:rsidP="0033434F">
      <w:pPr>
        <w:pStyle w:val="SourceCode"/>
      </w:pPr>
      <w:r>
        <w:t xml:space="preserve">            }});</w:t>
      </w:r>
    </w:p>
    <w:p w:rsidR="002E53B2" w:rsidRDefault="002E53B2" w:rsidP="0033434F">
      <w:pPr>
        <w:pStyle w:val="SourceCode"/>
      </w:pPr>
      <w:r>
        <w:t xml:space="preserve">        jList1.addListSelectionListener(new ListSelectionListener() {</w:t>
      </w:r>
    </w:p>
    <w:p w:rsidR="002E53B2" w:rsidRDefault="002E53B2" w:rsidP="0033434F">
      <w:pPr>
        <w:pStyle w:val="SourceCode"/>
      </w:pPr>
      <w:r>
        <w:t xml:space="preserve">            public void valueChanged(ListSelectionEvent evt) {</w:t>
      </w:r>
    </w:p>
    <w:p w:rsidR="002E53B2" w:rsidRDefault="002E53B2" w:rsidP="0033434F">
      <w:pPr>
        <w:pStyle w:val="SourceCode"/>
      </w:pPr>
      <w:r>
        <w:t xml:space="preserve">                jList1ValueChanged(evt);</w:t>
      </w:r>
    </w:p>
    <w:p w:rsidR="002E53B2" w:rsidRDefault="002E53B2" w:rsidP="0033434F">
      <w:pPr>
        <w:pStyle w:val="SourceCode"/>
      </w:pPr>
      <w:r>
        <w:t xml:space="preserve">            }});</w:t>
      </w:r>
    </w:p>
    <w:p w:rsidR="002E53B2" w:rsidRDefault="002E53B2" w:rsidP="0033434F">
      <w:pPr>
        <w:pStyle w:val="SourceCode"/>
      </w:pPr>
      <w:r>
        <w:t xml:space="preserve">    }</w:t>
      </w:r>
    </w:p>
    <w:p w:rsidR="002E53B2" w:rsidRDefault="002E53B2" w:rsidP="0033434F">
      <w:pPr>
        <w:pStyle w:val="SourceCode"/>
      </w:pPr>
      <w:r>
        <w:t xml:space="preserve">    private void jList1ValueChanged(ListSelectionEvent evt) {</w:t>
      </w:r>
    </w:p>
    <w:p w:rsidR="002E53B2" w:rsidRDefault="002E53B2" w:rsidP="0033434F">
      <w:pPr>
        <w:pStyle w:val="SourceCode"/>
      </w:pPr>
      <w:r>
        <w:t xml:space="preserve">        disp.setText(jList1.getSelectedValue().toString());</w:t>
      </w:r>
    </w:p>
    <w:p w:rsidR="002E53B2" w:rsidRDefault="002E53B2" w:rsidP="0033434F">
      <w:pPr>
        <w:pStyle w:val="SourceCode"/>
      </w:pPr>
      <w:r>
        <w:t xml:space="preserve">    }</w:t>
      </w:r>
    </w:p>
    <w:p w:rsidR="002E53B2" w:rsidRDefault="002E53B2" w:rsidP="0033434F">
      <w:pPr>
        <w:pStyle w:val="SourceCode"/>
      </w:pPr>
      <w:r>
        <w:t xml:space="preserve">    public static void main(String[] a) {</w:t>
      </w:r>
    </w:p>
    <w:p w:rsidR="002E53B2" w:rsidRDefault="002E53B2" w:rsidP="0033434F">
      <w:pPr>
        <w:pStyle w:val="SourceCode"/>
      </w:pPr>
      <w:r>
        <w:t xml:space="preserve">        new CarList().setVisible(true);</w:t>
      </w:r>
    </w:p>
    <w:p w:rsidR="009779EA" w:rsidRPr="002E53B2" w:rsidRDefault="002E53B2" w:rsidP="0033434F">
      <w:pPr>
        <w:pStyle w:val="SourceCode"/>
      </w:pPr>
      <w:r>
        <w:t xml:space="preserve">    }}</w:t>
      </w:r>
    </w:p>
    <w:p w:rsidR="003E01F7" w:rsidRDefault="007276C4" w:rsidP="003E01F7">
      <w:pPr>
        <w:pStyle w:val="Heading1"/>
      </w:pPr>
      <w:bookmarkStart w:id="94" w:name="_Toc278736248"/>
      <w:r>
        <w:t>60</w:t>
      </w:r>
      <w:r w:rsidR="00003E72">
        <w:t>.</w:t>
      </w:r>
      <w:r w:rsidR="00836D21">
        <w:t xml:space="preserve"> </w:t>
      </w:r>
      <w:r w:rsidR="00836D21" w:rsidRPr="00836D21">
        <w:t>Program to show magic square in table</w:t>
      </w:r>
      <w:bookmarkEnd w:id="94"/>
    </w:p>
    <w:p w:rsidR="00836D21" w:rsidRDefault="00836D21" w:rsidP="00836D21"/>
    <w:p w:rsidR="00836D21" w:rsidRDefault="00836D21" w:rsidP="0033434F">
      <w:pPr>
        <w:pStyle w:val="SourceCode"/>
      </w:pPr>
      <w:r>
        <w:t>import javax.swing.*;</w:t>
      </w:r>
    </w:p>
    <w:p w:rsidR="00836D21" w:rsidRDefault="00836D21" w:rsidP="0033434F">
      <w:pPr>
        <w:pStyle w:val="SourceCode"/>
      </w:pPr>
      <w:r>
        <w:t>import javax.swing.table.DefaultTableModel;</w:t>
      </w:r>
    </w:p>
    <w:p w:rsidR="00836D21" w:rsidRDefault="00836D21" w:rsidP="0033434F">
      <w:pPr>
        <w:pStyle w:val="SourceCode"/>
      </w:pPr>
      <w:r>
        <w:t>public class magic extends JFrame {</w:t>
      </w:r>
    </w:p>
    <w:p w:rsidR="00836D21" w:rsidRDefault="00836D21" w:rsidP="0033434F">
      <w:pPr>
        <w:pStyle w:val="SourceCode"/>
      </w:pPr>
      <w:r>
        <w:t xml:space="preserve">    private JTable jt;</w:t>
      </w:r>
    </w:p>
    <w:p w:rsidR="00836D21" w:rsidRDefault="0033434F" w:rsidP="0033434F">
      <w:pPr>
        <w:pStyle w:val="SourceCode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24250</wp:posOffset>
            </wp:positionH>
            <wp:positionV relativeFrom="paragraph">
              <wp:posOffset>64135</wp:posOffset>
            </wp:positionV>
            <wp:extent cx="2857500" cy="9525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36D21">
        <w:t xml:space="preserve">    private JScrollPane jsp;</w:t>
      </w:r>
    </w:p>
    <w:p w:rsidR="00836D21" w:rsidRDefault="00836D21" w:rsidP="0033434F">
      <w:pPr>
        <w:pStyle w:val="SourceCode"/>
      </w:pPr>
      <w:r>
        <w:t xml:space="preserve">    magic() {</w:t>
      </w:r>
    </w:p>
    <w:p w:rsidR="00836D21" w:rsidRDefault="00836D21" w:rsidP="0033434F">
      <w:pPr>
        <w:pStyle w:val="SourceCode"/>
      </w:pPr>
      <w:r>
        <w:t xml:space="preserve">        init();</w:t>
      </w:r>
    </w:p>
    <w:p w:rsidR="00836D21" w:rsidRDefault="00836D21" w:rsidP="0033434F">
      <w:pPr>
        <w:pStyle w:val="SourceCode"/>
      </w:pPr>
      <w:r>
        <w:t xml:space="preserve">        setBounds(100, 100, 300, 100);</w:t>
      </w:r>
    </w:p>
    <w:p w:rsidR="00836D21" w:rsidRDefault="00836D21" w:rsidP="0033434F">
      <w:pPr>
        <w:pStyle w:val="SourceCode"/>
      </w:pPr>
      <w:r>
        <w:t xml:space="preserve">        setTitle("MAGIC SQUARE");</w:t>
      </w:r>
    </w:p>
    <w:p w:rsidR="00836D21" w:rsidRDefault="00836D21" w:rsidP="0033434F">
      <w:pPr>
        <w:pStyle w:val="SourceCode"/>
      </w:pPr>
      <w:r>
        <w:t xml:space="preserve">        setLocationRelativeTo(null);</w:t>
      </w:r>
    </w:p>
    <w:p w:rsidR="00836D21" w:rsidRDefault="00836D21" w:rsidP="0033434F">
      <w:pPr>
        <w:pStyle w:val="SourceCode"/>
      </w:pPr>
      <w:r>
        <w:t xml:space="preserve">    }</w:t>
      </w:r>
    </w:p>
    <w:p w:rsidR="00836D21" w:rsidRDefault="00836D21" w:rsidP="0033434F">
      <w:pPr>
        <w:pStyle w:val="SourceCode"/>
      </w:pPr>
      <w:r>
        <w:lastRenderedPageBreak/>
        <w:t xml:space="preserve">    private void init() {</w:t>
      </w:r>
    </w:p>
    <w:p w:rsidR="00836D21" w:rsidRDefault="00836D21" w:rsidP="0033434F">
      <w:pPr>
        <w:pStyle w:val="SourceCode"/>
      </w:pPr>
      <w:r>
        <w:t xml:space="preserve">        jt = new JTable();</w:t>
      </w:r>
    </w:p>
    <w:p w:rsidR="00836D21" w:rsidRDefault="00836D21" w:rsidP="0033434F">
      <w:pPr>
        <w:pStyle w:val="SourceCode"/>
      </w:pPr>
      <w:r>
        <w:t xml:space="preserve">        jsp = new JScrollPane();</w:t>
      </w:r>
    </w:p>
    <w:p w:rsidR="00836D21" w:rsidRDefault="00836D21" w:rsidP="0033434F">
      <w:pPr>
        <w:pStyle w:val="SourceCode"/>
      </w:pPr>
      <w:r>
        <w:t xml:space="preserve">        jsp.setViewportView(jt);</w:t>
      </w:r>
    </w:p>
    <w:p w:rsidR="00836D21" w:rsidRDefault="00836D21" w:rsidP="0033434F">
      <w:pPr>
        <w:pStyle w:val="SourceCode"/>
      </w:pPr>
      <w:r>
        <w:t xml:space="preserve">        jt.setModel(new DefaultTableModel(</w:t>
      </w:r>
    </w:p>
    <w:p w:rsidR="00836D21" w:rsidRDefault="00836D21" w:rsidP="0033434F">
      <w:pPr>
        <w:pStyle w:val="SourceCode"/>
      </w:pPr>
      <w:r>
        <w:t xml:space="preserve">                new Object[][]{</w:t>
      </w:r>
    </w:p>
    <w:p w:rsidR="00836D21" w:rsidRDefault="00836D21" w:rsidP="0033434F">
      <w:pPr>
        <w:pStyle w:val="SourceCode"/>
      </w:pPr>
      <w:r>
        <w:t xml:space="preserve">                    {2, 9, 4},</w:t>
      </w:r>
    </w:p>
    <w:p w:rsidR="00836D21" w:rsidRDefault="00836D21" w:rsidP="0033434F">
      <w:pPr>
        <w:pStyle w:val="SourceCode"/>
      </w:pPr>
      <w:r>
        <w:t xml:space="preserve">                    {7, 3, 5},</w:t>
      </w:r>
    </w:p>
    <w:p w:rsidR="00836D21" w:rsidRDefault="00836D21" w:rsidP="0033434F">
      <w:pPr>
        <w:pStyle w:val="SourceCode"/>
      </w:pPr>
      <w:r>
        <w:t xml:space="preserve">                    {6, 1, 8}</w:t>
      </w:r>
    </w:p>
    <w:p w:rsidR="00836D21" w:rsidRDefault="00836D21" w:rsidP="0033434F">
      <w:pPr>
        <w:pStyle w:val="SourceCode"/>
      </w:pPr>
      <w:r>
        <w:t xml:space="preserve">                },</w:t>
      </w:r>
    </w:p>
    <w:p w:rsidR="00836D21" w:rsidRDefault="00836D21" w:rsidP="0033434F">
      <w:pPr>
        <w:pStyle w:val="SourceCode"/>
      </w:pPr>
      <w:r>
        <w:t xml:space="preserve">                new String[]{</w:t>
      </w:r>
    </w:p>
    <w:p w:rsidR="00836D21" w:rsidRDefault="00836D21" w:rsidP="0033434F">
      <w:pPr>
        <w:pStyle w:val="SourceCode"/>
      </w:pPr>
      <w:r>
        <w:t xml:space="preserve">                    "MAGIC", "SQUARE", "TABLE"</w:t>
      </w:r>
    </w:p>
    <w:p w:rsidR="00836D21" w:rsidRDefault="00836D21" w:rsidP="0033434F">
      <w:pPr>
        <w:pStyle w:val="SourceCode"/>
      </w:pPr>
      <w:r>
        <w:t xml:space="preserve">                }));</w:t>
      </w:r>
    </w:p>
    <w:p w:rsidR="00836D21" w:rsidRDefault="00836D21" w:rsidP="0033434F">
      <w:pPr>
        <w:pStyle w:val="SourceCode"/>
      </w:pPr>
      <w:r>
        <w:t xml:space="preserve">        add(jt).setBounds(100, 100, 300, 100);</w:t>
      </w:r>
    </w:p>
    <w:p w:rsidR="00836D21" w:rsidRDefault="00836D21" w:rsidP="0033434F">
      <w:pPr>
        <w:pStyle w:val="SourceCode"/>
      </w:pPr>
      <w:r>
        <w:t xml:space="preserve">    }</w:t>
      </w:r>
    </w:p>
    <w:p w:rsidR="00836D21" w:rsidRDefault="00836D21" w:rsidP="0033434F">
      <w:pPr>
        <w:pStyle w:val="SourceCode"/>
      </w:pPr>
      <w:r>
        <w:t xml:space="preserve">    public static void main(String[] a) {</w:t>
      </w:r>
    </w:p>
    <w:p w:rsidR="00836D21" w:rsidRDefault="00836D21" w:rsidP="0033434F">
      <w:pPr>
        <w:pStyle w:val="SourceCode"/>
      </w:pPr>
      <w:r>
        <w:t xml:space="preserve">        new magic().setVisible(true);</w:t>
      </w:r>
    </w:p>
    <w:p w:rsidR="00836D21" w:rsidRDefault="00836D21" w:rsidP="0033434F">
      <w:pPr>
        <w:pStyle w:val="SourceCode"/>
      </w:pPr>
      <w:r>
        <w:t xml:space="preserve">    }</w:t>
      </w:r>
    </w:p>
    <w:p w:rsidR="00836D21" w:rsidRPr="00836D21" w:rsidRDefault="00836D21" w:rsidP="0033434F">
      <w:pPr>
        <w:pStyle w:val="SourceCode"/>
      </w:pPr>
      <w:r>
        <w:t>}</w:t>
      </w:r>
      <w:r w:rsidRPr="00836D21">
        <w:t xml:space="preserve"> </w:t>
      </w:r>
    </w:p>
    <w:p w:rsidR="003E01F7" w:rsidRDefault="003E01F7" w:rsidP="003E01F7">
      <w:pPr>
        <w:pStyle w:val="Heading1"/>
      </w:pPr>
      <w:bookmarkStart w:id="95" w:name="_Toc278736249"/>
      <w:r>
        <w:t>6</w:t>
      </w:r>
      <w:r w:rsidR="007276C4">
        <w:t>1</w:t>
      </w:r>
      <w:r w:rsidR="00003E72">
        <w:t>.</w:t>
      </w:r>
      <w:r w:rsidR="00135DE8">
        <w:t xml:space="preserve"> </w:t>
      </w:r>
      <w:r w:rsidR="00135DE8" w:rsidRPr="00135DE8">
        <w:t>Program to create a thread by implementing runnable interface</w:t>
      </w:r>
      <w:bookmarkEnd w:id="95"/>
    </w:p>
    <w:p w:rsidR="00135DE8" w:rsidRPr="0033434F" w:rsidRDefault="00135DE8" w:rsidP="0033434F">
      <w:pPr>
        <w:pStyle w:val="SourceCode"/>
      </w:pPr>
      <w:r w:rsidRPr="0033434F">
        <w:t>class NewThread implements Runnable{</w:t>
      </w:r>
    </w:p>
    <w:p w:rsidR="00135DE8" w:rsidRPr="0033434F" w:rsidRDefault="00135DE8" w:rsidP="0033434F">
      <w:pPr>
        <w:pStyle w:val="SourceCode"/>
      </w:pPr>
      <w:r w:rsidRPr="0033434F">
        <w:t>Thread t;</w:t>
      </w:r>
    </w:p>
    <w:p w:rsidR="00135DE8" w:rsidRPr="0033434F" w:rsidRDefault="00135DE8" w:rsidP="0033434F">
      <w:pPr>
        <w:pStyle w:val="SourceCode"/>
      </w:pPr>
      <w:r w:rsidRPr="0033434F">
        <w:t>public NewThread(){</w:t>
      </w:r>
    </w:p>
    <w:p w:rsidR="00135DE8" w:rsidRPr="0033434F" w:rsidRDefault="00135DE8" w:rsidP="0033434F">
      <w:pPr>
        <w:pStyle w:val="SourceCode"/>
      </w:pPr>
      <w:r w:rsidRPr="0033434F">
        <w:t>t = new Thread(this,"Demo Thread");</w:t>
      </w:r>
    </w:p>
    <w:p w:rsidR="00135DE8" w:rsidRPr="0033434F" w:rsidRDefault="00135DE8" w:rsidP="0033434F">
      <w:pPr>
        <w:pStyle w:val="SourceCode"/>
      </w:pPr>
      <w:r w:rsidRPr="0033434F">
        <w:t>t.start();</w:t>
      </w:r>
    </w:p>
    <w:p w:rsidR="00135DE8" w:rsidRPr="0033434F" w:rsidRDefault="00135DE8" w:rsidP="0033434F">
      <w:pPr>
        <w:pStyle w:val="SourceCode"/>
      </w:pPr>
      <w:r w:rsidRPr="0033434F">
        <w:t>}</w:t>
      </w:r>
    </w:p>
    <w:p w:rsidR="00135DE8" w:rsidRPr="0033434F" w:rsidRDefault="00135DE8" w:rsidP="0033434F">
      <w:pPr>
        <w:pStyle w:val="SourceCode"/>
      </w:pPr>
      <w:r w:rsidRPr="0033434F">
        <w:t>public void run() {</w:t>
      </w:r>
    </w:p>
    <w:p w:rsidR="00135DE8" w:rsidRPr="0033434F" w:rsidRDefault="00135DE8" w:rsidP="0033434F">
      <w:pPr>
        <w:pStyle w:val="SourceCode"/>
      </w:pPr>
      <w:r w:rsidRPr="0033434F">
        <w:t>System.out.println("Thread Running");</w:t>
      </w:r>
    </w:p>
    <w:p w:rsidR="00135DE8" w:rsidRPr="0033434F" w:rsidRDefault="00135DE8" w:rsidP="0033434F">
      <w:pPr>
        <w:pStyle w:val="SourceCode"/>
      </w:pPr>
      <w:r w:rsidRPr="0033434F">
        <w:t>}}</w:t>
      </w:r>
    </w:p>
    <w:p w:rsidR="00135DE8" w:rsidRDefault="00135DE8" w:rsidP="0033434F">
      <w:pPr>
        <w:pStyle w:val="SourceCode"/>
      </w:pPr>
    </w:p>
    <w:p w:rsidR="00135DE8" w:rsidRPr="0033434F" w:rsidRDefault="00135DE8" w:rsidP="0033434F">
      <w:pPr>
        <w:pStyle w:val="SourceCode"/>
      </w:pPr>
      <w:r w:rsidRPr="0033434F">
        <w:t xml:space="preserve">public class </w:t>
      </w:r>
      <w:r>
        <w:t>A66</w:t>
      </w:r>
      <w:r w:rsidRPr="0033434F">
        <w:t xml:space="preserve"> {</w:t>
      </w:r>
    </w:p>
    <w:p w:rsidR="00135DE8" w:rsidRPr="0033434F" w:rsidRDefault="00135DE8" w:rsidP="0033434F">
      <w:pPr>
        <w:pStyle w:val="SourceCode"/>
      </w:pPr>
      <w:r w:rsidRPr="0033434F">
        <w:t>public static void main(String[] args) throws InterruptedException{</w:t>
      </w:r>
    </w:p>
    <w:p w:rsidR="00135DE8" w:rsidRPr="0033434F" w:rsidRDefault="00135DE8" w:rsidP="0033434F">
      <w:pPr>
        <w:pStyle w:val="SourceCode"/>
      </w:pPr>
      <w:r w:rsidRPr="0033434F">
        <w:t>NewThread nt = new NewThread();</w:t>
      </w:r>
    </w:p>
    <w:p w:rsidR="00135DE8" w:rsidRPr="0033434F" w:rsidRDefault="00135DE8" w:rsidP="0033434F">
      <w:pPr>
        <w:pStyle w:val="SourceCode"/>
      </w:pPr>
      <w:r w:rsidRPr="0033434F">
        <w:t>nt.t.join();</w:t>
      </w:r>
    </w:p>
    <w:p w:rsidR="00135DE8" w:rsidRPr="0033434F" w:rsidRDefault="00135DE8" w:rsidP="0033434F">
      <w:pPr>
        <w:pStyle w:val="SourceCode"/>
      </w:pPr>
      <w:r w:rsidRPr="0033434F">
        <w:t>}</w:t>
      </w:r>
    </w:p>
    <w:p w:rsidR="00135DE8" w:rsidRDefault="00135DE8" w:rsidP="0033434F">
      <w:pPr>
        <w:pStyle w:val="SourceCode"/>
      </w:pPr>
      <w:r w:rsidRPr="0033434F">
        <w:t>}</w:t>
      </w:r>
    </w:p>
    <w:p w:rsidR="00135DE8" w:rsidRDefault="00135DE8" w:rsidP="0033434F">
      <w:pPr>
        <w:pStyle w:val="SourceCode"/>
      </w:pPr>
      <w:r>
        <w:t>OUTPUT</w:t>
      </w:r>
    </w:p>
    <w:p w:rsidR="00135DE8" w:rsidRPr="00135DE8" w:rsidRDefault="00135DE8" w:rsidP="0033434F">
      <w:pPr>
        <w:pStyle w:val="SourceCode"/>
      </w:pPr>
      <w:r w:rsidRPr="0033434F">
        <w:t>Thread Running</w:t>
      </w:r>
    </w:p>
    <w:p w:rsidR="00EB23FA" w:rsidRDefault="00A51117" w:rsidP="003E01F7">
      <w:pPr>
        <w:pStyle w:val="Heading1"/>
      </w:pPr>
      <w:bookmarkStart w:id="96" w:name="_Toc278736250"/>
      <w:r>
        <w:t>6</w:t>
      </w:r>
      <w:r w:rsidR="007276C4">
        <w:t>2</w:t>
      </w:r>
      <w:r w:rsidR="00BF7CB6">
        <w:t xml:space="preserve">. </w:t>
      </w:r>
      <w:r w:rsidR="002B0CCA" w:rsidRPr="00B9298F">
        <w:t>Prog</w:t>
      </w:r>
      <w:r w:rsidR="002B0CCA">
        <w:t>ram</w:t>
      </w:r>
      <w:r w:rsidR="002B0CCA" w:rsidRPr="00B9298F">
        <w:t xml:space="preserve"> to show synchronization between threads</w:t>
      </w:r>
      <w:bookmarkEnd w:id="96"/>
    </w:p>
    <w:p w:rsidR="002B0CCA" w:rsidRPr="0033434F" w:rsidRDefault="002B0CCA" w:rsidP="0033434F">
      <w:pPr>
        <w:pStyle w:val="SourceCode"/>
      </w:pPr>
      <w:r w:rsidRPr="0033434F">
        <w:t>class Q{</w:t>
      </w:r>
    </w:p>
    <w:p w:rsidR="002B0CCA" w:rsidRPr="0033434F" w:rsidRDefault="002B0CCA" w:rsidP="0033434F">
      <w:pPr>
        <w:pStyle w:val="SourceCode"/>
      </w:pPr>
      <w:r w:rsidRPr="0033434F">
        <w:tab/>
        <w:t>int n;</w:t>
      </w:r>
    </w:p>
    <w:p w:rsidR="002B0CCA" w:rsidRPr="0033434F" w:rsidRDefault="002B0CCA" w:rsidP="0033434F">
      <w:pPr>
        <w:pStyle w:val="SourceCode"/>
      </w:pPr>
      <w:r w:rsidRPr="0033434F">
        <w:tab/>
        <w:t>boolean valueSet = false;</w:t>
      </w:r>
    </w:p>
    <w:p w:rsidR="002B0CCA" w:rsidRPr="0033434F" w:rsidRDefault="002B0CCA" w:rsidP="0033434F">
      <w:pPr>
        <w:pStyle w:val="SourceCode"/>
      </w:pPr>
      <w:r w:rsidRPr="0033434F">
        <w:tab/>
        <w:t>synchronized int get() {</w:t>
      </w:r>
    </w:p>
    <w:p w:rsidR="002B0CCA" w:rsidRPr="0033434F" w:rsidRDefault="002B0CCA" w:rsidP="0033434F">
      <w:pPr>
        <w:pStyle w:val="SourceCode"/>
      </w:pPr>
      <w:r w:rsidRPr="0033434F">
        <w:tab/>
      </w:r>
      <w:r w:rsidRPr="0033434F">
        <w:tab/>
        <w:t>if(!valueSet)</w:t>
      </w:r>
    </w:p>
    <w:p w:rsidR="002B0CCA" w:rsidRPr="0033434F" w:rsidRDefault="002B0CCA" w:rsidP="0033434F">
      <w:pPr>
        <w:pStyle w:val="SourceCode"/>
      </w:pPr>
      <w:r w:rsidRPr="0033434F">
        <w:tab/>
      </w:r>
      <w:r w:rsidRPr="0033434F">
        <w:tab/>
        <w:t>try{</w:t>
      </w:r>
    </w:p>
    <w:p w:rsidR="002B0CCA" w:rsidRPr="0033434F" w:rsidRDefault="002B0CCA" w:rsidP="0033434F">
      <w:pPr>
        <w:pStyle w:val="SourceCode"/>
      </w:pPr>
      <w:r w:rsidRPr="0033434F">
        <w:tab/>
      </w:r>
      <w:r w:rsidRPr="0033434F">
        <w:tab/>
      </w:r>
      <w:r w:rsidRPr="0033434F">
        <w:tab/>
        <w:t>wait();</w:t>
      </w:r>
    </w:p>
    <w:p w:rsidR="002B0CCA" w:rsidRPr="0033434F" w:rsidRDefault="002B0CCA" w:rsidP="0033434F">
      <w:pPr>
        <w:pStyle w:val="SourceCode"/>
      </w:pPr>
      <w:r w:rsidRPr="0033434F">
        <w:tab/>
      </w:r>
      <w:r w:rsidRPr="0033434F">
        <w:tab/>
        <w:t xml:space="preserve">} catch(InterruptedException e) </w:t>
      </w:r>
      <w:r w:rsidRPr="0033434F">
        <w:tab/>
        <w:t>{</w:t>
      </w:r>
    </w:p>
    <w:p w:rsidR="002B0CCA" w:rsidRPr="0033434F" w:rsidRDefault="002B0CCA" w:rsidP="0033434F">
      <w:pPr>
        <w:pStyle w:val="SourceCode"/>
      </w:pPr>
      <w:r w:rsidRPr="0033434F">
        <w:tab/>
      </w:r>
      <w:r w:rsidRPr="0033434F">
        <w:tab/>
        <w:t>System.out.println("InterruptedException caught");</w:t>
      </w:r>
    </w:p>
    <w:p w:rsidR="002B0CCA" w:rsidRPr="0033434F" w:rsidRDefault="002B0CCA" w:rsidP="0033434F">
      <w:pPr>
        <w:pStyle w:val="SourceCode"/>
      </w:pPr>
      <w:r w:rsidRPr="0033434F">
        <w:tab/>
      </w:r>
      <w:r w:rsidRPr="0033434F">
        <w:tab/>
        <w:t>}</w:t>
      </w:r>
    </w:p>
    <w:p w:rsidR="002B0CCA" w:rsidRPr="0033434F" w:rsidRDefault="002B0CCA" w:rsidP="0033434F">
      <w:pPr>
        <w:pStyle w:val="SourceCode"/>
      </w:pPr>
      <w:r w:rsidRPr="0033434F">
        <w:tab/>
        <w:t>System.out.println("Got: " + n);</w:t>
      </w:r>
    </w:p>
    <w:p w:rsidR="002B0CCA" w:rsidRPr="0033434F" w:rsidRDefault="002B0CCA" w:rsidP="0033434F">
      <w:pPr>
        <w:pStyle w:val="SourceCode"/>
      </w:pPr>
      <w:r w:rsidRPr="0033434F">
        <w:tab/>
        <w:t>valueSet = false;</w:t>
      </w:r>
    </w:p>
    <w:p w:rsidR="002B0CCA" w:rsidRPr="0033434F" w:rsidRDefault="002B0CCA" w:rsidP="0033434F">
      <w:pPr>
        <w:pStyle w:val="SourceCode"/>
      </w:pPr>
      <w:r w:rsidRPr="0033434F">
        <w:tab/>
        <w:t>notify();</w:t>
      </w:r>
    </w:p>
    <w:p w:rsidR="002B0CCA" w:rsidRPr="0033434F" w:rsidRDefault="002B0CCA" w:rsidP="0033434F">
      <w:pPr>
        <w:pStyle w:val="SourceCode"/>
      </w:pPr>
      <w:r w:rsidRPr="0033434F">
        <w:tab/>
        <w:t>return n;</w:t>
      </w:r>
    </w:p>
    <w:p w:rsidR="002B0CCA" w:rsidRPr="0033434F" w:rsidRDefault="002B0CCA" w:rsidP="0033434F">
      <w:pPr>
        <w:pStyle w:val="SourceCode"/>
      </w:pPr>
      <w:r w:rsidRPr="0033434F">
        <w:tab/>
        <w:t>}</w:t>
      </w:r>
    </w:p>
    <w:p w:rsidR="002B0CCA" w:rsidRPr="0033434F" w:rsidRDefault="002B0CCA" w:rsidP="0033434F">
      <w:pPr>
        <w:pStyle w:val="SourceCode"/>
      </w:pPr>
      <w:r w:rsidRPr="0033434F">
        <w:t>synchronized void put(int n) {</w:t>
      </w:r>
    </w:p>
    <w:p w:rsidR="002B0CCA" w:rsidRPr="0033434F" w:rsidRDefault="002B0CCA" w:rsidP="0033434F">
      <w:pPr>
        <w:pStyle w:val="SourceCode"/>
      </w:pPr>
      <w:r w:rsidRPr="0033434F">
        <w:tab/>
        <w:t>if(valueSet)</w:t>
      </w:r>
    </w:p>
    <w:p w:rsidR="002B0CCA" w:rsidRPr="0033434F" w:rsidRDefault="002B0CCA" w:rsidP="0033434F">
      <w:pPr>
        <w:pStyle w:val="SourceCode"/>
      </w:pPr>
      <w:r w:rsidRPr="0033434F">
        <w:tab/>
        <w:t>try {</w:t>
      </w:r>
    </w:p>
    <w:p w:rsidR="002B0CCA" w:rsidRPr="0033434F" w:rsidRDefault="002B0CCA" w:rsidP="0033434F">
      <w:pPr>
        <w:pStyle w:val="SourceCode"/>
      </w:pPr>
      <w:r w:rsidRPr="0033434F">
        <w:lastRenderedPageBreak/>
        <w:tab/>
      </w:r>
      <w:r w:rsidR="0033434F" w:rsidRPr="0033434F">
        <w:t xml:space="preserve">       </w:t>
      </w:r>
      <w:r w:rsidRPr="0033434F">
        <w:t>wait();</w:t>
      </w:r>
    </w:p>
    <w:p w:rsidR="002B0CCA" w:rsidRPr="0033434F" w:rsidRDefault="002B0CCA" w:rsidP="0033434F">
      <w:pPr>
        <w:pStyle w:val="SourceCode"/>
      </w:pPr>
      <w:r w:rsidRPr="0033434F">
        <w:tab/>
        <w:t xml:space="preserve">} catch(InterruptedException e) </w:t>
      </w:r>
      <w:r w:rsidRPr="0033434F">
        <w:tab/>
        <w:t>{</w:t>
      </w:r>
    </w:p>
    <w:p w:rsidR="002B0CCA" w:rsidRPr="0033434F" w:rsidRDefault="002B0CCA" w:rsidP="0033434F">
      <w:pPr>
        <w:pStyle w:val="SourceCode"/>
      </w:pPr>
      <w:r w:rsidRPr="0033434F">
        <w:tab/>
      </w:r>
      <w:r w:rsidR="0033434F" w:rsidRPr="0033434F">
        <w:t xml:space="preserve">       </w:t>
      </w:r>
      <w:r w:rsidRPr="0033434F">
        <w:t>System.out.println("InterruptedException caught");</w:t>
      </w:r>
      <w:r w:rsidRPr="0033434F">
        <w:tab/>
      </w:r>
    </w:p>
    <w:p w:rsidR="002B0CCA" w:rsidRPr="0033434F" w:rsidRDefault="002B0CCA" w:rsidP="0033434F">
      <w:pPr>
        <w:pStyle w:val="SourceCode"/>
      </w:pPr>
      <w:r w:rsidRPr="0033434F">
        <w:tab/>
        <w:t>}</w:t>
      </w:r>
    </w:p>
    <w:p w:rsidR="002B0CCA" w:rsidRPr="0033434F" w:rsidRDefault="002B0CCA" w:rsidP="0033434F">
      <w:pPr>
        <w:pStyle w:val="SourceCode"/>
      </w:pPr>
      <w:r w:rsidRPr="0033434F">
        <w:tab/>
        <w:t>this.n = n;</w:t>
      </w:r>
    </w:p>
    <w:p w:rsidR="002B0CCA" w:rsidRPr="0033434F" w:rsidRDefault="002B0CCA" w:rsidP="0033434F">
      <w:pPr>
        <w:pStyle w:val="SourceCode"/>
      </w:pPr>
      <w:r w:rsidRPr="0033434F">
        <w:tab/>
        <w:t>valueSet = true;</w:t>
      </w:r>
    </w:p>
    <w:p w:rsidR="002B0CCA" w:rsidRPr="0033434F" w:rsidRDefault="002B0CCA" w:rsidP="0033434F">
      <w:pPr>
        <w:pStyle w:val="SourceCode"/>
      </w:pPr>
      <w:r w:rsidRPr="0033434F">
        <w:tab/>
        <w:t>System.out.println("Put: " + n);</w:t>
      </w:r>
    </w:p>
    <w:p w:rsidR="002B0CCA" w:rsidRPr="0033434F" w:rsidRDefault="002B0CCA" w:rsidP="0033434F">
      <w:pPr>
        <w:pStyle w:val="SourceCode"/>
      </w:pPr>
      <w:r w:rsidRPr="0033434F">
        <w:tab/>
        <w:t>notify();</w:t>
      </w:r>
    </w:p>
    <w:p w:rsidR="002B0CCA" w:rsidRPr="0033434F" w:rsidRDefault="002B0CCA" w:rsidP="0033434F">
      <w:pPr>
        <w:pStyle w:val="SourceCode"/>
      </w:pPr>
      <w:r w:rsidRPr="0033434F">
        <w:t>}}</w:t>
      </w:r>
    </w:p>
    <w:p w:rsidR="002B0CCA" w:rsidRPr="0033434F" w:rsidRDefault="002B0CCA" w:rsidP="0033434F">
      <w:pPr>
        <w:pStyle w:val="SourceCode"/>
      </w:pPr>
      <w:r w:rsidRPr="0033434F">
        <w:t>class Producer implements Runnable {</w:t>
      </w:r>
    </w:p>
    <w:p w:rsidR="002B0CCA" w:rsidRPr="0033434F" w:rsidRDefault="002B0CCA" w:rsidP="0033434F">
      <w:pPr>
        <w:pStyle w:val="SourceCode"/>
        <w:ind w:left="720"/>
      </w:pPr>
      <w:r w:rsidRPr="0033434F">
        <w:t>Q q;</w:t>
      </w:r>
    </w:p>
    <w:p w:rsidR="002B0CCA" w:rsidRPr="0033434F" w:rsidRDefault="002B0CCA" w:rsidP="0033434F">
      <w:pPr>
        <w:pStyle w:val="SourceCode"/>
        <w:ind w:left="720"/>
      </w:pPr>
      <w:r w:rsidRPr="0033434F">
        <w:t>Producer(Q q) {</w:t>
      </w:r>
    </w:p>
    <w:p w:rsidR="002B0CCA" w:rsidRPr="0033434F" w:rsidRDefault="002B0CCA" w:rsidP="0033434F">
      <w:pPr>
        <w:pStyle w:val="SourceCode"/>
        <w:ind w:left="720"/>
      </w:pPr>
      <w:r w:rsidRPr="0033434F">
        <w:t>this.q = q;</w:t>
      </w:r>
    </w:p>
    <w:p w:rsidR="002B0CCA" w:rsidRPr="0033434F" w:rsidRDefault="002B0CCA" w:rsidP="0033434F">
      <w:pPr>
        <w:pStyle w:val="SourceCode"/>
        <w:ind w:left="720"/>
      </w:pPr>
      <w:r w:rsidRPr="0033434F">
        <w:t>new Thread(this, "Producer").start();</w:t>
      </w:r>
    </w:p>
    <w:p w:rsidR="002B0CCA" w:rsidRPr="0033434F" w:rsidRDefault="002B0CCA" w:rsidP="0033434F">
      <w:pPr>
        <w:pStyle w:val="SourceCode"/>
      </w:pPr>
      <w:r w:rsidRPr="0033434F">
        <w:t>}</w:t>
      </w:r>
    </w:p>
    <w:p w:rsidR="002B0CCA" w:rsidRPr="0033434F" w:rsidRDefault="002B0CCA" w:rsidP="0033434F">
      <w:pPr>
        <w:pStyle w:val="SourceCode"/>
      </w:pPr>
      <w:r w:rsidRPr="0033434F">
        <w:t>public void run() {</w:t>
      </w:r>
    </w:p>
    <w:p w:rsidR="002B0CCA" w:rsidRPr="0033434F" w:rsidRDefault="002B0CCA" w:rsidP="0033434F">
      <w:pPr>
        <w:pStyle w:val="SourceCode"/>
        <w:ind w:left="720"/>
      </w:pPr>
      <w:r w:rsidRPr="0033434F">
        <w:t>int i = 0;</w:t>
      </w:r>
    </w:p>
    <w:p w:rsidR="002B0CCA" w:rsidRPr="0033434F" w:rsidRDefault="002B0CCA" w:rsidP="0033434F">
      <w:pPr>
        <w:pStyle w:val="SourceCode"/>
        <w:ind w:left="720"/>
      </w:pPr>
      <w:r w:rsidRPr="0033434F">
        <w:t>while(true) {</w:t>
      </w:r>
    </w:p>
    <w:p w:rsidR="002B0CCA" w:rsidRPr="0033434F" w:rsidRDefault="002B0CCA" w:rsidP="0033434F">
      <w:pPr>
        <w:pStyle w:val="SourceCode"/>
        <w:ind w:left="720"/>
      </w:pPr>
      <w:r w:rsidRPr="0033434F">
        <w:t>q.put(i++);</w:t>
      </w:r>
    </w:p>
    <w:p w:rsidR="002B0CCA" w:rsidRPr="0033434F" w:rsidRDefault="002B0CCA" w:rsidP="0033434F">
      <w:pPr>
        <w:pStyle w:val="SourceCode"/>
      </w:pPr>
      <w:r w:rsidRPr="0033434F">
        <w:t>}}}</w:t>
      </w:r>
    </w:p>
    <w:p w:rsidR="002B0CCA" w:rsidRPr="0033434F" w:rsidRDefault="002B0CCA" w:rsidP="0033434F">
      <w:pPr>
        <w:pStyle w:val="SourceCode"/>
      </w:pPr>
      <w:r w:rsidRPr="0033434F">
        <w:t>class Consumer implements Runnable {</w:t>
      </w:r>
    </w:p>
    <w:p w:rsidR="002B0CCA" w:rsidRPr="0033434F" w:rsidRDefault="002B0CCA" w:rsidP="0033434F">
      <w:pPr>
        <w:pStyle w:val="SourceCode"/>
        <w:ind w:left="720"/>
      </w:pPr>
      <w:r w:rsidRPr="0033434F">
        <w:t>Q q;</w:t>
      </w:r>
    </w:p>
    <w:p w:rsidR="002B0CCA" w:rsidRPr="0033434F" w:rsidRDefault="002B0CCA" w:rsidP="0033434F">
      <w:pPr>
        <w:pStyle w:val="SourceCode"/>
        <w:ind w:left="720"/>
      </w:pPr>
      <w:r w:rsidRPr="0033434F">
        <w:t>Consumer(Q q) {</w:t>
      </w:r>
    </w:p>
    <w:p w:rsidR="002B0CCA" w:rsidRPr="0033434F" w:rsidRDefault="002B0CCA" w:rsidP="0033434F">
      <w:pPr>
        <w:pStyle w:val="SourceCode"/>
        <w:ind w:left="720"/>
      </w:pPr>
      <w:r w:rsidRPr="0033434F">
        <w:t>this.q = q;</w:t>
      </w:r>
    </w:p>
    <w:p w:rsidR="002B0CCA" w:rsidRPr="0033434F" w:rsidRDefault="002B0CCA" w:rsidP="0033434F">
      <w:pPr>
        <w:pStyle w:val="SourceCode"/>
        <w:ind w:left="720"/>
      </w:pPr>
      <w:r w:rsidRPr="0033434F">
        <w:t>new Thread(this, "Consumer").start();</w:t>
      </w:r>
    </w:p>
    <w:p w:rsidR="002B0CCA" w:rsidRPr="0033434F" w:rsidRDefault="002B0CCA" w:rsidP="0033434F">
      <w:pPr>
        <w:pStyle w:val="SourceCode"/>
      </w:pPr>
      <w:r w:rsidRPr="0033434F">
        <w:t>}</w:t>
      </w:r>
    </w:p>
    <w:p w:rsidR="002B0CCA" w:rsidRPr="0033434F" w:rsidRDefault="002B0CCA" w:rsidP="0033434F">
      <w:pPr>
        <w:pStyle w:val="SourceCode"/>
      </w:pPr>
      <w:r w:rsidRPr="0033434F">
        <w:t>public void run() {</w:t>
      </w:r>
    </w:p>
    <w:p w:rsidR="002B0CCA" w:rsidRPr="0033434F" w:rsidRDefault="002B0CCA" w:rsidP="0033434F">
      <w:pPr>
        <w:pStyle w:val="SourceCode"/>
        <w:ind w:left="720"/>
      </w:pPr>
      <w:r w:rsidRPr="0033434F">
        <w:t>while(true) {</w:t>
      </w:r>
    </w:p>
    <w:p w:rsidR="002B0CCA" w:rsidRPr="0033434F" w:rsidRDefault="002B0CCA" w:rsidP="0033434F">
      <w:pPr>
        <w:pStyle w:val="SourceCode"/>
        <w:ind w:left="720"/>
      </w:pPr>
      <w:r w:rsidRPr="0033434F">
        <w:t>q.get();</w:t>
      </w:r>
    </w:p>
    <w:p w:rsidR="002B0CCA" w:rsidRPr="0033434F" w:rsidRDefault="002B0CCA" w:rsidP="0033434F">
      <w:pPr>
        <w:pStyle w:val="SourceCode"/>
      </w:pPr>
      <w:r w:rsidRPr="0033434F">
        <w:t>}}}</w:t>
      </w:r>
    </w:p>
    <w:p w:rsidR="002B0CCA" w:rsidRPr="0033434F" w:rsidRDefault="002B0CCA" w:rsidP="0033434F">
      <w:pPr>
        <w:pStyle w:val="SourceCode"/>
      </w:pPr>
      <w:r w:rsidRPr="0033434F">
        <w:t>class q31 {</w:t>
      </w:r>
    </w:p>
    <w:p w:rsidR="002B0CCA" w:rsidRPr="0033434F" w:rsidRDefault="002B0CCA" w:rsidP="0033434F">
      <w:pPr>
        <w:pStyle w:val="SourceCode"/>
        <w:ind w:left="720"/>
      </w:pPr>
      <w:r w:rsidRPr="0033434F">
        <w:t>public static void main(String args[]) {</w:t>
      </w:r>
    </w:p>
    <w:p w:rsidR="002B0CCA" w:rsidRPr="0033434F" w:rsidRDefault="002B0CCA" w:rsidP="0033434F">
      <w:pPr>
        <w:pStyle w:val="SourceCode"/>
        <w:ind w:left="720"/>
      </w:pPr>
      <w:r w:rsidRPr="0033434F">
        <w:t>Q q = new Q();</w:t>
      </w:r>
    </w:p>
    <w:p w:rsidR="002B0CCA" w:rsidRPr="0033434F" w:rsidRDefault="002B0CCA" w:rsidP="0033434F">
      <w:pPr>
        <w:pStyle w:val="SourceCode"/>
        <w:ind w:left="720"/>
      </w:pPr>
      <w:r w:rsidRPr="0033434F">
        <w:t>new Producer(q);</w:t>
      </w:r>
    </w:p>
    <w:p w:rsidR="002B0CCA" w:rsidRPr="0033434F" w:rsidRDefault="002B0CCA" w:rsidP="0033434F">
      <w:pPr>
        <w:pStyle w:val="SourceCode"/>
        <w:ind w:left="720"/>
      </w:pPr>
      <w:r w:rsidRPr="0033434F">
        <w:t>new Consumer(q);</w:t>
      </w:r>
    </w:p>
    <w:p w:rsidR="002B0CCA" w:rsidRPr="0033434F" w:rsidRDefault="002B0CCA" w:rsidP="0033434F">
      <w:pPr>
        <w:pStyle w:val="SourceCode"/>
        <w:ind w:left="720"/>
      </w:pPr>
      <w:r w:rsidRPr="0033434F">
        <w:t>System.out.println("Press Control-C to stop.");</w:t>
      </w:r>
    </w:p>
    <w:p w:rsidR="002B0CCA" w:rsidRPr="0033434F" w:rsidRDefault="002B0CCA" w:rsidP="0033434F">
      <w:pPr>
        <w:pStyle w:val="SourceCode"/>
      </w:pPr>
      <w:r w:rsidRPr="0033434F">
        <w:t>}}</w:t>
      </w:r>
    </w:p>
    <w:p w:rsidR="002B0CCA" w:rsidRPr="002B0CCA" w:rsidRDefault="002B0CCA" w:rsidP="0033434F">
      <w:pPr>
        <w:pStyle w:val="SourceCode"/>
      </w:pPr>
    </w:p>
    <w:sectPr w:rsidR="002B0CCA" w:rsidRPr="002B0CCA" w:rsidSect="006845AC">
      <w:footerReference w:type="default" r:id="rId15"/>
      <w:pgSz w:w="12240" w:h="15840"/>
      <w:pgMar w:top="900" w:right="144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1002" w:rsidRDefault="001A1002" w:rsidP="00E44530">
      <w:r>
        <w:separator/>
      </w:r>
    </w:p>
  </w:endnote>
  <w:endnote w:type="continuationSeparator" w:id="0">
    <w:p w:rsidR="001A1002" w:rsidRDefault="001A1002" w:rsidP="00E4453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jaVu Sans">
    <w:altName w:val="Times New Roman"/>
    <w:charset w:val="00"/>
    <w:family w:val="swiss"/>
    <w:pitch w:val="variable"/>
    <w:sig w:usb0="E7002EFF" w:usb1="D200FDFF" w:usb2="0A046029" w:usb3="00000000" w:csb0="8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115782"/>
      <w:docPartObj>
        <w:docPartGallery w:val="Page Numbers (Bottom of Page)"/>
        <w:docPartUnique/>
      </w:docPartObj>
    </w:sdtPr>
    <w:sdtContent>
      <w:p w:rsidR="001D56BD" w:rsidRDefault="001D56BD">
        <w:pPr>
          <w:pStyle w:val="Footer"/>
          <w:jc w:val="right"/>
        </w:pPr>
        <w:r>
          <w:t xml:space="preserve">Page | </w:t>
        </w:r>
        <w:fldSimple w:instr=" PAGE   \* MERGEFORMAT ">
          <w:r w:rsidR="00711DF0">
            <w:rPr>
              <w:noProof/>
            </w:rPr>
            <w:t>6</w:t>
          </w:r>
        </w:fldSimple>
        <w:r>
          <w:t xml:space="preserve"> </w:t>
        </w:r>
      </w:p>
    </w:sdtContent>
  </w:sdt>
  <w:p w:rsidR="00DD5AA8" w:rsidRDefault="00DD5AA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1002" w:rsidRDefault="001A1002" w:rsidP="00E44530">
      <w:r>
        <w:separator/>
      </w:r>
    </w:p>
  </w:footnote>
  <w:footnote w:type="continuationSeparator" w:id="0">
    <w:p w:rsidR="001A1002" w:rsidRDefault="001A1002" w:rsidP="00E4453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956CDD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61C6C"/>
    <w:rsid w:val="00003E72"/>
    <w:rsid w:val="00007B9E"/>
    <w:rsid w:val="0002237E"/>
    <w:rsid w:val="00023AAA"/>
    <w:rsid w:val="000325F2"/>
    <w:rsid w:val="0004671D"/>
    <w:rsid w:val="00083DA8"/>
    <w:rsid w:val="000C12DC"/>
    <w:rsid w:val="000D3B2F"/>
    <w:rsid w:val="000F0756"/>
    <w:rsid w:val="00121DE0"/>
    <w:rsid w:val="00135DE8"/>
    <w:rsid w:val="00141A6E"/>
    <w:rsid w:val="00161176"/>
    <w:rsid w:val="001741AB"/>
    <w:rsid w:val="001A1002"/>
    <w:rsid w:val="001A358E"/>
    <w:rsid w:val="001C1108"/>
    <w:rsid w:val="001C2927"/>
    <w:rsid w:val="001D558F"/>
    <w:rsid w:val="001D56BD"/>
    <w:rsid w:val="001F1920"/>
    <w:rsid w:val="002047BB"/>
    <w:rsid w:val="00250600"/>
    <w:rsid w:val="00262F58"/>
    <w:rsid w:val="00296381"/>
    <w:rsid w:val="002B0CCA"/>
    <w:rsid w:val="002C2F06"/>
    <w:rsid w:val="002D5973"/>
    <w:rsid w:val="002E53B2"/>
    <w:rsid w:val="002E586E"/>
    <w:rsid w:val="002F23BB"/>
    <w:rsid w:val="00313475"/>
    <w:rsid w:val="003260CA"/>
    <w:rsid w:val="0033434F"/>
    <w:rsid w:val="0034200A"/>
    <w:rsid w:val="0035327E"/>
    <w:rsid w:val="003553D0"/>
    <w:rsid w:val="00391EFF"/>
    <w:rsid w:val="003A20AF"/>
    <w:rsid w:val="003A4190"/>
    <w:rsid w:val="003C3F8D"/>
    <w:rsid w:val="003E01F7"/>
    <w:rsid w:val="003E0C74"/>
    <w:rsid w:val="003F25C3"/>
    <w:rsid w:val="003F505B"/>
    <w:rsid w:val="0043017A"/>
    <w:rsid w:val="00452350"/>
    <w:rsid w:val="004671C0"/>
    <w:rsid w:val="004757D0"/>
    <w:rsid w:val="004C5A21"/>
    <w:rsid w:val="00535108"/>
    <w:rsid w:val="00561C6C"/>
    <w:rsid w:val="00567AE4"/>
    <w:rsid w:val="005806B6"/>
    <w:rsid w:val="005818F2"/>
    <w:rsid w:val="005851AA"/>
    <w:rsid w:val="0059635A"/>
    <w:rsid w:val="005C63D3"/>
    <w:rsid w:val="005C742E"/>
    <w:rsid w:val="005D7C6E"/>
    <w:rsid w:val="005F09A4"/>
    <w:rsid w:val="006052C8"/>
    <w:rsid w:val="00617AD5"/>
    <w:rsid w:val="00624753"/>
    <w:rsid w:val="006464C6"/>
    <w:rsid w:val="0065585D"/>
    <w:rsid w:val="00663236"/>
    <w:rsid w:val="00672180"/>
    <w:rsid w:val="006845AC"/>
    <w:rsid w:val="006F65CA"/>
    <w:rsid w:val="00711DF0"/>
    <w:rsid w:val="007276C4"/>
    <w:rsid w:val="00741D72"/>
    <w:rsid w:val="007932D7"/>
    <w:rsid w:val="00793C28"/>
    <w:rsid w:val="007A17A9"/>
    <w:rsid w:val="007B6850"/>
    <w:rsid w:val="007C483A"/>
    <w:rsid w:val="007F47B2"/>
    <w:rsid w:val="00836D21"/>
    <w:rsid w:val="00855770"/>
    <w:rsid w:val="00860F4F"/>
    <w:rsid w:val="0086253A"/>
    <w:rsid w:val="008B3330"/>
    <w:rsid w:val="008D6392"/>
    <w:rsid w:val="00911D73"/>
    <w:rsid w:val="00931B3C"/>
    <w:rsid w:val="0095352C"/>
    <w:rsid w:val="00965858"/>
    <w:rsid w:val="009779EA"/>
    <w:rsid w:val="00995745"/>
    <w:rsid w:val="009C395D"/>
    <w:rsid w:val="009D3703"/>
    <w:rsid w:val="00A24699"/>
    <w:rsid w:val="00A33474"/>
    <w:rsid w:val="00A51117"/>
    <w:rsid w:val="00A816AF"/>
    <w:rsid w:val="00A82520"/>
    <w:rsid w:val="00A864BF"/>
    <w:rsid w:val="00A95B81"/>
    <w:rsid w:val="00AA39C9"/>
    <w:rsid w:val="00AE46E4"/>
    <w:rsid w:val="00AF0FFB"/>
    <w:rsid w:val="00B04760"/>
    <w:rsid w:val="00B20ECE"/>
    <w:rsid w:val="00B277A5"/>
    <w:rsid w:val="00B61FCF"/>
    <w:rsid w:val="00B65CD2"/>
    <w:rsid w:val="00B66286"/>
    <w:rsid w:val="00B7140C"/>
    <w:rsid w:val="00B714B2"/>
    <w:rsid w:val="00B76486"/>
    <w:rsid w:val="00B9298F"/>
    <w:rsid w:val="00BA3ABD"/>
    <w:rsid w:val="00BA77A4"/>
    <w:rsid w:val="00BD3E7D"/>
    <w:rsid w:val="00BD6374"/>
    <w:rsid w:val="00BD73E4"/>
    <w:rsid w:val="00BF4D3B"/>
    <w:rsid w:val="00BF7CB6"/>
    <w:rsid w:val="00C025EE"/>
    <w:rsid w:val="00C100EE"/>
    <w:rsid w:val="00C365E4"/>
    <w:rsid w:val="00C65D44"/>
    <w:rsid w:val="00C76B16"/>
    <w:rsid w:val="00C920D3"/>
    <w:rsid w:val="00CA0104"/>
    <w:rsid w:val="00CC68B4"/>
    <w:rsid w:val="00CF376F"/>
    <w:rsid w:val="00CF3E7B"/>
    <w:rsid w:val="00D016C0"/>
    <w:rsid w:val="00D01D85"/>
    <w:rsid w:val="00D11901"/>
    <w:rsid w:val="00D15BB3"/>
    <w:rsid w:val="00D16AEA"/>
    <w:rsid w:val="00D2645A"/>
    <w:rsid w:val="00D4640B"/>
    <w:rsid w:val="00D52D32"/>
    <w:rsid w:val="00D96FC8"/>
    <w:rsid w:val="00DC4477"/>
    <w:rsid w:val="00DD09E7"/>
    <w:rsid w:val="00DD5AA8"/>
    <w:rsid w:val="00DE0C51"/>
    <w:rsid w:val="00DE6672"/>
    <w:rsid w:val="00E4030A"/>
    <w:rsid w:val="00E44530"/>
    <w:rsid w:val="00E600C2"/>
    <w:rsid w:val="00E657DC"/>
    <w:rsid w:val="00E74A0E"/>
    <w:rsid w:val="00EB23FA"/>
    <w:rsid w:val="00EC1CB0"/>
    <w:rsid w:val="00EC7582"/>
    <w:rsid w:val="00EE1537"/>
    <w:rsid w:val="00EF4EDD"/>
    <w:rsid w:val="00F325A8"/>
    <w:rsid w:val="00F53991"/>
    <w:rsid w:val="00F542D8"/>
    <w:rsid w:val="00F87525"/>
    <w:rsid w:val="00FA02D8"/>
    <w:rsid w:val="00FA0E47"/>
    <w:rsid w:val="00FA233B"/>
    <w:rsid w:val="00FF5F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1C6C"/>
    <w:pPr>
      <w:widowControl w:val="0"/>
      <w:suppressAutoHyphens/>
      <w:spacing w:after="0" w:line="240" w:lineRule="auto"/>
    </w:pPr>
    <w:rPr>
      <w:rFonts w:ascii="Times New Roman" w:eastAsia="DejaVu Sans" w:hAnsi="Times New Roman" w:cs="Times New Roman"/>
      <w:kern w:val="1"/>
      <w:sz w:val="24"/>
      <w:szCs w:val="24"/>
      <w:lang w:val="en-IN" w:eastAsia="ar-SA"/>
    </w:rPr>
  </w:style>
  <w:style w:type="paragraph" w:styleId="Heading1">
    <w:name w:val="heading 1"/>
    <w:aliases w:val="Question"/>
    <w:basedOn w:val="Normal"/>
    <w:next w:val="Normal"/>
    <w:link w:val="Heading1Char"/>
    <w:uiPriority w:val="9"/>
    <w:qFormat/>
    <w:rsid w:val="00DD09E7"/>
    <w:pPr>
      <w:keepNext/>
      <w:keepLines/>
      <w:spacing w:before="240"/>
      <w:outlineLvl w:val="0"/>
    </w:pPr>
    <w:rPr>
      <w:rFonts w:eastAsiaTheme="majorEastAsia" w:cstheme="majorBidi"/>
      <w:b/>
      <w:bCs/>
      <w:caps/>
      <w:color w:val="0D0D0D" w:themeColor="text1" w:themeTint="F2"/>
      <w:kern w:val="28"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6AEA"/>
    <w:pPr>
      <w:keepNext/>
      <w:keepLines/>
      <w:widowControl/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63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392"/>
    <w:rPr>
      <w:rFonts w:ascii="Tahoma" w:eastAsia="DejaVu Sans" w:hAnsi="Tahoma" w:cs="Tahoma"/>
      <w:kern w:val="1"/>
      <w:sz w:val="16"/>
      <w:szCs w:val="16"/>
      <w:lang w:val="en-IN" w:eastAsia="ar-SA"/>
    </w:rPr>
  </w:style>
  <w:style w:type="character" w:customStyle="1" w:styleId="Heading1Char">
    <w:name w:val="Heading 1 Char"/>
    <w:aliases w:val="Question Char"/>
    <w:basedOn w:val="DefaultParagraphFont"/>
    <w:link w:val="Heading1"/>
    <w:uiPriority w:val="9"/>
    <w:rsid w:val="00DD09E7"/>
    <w:rPr>
      <w:rFonts w:ascii="Times New Roman" w:eastAsiaTheme="majorEastAsia" w:hAnsi="Times New Roman" w:cstheme="majorBidi"/>
      <w:b/>
      <w:bCs/>
      <w:caps/>
      <w:color w:val="0D0D0D" w:themeColor="text1" w:themeTint="F2"/>
      <w:kern w:val="28"/>
      <w:szCs w:val="28"/>
      <w:lang w:val="en-IN" w:eastAsia="ar-SA"/>
    </w:rPr>
  </w:style>
  <w:style w:type="paragraph" w:styleId="TOC1">
    <w:name w:val="toc 1"/>
    <w:basedOn w:val="Normal"/>
    <w:next w:val="Normal"/>
    <w:autoRedefine/>
    <w:uiPriority w:val="39"/>
    <w:unhideWhenUsed/>
    <w:rsid w:val="00DD09E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D09E7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6AE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IN"/>
    </w:rPr>
  </w:style>
  <w:style w:type="paragraph" w:customStyle="1" w:styleId="SourceCode">
    <w:name w:val="SourceCode"/>
    <w:basedOn w:val="Normal"/>
    <w:qFormat/>
    <w:rsid w:val="00F542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bCs/>
      <w:color w:val="0D0D0D" w:themeColor="text1" w:themeTint="F2"/>
      <w:kern w:val="0"/>
      <w:sz w:val="20"/>
      <w:szCs w:val="20"/>
      <w:lang w:eastAsia="en-IN"/>
    </w:rPr>
  </w:style>
  <w:style w:type="paragraph" w:customStyle="1" w:styleId="output">
    <w:name w:val="output"/>
    <w:basedOn w:val="Normal"/>
    <w:qFormat/>
    <w:rsid w:val="00D16AE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Arial" w:eastAsia="Times New Roman" w:hAnsi="Arial" w:cs="Courier New"/>
      <w:color w:val="808080" w:themeColor="background1" w:themeShade="80"/>
      <w:kern w:val="0"/>
      <w:sz w:val="20"/>
      <w:szCs w:val="20"/>
      <w:lang w:eastAsia="en-IN"/>
    </w:rPr>
  </w:style>
  <w:style w:type="paragraph" w:customStyle="1" w:styleId="QUESTION">
    <w:name w:val="QUESTION"/>
    <w:basedOn w:val="Heading1"/>
    <w:qFormat/>
    <w:rsid w:val="00D2645A"/>
    <w:pPr>
      <w:widowControl/>
      <w:suppressAutoHyphens w:val="0"/>
      <w:spacing w:before="480" w:line="276" w:lineRule="auto"/>
    </w:pPr>
    <w:rPr>
      <w:rFonts w:asciiTheme="majorHAnsi" w:eastAsia="Times New Roman" w:hAnsiTheme="majorHAnsi"/>
      <w:caps w:val="0"/>
      <w:color w:val="365F91" w:themeColor="accent1" w:themeShade="BF"/>
      <w:kern w:val="0"/>
      <w:sz w:val="28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C39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395D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eyword-directive">
    <w:name w:val="keyword-directive"/>
    <w:basedOn w:val="DefaultParagraphFont"/>
    <w:rsid w:val="009C395D"/>
  </w:style>
  <w:style w:type="character" w:customStyle="1" w:styleId="character">
    <w:name w:val="character"/>
    <w:basedOn w:val="DefaultParagraphFont"/>
    <w:rsid w:val="009C395D"/>
  </w:style>
  <w:style w:type="paragraph" w:styleId="Header">
    <w:name w:val="header"/>
    <w:basedOn w:val="Normal"/>
    <w:link w:val="HeaderChar"/>
    <w:uiPriority w:val="99"/>
    <w:unhideWhenUsed/>
    <w:rsid w:val="00E44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44530"/>
    <w:rPr>
      <w:rFonts w:ascii="Times New Roman" w:eastAsia="DejaVu Sans" w:hAnsi="Times New Roman" w:cs="Times New Roman"/>
      <w:kern w:val="1"/>
      <w:sz w:val="24"/>
      <w:szCs w:val="24"/>
      <w:lang w:val="en-IN" w:eastAsia="ar-SA"/>
    </w:rPr>
  </w:style>
  <w:style w:type="paragraph" w:styleId="Footer">
    <w:name w:val="footer"/>
    <w:basedOn w:val="Normal"/>
    <w:link w:val="FooterChar"/>
    <w:uiPriority w:val="99"/>
    <w:unhideWhenUsed/>
    <w:rsid w:val="00E445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44530"/>
    <w:rPr>
      <w:rFonts w:ascii="Times New Roman" w:eastAsia="DejaVu Sans" w:hAnsi="Times New Roman" w:cs="Times New Roman"/>
      <w:kern w:val="1"/>
      <w:sz w:val="24"/>
      <w:szCs w:val="24"/>
      <w:lang w:val="en-IN" w:eastAsia="ar-SA"/>
    </w:rPr>
  </w:style>
  <w:style w:type="paragraph" w:styleId="ListBullet">
    <w:name w:val="List Bullet"/>
    <w:basedOn w:val="Normal"/>
    <w:uiPriority w:val="99"/>
    <w:unhideWhenUsed/>
    <w:rsid w:val="001D56BD"/>
    <w:pPr>
      <w:numPr>
        <w:numId w:val="1"/>
      </w:numPr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1C6C"/>
    <w:pPr>
      <w:widowControl w:val="0"/>
      <w:suppressAutoHyphens/>
      <w:spacing w:after="0" w:line="240" w:lineRule="auto"/>
    </w:pPr>
    <w:rPr>
      <w:rFonts w:ascii="Times New Roman" w:eastAsia="DejaVu Sans" w:hAnsi="Times New Roman" w:cs="Times New Roman"/>
      <w:kern w:val="1"/>
      <w:sz w:val="24"/>
      <w:szCs w:val="24"/>
      <w:lang w:val="en-IN" w:eastAsia="ar-SA"/>
    </w:rPr>
  </w:style>
  <w:style w:type="paragraph" w:styleId="Heading1">
    <w:name w:val="heading 1"/>
    <w:aliases w:val="Question"/>
    <w:basedOn w:val="Normal"/>
    <w:next w:val="Normal"/>
    <w:link w:val="Heading1Char"/>
    <w:uiPriority w:val="9"/>
    <w:qFormat/>
    <w:rsid w:val="00DD09E7"/>
    <w:pPr>
      <w:keepNext/>
      <w:keepLines/>
      <w:spacing w:before="240"/>
      <w:outlineLvl w:val="0"/>
    </w:pPr>
    <w:rPr>
      <w:rFonts w:eastAsiaTheme="majorEastAsia" w:cstheme="majorBidi"/>
      <w:b/>
      <w:bCs/>
      <w:caps/>
      <w:color w:val="0D0D0D" w:themeColor="text1" w:themeTint="F2"/>
      <w:kern w:val="28"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6AEA"/>
    <w:pPr>
      <w:keepNext/>
      <w:keepLines/>
      <w:widowControl/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D63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6392"/>
    <w:rPr>
      <w:rFonts w:ascii="Tahoma" w:eastAsia="DejaVu Sans" w:hAnsi="Tahoma" w:cs="Tahoma"/>
      <w:kern w:val="1"/>
      <w:sz w:val="16"/>
      <w:szCs w:val="16"/>
      <w:lang w:val="en-IN" w:eastAsia="ar-SA"/>
    </w:rPr>
  </w:style>
  <w:style w:type="character" w:customStyle="1" w:styleId="Heading1Char">
    <w:name w:val="Heading 1 Char"/>
    <w:aliases w:val="Question Char"/>
    <w:basedOn w:val="DefaultParagraphFont"/>
    <w:link w:val="Heading1"/>
    <w:uiPriority w:val="9"/>
    <w:rsid w:val="00DD09E7"/>
    <w:rPr>
      <w:rFonts w:ascii="Times New Roman" w:eastAsiaTheme="majorEastAsia" w:hAnsi="Times New Roman" w:cstheme="majorBidi"/>
      <w:b/>
      <w:bCs/>
      <w:caps/>
      <w:color w:val="0D0D0D" w:themeColor="text1" w:themeTint="F2"/>
      <w:kern w:val="28"/>
      <w:szCs w:val="28"/>
      <w:lang w:val="en-IN" w:eastAsia="ar-SA"/>
    </w:rPr>
  </w:style>
  <w:style w:type="paragraph" w:styleId="TOC1">
    <w:name w:val="toc 1"/>
    <w:basedOn w:val="Normal"/>
    <w:next w:val="Normal"/>
    <w:autoRedefine/>
    <w:uiPriority w:val="39"/>
    <w:unhideWhenUsed/>
    <w:rsid w:val="00DD09E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D09E7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6AE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IN"/>
    </w:rPr>
  </w:style>
  <w:style w:type="paragraph" w:customStyle="1" w:styleId="SourceCode">
    <w:name w:val="SourceCode"/>
    <w:basedOn w:val="Normal"/>
    <w:qFormat/>
    <w:rsid w:val="00F542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bCs/>
      <w:color w:val="0D0D0D" w:themeColor="text1" w:themeTint="F2"/>
      <w:kern w:val="0"/>
      <w:sz w:val="20"/>
      <w:szCs w:val="20"/>
      <w:lang w:eastAsia="en-IN"/>
    </w:rPr>
  </w:style>
  <w:style w:type="paragraph" w:customStyle="1" w:styleId="output">
    <w:name w:val="output"/>
    <w:basedOn w:val="Normal"/>
    <w:qFormat/>
    <w:rsid w:val="00D16AE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Arial" w:eastAsia="Times New Roman" w:hAnsi="Arial" w:cs="Courier New"/>
      <w:color w:val="808080" w:themeColor="background1" w:themeShade="80"/>
      <w:kern w:val="0"/>
      <w:sz w:val="20"/>
      <w:szCs w:val="20"/>
      <w:lang w:eastAsia="en-IN"/>
    </w:rPr>
  </w:style>
  <w:style w:type="paragraph" w:customStyle="1" w:styleId="QUESTION">
    <w:name w:val="QUESTION"/>
    <w:basedOn w:val="Heading1"/>
    <w:qFormat/>
    <w:rsid w:val="00D2645A"/>
    <w:pPr>
      <w:widowControl/>
      <w:suppressAutoHyphens w:val="0"/>
      <w:spacing w:before="480" w:line="276" w:lineRule="auto"/>
    </w:pPr>
    <w:rPr>
      <w:rFonts w:asciiTheme="majorHAnsi" w:eastAsia="Times New Roman" w:hAnsiTheme="majorHAnsi"/>
      <w:caps w:val="0"/>
      <w:color w:val="365F91" w:themeColor="accent1" w:themeShade="BF"/>
      <w:kern w:val="0"/>
      <w:sz w:val="28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C395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395D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eyword-directive">
    <w:name w:val="keyword-directive"/>
    <w:basedOn w:val="DefaultParagraphFont"/>
    <w:rsid w:val="009C395D"/>
  </w:style>
  <w:style w:type="character" w:customStyle="1" w:styleId="character">
    <w:name w:val="character"/>
    <w:basedOn w:val="DefaultParagraphFont"/>
    <w:rsid w:val="009C395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49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8A8831-C00A-468B-A389-0E59D693C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7</Pages>
  <Words>8353</Words>
  <Characters>47615</Characters>
  <Application>Microsoft Office Word</Application>
  <DocSecurity>0</DocSecurity>
  <Lines>396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SHAR</dc:creator>
  <cp:lastModifiedBy>SCHOOL</cp:lastModifiedBy>
  <cp:revision>7</cp:revision>
  <cp:lastPrinted>2010-11-29T06:49:00Z</cp:lastPrinted>
  <dcterms:created xsi:type="dcterms:W3CDTF">2010-11-29T06:47:00Z</dcterms:created>
  <dcterms:modified xsi:type="dcterms:W3CDTF">2014-08-05T19:25:00Z</dcterms:modified>
</cp:coreProperties>
</file>